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C1DC2" w14:textId="77777777" w:rsidR="00A66475" w:rsidRPr="00A66475" w:rsidRDefault="00A66475" w:rsidP="00A66475">
      <w:pPr>
        <w:pStyle w:val="Nadpis1"/>
        <w:spacing w:line="276" w:lineRule="auto"/>
      </w:pPr>
      <w:r w:rsidRPr="00A66475">
        <w:t>KUPNÍ SMLOUVA</w:t>
      </w:r>
    </w:p>
    <w:p w14:paraId="678E8BA4" w14:textId="77777777" w:rsidR="00A66475" w:rsidRPr="00A66475" w:rsidRDefault="00A66475" w:rsidP="00A66475">
      <w:pPr>
        <w:pBdr>
          <w:bottom w:val="single" w:sz="6" w:space="1" w:color="auto"/>
        </w:pBdr>
        <w:spacing w:after="0" w:line="276" w:lineRule="auto"/>
        <w:ind w:left="0" w:right="278" w:firstLine="0"/>
        <w:jc w:val="center"/>
      </w:pPr>
      <w:r w:rsidRPr="00A66475">
        <w:rPr>
          <w:sz w:val="30"/>
        </w:rPr>
        <w:t>na dodávky syrového kravského mléka</w:t>
      </w:r>
    </w:p>
    <w:p w14:paraId="3421575B" w14:textId="77777777" w:rsidR="006075FF" w:rsidRPr="00A66475" w:rsidRDefault="006075FF" w:rsidP="006075FF">
      <w:pPr>
        <w:spacing w:line="276" w:lineRule="auto"/>
        <w:jc w:val="center"/>
      </w:pPr>
    </w:p>
    <w:p w14:paraId="7E21150C" w14:textId="77777777" w:rsidR="006075FF" w:rsidRPr="00A66475" w:rsidRDefault="006075FF" w:rsidP="006075FF">
      <w:pPr>
        <w:pStyle w:val="Odstavecseseznamem"/>
        <w:numPr>
          <w:ilvl w:val="0"/>
          <w:numId w:val="5"/>
        </w:numPr>
        <w:spacing w:line="276" w:lineRule="auto"/>
        <w:ind w:hanging="356"/>
        <w:jc w:val="center"/>
        <w:rPr>
          <w:rFonts w:ascii="Times New Roman" w:hAnsi="Times New Roman"/>
        </w:rPr>
      </w:pPr>
      <w:r w:rsidRPr="00A66475">
        <w:rPr>
          <w:rFonts w:ascii="Times New Roman" w:hAnsi="Times New Roman"/>
        </w:rPr>
        <w:t>SMLUVNÍ STRANY</w:t>
      </w:r>
    </w:p>
    <w:p w14:paraId="56316924" w14:textId="77777777" w:rsidR="006075FF" w:rsidRDefault="006075FF" w:rsidP="006075FF">
      <w:pPr>
        <w:spacing w:line="276" w:lineRule="auto"/>
        <w:ind w:left="0" w:firstLine="0"/>
      </w:pPr>
    </w:p>
    <w:p w14:paraId="409B669D" w14:textId="77777777" w:rsidR="006075FF" w:rsidRDefault="006075FF" w:rsidP="006075FF">
      <w:pPr>
        <w:spacing w:line="276" w:lineRule="auto"/>
      </w:pPr>
    </w:p>
    <w:p w14:paraId="24BC7B64" w14:textId="77777777" w:rsidR="006075FF" w:rsidRPr="00A66475" w:rsidRDefault="006075FF" w:rsidP="006075FF">
      <w:pPr>
        <w:spacing w:line="276" w:lineRule="auto"/>
      </w:pPr>
    </w:p>
    <w:p w14:paraId="6DD66372" w14:textId="77777777" w:rsidR="006075FF" w:rsidRPr="00A66475" w:rsidRDefault="006075FF" w:rsidP="006075FF">
      <w:pPr>
        <w:pStyle w:val="Odstavecseseznamem"/>
        <w:numPr>
          <w:ilvl w:val="0"/>
          <w:numId w:val="1"/>
        </w:numPr>
        <w:spacing w:line="276" w:lineRule="auto"/>
        <w:rPr>
          <w:rFonts w:ascii="Times New Roman" w:hAnsi="Times New Roman"/>
        </w:rPr>
      </w:pPr>
      <w:r w:rsidRPr="00A66475">
        <w:rPr>
          <w:rFonts w:ascii="Times New Roman" w:hAnsi="Times New Roman"/>
        </w:rPr>
        <w:t>Kupující:</w:t>
      </w:r>
      <w:r w:rsidRPr="00A66475">
        <w:rPr>
          <w:rFonts w:ascii="Times New Roman" w:hAnsi="Times New Roman"/>
        </w:rPr>
        <w:tab/>
      </w:r>
      <w:r>
        <w:rPr>
          <w:rFonts w:ascii="Times New Roman" w:hAnsi="Times New Roman"/>
        </w:rPr>
        <w:tab/>
      </w:r>
      <w:proofErr w:type="gramStart"/>
      <w:r>
        <w:rPr>
          <w:rFonts w:ascii="Times New Roman" w:hAnsi="Times New Roman"/>
          <w:b/>
          <w:bCs/>
        </w:rPr>
        <w:t>MLÉKO.CZ</w:t>
      </w:r>
      <w:proofErr w:type="gramEnd"/>
      <w:r>
        <w:rPr>
          <w:rFonts w:ascii="Times New Roman" w:hAnsi="Times New Roman"/>
          <w:b/>
          <w:bCs/>
        </w:rPr>
        <w:t xml:space="preserve"> družstvo</w:t>
      </w:r>
    </w:p>
    <w:p w14:paraId="54B20E7D" w14:textId="0D65A9B3" w:rsidR="006075FF" w:rsidRDefault="006075FF" w:rsidP="006075FF">
      <w:pPr>
        <w:spacing w:line="276" w:lineRule="auto"/>
        <w:ind w:left="1843" w:firstLine="281"/>
      </w:pPr>
      <w:r>
        <w:t xml:space="preserve">se </w:t>
      </w:r>
      <w:r w:rsidRPr="00A66475">
        <w:t xml:space="preserve">sídlem </w:t>
      </w:r>
      <w:r>
        <w:t>Nádražní 238/7</w:t>
      </w:r>
      <w:r w:rsidRPr="00A66475">
        <w:t>, Vyškov</w:t>
      </w:r>
      <w:r>
        <w:t xml:space="preserve"> – Město, 682 01 Vyškov</w:t>
      </w:r>
      <w:r w:rsidR="00D26452">
        <w:t>,</w:t>
      </w:r>
    </w:p>
    <w:p w14:paraId="70860791" w14:textId="72351686" w:rsidR="00237036" w:rsidRDefault="009522BC" w:rsidP="006075FF">
      <w:pPr>
        <w:spacing w:line="276" w:lineRule="auto"/>
        <w:ind w:left="1843" w:firstLine="281"/>
      </w:pPr>
      <w:r>
        <w:t xml:space="preserve">zapsaná v OR vedeném u KS v Brně, oddíl </w:t>
      </w:r>
      <w:proofErr w:type="spellStart"/>
      <w:r>
        <w:t>Dr</w:t>
      </w:r>
      <w:proofErr w:type="spellEnd"/>
      <w:r>
        <w:t>, vložka 5848</w:t>
      </w:r>
    </w:p>
    <w:p w14:paraId="723364C6" w14:textId="4C3E4FD2" w:rsidR="00237036" w:rsidRDefault="006075FF" w:rsidP="006075FF">
      <w:pPr>
        <w:spacing w:line="276" w:lineRule="auto"/>
        <w:ind w:left="427"/>
      </w:pPr>
      <w:r>
        <w:t>Zastoupení</w:t>
      </w:r>
      <w:r w:rsidRPr="00A66475">
        <w:t>:</w:t>
      </w:r>
      <w:r w:rsidRPr="00A66475">
        <w:tab/>
      </w:r>
      <w:r w:rsidR="00237036">
        <w:t>POLABÍ Vysoká, a. s.</w:t>
      </w:r>
      <w:r>
        <w:t xml:space="preserve">, </w:t>
      </w:r>
      <w:r w:rsidR="009522BC">
        <w:t xml:space="preserve">IČ: 25290142, </w:t>
      </w:r>
      <w:r>
        <w:t>předseda představenstva</w:t>
      </w:r>
    </w:p>
    <w:p w14:paraId="4DE2B7D6" w14:textId="01A35653" w:rsidR="006075FF" w:rsidRDefault="00237036" w:rsidP="00237036">
      <w:pPr>
        <w:spacing w:line="276" w:lineRule="auto"/>
        <w:ind w:left="1843" w:firstLine="281"/>
      </w:pPr>
      <w:r>
        <w:t>v zastoupení Pavel Lhoták</w:t>
      </w:r>
    </w:p>
    <w:p w14:paraId="333770B2" w14:textId="39004CFC" w:rsidR="00237036" w:rsidRDefault="006075FF" w:rsidP="00237036">
      <w:pPr>
        <w:spacing w:line="276" w:lineRule="auto"/>
        <w:ind w:left="427"/>
      </w:pPr>
      <w:r>
        <w:tab/>
      </w:r>
      <w:r>
        <w:tab/>
      </w:r>
      <w:r>
        <w:tab/>
      </w:r>
      <w:r>
        <w:tab/>
      </w:r>
      <w:r w:rsidR="009522BC">
        <w:t>OSIVA</w:t>
      </w:r>
      <w:r w:rsidR="00237036">
        <w:t xml:space="preserve"> a. s., </w:t>
      </w:r>
      <w:r w:rsidR="009522BC">
        <w:t>IČ: 48171069, člen</w:t>
      </w:r>
      <w:r>
        <w:t xml:space="preserve"> představenstv</w:t>
      </w:r>
      <w:r w:rsidR="00237036">
        <w:t xml:space="preserve">a </w:t>
      </w:r>
    </w:p>
    <w:p w14:paraId="0DB37233" w14:textId="23869C8D" w:rsidR="006075FF" w:rsidRDefault="00237036" w:rsidP="00237036">
      <w:pPr>
        <w:spacing w:line="276" w:lineRule="auto"/>
        <w:ind w:left="2129"/>
      </w:pPr>
      <w:r>
        <w:t xml:space="preserve">v zastoupení Ing. </w:t>
      </w:r>
      <w:r w:rsidR="009522BC">
        <w:t xml:space="preserve">František </w:t>
      </w:r>
      <w:proofErr w:type="spellStart"/>
      <w:r w:rsidR="009522BC">
        <w:t>Šťastník</w:t>
      </w:r>
      <w:proofErr w:type="spellEnd"/>
    </w:p>
    <w:p w14:paraId="3830BFC2" w14:textId="523170D2" w:rsidR="006075FF" w:rsidRPr="00A66475" w:rsidRDefault="006075FF" w:rsidP="006075FF">
      <w:pPr>
        <w:spacing w:line="276" w:lineRule="auto"/>
        <w:ind w:left="427"/>
      </w:pPr>
      <w:r>
        <w:t>Bankovní spojení:</w:t>
      </w:r>
      <w:r>
        <w:tab/>
      </w:r>
      <w:r w:rsidR="00A87B61">
        <w:t>8985410237/0100, Komerční banka, a. s.</w:t>
      </w:r>
    </w:p>
    <w:p w14:paraId="413935EA" w14:textId="77777777" w:rsidR="006075FF" w:rsidRPr="00A66475" w:rsidRDefault="006075FF" w:rsidP="006075FF">
      <w:pPr>
        <w:spacing w:line="276" w:lineRule="auto"/>
        <w:ind w:left="427"/>
      </w:pPr>
      <w:r w:rsidRPr="00A66475">
        <w:t>IČO:</w:t>
      </w:r>
      <w:r w:rsidRPr="00A66475">
        <w:tab/>
      </w:r>
      <w:r>
        <w:tab/>
      </w:r>
      <w:r w:rsidRPr="00A66475">
        <w:t>6</w:t>
      </w:r>
      <w:r>
        <w:t>4259439</w:t>
      </w:r>
    </w:p>
    <w:p w14:paraId="4AD633F0" w14:textId="77777777" w:rsidR="006075FF" w:rsidRPr="00A66475" w:rsidRDefault="006075FF" w:rsidP="006075FF">
      <w:pPr>
        <w:spacing w:line="276" w:lineRule="auto"/>
        <w:ind w:left="427"/>
      </w:pPr>
      <w:r w:rsidRPr="00A66475">
        <w:t>DIČ:</w:t>
      </w:r>
      <w:r w:rsidRPr="00A66475">
        <w:tab/>
      </w:r>
      <w:r>
        <w:tab/>
      </w:r>
      <w:r w:rsidRPr="00A66475">
        <w:t>CZ6</w:t>
      </w:r>
      <w:r>
        <w:t>4259439</w:t>
      </w:r>
    </w:p>
    <w:p w14:paraId="1693678A" w14:textId="5D6E4D2A" w:rsidR="006075FF" w:rsidRDefault="006075FF" w:rsidP="006075FF">
      <w:pPr>
        <w:spacing w:line="276" w:lineRule="auto"/>
        <w:ind w:left="427"/>
      </w:pPr>
      <w:r>
        <w:t>Mobilní telefon:</w:t>
      </w:r>
      <w:r>
        <w:tab/>
      </w:r>
      <w:proofErr w:type="spellStart"/>
      <w:r w:rsidR="00E93F60">
        <w:t>xxxxx</w:t>
      </w:r>
      <w:proofErr w:type="spellEnd"/>
    </w:p>
    <w:p w14:paraId="2FF7DB72" w14:textId="06A01D84" w:rsidR="006075FF" w:rsidRDefault="006075FF" w:rsidP="006075FF">
      <w:pPr>
        <w:spacing w:line="276" w:lineRule="auto"/>
        <w:ind w:left="427"/>
      </w:pPr>
      <w:r>
        <w:t>E-mail:</w:t>
      </w:r>
      <w:r>
        <w:tab/>
      </w:r>
      <w:r>
        <w:tab/>
      </w:r>
      <w:proofErr w:type="spellStart"/>
      <w:r w:rsidR="00E93F60">
        <w:t>xxxxx</w:t>
      </w:r>
      <w:proofErr w:type="spellEnd"/>
    </w:p>
    <w:p w14:paraId="1EDBB145" w14:textId="77777777" w:rsidR="006075FF" w:rsidRPr="00A66475" w:rsidRDefault="006075FF" w:rsidP="00872855">
      <w:pPr>
        <w:spacing w:line="276" w:lineRule="auto"/>
        <w:ind w:left="0" w:firstLine="0"/>
      </w:pPr>
    </w:p>
    <w:p w14:paraId="6D2C70A4" w14:textId="77777777" w:rsidR="006075FF" w:rsidRDefault="006075FF" w:rsidP="006075FF">
      <w:pPr>
        <w:spacing w:line="276" w:lineRule="auto"/>
        <w:ind w:left="427"/>
      </w:pPr>
    </w:p>
    <w:p w14:paraId="5CEA35D8" w14:textId="77777777" w:rsidR="006075FF" w:rsidRDefault="006075FF" w:rsidP="006075FF">
      <w:pPr>
        <w:spacing w:line="276" w:lineRule="auto"/>
        <w:ind w:left="427"/>
      </w:pPr>
    </w:p>
    <w:p w14:paraId="20207976" w14:textId="77777777" w:rsidR="006075FF" w:rsidRPr="00A66475" w:rsidRDefault="006075FF" w:rsidP="006075FF">
      <w:pPr>
        <w:spacing w:line="276" w:lineRule="auto"/>
        <w:ind w:left="427"/>
      </w:pPr>
    </w:p>
    <w:p w14:paraId="18E05D1D" w14:textId="77777777" w:rsidR="006075FF" w:rsidRDefault="006075FF" w:rsidP="006075FF">
      <w:pPr>
        <w:pStyle w:val="Odstavecseseznamem"/>
        <w:numPr>
          <w:ilvl w:val="0"/>
          <w:numId w:val="1"/>
        </w:numPr>
        <w:spacing w:line="276" w:lineRule="auto"/>
        <w:rPr>
          <w:rFonts w:ascii="Times New Roman" w:hAnsi="Times New Roman"/>
          <w:b/>
          <w:bCs/>
        </w:rPr>
      </w:pPr>
      <w:r w:rsidRPr="00A66475">
        <w:rPr>
          <w:rFonts w:ascii="Times New Roman" w:hAnsi="Times New Roman"/>
        </w:rPr>
        <w:t>Prodávající:</w:t>
      </w:r>
      <w:r>
        <w:rPr>
          <w:rFonts w:ascii="Times New Roman" w:hAnsi="Times New Roman"/>
        </w:rPr>
        <w:tab/>
      </w:r>
      <w:r w:rsidRPr="00687F25">
        <w:rPr>
          <w:rFonts w:ascii="Times New Roman" w:hAnsi="Times New Roman"/>
          <w:b/>
          <w:bCs/>
        </w:rPr>
        <w:t>V</w:t>
      </w:r>
      <w:r>
        <w:rPr>
          <w:rFonts w:ascii="Times New Roman" w:hAnsi="Times New Roman"/>
          <w:b/>
          <w:bCs/>
        </w:rPr>
        <w:t>eterinární univerzita</w:t>
      </w:r>
      <w:r w:rsidRPr="00687F25">
        <w:rPr>
          <w:rFonts w:ascii="Times New Roman" w:hAnsi="Times New Roman"/>
          <w:b/>
          <w:bCs/>
        </w:rPr>
        <w:t xml:space="preserve"> Brno</w:t>
      </w:r>
    </w:p>
    <w:p w14:paraId="7260F2AE" w14:textId="77777777" w:rsidR="006075FF" w:rsidRPr="00C11F22" w:rsidRDefault="006075FF" w:rsidP="006075FF">
      <w:pPr>
        <w:pStyle w:val="Odstavecseseznamem"/>
        <w:spacing w:line="276" w:lineRule="auto"/>
        <w:ind w:left="1838" w:firstLine="286"/>
        <w:rPr>
          <w:rFonts w:ascii="Times New Roman" w:hAnsi="Times New Roman"/>
          <w:b/>
          <w:bCs/>
        </w:rPr>
      </w:pPr>
      <w:r>
        <w:rPr>
          <w:rFonts w:ascii="Times New Roman" w:hAnsi="Times New Roman"/>
          <w:b/>
          <w:bCs/>
        </w:rPr>
        <w:t>Školní zemědělský podnik Nový Jičín</w:t>
      </w:r>
    </w:p>
    <w:p w14:paraId="0C4AF28D" w14:textId="77777777" w:rsidR="006075FF" w:rsidRDefault="006075FF" w:rsidP="006075FF">
      <w:pPr>
        <w:spacing w:line="276" w:lineRule="auto"/>
        <w:ind w:left="2129"/>
      </w:pPr>
      <w:r>
        <w:t>se sídlem Elišky Krásnohorské 178, 742 42 Šenov u Nového Jičína</w:t>
      </w:r>
    </w:p>
    <w:p w14:paraId="3247D015" w14:textId="77777777" w:rsidR="006075FF" w:rsidRDefault="006075FF" w:rsidP="006075FF">
      <w:pPr>
        <w:spacing w:line="276" w:lineRule="auto"/>
        <w:ind w:left="427"/>
      </w:pPr>
      <w:r>
        <w:t>Zastoupení:</w:t>
      </w:r>
      <w:r>
        <w:tab/>
        <w:t>Ing. Radek Haas, ředitel podniku</w:t>
      </w:r>
    </w:p>
    <w:p w14:paraId="08068CB3" w14:textId="77777777" w:rsidR="006075FF" w:rsidRDefault="006075FF" w:rsidP="006075FF">
      <w:pPr>
        <w:spacing w:line="276" w:lineRule="auto"/>
        <w:ind w:left="427"/>
      </w:pPr>
      <w:r>
        <w:t>Bankovní spojení:</w:t>
      </w:r>
      <w:r>
        <w:tab/>
        <w:t>334801/0100 Komerční banka, a. s.</w:t>
      </w:r>
    </w:p>
    <w:p w14:paraId="7E50650C" w14:textId="77777777" w:rsidR="006075FF" w:rsidRDefault="006075FF" w:rsidP="006075FF">
      <w:pPr>
        <w:spacing w:line="276" w:lineRule="auto"/>
        <w:ind w:left="427"/>
      </w:pPr>
      <w:r>
        <w:t>IČO:</w:t>
      </w:r>
      <w:r>
        <w:tab/>
      </w:r>
      <w:r>
        <w:tab/>
        <w:t>62157124</w:t>
      </w:r>
    </w:p>
    <w:p w14:paraId="6D417C23" w14:textId="77777777" w:rsidR="006075FF" w:rsidRDefault="006075FF" w:rsidP="006075FF">
      <w:pPr>
        <w:spacing w:line="276" w:lineRule="auto"/>
        <w:ind w:left="427"/>
      </w:pPr>
      <w:r>
        <w:t>DIČ:</w:t>
      </w:r>
      <w:r>
        <w:tab/>
      </w:r>
      <w:r>
        <w:tab/>
        <w:t>CZ62157124</w:t>
      </w:r>
    </w:p>
    <w:p w14:paraId="04443172" w14:textId="40534ECD" w:rsidR="006075FF" w:rsidRDefault="006075FF" w:rsidP="006075FF">
      <w:pPr>
        <w:spacing w:line="276" w:lineRule="auto"/>
        <w:ind w:left="427"/>
      </w:pPr>
      <w:r>
        <w:t>Mobilní telefon:</w:t>
      </w:r>
      <w:r>
        <w:tab/>
      </w:r>
      <w:proofErr w:type="spellStart"/>
      <w:r w:rsidR="00BC055E">
        <w:t>xxxxx</w:t>
      </w:r>
      <w:proofErr w:type="spellEnd"/>
    </w:p>
    <w:p w14:paraId="47299717" w14:textId="1D564BB5" w:rsidR="006075FF" w:rsidRDefault="006075FF" w:rsidP="006075FF">
      <w:pPr>
        <w:spacing w:line="276" w:lineRule="auto"/>
        <w:ind w:left="427"/>
      </w:pPr>
      <w:r>
        <w:t>e-mail:</w:t>
      </w:r>
      <w:r>
        <w:tab/>
      </w:r>
      <w:r>
        <w:tab/>
      </w:r>
      <w:hyperlink r:id="rId7" w:history="1">
        <w:proofErr w:type="spellStart"/>
        <w:r w:rsidR="00BC055E">
          <w:t>xxxxx</w:t>
        </w:r>
        <w:proofErr w:type="spellEnd"/>
      </w:hyperlink>
      <w:r w:rsidR="008907BB">
        <w:t xml:space="preserve">, </w:t>
      </w:r>
      <w:hyperlink r:id="rId8" w:history="1">
        <w:proofErr w:type="spellStart"/>
        <w:r w:rsidR="00BC055E">
          <w:t>xxxxx</w:t>
        </w:r>
        <w:proofErr w:type="spellEnd"/>
      </w:hyperlink>
      <w:r>
        <w:t xml:space="preserve">, </w:t>
      </w:r>
      <w:proofErr w:type="spellStart"/>
      <w:r w:rsidR="00BC055E">
        <w:t>xxxxx</w:t>
      </w:r>
      <w:proofErr w:type="spellEnd"/>
    </w:p>
    <w:p w14:paraId="21961B6F" w14:textId="77777777" w:rsidR="006075FF" w:rsidRDefault="006075FF" w:rsidP="006075FF">
      <w:pPr>
        <w:spacing w:line="276" w:lineRule="auto"/>
        <w:ind w:left="0" w:firstLine="0"/>
      </w:pPr>
    </w:p>
    <w:p w14:paraId="340F141F" w14:textId="16A72F25" w:rsidR="00A66475" w:rsidRDefault="006075FF" w:rsidP="006075FF">
      <w:pPr>
        <w:spacing w:line="276" w:lineRule="auto"/>
        <w:ind w:left="427"/>
      </w:pPr>
      <w:r>
        <w:t>Doklad o schválení a registraci – veterinární schvalovací číslo:</w:t>
      </w:r>
      <w:r w:rsidR="005D123A">
        <w:tab/>
        <w:t>CZ</w:t>
      </w:r>
      <w:r w:rsidR="00861445">
        <w:t>62990635</w:t>
      </w:r>
    </w:p>
    <w:p w14:paraId="766D934A" w14:textId="2722B250" w:rsidR="00A66475" w:rsidRDefault="00687F25" w:rsidP="00A66475">
      <w:pPr>
        <w:spacing w:line="276" w:lineRule="auto"/>
        <w:ind w:left="427"/>
      </w:pPr>
      <w:r>
        <w:tab/>
      </w:r>
      <w:r>
        <w:tab/>
      </w:r>
      <w:r>
        <w:tab/>
      </w:r>
      <w:r>
        <w:tab/>
      </w:r>
      <w:r>
        <w:tab/>
      </w:r>
      <w:r>
        <w:tab/>
      </w:r>
      <w:r>
        <w:tab/>
      </w:r>
      <w:r>
        <w:tab/>
      </w:r>
      <w:r>
        <w:tab/>
      </w:r>
      <w:r>
        <w:tab/>
        <w:t>CZ81991984</w:t>
      </w:r>
    </w:p>
    <w:p w14:paraId="64B862A9" w14:textId="77777777" w:rsidR="00A66475" w:rsidRDefault="00A66475" w:rsidP="00A66475">
      <w:pPr>
        <w:spacing w:line="276" w:lineRule="auto"/>
        <w:ind w:left="427"/>
      </w:pPr>
    </w:p>
    <w:p w14:paraId="6624E6DA" w14:textId="1CB17106" w:rsidR="00A66475" w:rsidRDefault="00A66475" w:rsidP="00237036">
      <w:pPr>
        <w:ind w:left="0" w:firstLine="0"/>
      </w:pPr>
    </w:p>
    <w:p w14:paraId="5E49B377" w14:textId="77777777" w:rsidR="00237036" w:rsidRDefault="00237036" w:rsidP="00237036">
      <w:pPr>
        <w:ind w:left="0" w:firstLine="0"/>
      </w:pPr>
    </w:p>
    <w:p w14:paraId="49876E54" w14:textId="4EC77E38" w:rsidR="00A66475" w:rsidRDefault="00A66475" w:rsidP="005D123A">
      <w:pPr>
        <w:ind w:left="0" w:firstLine="0"/>
      </w:pPr>
    </w:p>
    <w:p w14:paraId="04841B5F" w14:textId="4B8B4AF6" w:rsidR="004773BC" w:rsidRDefault="004773BC" w:rsidP="004773BC">
      <w:pPr>
        <w:ind w:left="0" w:firstLine="0"/>
      </w:pPr>
    </w:p>
    <w:p w14:paraId="39C7A3C6" w14:textId="076A569D" w:rsidR="00AE4037" w:rsidRDefault="00AE4037" w:rsidP="004773BC">
      <w:pPr>
        <w:ind w:left="0" w:firstLine="0"/>
      </w:pPr>
    </w:p>
    <w:p w14:paraId="15896735" w14:textId="53490923" w:rsidR="00872855" w:rsidRDefault="00872855" w:rsidP="004773BC">
      <w:pPr>
        <w:ind w:left="0" w:firstLine="0"/>
      </w:pPr>
    </w:p>
    <w:p w14:paraId="33F055FD" w14:textId="261F8F52" w:rsidR="00872855" w:rsidRDefault="00872855" w:rsidP="004773BC">
      <w:pPr>
        <w:ind w:left="0" w:firstLine="0"/>
      </w:pPr>
    </w:p>
    <w:p w14:paraId="23CA1069" w14:textId="19E45AE6" w:rsidR="00872855" w:rsidRDefault="00872855" w:rsidP="004773BC">
      <w:pPr>
        <w:ind w:left="0" w:firstLine="0"/>
      </w:pPr>
    </w:p>
    <w:p w14:paraId="687FD95B" w14:textId="77777777" w:rsidR="00872855" w:rsidRDefault="00872855" w:rsidP="004773BC">
      <w:pPr>
        <w:ind w:left="0" w:firstLine="0"/>
      </w:pPr>
    </w:p>
    <w:p w14:paraId="03D6DEFC" w14:textId="77777777" w:rsidR="00A66475" w:rsidRPr="00A66475" w:rsidRDefault="00A66475" w:rsidP="00A66475">
      <w:pPr>
        <w:pStyle w:val="Odstavecseseznamem"/>
        <w:numPr>
          <w:ilvl w:val="0"/>
          <w:numId w:val="5"/>
        </w:numPr>
        <w:ind w:hanging="356"/>
        <w:jc w:val="center"/>
        <w:rPr>
          <w:rFonts w:ascii="Times New Roman" w:hAnsi="Times New Roman"/>
        </w:rPr>
      </w:pPr>
      <w:r w:rsidRPr="00A66475">
        <w:rPr>
          <w:rFonts w:ascii="Times New Roman" w:hAnsi="Times New Roman"/>
        </w:rPr>
        <w:lastRenderedPageBreak/>
        <w:t>PŘEDMĚT SMLOUVY</w:t>
      </w:r>
    </w:p>
    <w:p w14:paraId="6535183A" w14:textId="77777777" w:rsidR="00A66475" w:rsidRDefault="00A66475" w:rsidP="00A66475">
      <w:pPr>
        <w:ind w:left="427"/>
      </w:pPr>
    </w:p>
    <w:p w14:paraId="40EF4921" w14:textId="7F643AE7" w:rsidR="00A66475" w:rsidRPr="00F9546B" w:rsidRDefault="00A66475" w:rsidP="00A66475">
      <w:pPr>
        <w:pStyle w:val="Odstavecseseznamem"/>
        <w:numPr>
          <w:ilvl w:val="0"/>
          <w:numId w:val="8"/>
        </w:numPr>
        <w:spacing w:line="276" w:lineRule="auto"/>
        <w:jc w:val="both"/>
        <w:rPr>
          <w:rFonts w:ascii="Times New Roman" w:hAnsi="Times New Roman"/>
        </w:rPr>
      </w:pPr>
      <w:r w:rsidRPr="00F9546B">
        <w:rPr>
          <w:rFonts w:ascii="Times New Roman" w:hAnsi="Times New Roman"/>
        </w:rPr>
        <w:t>Předmětem této smlouvy je závazek prodávajícího opakovaně dodávat kupujícímu syrové kravské mléko</w:t>
      </w:r>
      <w:r w:rsidR="00C72CED">
        <w:rPr>
          <w:rFonts w:ascii="Times New Roman" w:hAnsi="Times New Roman"/>
        </w:rPr>
        <w:t xml:space="preserve"> (SKM)</w:t>
      </w:r>
      <w:r w:rsidRPr="00F9546B">
        <w:rPr>
          <w:rFonts w:ascii="Times New Roman" w:hAnsi="Times New Roman"/>
        </w:rPr>
        <w:t xml:space="preserve"> vyhovující požadavkům dle odst. 2 tohoto článku (dále jen „</w:t>
      </w:r>
      <w:r w:rsidRPr="00F9546B">
        <w:rPr>
          <w:rFonts w:ascii="Times New Roman" w:hAnsi="Times New Roman"/>
          <w:i/>
        </w:rPr>
        <w:t>mléko</w:t>
      </w:r>
      <w:r w:rsidRPr="00F9546B">
        <w:rPr>
          <w:rFonts w:ascii="Times New Roman" w:hAnsi="Times New Roman"/>
        </w:rPr>
        <w:t>“) a závazek kupujícího od prodávajícího veškerou tržní produkci mléka</w:t>
      </w:r>
      <w:r w:rsidR="00283738">
        <w:rPr>
          <w:rFonts w:ascii="Times New Roman" w:hAnsi="Times New Roman"/>
        </w:rPr>
        <w:t xml:space="preserve"> </w:t>
      </w:r>
      <w:r w:rsidR="00283738" w:rsidRPr="00283738">
        <w:rPr>
          <w:rFonts w:ascii="Times New Roman" w:hAnsi="Times New Roman"/>
        </w:rPr>
        <w:t>nakoupit</w:t>
      </w:r>
      <w:r w:rsidRPr="00F9546B">
        <w:rPr>
          <w:rFonts w:ascii="Times New Roman" w:hAnsi="Times New Roman"/>
        </w:rPr>
        <w:t xml:space="preserve"> a uhradit za něj kupní cenu způsobem dohodnutým dále v této smlouvě. Prodávající se </w:t>
      </w:r>
      <w:r w:rsidRPr="0000009B">
        <w:rPr>
          <w:rFonts w:ascii="Times New Roman" w:hAnsi="Times New Roman"/>
        </w:rPr>
        <w:t xml:space="preserve">zavazuje </w:t>
      </w:r>
      <w:r w:rsidR="00F82D50" w:rsidRPr="0000009B">
        <w:rPr>
          <w:rFonts w:ascii="Times New Roman" w:hAnsi="Times New Roman"/>
        </w:rPr>
        <w:t>jeho veškerou</w:t>
      </w:r>
      <w:r w:rsidR="00F82D50">
        <w:rPr>
          <w:rFonts w:ascii="Times New Roman" w:hAnsi="Times New Roman"/>
        </w:rPr>
        <w:t xml:space="preserve"> </w:t>
      </w:r>
      <w:r w:rsidRPr="00F9546B">
        <w:rPr>
          <w:rFonts w:ascii="Times New Roman" w:hAnsi="Times New Roman"/>
        </w:rPr>
        <w:t>tržní produkci mléka kupujícímu ve vyhovující kvalitě prodat mimo přímý prodej ze dvora.</w:t>
      </w:r>
      <w:r w:rsidR="00535F34">
        <w:rPr>
          <w:rFonts w:ascii="Times New Roman" w:hAnsi="Times New Roman"/>
        </w:rPr>
        <w:t xml:space="preserve"> </w:t>
      </w:r>
    </w:p>
    <w:p w14:paraId="36D54B95" w14:textId="515CD602" w:rsidR="00A66475" w:rsidRDefault="00A66475" w:rsidP="00A66475">
      <w:pPr>
        <w:pStyle w:val="Odstavecseseznamem"/>
        <w:numPr>
          <w:ilvl w:val="0"/>
          <w:numId w:val="8"/>
        </w:numPr>
        <w:spacing w:line="276" w:lineRule="auto"/>
        <w:jc w:val="both"/>
        <w:rPr>
          <w:rFonts w:ascii="Times New Roman" w:hAnsi="Times New Roman"/>
        </w:rPr>
      </w:pPr>
      <w:r w:rsidRPr="00B976BC">
        <w:rPr>
          <w:rFonts w:ascii="Times New Roman" w:hAnsi="Times New Roman"/>
        </w:rPr>
        <w:t>Mléko, jež se prodávající zavazuje dodávat kupujícímu, musí vyhovovat požadavkům</w:t>
      </w:r>
      <w:r w:rsidR="00816840" w:rsidRPr="00B976BC">
        <w:rPr>
          <w:rFonts w:ascii="Times New Roman" w:hAnsi="Times New Roman"/>
        </w:rPr>
        <w:t xml:space="preserve"> dle čl. IV. odst. 4 </w:t>
      </w:r>
      <w:proofErr w:type="gramStart"/>
      <w:r w:rsidR="00816840" w:rsidRPr="00B976BC">
        <w:rPr>
          <w:rFonts w:ascii="Times New Roman" w:hAnsi="Times New Roman"/>
        </w:rPr>
        <w:t>této</w:t>
      </w:r>
      <w:proofErr w:type="gramEnd"/>
      <w:r w:rsidR="00816840" w:rsidRPr="00B976BC">
        <w:rPr>
          <w:rFonts w:ascii="Times New Roman" w:hAnsi="Times New Roman"/>
        </w:rPr>
        <w:t xml:space="preserve"> smlouvy („Rozhodující znaky)</w:t>
      </w:r>
      <w:r w:rsidRPr="00B976BC">
        <w:rPr>
          <w:rFonts w:ascii="Times New Roman" w:hAnsi="Times New Roman"/>
        </w:rPr>
        <w:t>, příslušným veterinárním a dalším předpisům, nařízení EP a Rady ES č. 852, 853 a 854 z roku 2004.</w:t>
      </w:r>
      <w:r w:rsidRPr="00A66475">
        <w:rPr>
          <w:rFonts w:ascii="Times New Roman" w:hAnsi="Times New Roman"/>
        </w:rPr>
        <w:t xml:space="preserve"> Mléko nesmí být v procesu omezení v důsledku onemocnění dle Listiny A OIE a opatření dle nařízení EU č. 999/2001. Prodávající je povinen předložit kupujícímu osvědčení o registraci prvovýrobce mléka KVS</w:t>
      </w:r>
      <w:r w:rsidR="0082026E">
        <w:rPr>
          <w:rFonts w:ascii="Times New Roman" w:hAnsi="Times New Roman"/>
        </w:rPr>
        <w:t>.</w:t>
      </w:r>
    </w:p>
    <w:p w14:paraId="2FC16FBE" w14:textId="77777777" w:rsidR="00575458" w:rsidRPr="00575458" w:rsidRDefault="00575458" w:rsidP="00575458">
      <w:pPr>
        <w:pStyle w:val="Odstavecseseznamem"/>
        <w:numPr>
          <w:ilvl w:val="0"/>
          <w:numId w:val="8"/>
        </w:numPr>
        <w:spacing w:line="276" w:lineRule="auto"/>
        <w:jc w:val="both"/>
        <w:rPr>
          <w:rFonts w:ascii="Times New Roman" w:hAnsi="Times New Roman"/>
        </w:rPr>
      </w:pPr>
      <w:r w:rsidRPr="00575458">
        <w:rPr>
          <w:rFonts w:ascii="Times New Roman" w:hAnsi="Times New Roman"/>
        </w:rPr>
        <w:t xml:space="preserve">Smluvní strany se dohodly, že k přechodu vlastnického práva k mléku v režimu dle této smlouvy dochází v okamžiku převzetí mléka pověřenou osobou odebírajícího, jež má s kupujícím k tomuto mléku uzavřen smluvní vztah. Převzetím mléka se při každé dílčí dodávce rozumí přijetí mléka (mlékárnou nebo sjednaným dopravcem) podle dispozic kupujícího. </w:t>
      </w:r>
    </w:p>
    <w:p w14:paraId="2AE892FB" w14:textId="77777777" w:rsidR="00575458" w:rsidRPr="00575458" w:rsidRDefault="00575458" w:rsidP="00575458">
      <w:pPr>
        <w:pStyle w:val="Odstavecseseznamem"/>
        <w:numPr>
          <w:ilvl w:val="0"/>
          <w:numId w:val="8"/>
        </w:numPr>
        <w:spacing w:line="276" w:lineRule="auto"/>
        <w:jc w:val="both"/>
        <w:rPr>
          <w:rFonts w:ascii="Times New Roman" w:hAnsi="Times New Roman"/>
        </w:rPr>
      </w:pPr>
      <w:r w:rsidRPr="00575458">
        <w:rPr>
          <w:rFonts w:ascii="Times New Roman" w:hAnsi="Times New Roman"/>
        </w:rPr>
        <w:t>Kupující je oprávněn při dodržení cenových i platebních podmínek a smluveného množství nakoupeného mléka v průběhu roku rozhodovat o změně odebírajícího subjektu (mlékárny).</w:t>
      </w:r>
    </w:p>
    <w:p w14:paraId="375B818C" w14:textId="77777777" w:rsidR="00575458" w:rsidRPr="00575458" w:rsidRDefault="00575458" w:rsidP="00575458">
      <w:pPr>
        <w:pStyle w:val="Odstavecseseznamem"/>
        <w:numPr>
          <w:ilvl w:val="0"/>
          <w:numId w:val="8"/>
        </w:numPr>
        <w:spacing w:line="276" w:lineRule="auto"/>
        <w:jc w:val="both"/>
        <w:rPr>
          <w:rFonts w:ascii="Times New Roman" w:hAnsi="Times New Roman"/>
        </w:rPr>
      </w:pPr>
      <w:r w:rsidRPr="00575458">
        <w:rPr>
          <w:rFonts w:ascii="Times New Roman" w:hAnsi="Times New Roman"/>
        </w:rPr>
        <w:t>Smluvní strany se dohodly na způsobu a formě vedení denní evidence dodávek.</w:t>
      </w:r>
    </w:p>
    <w:p w14:paraId="4C85B3F2" w14:textId="77777777" w:rsidR="00A66475" w:rsidRDefault="00A66475" w:rsidP="00A66475">
      <w:pPr>
        <w:spacing w:line="276" w:lineRule="auto"/>
      </w:pPr>
    </w:p>
    <w:p w14:paraId="40552DD2" w14:textId="77777777" w:rsidR="00A66475" w:rsidRDefault="00A66475" w:rsidP="00A66475">
      <w:pPr>
        <w:spacing w:line="276" w:lineRule="auto"/>
      </w:pPr>
    </w:p>
    <w:p w14:paraId="1ECBA224" w14:textId="77777777" w:rsidR="00A66475" w:rsidRDefault="00A66475" w:rsidP="00A66475">
      <w:pPr>
        <w:pStyle w:val="Odstavecseseznamem"/>
        <w:numPr>
          <w:ilvl w:val="0"/>
          <w:numId w:val="5"/>
        </w:numPr>
        <w:spacing w:line="276" w:lineRule="auto"/>
        <w:ind w:hanging="356"/>
        <w:jc w:val="center"/>
        <w:rPr>
          <w:rFonts w:ascii="Times New Roman" w:hAnsi="Times New Roman"/>
        </w:rPr>
      </w:pPr>
      <w:r w:rsidRPr="00A66475">
        <w:rPr>
          <w:rFonts w:ascii="Times New Roman" w:hAnsi="Times New Roman"/>
        </w:rPr>
        <w:t>BLIŽŠÍ PODMÍNKY DODÁVEK</w:t>
      </w:r>
    </w:p>
    <w:p w14:paraId="0517F22F" w14:textId="77777777" w:rsidR="00A66475" w:rsidRDefault="00A66475" w:rsidP="008C5042">
      <w:pPr>
        <w:spacing w:line="276" w:lineRule="auto"/>
      </w:pPr>
    </w:p>
    <w:p w14:paraId="2B1B7767" w14:textId="77777777" w:rsidR="00B15A0F" w:rsidRDefault="00B15A0F" w:rsidP="00B15A0F">
      <w:pPr>
        <w:pStyle w:val="Odstavecseseznamem"/>
        <w:spacing w:line="276" w:lineRule="auto"/>
        <w:ind w:left="422"/>
        <w:jc w:val="both"/>
        <w:rPr>
          <w:rFonts w:ascii="Times New Roman" w:hAnsi="Times New Roman"/>
        </w:rPr>
      </w:pPr>
    </w:p>
    <w:p w14:paraId="0D9899E0" w14:textId="42C35E91" w:rsidR="000744B8" w:rsidRDefault="000744B8" w:rsidP="008C5042">
      <w:pPr>
        <w:pStyle w:val="Odstavecseseznamem"/>
        <w:numPr>
          <w:ilvl w:val="0"/>
          <w:numId w:val="9"/>
        </w:numPr>
        <w:spacing w:line="276" w:lineRule="auto"/>
        <w:jc w:val="both"/>
        <w:rPr>
          <w:rFonts w:ascii="Times New Roman" w:hAnsi="Times New Roman"/>
        </w:rPr>
      </w:pPr>
      <w:r w:rsidRPr="00B83EA4">
        <w:rPr>
          <w:rFonts w:ascii="Times New Roman" w:hAnsi="Times New Roman"/>
        </w:rPr>
        <w:t>Prodávající se zavazuje dodávat kupujícímu následující objem ročních dodávek:</w:t>
      </w:r>
      <w:r w:rsidR="009F3480" w:rsidRPr="00B83EA4">
        <w:rPr>
          <w:rFonts w:ascii="Times New Roman" w:hAnsi="Times New Roman"/>
        </w:rPr>
        <w:t xml:space="preserve"> </w:t>
      </w:r>
      <w:r w:rsidR="009F3480" w:rsidRPr="00B83EA4">
        <w:rPr>
          <w:rFonts w:ascii="Times New Roman" w:hAnsi="Times New Roman"/>
          <w:b/>
        </w:rPr>
        <w:t>8 680 000</w:t>
      </w:r>
      <w:r w:rsidR="000012B4" w:rsidRPr="00B83EA4">
        <w:rPr>
          <w:rFonts w:ascii="Times New Roman" w:hAnsi="Times New Roman"/>
          <w:b/>
          <w:bCs/>
          <w:i/>
          <w:iCs/>
        </w:rPr>
        <w:t xml:space="preserve"> </w:t>
      </w:r>
      <w:proofErr w:type="spellStart"/>
      <w:r w:rsidR="000012B4" w:rsidRPr="00B83EA4">
        <w:rPr>
          <w:rFonts w:ascii="Times New Roman" w:hAnsi="Times New Roman"/>
          <w:b/>
          <w:bCs/>
          <w:i/>
          <w:iCs/>
        </w:rPr>
        <w:t>lt</w:t>
      </w:r>
      <w:proofErr w:type="spellEnd"/>
      <w:r w:rsidR="000B10CC" w:rsidRPr="00B83EA4">
        <w:rPr>
          <w:rFonts w:ascii="Times New Roman" w:hAnsi="Times New Roman"/>
          <w:b/>
          <w:bCs/>
          <w:i/>
          <w:iCs/>
        </w:rPr>
        <w:t xml:space="preserve">. </w:t>
      </w:r>
      <w:r w:rsidR="00AF4C9C" w:rsidRPr="00B83EA4">
        <w:rPr>
          <w:rFonts w:ascii="Times New Roman" w:hAnsi="Times New Roman"/>
          <w:i/>
          <w:iCs/>
        </w:rPr>
        <w:t xml:space="preserve">+/- 10 %. </w:t>
      </w:r>
      <w:r w:rsidRPr="00B83EA4">
        <w:rPr>
          <w:rFonts w:ascii="Times New Roman" w:hAnsi="Times New Roman"/>
        </w:rPr>
        <w:t>Smluvní</w:t>
      </w:r>
      <w:r w:rsidRPr="000744B8">
        <w:rPr>
          <w:rFonts w:ascii="Times New Roman" w:hAnsi="Times New Roman"/>
        </w:rPr>
        <w:t xml:space="preserve"> strany se zavazují každoročně aktualizovat objem ročních dodávek. Navýšení o více jak </w:t>
      </w:r>
      <w:r w:rsidR="008160CD" w:rsidRPr="00E07E72">
        <w:rPr>
          <w:rFonts w:ascii="Times New Roman" w:hAnsi="Times New Roman"/>
        </w:rPr>
        <w:t>1</w:t>
      </w:r>
      <w:r w:rsidR="001F67E6" w:rsidRPr="00E07E72">
        <w:rPr>
          <w:rFonts w:ascii="Times New Roman" w:hAnsi="Times New Roman"/>
        </w:rPr>
        <w:t>0</w:t>
      </w:r>
      <w:r w:rsidRPr="000744B8">
        <w:rPr>
          <w:rFonts w:ascii="Times New Roman" w:hAnsi="Times New Roman"/>
        </w:rPr>
        <w:t xml:space="preserve"> % podléhá dohodě obou stran.</w:t>
      </w:r>
    </w:p>
    <w:p w14:paraId="27B0575D" w14:textId="7375E9D6" w:rsidR="00C07106" w:rsidRPr="00C07106" w:rsidRDefault="00C07106" w:rsidP="008C5042">
      <w:pPr>
        <w:pStyle w:val="Odstavecseseznamem"/>
        <w:numPr>
          <w:ilvl w:val="0"/>
          <w:numId w:val="9"/>
        </w:numPr>
        <w:spacing w:line="276" w:lineRule="auto"/>
        <w:jc w:val="both"/>
        <w:rPr>
          <w:rFonts w:ascii="Times New Roman" w:hAnsi="Times New Roman"/>
        </w:rPr>
      </w:pPr>
      <w:r w:rsidRPr="00C07106">
        <w:rPr>
          <w:rFonts w:ascii="Times New Roman" w:hAnsi="Times New Roman"/>
        </w:rPr>
        <w:t>Plnění</w:t>
      </w:r>
      <w:r w:rsidR="00B57BDB">
        <w:rPr>
          <w:rFonts w:ascii="Times New Roman" w:hAnsi="Times New Roman"/>
        </w:rPr>
        <w:t>m</w:t>
      </w:r>
      <w:r w:rsidRPr="00C07106">
        <w:rPr>
          <w:rFonts w:ascii="Times New Roman" w:hAnsi="Times New Roman"/>
        </w:rPr>
        <w:t xml:space="preserve"> dodávek v zúčtovacím období, tzn. v příslušném kalendářním měsíci, se rozumějí pouze dodávky uskutečněné v tomto měsíci. Poslední kalendářní den v měsíci je i dnem zdanitelného plnění celoměsíční dodávky mléka</w:t>
      </w:r>
      <w:r w:rsidR="00905439">
        <w:rPr>
          <w:rFonts w:ascii="Times New Roman" w:hAnsi="Times New Roman"/>
        </w:rPr>
        <w:t>.</w:t>
      </w:r>
      <w:r w:rsidR="00DD74EE">
        <w:rPr>
          <w:rFonts w:ascii="Times New Roman" w:hAnsi="Times New Roman"/>
        </w:rPr>
        <w:t xml:space="preserve"> Současně bude vystaven </w:t>
      </w:r>
      <w:r w:rsidR="006D2F2C">
        <w:rPr>
          <w:rFonts w:ascii="Times New Roman" w:hAnsi="Times New Roman"/>
        </w:rPr>
        <w:t>souhrnn</w:t>
      </w:r>
      <w:r w:rsidR="00DD74EE">
        <w:rPr>
          <w:rFonts w:ascii="Times New Roman" w:hAnsi="Times New Roman"/>
        </w:rPr>
        <w:t>ý</w:t>
      </w:r>
      <w:r w:rsidR="006D2F2C">
        <w:rPr>
          <w:rFonts w:ascii="Times New Roman" w:hAnsi="Times New Roman"/>
        </w:rPr>
        <w:t xml:space="preserve"> daňov</w:t>
      </w:r>
      <w:r w:rsidR="00DD74EE">
        <w:rPr>
          <w:rFonts w:ascii="Times New Roman" w:hAnsi="Times New Roman"/>
        </w:rPr>
        <w:t>ý</w:t>
      </w:r>
      <w:r w:rsidR="006D2F2C">
        <w:rPr>
          <w:rFonts w:ascii="Times New Roman" w:hAnsi="Times New Roman"/>
        </w:rPr>
        <w:t xml:space="preserve"> doklad za uplynulý měsíc. </w:t>
      </w:r>
      <w:bookmarkStart w:id="0" w:name="_GoBack"/>
      <w:bookmarkEnd w:id="0"/>
    </w:p>
    <w:p w14:paraId="331458C9" w14:textId="77777777" w:rsidR="00575458" w:rsidRPr="00B976BC" w:rsidRDefault="00575458" w:rsidP="008C5042">
      <w:pPr>
        <w:pStyle w:val="Odstavecseseznamem"/>
        <w:numPr>
          <w:ilvl w:val="0"/>
          <w:numId w:val="9"/>
        </w:numPr>
        <w:spacing w:line="276" w:lineRule="auto"/>
        <w:jc w:val="both"/>
        <w:rPr>
          <w:rFonts w:ascii="Times New Roman" w:hAnsi="Times New Roman"/>
          <w:bCs/>
        </w:rPr>
      </w:pPr>
      <w:r w:rsidRPr="00B976BC">
        <w:rPr>
          <w:rFonts w:ascii="Times New Roman" w:hAnsi="Times New Roman"/>
          <w:bCs/>
        </w:rPr>
        <w:t xml:space="preserve">Tato smlouva se uzavírá na dobu neurčitou. Výpovědní doba je 5 let. Skutečnost likvidace chovu </w:t>
      </w:r>
      <w:r w:rsidR="001F572F" w:rsidRPr="00B976BC">
        <w:rPr>
          <w:rFonts w:ascii="Times New Roman" w:hAnsi="Times New Roman"/>
          <w:bCs/>
        </w:rPr>
        <w:t xml:space="preserve">mléčných krav </w:t>
      </w:r>
      <w:r w:rsidRPr="00B976BC">
        <w:rPr>
          <w:rFonts w:ascii="Times New Roman" w:hAnsi="Times New Roman"/>
          <w:bCs/>
        </w:rPr>
        <w:t>prodávajícího zakládá právo smluvních stran na odstoupení od této smlouvy.</w:t>
      </w:r>
    </w:p>
    <w:p w14:paraId="2E9EF43B" w14:textId="418F2A6F" w:rsidR="00D92DF8" w:rsidRDefault="005E6D9B" w:rsidP="008C5042">
      <w:pPr>
        <w:pStyle w:val="Odstavecseseznamem"/>
        <w:numPr>
          <w:ilvl w:val="0"/>
          <w:numId w:val="9"/>
        </w:numPr>
        <w:spacing w:line="276" w:lineRule="auto"/>
        <w:jc w:val="both"/>
        <w:rPr>
          <w:rFonts w:ascii="Times New Roman" w:hAnsi="Times New Roman"/>
        </w:rPr>
      </w:pPr>
      <w:r w:rsidRPr="00B365EC">
        <w:rPr>
          <w:rFonts w:ascii="Times New Roman" w:hAnsi="Times New Roman"/>
        </w:rPr>
        <w:t>Pro odběr vzorků kupující stanoví</w:t>
      </w:r>
      <w:r w:rsidR="00B365EC">
        <w:rPr>
          <w:rFonts w:ascii="Times New Roman" w:hAnsi="Times New Roman"/>
        </w:rPr>
        <w:t xml:space="preserve"> svého zástupce.</w:t>
      </w:r>
      <w:r>
        <w:rPr>
          <w:rFonts w:ascii="Times New Roman" w:hAnsi="Times New Roman"/>
        </w:rPr>
        <w:t xml:space="preserve"> </w:t>
      </w:r>
      <w:r w:rsidR="00D92DF8" w:rsidRPr="00F9546B">
        <w:rPr>
          <w:rFonts w:ascii="Times New Roman" w:hAnsi="Times New Roman"/>
        </w:rPr>
        <w:t xml:space="preserve">Zástupce kupujícího odebírající vzorky mléka (proškolený akreditovanou laboratoří a pověřený </w:t>
      </w:r>
      <w:r w:rsidR="00D92DF8">
        <w:rPr>
          <w:rFonts w:ascii="Times New Roman" w:hAnsi="Times New Roman"/>
        </w:rPr>
        <w:t>odebírající mlékárnou) je povinen potvrdit prodávajícímu množství převzatého mléka, vystavit protokol o odběru vzorku s kopií a doplnit evidenci jakosti vyhodnocenou AL.</w:t>
      </w:r>
    </w:p>
    <w:p w14:paraId="5531E905" w14:textId="575EBEDC" w:rsidR="008C5042" w:rsidRPr="002D7088" w:rsidRDefault="00D92DF8" w:rsidP="002D7088">
      <w:pPr>
        <w:pStyle w:val="Odstavecseseznamem"/>
        <w:numPr>
          <w:ilvl w:val="0"/>
          <w:numId w:val="9"/>
        </w:numPr>
        <w:spacing w:line="276" w:lineRule="auto"/>
        <w:jc w:val="both"/>
        <w:rPr>
          <w:rFonts w:ascii="Times New Roman" w:hAnsi="Times New Roman"/>
        </w:rPr>
      </w:pPr>
      <w:r>
        <w:rPr>
          <w:rFonts w:ascii="Times New Roman" w:hAnsi="Times New Roman"/>
        </w:rPr>
        <w:t>Do hodnocení jakosti nebudou za</w:t>
      </w:r>
      <w:r w:rsidR="008C5042">
        <w:rPr>
          <w:rFonts w:ascii="Times New Roman" w:hAnsi="Times New Roman"/>
        </w:rPr>
        <w:t>počítány jen výsledky ze vzorků, kdy z prokazatelných důvodů nemohl prodávající mléko řádně ošetřit, a tuto skutečnost odebírající mlékárně ihned po zjištění písemně</w:t>
      </w:r>
      <w:r w:rsidR="003444B8">
        <w:rPr>
          <w:rFonts w:ascii="Times New Roman" w:hAnsi="Times New Roman"/>
        </w:rPr>
        <w:t xml:space="preserve">, nebo emailem </w:t>
      </w:r>
      <w:r w:rsidR="008C5042">
        <w:rPr>
          <w:rFonts w:ascii="Times New Roman" w:hAnsi="Times New Roman"/>
        </w:rPr>
        <w:t>nahlásil. Případné další vzorky je třeba projednat s vedoucím nákupu odebírající mlékárny. Tato bude dohodnuta na základě vzájemné shody dle návrhu producenta.</w:t>
      </w:r>
    </w:p>
    <w:p w14:paraId="56648563" w14:textId="0E2E9442" w:rsidR="00B365EC" w:rsidRDefault="00B365EC" w:rsidP="008C5042">
      <w:pPr>
        <w:spacing w:line="276" w:lineRule="auto"/>
      </w:pPr>
    </w:p>
    <w:p w14:paraId="2BFA6558" w14:textId="77777777" w:rsidR="00AE4037" w:rsidRPr="00037CC6" w:rsidRDefault="00AE4037" w:rsidP="008C5042">
      <w:pPr>
        <w:spacing w:line="276" w:lineRule="auto"/>
      </w:pPr>
    </w:p>
    <w:p w14:paraId="76C551E9" w14:textId="77777777" w:rsidR="008C5042" w:rsidRPr="00037CC6" w:rsidRDefault="008C5042" w:rsidP="008C5042">
      <w:pPr>
        <w:spacing w:line="276" w:lineRule="auto"/>
        <w:ind w:left="62" w:firstLine="0"/>
        <w:jc w:val="center"/>
      </w:pPr>
      <w:r w:rsidRPr="00037CC6">
        <w:t>IV. KUPNÍ CENA</w:t>
      </w:r>
    </w:p>
    <w:p w14:paraId="0EC59886" w14:textId="77777777" w:rsidR="00AE4037" w:rsidRPr="00316311" w:rsidRDefault="00AE4037" w:rsidP="00316311">
      <w:pPr>
        <w:spacing w:line="276" w:lineRule="auto"/>
        <w:rPr>
          <w:highlight w:val="yellow"/>
        </w:rPr>
      </w:pPr>
    </w:p>
    <w:p w14:paraId="6475E128" w14:textId="7BD78BBC" w:rsidR="00872855" w:rsidRPr="00872855" w:rsidRDefault="00316311" w:rsidP="00872855">
      <w:pPr>
        <w:pStyle w:val="Odstavecseseznamem"/>
        <w:numPr>
          <w:ilvl w:val="0"/>
          <w:numId w:val="13"/>
        </w:numPr>
      </w:pPr>
      <w:r w:rsidRPr="00316311">
        <w:rPr>
          <w:rFonts w:ascii="Times New Roman" w:hAnsi="Times New Roman"/>
        </w:rPr>
        <w:t xml:space="preserve">Kupní cena </w:t>
      </w:r>
      <w:r w:rsidRPr="00037CC6">
        <w:rPr>
          <w:rFonts w:ascii="Times New Roman" w:hAnsi="Times New Roman"/>
        </w:rPr>
        <w:t>je k</w:t>
      </w:r>
      <w:r>
        <w:rPr>
          <w:rFonts w:ascii="Times New Roman" w:hAnsi="Times New Roman"/>
        </w:rPr>
        <w:t xml:space="preserve">aždý měsíc stanovena výpočtem. </w:t>
      </w:r>
      <w:r w:rsidRPr="00775563">
        <w:rPr>
          <w:rFonts w:ascii="Times New Roman" w:hAnsi="Times New Roman"/>
        </w:rPr>
        <w:t>Kupní cena se skládá ze základní ceny, příplatků a srážek dle vzorce</w:t>
      </w:r>
      <w:r>
        <w:rPr>
          <w:rFonts w:ascii="Times New Roman" w:hAnsi="Times New Roman"/>
        </w:rPr>
        <w:t>.</w:t>
      </w:r>
    </w:p>
    <w:p w14:paraId="171893D3" w14:textId="77777777" w:rsidR="00872855" w:rsidRPr="00316311" w:rsidRDefault="00872855" w:rsidP="00872855">
      <w:pPr>
        <w:ind w:left="0" w:firstLine="0"/>
      </w:pPr>
    </w:p>
    <w:p w14:paraId="53FFFD08" w14:textId="3AE2A5B1" w:rsidR="007468DE" w:rsidRDefault="00CA195F" w:rsidP="00AE4037">
      <w:pPr>
        <w:ind w:firstLine="355"/>
        <w:rPr>
          <w:b/>
          <w:bCs/>
        </w:rPr>
      </w:pPr>
      <w:r w:rsidRPr="00037CC6">
        <w:rPr>
          <w:b/>
          <w:bCs/>
        </w:rPr>
        <w:lastRenderedPageBreak/>
        <w:t>Výpočtový vzorec kupní ceny mléka:</w:t>
      </w:r>
    </w:p>
    <w:p w14:paraId="18C76C76" w14:textId="423E1417" w:rsidR="00CA195F" w:rsidRPr="00A007F3" w:rsidRDefault="00CA195F" w:rsidP="00CA195F">
      <w:pPr>
        <w:ind w:left="0" w:firstLine="422"/>
        <w:rPr>
          <w:b/>
          <w:bCs/>
          <w:color w:val="FF0000"/>
        </w:rPr>
      </w:pPr>
      <w:r w:rsidRPr="00C42B94">
        <w:rPr>
          <w:b/>
          <w:bCs/>
        </w:rPr>
        <w:t xml:space="preserve">KC = ZC + </w:t>
      </w:r>
      <w:proofErr w:type="spellStart"/>
      <w:r w:rsidRPr="00C42B94">
        <w:rPr>
          <w:b/>
          <w:bCs/>
        </w:rPr>
        <w:t>P</w:t>
      </w:r>
      <w:r w:rsidR="004F0DE8" w:rsidRPr="00C42B94">
        <w:rPr>
          <w:b/>
          <w:bCs/>
        </w:rPr>
        <w:t>b</w:t>
      </w:r>
      <w:proofErr w:type="spellEnd"/>
      <w:r w:rsidR="004F0DE8" w:rsidRPr="00C42B94">
        <w:rPr>
          <w:b/>
          <w:bCs/>
        </w:rPr>
        <w:t xml:space="preserve"> +</w:t>
      </w:r>
      <w:proofErr w:type="spellStart"/>
      <w:r w:rsidR="004F0DE8" w:rsidRPr="00C42B94">
        <w:rPr>
          <w:b/>
          <w:bCs/>
        </w:rPr>
        <w:t>Pt</w:t>
      </w:r>
      <w:proofErr w:type="spellEnd"/>
      <w:r w:rsidRPr="00C42B94">
        <w:rPr>
          <w:b/>
          <w:bCs/>
        </w:rPr>
        <w:t xml:space="preserve"> + </w:t>
      </w:r>
      <w:proofErr w:type="spellStart"/>
      <w:r w:rsidRPr="00C42B94">
        <w:rPr>
          <w:b/>
          <w:bCs/>
        </w:rPr>
        <w:t>Př</w:t>
      </w:r>
      <w:proofErr w:type="spellEnd"/>
      <w:r w:rsidRPr="00C42B94">
        <w:rPr>
          <w:b/>
          <w:bCs/>
        </w:rPr>
        <w:t xml:space="preserve"> </w:t>
      </w:r>
      <w:r w:rsidR="00441B22" w:rsidRPr="00C42B94">
        <w:rPr>
          <w:b/>
          <w:bCs/>
        </w:rPr>
        <w:t xml:space="preserve">+ </w:t>
      </w:r>
      <w:proofErr w:type="spellStart"/>
      <w:r w:rsidRPr="00C42B94">
        <w:rPr>
          <w:b/>
          <w:bCs/>
        </w:rPr>
        <w:t>Sn</w:t>
      </w:r>
      <w:proofErr w:type="spellEnd"/>
      <w:r w:rsidRPr="00C42B94">
        <w:rPr>
          <w:b/>
          <w:bCs/>
        </w:rPr>
        <w:t xml:space="preserve"> </w:t>
      </w:r>
      <w:r w:rsidR="00BF1E34" w:rsidRPr="00C42B94">
        <w:rPr>
          <w:b/>
          <w:bCs/>
        </w:rPr>
        <w:t xml:space="preserve">  </w:t>
      </w:r>
    </w:p>
    <w:p w14:paraId="35989FD8" w14:textId="77777777" w:rsidR="00CA195F" w:rsidRPr="00C42B94" w:rsidRDefault="00CA195F" w:rsidP="00CA195F">
      <w:pPr>
        <w:pStyle w:val="Odstavecseseznamem"/>
        <w:ind w:left="422"/>
        <w:rPr>
          <w:rFonts w:ascii="Times New Roman" w:hAnsi="Times New Roman"/>
          <w:b/>
          <w:bCs/>
        </w:rPr>
      </w:pPr>
    </w:p>
    <w:p w14:paraId="3B38E50E" w14:textId="1F1BEEFC" w:rsidR="00CA195F" w:rsidRDefault="00CA195F" w:rsidP="007468DE">
      <w:pPr>
        <w:pStyle w:val="Odstavecseseznamem"/>
        <w:tabs>
          <w:tab w:val="left" w:pos="1134"/>
        </w:tabs>
        <w:ind w:left="422"/>
        <w:rPr>
          <w:rFonts w:ascii="Times New Roman" w:hAnsi="Times New Roman"/>
        </w:rPr>
      </w:pPr>
      <w:r w:rsidRPr="00C42B94">
        <w:rPr>
          <w:rFonts w:ascii="Times New Roman" w:hAnsi="Times New Roman"/>
          <w:b/>
          <w:bCs/>
        </w:rPr>
        <w:t>KC</w:t>
      </w:r>
      <w:r w:rsidRPr="00C42B94">
        <w:rPr>
          <w:rFonts w:ascii="Times New Roman" w:hAnsi="Times New Roman"/>
        </w:rPr>
        <w:t xml:space="preserve"> </w:t>
      </w:r>
      <w:r w:rsidR="007468DE">
        <w:rPr>
          <w:rFonts w:ascii="Times New Roman" w:hAnsi="Times New Roman"/>
        </w:rPr>
        <w:t>…</w:t>
      </w:r>
      <w:r w:rsidRPr="00C42B94">
        <w:rPr>
          <w:rFonts w:ascii="Times New Roman" w:hAnsi="Times New Roman"/>
        </w:rPr>
        <w:t xml:space="preserve"> </w:t>
      </w:r>
      <w:r w:rsidR="007468DE">
        <w:rPr>
          <w:rFonts w:ascii="Times New Roman" w:hAnsi="Times New Roman"/>
        </w:rPr>
        <w:tab/>
      </w:r>
      <w:r w:rsidRPr="00C42B94">
        <w:rPr>
          <w:rFonts w:ascii="Times New Roman" w:hAnsi="Times New Roman"/>
        </w:rPr>
        <w:t>kupní cena za SKM</w:t>
      </w:r>
    </w:p>
    <w:p w14:paraId="689FD93C" w14:textId="71E6C4EE" w:rsidR="00081460" w:rsidRPr="00081460" w:rsidRDefault="00081460" w:rsidP="007468DE">
      <w:pPr>
        <w:pStyle w:val="Odstavecseseznamem"/>
        <w:tabs>
          <w:tab w:val="left" w:pos="1134"/>
        </w:tabs>
        <w:ind w:left="422"/>
        <w:rPr>
          <w:rFonts w:ascii="Times New Roman" w:hAnsi="Times New Roman"/>
        </w:rPr>
      </w:pPr>
      <w:r>
        <w:rPr>
          <w:rFonts w:ascii="Times New Roman" w:hAnsi="Times New Roman"/>
          <w:b/>
          <w:bCs/>
        </w:rPr>
        <w:t xml:space="preserve">ZC </w:t>
      </w:r>
      <w:r w:rsidR="007468DE">
        <w:rPr>
          <w:rFonts w:ascii="Times New Roman" w:hAnsi="Times New Roman"/>
        </w:rPr>
        <w:t>…</w:t>
      </w:r>
      <w:r w:rsidRPr="00081460">
        <w:rPr>
          <w:rFonts w:ascii="Times New Roman" w:hAnsi="Times New Roman"/>
        </w:rPr>
        <w:t xml:space="preserve"> </w:t>
      </w:r>
      <w:r w:rsidR="007468DE">
        <w:rPr>
          <w:rFonts w:ascii="Times New Roman" w:hAnsi="Times New Roman"/>
        </w:rPr>
        <w:tab/>
      </w:r>
      <w:r w:rsidRPr="00081460">
        <w:rPr>
          <w:rFonts w:ascii="Times New Roman" w:hAnsi="Times New Roman"/>
        </w:rPr>
        <w:t>základ</w:t>
      </w:r>
      <w:r>
        <w:rPr>
          <w:rFonts w:ascii="Times New Roman" w:hAnsi="Times New Roman"/>
        </w:rPr>
        <w:t>n</w:t>
      </w:r>
      <w:r w:rsidRPr="00081460">
        <w:rPr>
          <w:rFonts w:ascii="Times New Roman" w:hAnsi="Times New Roman"/>
        </w:rPr>
        <w:t>í cena</w:t>
      </w:r>
    </w:p>
    <w:p w14:paraId="25AB96CF" w14:textId="1F29B647" w:rsidR="00F63150" w:rsidRPr="00C42B94" w:rsidRDefault="007468DE" w:rsidP="007468DE">
      <w:pPr>
        <w:pStyle w:val="Odstavecseseznamem"/>
        <w:tabs>
          <w:tab w:val="left" w:pos="1134"/>
        </w:tabs>
        <w:ind w:left="422"/>
        <w:rPr>
          <w:rFonts w:ascii="Times New Roman" w:hAnsi="Times New Roman"/>
        </w:rPr>
      </w:pPr>
      <w:proofErr w:type="spellStart"/>
      <w:r w:rsidRPr="00C42B94">
        <w:rPr>
          <w:rFonts w:ascii="Times New Roman" w:hAnsi="Times New Roman"/>
          <w:b/>
          <w:bCs/>
        </w:rPr>
        <w:t>Pb</w:t>
      </w:r>
      <w:proofErr w:type="spellEnd"/>
      <w:r w:rsidRPr="00C42B94">
        <w:rPr>
          <w:rFonts w:ascii="Times New Roman" w:hAnsi="Times New Roman"/>
        </w:rPr>
        <w:t xml:space="preserve"> </w:t>
      </w:r>
      <w:r>
        <w:rPr>
          <w:rFonts w:ascii="Times New Roman" w:hAnsi="Times New Roman"/>
        </w:rPr>
        <w:t xml:space="preserve"> …</w:t>
      </w:r>
      <w:r w:rsidR="00F63150" w:rsidRPr="00C42B94">
        <w:rPr>
          <w:rFonts w:ascii="Times New Roman" w:hAnsi="Times New Roman"/>
        </w:rPr>
        <w:t xml:space="preserve"> </w:t>
      </w:r>
      <w:r>
        <w:rPr>
          <w:rFonts w:ascii="Times New Roman" w:hAnsi="Times New Roman"/>
        </w:rPr>
        <w:tab/>
      </w:r>
      <w:r w:rsidR="00081460">
        <w:rPr>
          <w:rFonts w:ascii="Times New Roman" w:hAnsi="Times New Roman"/>
        </w:rPr>
        <w:t xml:space="preserve">příplatek za </w:t>
      </w:r>
      <w:r w:rsidR="00F63150" w:rsidRPr="00C42B94">
        <w:rPr>
          <w:rFonts w:ascii="Times New Roman" w:hAnsi="Times New Roman"/>
        </w:rPr>
        <w:t>bílkovinu</w:t>
      </w:r>
    </w:p>
    <w:p w14:paraId="41C38B87" w14:textId="4C0C8FA0" w:rsidR="004F0DE8" w:rsidRPr="00C42B94" w:rsidRDefault="00CA195F" w:rsidP="007468DE">
      <w:pPr>
        <w:pStyle w:val="Odstavecseseznamem"/>
        <w:tabs>
          <w:tab w:val="left" w:pos="1134"/>
        </w:tabs>
        <w:ind w:left="422"/>
        <w:rPr>
          <w:rFonts w:ascii="Times New Roman" w:hAnsi="Times New Roman"/>
        </w:rPr>
      </w:pPr>
      <w:proofErr w:type="spellStart"/>
      <w:r w:rsidRPr="00C42B94">
        <w:rPr>
          <w:rFonts w:ascii="Times New Roman" w:hAnsi="Times New Roman"/>
          <w:b/>
          <w:bCs/>
        </w:rPr>
        <w:t>P</w:t>
      </w:r>
      <w:r w:rsidR="004F0DE8" w:rsidRPr="00C42B94">
        <w:rPr>
          <w:rFonts w:ascii="Times New Roman" w:hAnsi="Times New Roman"/>
          <w:b/>
          <w:bCs/>
        </w:rPr>
        <w:t>t</w:t>
      </w:r>
      <w:proofErr w:type="spellEnd"/>
      <w:r w:rsidRPr="00C42B94">
        <w:rPr>
          <w:rFonts w:ascii="Times New Roman" w:hAnsi="Times New Roman"/>
        </w:rPr>
        <w:t xml:space="preserve"> </w:t>
      </w:r>
      <w:r w:rsidR="007468DE">
        <w:rPr>
          <w:rFonts w:ascii="Times New Roman" w:hAnsi="Times New Roman"/>
        </w:rPr>
        <w:t xml:space="preserve">  …</w:t>
      </w:r>
      <w:r w:rsidRPr="00C42B94">
        <w:rPr>
          <w:rFonts w:ascii="Times New Roman" w:hAnsi="Times New Roman"/>
          <w:b/>
          <w:bCs/>
        </w:rPr>
        <w:t xml:space="preserve"> </w:t>
      </w:r>
      <w:r w:rsidR="007468DE">
        <w:rPr>
          <w:rFonts w:ascii="Times New Roman" w:hAnsi="Times New Roman"/>
          <w:b/>
          <w:bCs/>
        </w:rPr>
        <w:tab/>
      </w:r>
      <w:r w:rsidR="00081460">
        <w:rPr>
          <w:rFonts w:ascii="Times New Roman" w:hAnsi="Times New Roman"/>
        </w:rPr>
        <w:t>příplatek</w:t>
      </w:r>
      <w:r w:rsidRPr="00C42B94">
        <w:rPr>
          <w:rFonts w:ascii="Times New Roman" w:hAnsi="Times New Roman"/>
        </w:rPr>
        <w:t xml:space="preserve"> za tuk </w:t>
      </w:r>
    </w:p>
    <w:p w14:paraId="025B5761" w14:textId="70695E2B" w:rsidR="00CA195F" w:rsidRPr="00C42B94" w:rsidRDefault="00CA195F" w:rsidP="007468DE">
      <w:pPr>
        <w:pStyle w:val="Odstavecseseznamem"/>
        <w:tabs>
          <w:tab w:val="left" w:pos="1134"/>
        </w:tabs>
        <w:ind w:left="422"/>
        <w:rPr>
          <w:rFonts w:ascii="Times New Roman" w:hAnsi="Times New Roman"/>
        </w:rPr>
      </w:pPr>
      <w:proofErr w:type="spellStart"/>
      <w:proofErr w:type="gramStart"/>
      <w:r w:rsidRPr="00C42B94">
        <w:rPr>
          <w:rFonts w:ascii="Times New Roman" w:hAnsi="Times New Roman"/>
          <w:b/>
          <w:bCs/>
        </w:rPr>
        <w:t>Př</w:t>
      </w:r>
      <w:proofErr w:type="spellEnd"/>
      <w:r w:rsidRPr="00C42B94">
        <w:rPr>
          <w:rFonts w:ascii="Times New Roman" w:hAnsi="Times New Roman"/>
        </w:rPr>
        <w:t xml:space="preserve"> </w:t>
      </w:r>
      <w:r w:rsidR="007468DE">
        <w:rPr>
          <w:rFonts w:ascii="Times New Roman" w:hAnsi="Times New Roman"/>
        </w:rPr>
        <w:t xml:space="preserve"> …</w:t>
      </w:r>
      <w:proofErr w:type="gramEnd"/>
      <w:r w:rsidRPr="00C42B94">
        <w:rPr>
          <w:rFonts w:ascii="Times New Roman" w:hAnsi="Times New Roman"/>
        </w:rPr>
        <w:t xml:space="preserve"> </w:t>
      </w:r>
      <w:r w:rsidR="007468DE">
        <w:rPr>
          <w:rFonts w:ascii="Times New Roman" w:hAnsi="Times New Roman"/>
        </w:rPr>
        <w:tab/>
      </w:r>
      <w:r w:rsidRPr="00C42B94">
        <w:rPr>
          <w:rFonts w:ascii="Times New Roman" w:hAnsi="Times New Roman"/>
        </w:rPr>
        <w:t>množstevní příplatky</w:t>
      </w:r>
    </w:p>
    <w:p w14:paraId="1471ED32" w14:textId="7EF54016" w:rsidR="00CA195F" w:rsidRPr="00C42B94" w:rsidRDefault="00CA195F" w:rsidP="007468DE">
      <w:pPr>
        <w:pStyle w:val="Odstavecseseznamem"/>
        <w:tabs>
          <w:tab w:val="left" w:pos="1134"/>
        </w:tabs>
        <w:ind w:left="422"/>
        <w:rPr>
          <w:rFonts w:ascii="Times New Roman" w:hAnsi="Times New Roman"/>
        </w:rPr>
      </w:pPr>
      <w:proofErr w:type="spellStart"/>
      <w:proofErr w:type="gramStart"/>
      <w:r w:rsidRPr="00C42B94">
        <w:rPr>
          <w:rFonts w:ascii="Times New Roman" w:hAnsi="Times New Roman"/>
          <w:b/>
          <w:bCs/>
        </w:rPr>
        <w:t>Sn</w:t>
      </w:r>
      <w:proofErr w:type="spellEnd"/>
      <w:r w:rsidRPr="00C42B94">
        <w:rPr>
          <w:rFonts w:ascii="Times New Roman" w:hAnsi="Times New Roman"/>
        </w:rPr>
        <w:t xml:space="preserve"> </w:t>
      </w:r>
      <w:r w:rsidR="007468DE">
        <w:rPr>
          <w:rFonts w:ascii="Times New Roman" w:hAnsi="Times New Roman"/>
        </w:rPr>
        <w:t xml:space="preserve"> …</w:t>
      </w:r>
      <w:proofErr w:type="gramEnd"/>
      <w:r w:rsidR="007468DE">
        <w:rPr>
          <w:rFonts w:ascii="Times New Roman" w:hAnsi="Times New Roman"/>
        </w:rPr>
        <w:tab/>
      </w:r>
      <w:r w:rsidR="00CF7F29">
        <w:rPr>
          <w:rFonts w:ascii="Times New Roman" w:hAnsi="Times New Roman"/>
        </w:rPr>
        <w:t xml:space="preserve">snížená </w:t>
      </w:r>
      <w:r w:rsidR="00645188">
        <w:rPr>
          <w:rFonts w:ascii="Times New Roman" w:hAnsi="Times New Roman"/>
        </w:rPr>
        <w:t>cena</w:t>
      </w:r>
      <w:r w:rsidRPr="00C42B94">
        <w:rPr>
          <w:rFonts w:ascii="Times New Roman" w:hAnsi="Times New Roman"/>
        </w:rPr>
        <w:t xml:space="preserve"> za </w:t>
      </w:r>
      <w:proofErr w:type="spellStart"/>
      <w:r w:rsidRPr="00C42B94">
        <w:rPr>
          <w:rFonts w:ascii="Times New Roman" w:hAnsi="Times New Roman"/>
        </w:rPr>
        <w:t>nestandardy</w:t>
      </w:r>
      <w:proofErr w:type="spellEnd"/>
    </w:p>
    <w:p w14:paraId="5A82DA8C" w14:textId="77777777" w:rsidR="00CA195F" w:rsidRPr="00037CC6" w:rsidRDefault="00CA195F" w:rsidP="00302949">
      <w:pPr>
        <w:spacing w:line="276" w:lineRule="auto"/>
        <w:ind w:left="0" w:firstLine="0"/>
      </w:pPr>
    </w:p>
    <w:p w14:paraId="71FD14C1" w14:textId="01247D5D" w:rsidR="00FA733E" w:rsidRPr="00037CC6" w:rsidRDefault="008C5042" w:rsidP="007D320C">
      <w:pPr>
        <w:pStyle w:val="Odstavecseseznamem"/>
        <w:numPr>
          <w:ilvl w:val="0"/>
          <w:numId w:val="13"/>
        </w:numPr>
        <w:spacing w:line="276" w:lineRule="auto"/>
        <w:jc w:val="both"/>
        <w:rPr>
          <w:rFonts w:ascii="Times New Roman" w:hAnsi="Times New Roman"/>
        </w:rPr>
      </w:pPr>
      <w:r w:rsidRPr="00037CC6">
        <w:rPr>
          <w:rFonts w:ascii="Times New Roman" w:hAnsi="Times New Roman"/>
        </w:rPr>
        <w:t xml:space="preserve">Základní cena </w:t>
      </w:r>
    </w:p>
    <w:p w14:paraId="654CE6BB" w14:textId="3D479F20" w:rsidR="005B05AD" w:rsidRPr="00037CC6" w:rsidRDefault="005B05AD" w:rsidP="00662256">
      <w:pPr>
        <w:pStyle w:val="Odstavecseseznamem"/>
        <w:ind w:left="422"/>
        <w:rPr>
          <w:rFonts w:ascii="Times New Roman" w:hAnsi="Times New Roman"/>
        </w:rPr>
      </w:pPr>
      <w:r w:rsidRPr="00D94FF5">
        <w:rPr>
          <w:rFonts w:ascii="Times New Roman" w:hAnsi="Times New Roman"/>
          <w:b/>
          <w:bCs/>
        </w:rPr>
        <w:t>ZC</w:t>
      </w:r>
      <w:r w:rsidRPr="00C42B94">
        <w:rPr>
          <w:rFonts w:ascii="Times New Roman" w:hAnsi="Times New Roman"/>
        </w:rPr>
        <w:t xml:space="preserve"> je proměnná a </w:t>
      </w:r>
      <w:r w:rsidR="00331DAC">
        <w:rPr>
          <w:rFonts w:ascii="Times New Roman" w:hAnsi="Times New Roman"/>
        </w:rPr>
        <w:t xml:space="preserve">je </w:t>
      </w:r>
      <w:r w:rsidRPr="00C42B94">
        <w:rPr>
          <w:rFonts w:ascii="Times New Roman" w:hAnsi="Times New Roman"/>
        </w:rPr>
        <w:t xml:space="preserve">stanovena v závislosti na dosažených tržbách od všech odebírajících mlékáren za daný měsíc, při odečtení příplatků za tuk, </w:t>
      </w:r>
      <w:r w:rsidR="00F86E42">
        <w:rPr>
          <w:rFonts w:ascii="Times New Roman" w:hAnsi="Times New Roman"/>
        </w:rPr>
        <w:t xml:space="preserve">příplatků za </w:t>
      </w:r>
      <w:r w:rsidRPr="00C42B94">
        <w:rPr>
          <w:rFonts w:ascii="Times New Roman" w:hAnsi="Times New Roman"/>
        </w:rPr>
        <w:t xml:space="preserve">bílkovinu, </w:t>
      </w:r>
      <w:r w:rsidR="00F86E42">
        <w:rPr>
          <w:rFonts w:ascii="Times New Roman" w:hAnsi="Times New Roman"/>
        </w:rPr>
        <w:t>příplat</w:t>
      </w:r>
      <w:r w:rsidR="00C30B2E">
        <w:rPr>
          <w:rFonts w:ascii="Times New Roman" w:hAnsi="Times New Roman"/>
        </w:rPr>
        <w:t>ků</w:t>
      </w:r>
      <w:r w:rsidR="00F86E42">
        <w:rPr>
          <w:rFonts w:ascii="Times New Roman" w:hAnsi="Times New Roman"/>
        </w:rPr>
        <w:t xml:space="preserve"> za </w:t>
      </w:r>
      <w:r w:rsidRPr="00C42B94">
        <w:rPr>
          <w:rFonts w:ascii="Times New Roman" w:hAnsi="Times New Roman"/>
        </w:rPr>
        <w:t>množství</w:t>
      </w:r>
      <w:r w:rsidR="00F86E42">
        <w:rPr>
          <w:rFonts w:ascii="Times New Roman" w:hAnsi="Times New Roman"/>
        </w:rPr>
        <w:t xml:space="preserve"> a odečtení</w:t>
      </w:r>
      <w:r w:rsidRPr="00C42B94">
        <w:rPr>
          <w:rFonts w:ascii="Times New Roman" w:hAnsi="Times New Roman"/>
        </w:rPr>
        <w:t xml:space="preserve"> nestandardního mléka a manipulačních </w:t>
      </w:r>
      <w:r w:rsidR="00F86E42">
        <w:rPr>
          <w:rFonts w:ascii="Times New Roman" w:hAnsi="Times New Roman"/>
        </w:rPr>
        <w:t>nákladů</w:t>
      </w:r>
      <w:r w:rsidRPr="00C42B94">
        <w:rPr>
          <w:rFonts w:ascii="Times New Roman" w:hAnsi="Times New Roman"/>
        </w:rPr>
        <w:t>, vydělené celkovým počtem nakoupených standardních litrů mléka.</w:t>
      </w:r>
    </w:p>
    <w:p w14:paraId="61C06393" w14:textId="77777777" w:rsidR="00662256" w:rsidRPr="00037CC6" w:rsidRDefault="00662256" w:rsidP="00662256">
      <w:pPr>
        <w:pStyle w:val="Odstavecseseznamem"/>
        <w:spacing w:line="276" w:lineRule="auto"/>
        <w:ind w:left="1142"/>
        <w:jc w:val="both"/>
        <w:rPr>
          <w:rFonts w:ascii="Times New Roman" w:hAnsi="Times New Roman"/>
        </w:rPr>
      </w:pPr>
    </w:p>
    <w:p w14:paraId="33F1E3D2" w14:textId="77777777" w:rsidR="00805110" w:rsidRPr="00037CC6" w:rsidRDefault="00805110" w:rsidP="00805110">
      <w:pPr>
        <w:pStyle w:val="Odstavecseseznamem"/>
        <w:numPr>
          <w:ilvl w:val="0"/>
          <w:numId w:val="13"/>
        </w:numPr>
        <w:spacing w:line="276" w:lineRule="auto"/>
        <w:jc w:val="both"/>
        <w:rPr>
          <w:rFonts w:ascii="Times New Roman" w:hAnsi="Times New Roman"/>
        </w:rPr>
      </w:pPr>
      <w:r w:rsidRPr="00037CC6">
        <w:rPr>
          <w:rFonts w:ascii="Times New Roman" w:hAnsi="Times New Roman"/>
        </w:rPr>
        <w:t xml:space="preserve">Příplatky za tuk a bílkovinu: </w:t>
      </w:r>
    </w:p>
    <w:p w14:paraId="3F82E85E" w14:textId="7E4DF839" w:rsidR="00805110" w:rsidRPr="00037CC6" w:rsidRDefault="00B13637" w:rsidP="00805110">
      <w:pPr>
        <w:pStyle w:val="Odstavecseseznamem"/>
        <w:numPr>
          <w:ilvl w:val="1"/>
          <w:numId w:val="13"/>
        </w:numPr>
        <w:spacing w:line="276" w:lineRule="auto"/>
        <w:jc w:val="both"/>
        <w:rPr>
          <w:rFonts w:ascii="Times New Roman" w:hAnsi="Times New Roman"/>
        </w:rPr>
      </w:pPr>
      <w:r w:rsidRPr="00037CC6">
        <w:rPr>
          <w:rFonts w:ascii="Times New Roman" w:hAnsi="Times New Roman"/>
        </w:rPr>
        <w:t>Cena</w:t>
      </w:r>
      <w:r w:rsidR="004C63B3" w:rsidRPr="00037CC6">
        <w:rPr>
          <w:rFonts w:ascii="Times New Roman" w:hAnsi="Times New Roman"/>
        </w:rPr>
        <w:t xml:space="preserve"> z</w:t>
      </w:r>
      <w:r w:rsidR="008C5042" w:rsidRPr="00037CC6">
        <w:rPr>
          <w:rFonts w:ascii="Times New Roman" w:hAnsi="Times New Roman"/>
        </w:rPr>
        <w:t xml:space="preserve">a jedno procento obsahu u bílkoviny </w:t>
      </w:r>
      <w:r w:rsidR="00805110" w:rsidRPr="00037CC6">
        <w:rPr>
          <w:rFonts w:ascii="Times New Roman" w:hAnsi="Times New Roman"/>
        </w:rPr>
        <w:t>je</w:t>
      </w:r>
      <w:r w:rsidR="00302949">
        <w:rPr>
          <w:rFonts w:ascii="Times New Roman" w:hAnsi="Times New Roman"/>
        </w:rPr>
        <w:t xml:space="preserve"> </w:t>
      </w:r>
      <w:r w:rsidR="008C5042" w:rsidRPr="00037CC6">
        <w:rPr>
          <w:rFonts w:ascii="Times New Roman" w:hAnsi="Times New Roman"/>
        </w:rPr>
        <w:t>1,10 Kč/litr.</w:t>
      </w:r>
    </w:p>
    <w:p w14:paraId="7250ADB9" w14:textId="1E6B080F" w:rsidR="008C5042" w:rsidRPr="00037CC6" w:rsidRDefault="00B13637" w:rsidP="00805110">
      <w:pPr>
        <w:pStyle w:val="Odstavecseseznamem"/>
        <w:numPr>
          <w:ilvl w:val="1"/>
          <w:numId w:val="13"/>
        </w:numPr>
        <w:spacing w:line="276" w:lineRule="auto"/>
        <w:jc w:val="both"/>
        <w:rPr>
          <w:rFonts w:ascii="Times New Roman" w:hAnsi="Times New Roman"/>
        </w:rPr>
      </w:pPr>
      <w:r w:rsidRPr="00037CC6">
        <w:rPr>
          <w:rFonts w:ascii="Times New Roman" w:hAnsi="Times New Roman"/>
        </w:rPr>
        <w:t>Cena</w:t>
      </w:r>
      <w:r w:rsidR="004C63B3" w:rsidRPr="00037CC6">
        <w:rPr>
          <w:rFonts w:ascii="Times New Roman" w:hAnsi="Times New Roman"/>
        </w:rPr>
        <w:t xml:space="preserve"> z</w:t>
      </w:r>
      <w:r w:rsidR="008C5042" w:rsidRPr="00037CC6">
        <w:rPr>
          <w:rFonts w:ascii="Times New Roman" w:hAnsi="Times New Roman"/>
        </w:rPr>
        <w:t>a jedno procento obsahu u tuku</w:t>
      </w:r>
      <w:r w:rsidR="004C63B3" w:rsidRPr="00037CC6">
        <w:rPr>
          <w:rFonts w:ascii="Times New Roman" w:hAnsi="Times New Roman"/>
        </w:rPr>
        <w:t xml:space="preserve"> </w:t>
      </w:r>
      <w:r w:rsidR="00805110" w:rsidRPr="00037CC6">
        <w:rPr>
          <w:rFonts w:ascii="Times New Roman" w:hAnsi="Times New Roman"/>
        </w:rPr>
        <w:t>je</w:t>
      </w:r>
      <w:r w:rsidR="004C63B3" w:rsidRPr="00037CC6">
        <w:rPr>
          <w:rFonts w:ascii="Times New Roman" w:hAnsi="Times New Roman"/>
        </w:rPr>
        <w:t xml:space="preserve"> </w:t>
      </w:r>
      <w:r w:rsidR="008C5042" w:rsidRPr="00037CC6">
        <w:rPr>
          <w:rFonts w:ascii="Times New Roman" w:hAnsi="Times New Roman"/>
        </w:rPr>
        <w:t>0,60 Kč/litr.</w:t>
      </w:r>
    </w:p>
    <w:p w14:paraId="3D6B455E" w14:textId="2A3AC25D" w:rsidR="00566526" w:rsidRPr="00EE7AD7" w:rsidRDefault="00EC6989" w:rsidP="00EE7AD7">
      <w:pPr>
        <w:pStyle w:val="Odstavecseseznamem"/>
        <w:numPr>
          <w:ilvl w:val="0"/>
          <w:numId w:val="13"/>
        </w:numPr>
        <w:spacing w:line="276" w:lineRule="auto"/>
        <w:jc w:val="both"/>
        <w:rPr>
          <w:rFonts w:ascii="Times New Roman" w:hAnsi="Times New Roman"/>
        </w:rPr>
      </w:pPr>
      <w:r w:rsidRPr="00037CC6">
        <w:rPr>
          <w:rFonts w:ascii="Times New Roman" w:hAnsi="Times New Roman"/>
        </w:rPr>
        <w:t>Příplatky množstevní –</w:t>
      </w:r>
      <w:r w:rsidR="006D5D17" w:rsidRPr="00037CC6">
        <w:rPr>
          <w:rFonts w:ascii="Times New Roman" w:hAnsi="Times New Roman"/>
        </w:rPr>
        <w:t xml:space="preserve"> </w:t>
      </w:r>
      <w:r w:rsidRPr="00037CC6">
        <w:rPr>
          <w:rFonts w:ascii="Times New Roman" w:hAnsi="Times New Roman"/>
        </w:rPr>
        <w:t xml:space="preserve">ve výši </w:t>
      </w:r>
      <w:r w:rsidR="005F3803" w:rsidRPr="00037CC6">
        <w:rPr>
          <w:rFonts w:ascii="Times New Roman" w:hAnsi="Times New Roman"/>
        </w:rPr>
        <w:t xml:space="preserve">0,015 Kč/litr SKM za každých dodaných celých 1000 litrů SKM v průměrné denní dodávce. </w:t>
      </w:r>
      <w:r w:rsidR="00566526" w:rsidRPr="00EE7AD7">
        <w:rPr>
          <w:rFonts w:ascii="Times New Roman" w:hAnsi="Times New Roman"/>
        </w:rPr>
        <w:t>Maximální výše příplatku za množství je 0,50 Kč/</w:t>
      </w:r>
      <w:proofErr w:type="spellStart"/>
      <w:r w:rsidR="00566526" w:rsidRPr="00EE7AD7">
        <w:rPr>
          <w:rFonts w:ascii="Times New Roman" w:hAnsi="Times New Roman"/>
        </w:rPr>
        <w:t>lt</w:t>
      </w:r>
      <w:proofErr w:type="spellEnd"/>
    </w:p>
    <w:p w14:paraId="684939A5" w14:textId="1EF4063E" w:rsidR="004C63B3" w:rsidRPr="00037CC6" w:rsidRDefault="004C63B3" w:rsidP="004C63B3">
      <w:pPr>
        <w:spacing w:line="276" w:lineRule="auto"/>
      </w:pPr>
    </w:p>
    <w:p w14:paraId="18241062" w14:textId="253A60DC" w:rsidR="005F59E3" w:rsidRPr="00AC07AA" w:rsidRDefault="007A1E7D" w:rsidP="00B6160A">
      <w:pPr>
        <w:pStyle w:val="Odstavecseseznamem"/>
        <w:numPr>
          <w:ilvl w:val="0"/>
          <w:numId w:val="13"/>
        </w:numPr>
        <w:spacing w:line="276" w:lineRule="auto"/>
      </w:pPr>
      <w:r w:rsidRPr="00C42B94">
        <w:rPr>
          <w:rFonts w:ascii="Times New Roman" w:hAnsi="Times New Roman"/>
        </w:rPr>
        <w:t xml:space="preserve">Prodávající bere na vědomí, že v případě, </w:t>
      </w:r>
      <w:r w:rsidR="00AC07AA">
        <w:rPr>
          <w:rFonts w:ascii="Times New Roman" w:hAnsi="Times New Roman"/>
        </w:rPr>
        <w:t>že bude-li dodáno nestandardní mléko</w:t>
      </w:r>
      <w:r w:rsidR="00A85F51">
        <w:rPr>
          <w:rFonts w:ascii="Times New Roman" w:hAnsi="Times New Roman"/>
        </w:rPr>
        <w:t>,</w:t>
      </w:r>
      <w:r w:rsidR="00AC07AA">
        <w:rPr>
          <w:rFonts w:ascii="Times New Roman" w:hAnsi="Times New Roman"/>
        </w:rPr>
        <w:t xml:space="preserve"> (napří</w:t>
      </w:r>
      <w:r w:rsidR="00430D1F">
        <w:rPr>
          <w:rFonts w:ascii="Times New Roman" w:hAnsi="Times New Roman"/>
        </w:rPr>
        <w:t>klad z důvodu překročení somatic</w:t>
      </w:r>
      <w:r w:rsidR="00AC07AA">
        <w:rPr>
          <w:rFonts w:ascii="Times New Roman" w:hAnsi="Times New Roman"/>
        </w:rPr>
        <w:t xml:space="preserve">kých buněk, inhibiční </w:t>
      </w:r>
      <w:proofErr w:type="gramStart"/>
      <w:r w:rsidR="00AC07AA">
        <w:rPr>
          <w:rFonts w:ascii="Times New Roman" w:hAnsi="Times New Roman"/>
        </w:rPr>
        <w:t>látky,..)</w:t>
      </w:r>
      <w:r w:rsidR="00A85F51">
        <w:rPr>
          <w:rFonts w:ascii="Times New Roman" w:hAnsi="Times New Roman"/>
        </w:rPr>
        <w:t xml:space="preserve"> </w:t>
      </w:r>
      <w:r w:rsidR="00AC07AA">
        <w:rPr>
          <w:rFonts w:ascii="Times New Roman" w:hAnsi="Times New Roman"/>
        </w:rPr>
        <w:t>je</w:t>
      </w:r>
      <w:proofErr w:type="gramEnd"/>
      <w:r w:rsidR="00AC07AA">
        <w:rPr>
          <w:rFonts w:ascii="Times New Roman" w:hAnsi="Times New Roman"/>
        </w:rPr>
        <w:t xml:space="preserve"> kupující oprávněn stanovit cenu odlišně. </w:t>
      </w:r>
      <w:r w:rsidR="00612D05" w:rsidRPr="00C42B94">
        <w:rPr>
          <w:rFonts w:ascii="Times New Roman" w:hAnsi="Times New Roman"/>
        </w:rPr>
        <w:t xml:space="preserve"> </w:t>
      </w:r>
    </w:p>
    <w:p w14:paraId="32709B62" w14:textId="77777777" w:rsidR="00AC07AA" w:rsidRDefault="00AC07AA" w:rsidP="00AC07AA">
      <w:pPr>
        <w:pStyle w:val="Odstavecseseznamem"/>
      </w:pPr>
    </w:p>
    <w:p w14:paraId="7A5F3B3D" w14:textId="77777777" w:rsidR="00AC07AA" w:rsidRPr="00037CC6" w:rsidRDefault="00AC07AA" w:rsidP="00AC07AA">
      <w:pPr>
        <w:spacing w:line="276" w:lineRule="auto"/>
        <w:ind w:left="0" w:firstLine="0"/>
      </w:pPr>
    </w:p>
    <w:p w14:paraId="5C35657A" w14:textId="77777777" w:rsidR="004C63B3" w:rsidRPr="00037CC6" w:rsidRDefault="004C63B3" w:rsidP="004C63B3">
      <w:pPr>
        <w:spacing w:line="276" w:lineRule="auto"/>
        <w:ind w:left="427"/>
      </w:pPr>
      <w:r w:rsidRPr="00037CC6">
        <w:t>Rozhodující znaky:</w:t>
      </w:r>
    </w:p>
    <w:p w14:paraId="0782E0CD" w14:textId="77777777" w:rsidR="004C63B3" w:rsidRPr="00037CC6" w:rsidRDefault="004C63B3" w:rsidP="004C63B3">
      <w:pPr>
        <w:pStyle w:val="Odstavecseseznamem"/>
        <w:numPr>
          <w:ilvl w:val="0"/>
          <w:numId w:val="14"/>
        </w:numPr>
        <w:spacing w:line="276" w:lineRule="auto"/>
        <w:rPr>
          <w:rFonts w:ascii="Times New Roman" w:hAnsi="Times New Roman"/>
        </w:rPr>
      </w:pPr>
      <w:r w:rsidRPr="00037CC6">
        <w:rPr>
          <w:rFonts w:ascii="Times New Roman" w:hAnsi="Times New Roman"/>
        </w:rPr>
        <w:t>pro zatřídění a zpeněžení denní:</w:t>
      </w:r>
    </w:p>
    <w:p w14:paraId="42F6C607" w14:textId="6B995160" w:rsidR="004C63B3" w:rsidRPr="00037CC6" w:rsidRDefault="004C63B3" w:rsidP="004C63B3">
      <w:pPr>
        <w:spacing w:line="276" w:lineRule="auto"/>
        <w:ind w:left="2832" w:firstLine="0"/>
      </w:pPr>
      <w:r w:rsidRPr="00037CC6">
        <w:t>I.: Obsah tuku a bílkovin min. dle</w:t>
      </w:r>
      <w:r w:rsidR="00816840" w:rsidRPr="00037CC6">
        <w:t xml:space="preserve"> následujících znaků:</w:t>
      </w:r>
      <w:r w:rsidRPr="00037CC6">
        <w:t xml:space="preserve"> </w:t>
      </w:r>
    </w:p>
    <w:p w14:paraId="1017E52B" w14:textId="4BA29117" w:rsidR="004C63B3" w:rsidRPr="00037CC6" w:rsidRDefault="004C63B3" w:rsidP="004C63B3">
      <w:pPr>
        <w:spacing w:line="276" w:lineRule="auto"/>
        <w:ind w:left="2832" w:firstLine="0"/>
        <w:rPr>
          <w:color w:val="222222"/>
          <w:shd w:val="clear" w:color="auto" w:fill="FFFFFF"/>
        </w:rPr>
      </w:pPr>
      <w:r w:rsidRPr="00037CC6">
        <w:t>Bod mrznutí nesmí přesáhnout hodnotu -</w:t>
      </w:r>
      <w:r w:rsidR="00430D1F">
        <w:t xml:space="preserve"> </w:t>
      </w:r>
      <w:r w:rsidRPr="00037CC6">
        <w:t xml:space="preserve">0,515 </w:t>
      </w:r>
      <w:r w:rsidRPr="00037CC6">
        <w:rPr>
          <w:color w:val="222222"/>
          <w:shd w:val="clear" w:color="auto" w:fill="FFFFFF"/>
        </w:rPr>
        <w:t>°C</w:t>
      </w:r>
    </w:p>
    <w:p w14:paraId="7FBF684D" w14:textId="77777777" w:rsidR="004C63B3" w:rsidRPr="00037CC6" w:rsidRDefault="004C63B3" w:rsidP="004C63B3">
      <w:pPr>
        <w:spacing w:line="276" w:lineRule="auto"/>
        <w:ind w:left="2832" w:firstLine="0"/>
        <w:rPr>
          <w:color w:val="222222"/>
          <w:shd w:val="clear" w:color="auto" w:fill="FFFFFF"/>
        </w:rPr>
      </w:pPr>
      <w:r w:rsidRPr="00037CC6">
        <w:rPr>
          <w:b/>
          <w:color w:val="222222"/>
          <w:shd w:val="clear" w:color="auto" w:fill="FFFFFF"/>
        </w:rPr>
        <w:t xml:space="preserve">Nestandardní: </w:t>
      </w:r>
      <w:r w:rsidRPr="00037CC6">
        <w:rPr>
          <w:color w:val="222222"/>
          <w:shd w:val="clear" w:color="auto" w:fill="FFFFFF"/>
        </w:rPr>
        <w:t xml:space="preserve">nesplňuje </w:t>
      </w:r>
      <w:proofErr w:type="spellStart"/>
      <w:r w:rsidRPr="00037CC6">
        <w:rPr>
          <w:color w:val="222222"/>
          <w:shd w:val="clear" w:color="auto" w:fill="FFFFFF"/>
        </w:rPr>
        <w:t>vyhl</w:t>
      </w:r>
      <w:proofErr w:type="spellEnd"/>
      <w:r w:rsidRPr="00037CC6">
        <w:rPr>
          <w:color w:val="222222"/>
          <w:shd w:val="clear" w:color="auto" w:fill="FFFFFF"/>
        </w:rPr>
        <w:t>. 203/2003 Sb.</w:t>
      </w:r>
    </w:p>
    <w:p w14:paraId="6D114F53" w14:textId="77777777" w:rsidR="004C63B3" w:rsidRPr="00037CC6" w:rsidRDefault="004C63B3" w:rsidP="004C63B3">
      <w:pPr>
        <w:spacing w:line="276" w:lineRule="auto"/>
        <w:ind w:left="2832" w:firstLine="0"/>
        <w:rPr>
          <w:color w:val="222222"/>
          <w:shd w:val="clear" w:color="auto" w:fill="FFFFFF"/>
        </w:rPr>
      </w:pPr>
    </w:p>
    <w:p w14:paraId="4C1D1F02" w14:textId="77777777" w:rsidR="004C63B3" w:rsidRPr="00037CC6" w:rsidRDefault="004C63B3" w:rsidP="004C63B3">
      <w:pPr>
        <w:pStyle w:val="Odstavecseseznamem"/>
        <w:numPr>
          <w:ilvl w:val="0"/>
          <w:numId w:val="14"/>
        </w:numPr>
        <w:spacing w:line="276" w:lineRule="auto"/>
        <w:rPr>
          <w:rFonts w:ascii="Times New Roman" w:hAnsi="Times New Roman"/>
        </w:rPr>
      </w:pPr>
      <w:r w:rsidRPr="00037CC6">
        <w:rPr>
          <w:rFonts w:ascii="Times New Roman" w:hAnsi="Times New Roman"/>
        </w:rPr>
        <w:t>pro zatřídění a zpeněžení měsíční:</w:t>
      </w:r>
    </w:p>
    <w:p w14:paraId="143B734F" w14:textId="77777777" w:rsidR="004C63B3" w:rsidRPr="00037CC6" w:rsidRDefault="004C63B3" w:rsidP="004C63B3">
      <w:pPr>
        <w:pStyle w:val="Odstavecseseznamem"/>
        <w:pBdr>
          <w:bottom w:val="single" w:sz="6" w:space="1" w:color="auto"/>
        </w:pBdr>
        <w:spacing w:line="276" w:lineRule="auto"/>
        <w:ind w:left="1416"/>
        <w:rPr>
          <w:rFonts w:ascii="Times New Roman" w:hAnsi="Times New Roman"/>
        </w:rPr>
      </w:pPr>
      <w:r w:rsidRPr="00037CC6">
        <w:rPr>
          <w:rFonts w:ascii="Times New Roman" w:hAnsi="Times New Roman"/>
        </w:rPr>
        <w:t>Zatřízení dodávky</w:t>
      </w:r>
      <w:r w:rsidRPr="00037CC6">
        <w:rPr>
          <w:rFonts w:ascii="Times New Roman" w:hAnsi="Times New Roman"/>
        </w:rPr>
        <w:tab/>
        <w:t>CPM v 1 ml</w:t>
      </w:r>
      <w:r w:rsidRPr="00037CC6">
        <w:rPr>
          <w:rFonts w:ascii="Times New Roman" w:hAnsi="Times New Roman"/>
        </w:rPr>
        <w:tab/>
      </w:r>
      <w:r w:rsidRPr="00037CC6">
        <w:rPr>
          <w:rFonts w:ascii="Times New Roman" w:hAnsi="Times New Roman"/>
        </w:rPr>
        <w:tab/>
        <w:t>PSB v 1 ml</w:t>
      </w:r>
      <w:r w:rsidRPr="00037CC6">
        <w:rPr>
          <w:rFonts w:ascii="Times New Roman" w:hAnsi="Times New Roman"/>
        </w:rPr>
        <w:tab/>
        <w:t>(hodnoty v tis.)</w:t>
      </w:r>
    </w:p>
    <w:p w14:paraId="47C36089" w14:textId="77777777" w:rsidR="004C63B3" w:rsidRPr="00037CC6" w:rsidRDefault="004C63B3" w:rsidP="004C63B3">
      <w:pPr>
        <w:spacing w:line="276" w:lineRule="auto"/>
        <w:ind w:left="708" w:firstLine="708"/>
      </w:pPr>
      <w:r w:rsidRPr="00037CC6">
        <w:rPr>
          <w:rFonts w:eastAsia="Calibri"/>
          <w:color w:val="auto"/>
          <w:lang w:eastAsia="en-US"/>
        </w:rPr>
        <w:t>I.</w:t>
      </w:r>
      <w:r w:rsidRPr="00037CC6">
        <w:t xml:space="preserve"> </w:t>
      </w:r>
      <w:r w:rsidRPr="00037CC6">
        <w:tab/>
      </w:r>
      <w:r w:rsidRPr="00037CC6">
        <w:tab/>
      </w:r>
      <w:r w:rsidRPr="00037CC6">
        <w:tab/>
        <w:t>do 100</w:t>
      </w:r>
      <w:r w:rsidRPr="00037CC6">
        <w:tab/>
      </w:r>
      <w:r w:rsidRPr="00037CC6">
        <w:tab/>
      </w:r>
      <w:r w:rsidRPr="00037CC6">
        <w:tab/>
        <w:t>do 400</w:t>
      </w:r>
    </w:p>
    <w:p w14:paraId="2D5B4282" w14:textId="77777777" w:rsidR="004C63B3" w:rsidRPr="00037CC6" w:rsidRDefault="004C63B3" w:rsidP="004C63B3">
      <w:pPr>
        <w:spacing w:line="276" w:lineRule="auto"/>
        <w:ind w:left="708" w:firstLine="708"/>
      </w:pPr>
      <w:r w:rsidRPr="00037CC6">
        <w:t>Aktuální CPM nesmí přesáhnout hodnotu 300 000 v 1 ml</w:t>
      </w:r>
    </w:p>
    <w:p w14:paraId="21134DCB" w14:textId="77777777" w:rsidR="004C63B3" w:rsidRPr="00037CC6" w:rsidRDefault="004C63B3" w:rsidP="004C63B3">
      <w:pPr>
        <w:spacing w:line="276" w:lineRule="auto"/>
        <w:ind w:left="708" w:firstLine="708"/>
      </w:pPr>
      <w:r w:rsidRPr="00037CC6">
        <w:rPr>
          <w:b/>
        </w:rPr>
        <w:t>Nestandardní</w:t>
      </w:r>
      <w:r w:rsidRPr="00037CC6">
        <w:tab/>
      </w:r>
      <w:r w:rsidRPr="00037CC6">
        <w:tab/>
        <w:t>přes 100</w:t>
      </w:r>
      <w:r w:rsidRPr="00037CC6">
        <w:tab/>
      </w:r>
      <w:r w:rsidRPr="00037CC6">
        <w:tab/>
        <w:t>přes 400</w:t>
      </w:r>
    </w:p>
    <w:p w14:paraId="7C9C330B" w14:textId="77777777" w:rsidR="004C63B3" w:rsidRPr="00037CC6" w:rsidRDefault="004C63B3" w:rsidP="004C63B3">
      <w:pPr>
        <w:spacing w:line="276" w:lineRule="auto"/>
        <w:ind w:left="1416" w:firstLine="0"/>
      </w:pPr>
      <w:r w:rsidRPr="00037CC6">
        <w:t>Hodnoty CPM se vyjadřují klouzavým geometrickým průměrem za poslední 2 měsíce.</w:t>
      </w:r>
    </w:p>
    <w:p w14:paraId="0F5F2615" w14:textId="77777777" w:rsidR="004C63B3" w:rsidRPr="00037CC6" w:rsidRDefault="004C63B3" w:rsidP="004C63B3">
      <w:pPr>
        <w:spacing w:line="276" w:lineRule="auto"/>
        <w:ind w:left="1416" w:firstLine="0"/>
      </w:pPr>
      <w:r w:rsidRPr="00037CC6">
        <w:t>Hodnoty PSB se vyjadřují klouzavým geometrickým průměrem za poslední 3 měsíce.</w:t>
      </w:r>
    </w:p>
    <w:p w14:paraId="5044BB7C" w14:textId="77777777" w:rsidR="004C63B3" w:rsidRPr="00037CC6" w:rsidRDefault="004C63B3" w:rsidP="004C63B3">
      <w:pPr>
        <w:spacing w:line="276" w:lineRule="auto"/>
        <w:ind w:left="1416" w:firstLine="0"/>
        <w:rPr>
          <w:b/>
        </w:rPr>
      </w:pPr>
      <w:r w:rsidRPr="00037CC6">
        <w:rPr>
          <w:b/>
        </w:rPr>
        <w:t>Znaky jakosti standardního mléka musí vyhovovat požadavkům Rady ES 853 a všem platným předpisům ČR a EU vztahujících se k syrovému kravskému mléku.</w:t>
      </w:r>
    </w:p>
    <w:p w14:paraId="0A67CE5C" w14:textId="35F3B11C" w:rsidR="00A66475" w:rsidRDefault="004C63B3" w:rsidP="00AE4037">
      <w:pPr>
        <w:spacing w:line="276" w:lineRule="auto"/>
        <w:ind w:left="1416" w:firstLine="0"/>
        <w:rPr>
          <w:b/>
        </w:rPr>
      </w:pPr>
      <w:r w:rsidRPr="00037CC6">
        <w:rPr>
          <w:b/>
        </w:rPr>
        <w:t>Mléko nesmí obsahovat residua inhibičních, pesticidních a kontaminujících látek.</w:t>
      </w:r>
    </w:p>
    <w:p w14:paraId="60DE4F0B" w14:textId="23FB4B13" w:rsidR="00AE4037" w:rsidRDefault="00AE4037" w:rsidP="00AE4037">
      <w:pPr>
        <w:spacing w:line="276" w:lineRule="auto"/>
        <w:ind w:left="1416" w:firstLine="0"/>
        <w:rPr>
          <w:b/>
        </w:rPr>
      </w:pPr>
    </w:p>
    <w:p w14:paraId="7A7BCE39" w14:textId="77777777" w:rsidR="00AE4037" w:rsidRPr="00AE4037" w:rsidRDefault="00AE4037" w:rsidP="00AE4037">
      <w:pPr>
        <w:spacing w:line="276" w:lineRule="auto"/>
        <w:ind w:left="1416" w:firstLine="0"/>
        <w:rPr>
          <w:b/>
        </w:rPr>
      </w:pPr>
    </w:p>
    <w:p w14:paraId="4B644CFA" w14:textId="77777777" w:rsidR="00A66475" w:rsidRPr="00A66475" w:rsidRDefault="00A66475" w:rsidP="00A66475">
      <w:pPr>
        <w:spacing w:line="276" w:lineRule="auto"/>
        <w:ind w:left="427"/>
      </w:pPr>
    </w:p>
    <w:p w14:paraId="61E9FD71" w14:textId="77777777" w:rsidR="004C63B3" w:rsidRDefault="004C63B3" w:rsidP="004C63B3">
      <w:pPr>
        <w:spacing w:line="276" w:lineRule="auto"/>
        <w:ind w:left="62" w:firstLine="0"/>
        <w:jc w:val="center"/>
      </w:pPr>
      <w:r>
        <w:t>V. ODBĚR A PROVĚŘOVÁNÍ KVALITY MLÉKA</w:t>
      </w:r>
    </w:p>
    <w:p w14:paraId="68ACC418" w14:textId="77777777" w:rsidR="004C63B3" w:rsidRDefault="004C63B3" w:rsidP="008A7802">
      <w:pPr>
        <w:spacing w:line="276" w:lineRule="auto"/>
        <w:ind w:left="62" w:firstLine="0"/>
      </w:pPr>
    </w:p>
    <w:p w14:paraId="15AD5670" w14:textId="37BBF2B7" w:rsidR="00AE4037" w:rsidRPr="00AE4037" w:rsidRDefault="004C63B3" w:rsidP="008A7802">
      <w:pPr>
        <w:pStyle w:val="Odstavecseseznamem"/>
        <w:numPr>
          <w:ilvl w:val="0"/>
          <w:numId w:val="18"/>
        </w:numPr>
        <w:spacing w:line="276" w:lineRule="auto"/>
        <w:jc w:val="both"/>
        <w:rPr>
          <w:rFonts w:ascii="Times New Roman" w:hAnsi="Times New Roman"/>
        </w:rPr>
      </w:pPr>
      <w:r w:rsidRPr="008A7802">
        <w:rPr>
          <w:rFonts w:ascii="Times New Roman" w:hAnsi="Times New Roman"/>
        </w:rPr>
        <w:t>Svozné místo:</w:t>
      </w:r>
      <w:r w:rsidR="00AE4037">
        <w:rPr>
          <w:rFonts w:ascii="Times New Roman" w:hAnsi="Times New Roman"/>
        </w:rPr>
        <w:tab/>
      </w:r>
      <w:r w:rsidR="000B10CC">
        <w:rPr>
          <w:rFonts w:ascii="Times New Roman" w:hAnsi="Times New Roman"/>
          <w:b/>
          <w:bCs/>
        </w:rPr>
        <w:t xml:space="preserve">Nový Dvůr </w:t>
      </w:r>
      <w:proofErr w:type="gramStart"/>
      <w:r w:rsidR="000B10CC">
        <w:rPr>
          <w:rFonts w:ascii="Times New Roman" w:hAnsi="Times New Roman"/>
          <w:b/>
          <w:bCs/>
        </w:rPr>
        <w:t>č.p.</w:t>
      </w:r>
      <w:proofErr w:type="gramEnd"/>
      <w:r w:rsidR="000B10CC">
        <w:rPr>
          <w:rFonts w:ascii="Times New Roman" w:hAnsi="Times New Roman"/>
          <w:b/>
          <w:bCs/>
        </w:rPr>
        <w:t xml:space="preserve"> 265, 664 71 Veverská B</w:t>
      </w:r>
      <w:r w:rsidR="003426E9">
        <w:rPr>
          <w:rFonts w:ascii="Times New Roman" w:hAnsi="Times New Roman"/>
          <w:b/>
          <w:bCs/>
        </w:rPr>
        <w:t>í</w:t>
      </w:r>
      <w:r w:rsidR="000B10CC">
        <w:rPr>
          <w:rFonts w:ascii="Times New Roman" w:hAnsi="Times New Roman"/>
          <w:b/>
          <w:bCs/>
        </w:rPr>
        <w:t>týška</w:t>
      </w:r>
      <w:r w:rsidR="00E72969">
        <w:rPr>
          <w:rFonts w:ascii="Times New Roman" w:hAnsi="Times New Roman"/>
          <w:b/>
          <w:bCs/>
        </w:rPr>
        <w:t>;</w:t>
      </w:r>
    </w:p>
    <w:p w14:paraId="46EBCA13" w14:textId="232BBB99" w:rsidR="004C63B3" w:rsidRPr="00AE4037" w:rsidRDefault="00AE4037" w:rsidP="00AE4037">
      <w:pPr>
        <w:spacing w:line="276" w:lineRule="auto"/>
        <w:ind w:left="1838" w:firstLine="286"/>
      </w:pPr>
      <w:r>
        <w:rPr>
          <w:b/>
          <w:bCs/>
        </w:rPr>
        <w:t>Kunín, K – 510, PSČ: 742 53</w:t>
      </w:r>
      <w:r w:rsidR="00687F25" w:rsidRPr="00AE4037">
        <w:rPr>
          <w:b/>
          <w:bCs/>
        </w:rPr>
        <w:t xml:space="preserve"> </w:t>
      </w:r>
    </w:p>
    <w:p w14:paraId="5EB41052" w14:textId="77777777" w:rsidR="004C63B3" w:rsidRDefault="004C63B3" w:rsidP="008A7802">
      <w:pPr>
        <w:pStyle w:val="Odstavecseseznamem"/>
        <w:numPr>
          <w:ilvl w:val="0"/>
          <w:numId w:val="18"/>
        </w:numPr>
        <w:spacing w:line="276" w:lineRule="auto"/>
        <w:jc w:val="both"/>
        <w:rPr>
          <w:rFonts w:ascii="Times New Roman" w:hAnsi="Times New Roman"/>
        </w:rPr>
      </w:pPr>
      <w:r w:rsidRPr="00F9546B">
        <w:rPr>
          <w:rFonts w:ascii="Times New Roman" w:hAnsi="Times New Roman"/>
        </w:rPr>
        <w:t>Časový harmonogram svozu bude podle dispozic kupujícího zpr</w:t>
      </w:r>
      <w:r w:rsidR="008A7802" w:rsidRPr="00F9546B">
        <w:rPr>
          <w:rFonts w:ascii="Times New Roman" w:hAnsi="Times New Roman"/>
        </w:rPr>
        <w:t xml:space="preserve">acován odebírající mlékárnou. </w:t>
      </w:r>
      <w:r w:rsidRPr="00F9546B">
        <w:rPr>
          <w:rFonts w:ascii="Times New Roman" w:hAnsi="Times New Roman"/>
        </w:rPr>
        <w:t xml:space="preserve">Kupující se zavazuje tento harmonogram předložit prodávajícímu a okamžikem jeho předložení budou smluvní strany tímto harmonogramem vázány. </w:t>
      </w:r>
      <w:r w:rsidR="008A7802" w:rsidRPr="00F9546B">
        <w:rPr>
          <w:rFonts w:ascii="Times New Roman" w:hAnsi="Times New Roman"/>
        </w:rPr>
        <w:t>Harmonogram může být změněn pouze po vzájemné dohodě prodávajícího a odebírající mlékárny, a to min. 3 dny před jeho realizací.</w:t>
      </w:r>
    </w:p>
    <w:p w14:paraId="3CE2F653" w14:textId="172DF377" w:rsidR="00A7571B" w:rsidRPr="00F9546B" w:rsidRDefault="00A7571B" w:rsidP="008A7802">
      <w:pPr>
        <w:pStyle w:val="Odstavecseseznamem"/>
        <w:numPr>
          <w:ilvl w:val="0"/>
          <w:numId w:val="18"/>
        </w:numPr>
        <w:spacing w:line="276" w:lineRule="auto"/>
        <w:jc w:val="both"/>
        <w:rPr>
          <w:rFonts w:ascii="Times New Roman" w:hAnsi="Times New Roman"/>
        </w:rPr>
      </w:pPr>
      <w:r>
        <w:rPr>
          <w:rFonts w:ascii="Times New Roman" w:hAnsi="Times New Roman"/>
        </w:rPr>
        <w:t xml:space="preserve">Prodávající se zavazuje do doby přejímky připravit mléko řádně promíchané a vychlazené na teplotu 2 – 8 </w:t>
      </w:r>
      <w:r w:rsidRPr="00816840">
        <w:rPr>
          <w:szCs w:val="24"/>
        </w:rPr>
        <w:t xml:space="preserve">°C. </w:t>
      </w:r>
      <w:r w:rsidRPr="00816840">
        <w:rPr>
          <w:rFonts w:ascii="Times New Roman" w:hAnsi="Times New Roman"/>
          <w:szCs w:val="24"/>
        </w:rPr>
        <w:t xml:space="preserve">Kyselost mléka je požadována v rozmezí 6,4 – 7,1 </w:t>
      </w:r>
      <w:r w:rsidR="000B10CC">
        <w:rPr>
          <w:rFonts w:ascii="Times New Roman" w:hAnsi="Times New Roman"/>
          <w:szCs w:val="24"/>
        </w:rPr>
        <w:t>pH</w:t>
      </w:r>
      <w:r w:rsidRPr="00816840">
        <w:rPr>
          <w:rFonts w:ascii="Times New Roman" w:hAnsi="Times New Roman"/>
          <w:szCs w:val="24"/>
        </w:rPr>
        <w:t xml:space="preserve"> nebo 6,2 – 7,8 SH. </w:t>
      </w:r>
      <w:r w:rsidRPr="00816840">
        <w:rPr>
          <w:szCs w:val="24"/>
        </w:rPr>
        <w:t xml:space="preserve"> </w:t>
      </w:r>
    </w:p>
    <w:p w14:paraId="6A10B481" w14:textId="105D48F1" w:rsidR="008A7802" w:rsidRPr="00F9546B" w:rsidRDefault="008A7802" w:rsidP="008A7802">
      <w:pPr>
        <w:pStyle w:val="Odstavecseseznamem"/>
        <w:numPr>
          <w:ilvl w:val="0"/>
          <w:numId w:val="18"/>
        </w:numPr>
        <w:spacing w:line="276" w:lineRule="auto"/>
        <w:jc w:val="both"/>
        <w:rPr>
          <w:rFonts w:ascii="Times New Roman" w:hAnsi="Times New Roman"/>
        </w:rPr>
      </w:pPr>
      <w:r w:rsidRPr="00F9546B">
        <w:rPr>
          <w:rFonts w:ascii="Times New Roman" w:hAnsi="Times New Roman"/>
        </w:rPr>
        <w:t>Prodávající se zavazuje</w:t>
      </w:r>
      <w:r w:rsidR="00A7571B">
        <w:rPr>
          <w:rFonts w:ascii="Times New Roman" w:hAnsi="Times New Roman"/>
        </w:rPr>
        <w:t xml:space="preserve"> zajistit komunikační přístupnost sběrného místa a udržovat sjízdnost a přiměřenou čistotu přístupových komunikací pro svozovou soupravu o celkové délce 24 m a tonáži 40 t. </w:t>
      </w:r>
    </w:p>
    <w:p w14:paraId="0FC90BE3" w14:textId="47DAC75D" w:rsidR="00A85F51" w:rsidRDefault="008A7802" w:rsidP="00A85F51">
      <w:pPr>
        <w:pStyle w:val="Odstavecseseznamem"/>
        <w:numPr>
          <w:ilvl w:val="0"/>
          <w:numId w:val="18"/>
        </w:numPr>
        <w:spacing w:line="276" w:lineRule="auto"/>
        <w:jc w:val="both"/>
        <w:rPr>
          <w:rFonts w:ascii="Times New Roman" w:hAnsi="Times New Roman"/>
        </w:rPr>
      </w:pPr>
      <w:r w:rsidRPr="00F9546B">
        <w:rPr>
          <w:rFonts w:ascii="Times New Roman" w:hAnsi="Times New Roman"/>
        </w:rPr>
        <w:t xml:space="preserve">Prodávající se zavazuje na sběrném místě vytvořit podmínky, které umožní prověřovat dodávky mléka a odebírat vzorky pro stanovení jakosti. </w:t>
      </w:r>
      <w:r w:rsidR="00A7571B">
        <w:rPr>
          <w:rFonts w:ascii="Times New Roman" w:hAnsi="Times New Roman"/>
        </w:rPr>
        <w:t>Prodávající na sběrném místě zajistí zejména: dostatek tekoucí pitné vody, zásuvku 32A a promíchání mléka. Pokud prodávající takové podmínky nedodrží, je kupující oprávněn odběr mléka ze sběrného místa pozastavit do doby sjednání nápravy.</w:t>
      </w:r>
      <w:r w:rsidR="00A85F51">
        <w:rPr>
          <w:rFonts w:ascii="Times New Roman" w:hAnsi="Times New Roman"/>
        </w:rPr>
        <w:t xml:space="preserve"> </w:t>
      </w:r>
    </w:p>
    <w:p w14:paraId="2F1F1706" w14:textId="2A64DA46" w:rsidR="00A85F51" w:rsidRPr="00A85F51" w:rsidRDefault="00A85F51" w:rsidP="00A85F51">
      <w:pPr>
        <w:pStyle w:val="Odstavecseseznamem"/>
        <w:numPr>
          <w:ilvl w:val="0"/>
          <w:numId w:val="18"/>
        </w:numPr>
        <w:spacing w:line="276" w:lineRule="auto"/>
        <w:jc w:val="both"/>
        <w:rPr>
          <w:rFonts w:ascii="Times New Roman" w:hAnsi="Times New Roman"/>
        </w:rPr>
      </w:pPr>
      <w:r>
        <w:rPr>
          <w:rFonts w:ascii="Times New Roman" w:hAnsi="Times New Roman"/>
        </w:rPr>
        <w:t xml:space="preserve">Nebude-li </w:t>
      </w:r>
      <w:r w:rsidRPr="00A85F51">
        <w:rPr>
          <w:rFonts w:ascii="Times New Roman" w:hAnsi="Times New Roman"/>
        </w:rPr>
        <w:t>mít prodávající připravené mléko k odběru v dohodnutém čase přejímky nebo z jiných důvodů zaviní zpoždění odběru mléka o více jak o 120 minut, může kupující požadovat po prodávajícím případnou škodu vzniklou opožděnou přejímkou a svozem mléka. V případě, že zpoždění přejímky zaviní kupující nedodržením svozného plánu o více jak 2 hodiny, může prodávající požadovat po kupujícím náhradu škody vzniklou opožděnou dodávkou a svozem mléka.</w:t>
      </w:r>
    </w:p>
    <w:p w14:paraId="70E1456C" w14:textId="77777777" w:rsidR="00FA22C9" w:rsidRDefault="00FA22C9" w:rsidP="00FA22C9">
      <w:pPr>
        <w:pStyle w:val="Odstavecseseznamem"/>
        <w:numPr>
          <w:ilvl w:val="0"/>
          <w:numId w:val="18"/>
        </w:numPr>
        <w:spacing w:line="276" w:lineRule="auto"/>
        <w:jc w:val="both"/>
        <w:rPr>
          <w:rFonts w:ascii="Times New Roman" w:hAnsi="Times New Roman"/>
        </w:rPr>
      </w:pPr>
      <w:r>
        <w:rPr>
          <w:rFonts w:ascii="Times New Roman" w:hAnsi="Times New Roman"/>
        </w:rPr>
        <w:t>Kupující může po předchozí konzultaci pozastavit, popřípadě zrušit odběr mléka ze sběrného místa, v následujících případech:</w:t>
      </w:r>
    </w:p>
    <w:p w14:paraId="0D3125B1" w14:textId="77777777" w:rsidR="00FA22C9" w:rsidRDefault="00FA22C9" w:rsidP="00FA22C9">
      <w:pPr>
        <w:pStyle w:val="Odstavecseseznamem"/>
        <w:numPr>
          <w:ilvl w:val="1"/>
          <w:numId w:val="18"/>
        </w:numPr>
        <w:spacing w:line="276" w:lineRule="auto"/>
        <w:jc w:val="both"/>
        <w:rPr>
          <w:rFonts w:ascii="Times New Roman" w:hAnsi="Times New Roman"/>
        </w:rPr>
      </w:pPr>
      <w:r>
        <w:rPr>
          <w:rFonts w:ascii="Times New Roman" w:hAnsi="Times New Roman"/>
        </w:rPr>
        <w:t>při opakovaném výskytu inhibičních látek ověřeném v akreditované laboratoři,</w:t>
      </w:r>
    </w:p>
    <w:p w14:paraId="317FA8AE" w14:textId="77777777" w:rsidR="00FA22C9" w:rsidRDefault="00FA22C9" w:rsidP="00FA22C9">
      <w:pPr>
        <w:pStyle w:val="Odstavecseseznamem"/>
        <w:numPr>
          <w:ilvl w:val="1"/>
          <w:numId w:val="18"/>
        </w:numPr>
        <w:spacing w:line="276" w:lineRule="auto"/>
        <w:jc w:val="both"/>
        <w:rPr>
          <w:rFonts w:ascii="Times New Roman" w:hAnsi="Times New Roman"/>
        </w:rPr>
      </w:pPr>
      <w:r>
        <w:rPr>
          <w:rFonts w:ascii="Times New Roman" w:hAnsi="Times New Roman"/>
        </w:rPr>
        <w:t>při opakovaném zjištění, že z dodávky nebylo vyloučeno mléko překračující požadované limity,</w:t>
      </w:r>
    </w:p>
    <w:p w14:paraId="0976E997" w14:textId="77777777" w:rsidR="00FA22C9" w:rsidRDefault="00FA22C9" w:rsidP="00FA22C9">
      <w:pPr>
        <w:pStyle w:val="Odstavecseseznamem"/>
        <w:numPr>
          <w:ilvl w:val="1"/>
          <w:numId w:val="18"/>
        </w:numPr>
        <w:spacing w:line="276" w:lineRule="auto"/>
        <w:jc w:val="both"/>
        <w:rPr>
          <w:rFonts w:ascii="Times New Roman" w:hAnsi="Times New Roman"/>
        </w:rPr>
      </w:pPr>
      <w:r>
        <w:rPr>
          <w:rFonts w:ascii="Times New Roman" w:hAnsi="Times New Roman"/>
        </w:rPr>
        <w:t>při zjištění nepříznivého ovlivnění přirozených hodnot mléka tím, že do něho bylo cokoliv záměrně přidáváno nebo z něho bylo cokoliv ubíráno,</w:t>
      </w:r>
    </w:p>
    <w:p w14:paraId="31EBF92F" w14:textId="77777777" w:rsidR="00FA22C9" w:rsidRDefault="00FA22C9" w:rsidP="00FA22C9">
      <w:pPr>
        <w:pStyle w:val="Odstavecseseznamem"/>
        <w:numPr>
          <w:ilvl w:val="1"/>
          <w:numId w:val="18"/>
        </w:numPr>
        <w:spacing w:line="276" w:lineRule="auto"/>
        <w:jc w:val="both"/>
        <w:rPr>
          <w:rFonts w:ascii="Times New Roman" w:hAnsi="Times New Roman"/>
        </w:rPr>
      </w:pPr>
      <w:r>
        <w:rPr>
          <w:rFonts w:ascii="Times New Roman" w:hAnsi="Times New Roman"/>
        </w:rPr>
        <w:t>při neumožnění prověření dodávky mléka.</w:t>
      </w:r>
    </w:p>
    <w:p w14:paraId="44C343CF" w14:textId="77777777" w:rsidR="00A7571B" w:rsidRPr="00A7571B" w:rsidRDefault="00A7571B" w:rsidP="00A66475">
      <w:pPr>
        <w:ind w:left="427"/>
        <w:rPr>
          <w:color w:val="FF0000"/>
        </w:rPr>
      </w:pPr>
    </w:p>
    <w:p w14:paraId="120D3DD5" w14:textId="77777777" w:rsidR="00054C1B" w:rsidRDefault="00054C1B" w:rsidP="00A66475">
      <w:pPr>
        <w:ind w:left="427"/>
      </w:pPr>
    </w:p>
    <w:p w14:paraId="2109E1DB" w14:textId="77777777" w:rsidR="00054C1B" w:rsidRDefault="00054C1B" w:rsidP="00054C1B">
      <w:pPr>
        <w:spacing w:line="276" w:lineRule="auto"/>
        <w:ind w:left="62" w:firstLine="0"/>
        <w:jc w:val="center"/>
      </w:pPr>
      <w:r>
        <w:t>VI. PROVĚŘOVÁNÍ PLNĚNÍ</w:t>
      </w:r>
    </w:p>
    <w:p w14:paraId="132A615B" w14:textId="77777777" w:rsidR="00E01424" w:rsidRDefault="00E01424" w:rsidP="00054C1B">
      <w:pPr>
        <w:spacing w:line="276" w:lineRule="auto"/>
        <w:ind w:left="62" w:firstLine="0"/>
        <w:jc w:val="center"/>
      </w:pPr>
    </w:p>
    <w:p w14:paraId="5BE5AEE2" w14:textId="77777777" w:rsidR="00054C1B" w:rsidRDefault="00054C1B" w:rsidP="00054C1B">
      <w:pPr>
        <w:pStyle w:val="Odstavecseseznamem"/>
        <w:numPr>
          <w:ilvl w:val="1"/>
          <w:numId w:val="5"/>
        </w:numPr>
        <w:spacing w:line="276" w:lineRule="auto"/>
        <w:ind w:left="426"/>
        <w:jc w:val="both"/>
        <w:rPr>
          <w:rFonts w:ascii="Times New Roman" w:hAnsi="Times New Roman"/>
        </w:rPr>
      </w:pPr>
      <w:r w:rsidRPr="00054C1B">
        <w:rPr>
          <w:rFonts w:ascii="Times New Roman" w:hAnsi="Times New Roman"/>
        </w:rPr>
        <w:t>Kupující tímto prohlašuje, že zplnomocňuje zástupce pověřeného mlékárnou odebírající mléko plněním úkolů vyplývajících z této smlouvy, které se týkají množství a kvality mléka.</w:t>
      </w:r>
    </w:p>
    <w:p w14:paraId="1572F13E" w14:textId="2038E2A6" w:rsidR="00054C1B" w:rsidRDefault="00054C1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Zástupce kupujícího (pověřený odebírající mlékárnou) na místě přejímky:</w:t>
      </w:r>
    </w:p>
    <w:p w14:paraId="759D8288" w14:textId="77777777" w:rsidR="00054C1B" w:rsidRPr="00054C1B" w:rsidRDefault="00054C1B" w:rsidP="00054C1B">
      <w:pPr>
        <w:pStyle w:val="Odstavecseseznamem"/>
        <w:numPr>
          <w:ilvl w:val="0"/>
          <w:numId w:val="14"/>
        </w:numPr>
        <w:spacing w:line="276" w:lineRule="auto"/>
        <w:rPr>
          <w:rFonts w:ascii="Times New Roman" w:hAnsi="Times New Roman"/>
        </w:rPr>
      </w:pPr>
      <w:r w:rsidRPr="00054C1B">
        <w:rPr>
          <w:rFonts w:ascii="Times New Roman" w:hAnsi="Times New Roman"/>
        </w:rPr>
        <w:t>denně z každého sběrného místa při každé dodávce zjistí teplotu, kyselost dle SH (indikátorovým papírkem), provede smyslové posouzení mléka a přejímku množství</w:t>
      </w:r>
      <w:r w:rsidR="00B57BDB">
        <w:rPr>
          <w:rFonts w:ascii="Times New Roman" w:hAnsi="Times New Roman"/>
        </w:rPr>
        <w:t>;</w:t>
      </w:r>
    </w:p>
    <w:p w14:paraId="36A57F49" w14:textId="77777777" w:rsidR="00054C1B" w:rsidRPr="00054C1B" w:rsidRDefault="00054C1B" w:rsidP="00054C1B">
      <w:pPr>
        <w:pStyle w:val="Odstavecseseznamem"/>
        <w:numPr>
          <w:ilvl w:val="0"/>
          <w:numId w:val="14"/>
        </w:numPr>
        <w:spacing w:line="276" w:lineRule="auto"/>
        <w:rPr>
          <w:rFonts w:ascii="Times New Roman" w:hAnsi="Times New Roman"/>
        </w:rPr>
      </w:pPr>
      <w:r w:rsidRPr="00054C1B">
        <w:rPr>
          <w:rFonts w:ascii="Times New Roman" w:hAnsi="Times New Roman"/>
        </w:rPr>
        <w:t>nejméně ve stanovených frekvencích provede odběr vzorků pro stanovení dalších znaků jakosti.</w:t>
      </w:r>
    </w:p>
    <w:p w14:paraId="0610F24F" w14:textId="70ED94D5" w:rsidR="00054C1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 xml:space="preserve">Vzorky mléka pro zatřídění a zpeněžení mléka odebírá vyškolený pracovník zplnomocněný kupujícím nebo </w:t>
      </w:r>
      <w:proofErr w:type="spellStart"/>
      <w:r>
        <w:rPr>
          <w:rFonts w:ascii="Times New Roman" w:hAnsi="Times New Roman"/>
        </w:rPr>
        <w:t>autosampler</w:t>
      </w:r>
      <w:proofErr w:type="spellEnd"/>
      <w:r>
        <w:rPr>
          <w:rFonts w:ascii="Times New Roman" w:hAnsi="Times New Roman"/>
        </w:rPr>
        <w:t xml:space="preserve"> za přítomnosti pověřeného zástupce prodávajícího, a to vždy dva vzorky, které si navzájem potvrdí a zapečetí. Nebude-li přítomen prodávající, považuje se odběr za platný. O výsledných znacích jakosti dodaného mléka </w:t>
      </w:r>
      <w:r w:rsidRPr="00F9546B">
        <w:rPr>
          <w:rFonts w:ascii="Times New Roman" w:hAnsi="Times New Roman"/>
        </w:rPr>
        <w:t xml:space="preserve">informuje kupující prodávajícího </w:t>
      </w:r>
      <w:r w:rsidRPr="00F9546B">
        <w:rPr>
          <w:rFonts w:ascii="Times New Roman" w:hAnsi="Times New Roman"/>
        </w:rPr>
        <w:lastRenderedPageBreak/>
        <w:t xml:space="preserve">prostřednictvím AL nebo odebírající mlékárny. V případě, že při odběru na místě odběratel </w:t>
      </w:r>
      <w:r>
        <w:rPr>
          <w:rFonts w:ascii="Times New Roman" w:hAnsi="Times New Roman"/>
        </w:rPr>
        <w:t>nedodrží zásady správného odběru, je prodávající povinen na tuto skutečnost upozornit a odebírající je povinen provést náhradní odběr vzorků okamžitě. Veškeré závady zjištěné při odběru musí být uvedeny do protokolu o odběru vzorků a měsíčním nákupním lístku. Prodávající má právo být přítomen při rozborech vzorků v laboratořích.</w:t>
      </w:r>
    </w:p>
    <w:p w14:paraId="532C6B8F" w14:textId="77777777" w:rsidR="00FC543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Rozbory kontrolních vzorků musí být rozborovány ve stejné akreditované laboratoři.</w:t>
      </w:r>
    </w:p>
    <w:p w14:paraId="6A2722E4" w14:textId="77777777" w:rsidR="00FC543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 xml:space="preserve">Rozbory kontrolních vzorků hradí prodávající. Hodnoty znaků jakosti kontrolních vzorků zjištěné v akreditované laboratoři jsou pro obě strany závazné a budou použity pro výpočet kupní ceny. </w:t>
      </w:r>
    </w:p>
    <w:p w14:paraId="129DA12A" w14:textId="77777777" w:rsidR="00FC543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Přejímka mléka, hodnocení jakosti a výplata se provádí za dodávky v množství a jakosti dle jednotlivých sběrných míst. Hodnocení jakosti bude prováděno v akreditované laboratoři.</w:t>
      </w:r>
    </w:p>
    <w:p w14:paraId="443C8314" w14:textId="77777777" w:rsidR="00FC543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Pro stanovení kupní ceny a její úpravu z titulu znaků jakosti jsou rozhodné pouze výsledky akreditované laboratoře. Kupující i prodávající vyhrazují odebírající mlékárně právo na prověření znaků jakosti každé dodávky ve své laboratoři, ale tyto orientační rozbory budou sloužit jen jako podklad k jednání, případně jako podnět k následnému odběru vzorku pro akreditovanou laboratoř.</w:t>
      </w:r>
    </w:p>
    <w:p w14:paraId="607D604B" w14:textId="77777777" w:rsidR="00FC543B" w:rsidRDefault="00FC543B" w:rsidP="00054C1B">
      <w:pPr>
        <w:pStyle w:val="Odstavecseseznamem"/>
        <w:numPr>
          <w:ilvl w:val="1"/>
          <w:numId w:val="5"/>
        </w:numPr>
        <w:spacing w:line="276" w:lineRule="auto"/>
        <w:ind w:left="426"/>
        <w:jc w:val="both"/>
        <w:rPr>
          <w:rFonts w:ascii="Times New Roman" w:hAnsi="Times New Roman"/>
        </w:rPr>
      </w:pPr>
      <w:r>
        <w:rPr>
          <w:rFonts w:ascii="Times New Roman" w:hAnsi="Times New Roman"/>
        </w:rPr>
        <w:t xml:space="preserve">Na příjmu mléka v odebírající mlékárně před přečerpáním se rychlou metodou stanoví přítomnost či nepřítomnost reziduí látek inhibujících růst mlékárenských kultur (RIL). V případě zjištění RIL se rychlou metodou z odebraných vzorků určí původce znehodnocení. Původce porušení jakosti dodávky (cisterny) dále uhradí veškerou škodu, jež v důsledku jeho vadné dodávky vznikla (ostatním dodavatelům, mlékárně, </w:t>
      </w:r>
      <w:r w:rsidR="000E4C56">
        <w:rPr>
          <w:rFonts w:ascii="Times New Roman" w:hAnsi="Times New Roman"/>
        </w:rPr>
        <w:t>doprava</w:t>
      </w:r>
      <w:r>
        <w:rPr>
          <w:rFonts w:ascii="Times New Roman" w:hAnsi="Times New Roman"/>
        </w:rPr>
        <w:t xml:space="preserve"> atd.).</w:t>
      </w:r>
    </w:p>
    <w:p w14:paraId="44E408C5" w14:textId="77777777" w:rsidR="00FC543B" w:rsidRDefault="00FC543B" w:rsidP="00FC543B">
      <w:pPr>
        <w:pStyle w:val="Odstavecseseznamem"/>
        <w:numPr>
          <w:ilvl w:val="1"/>
          <w:numId w:val="5"/>
        </w:numPr>
        <w:spacing w:line="276" w:lineRule="auto"/>
        <w:ind w:left="426"/>
        <w:jc w:val="both"/>
        <w:rPr>
          <w:rFonts w:ascii="Times New Roman" w:hAnsi="Times New Roman"/>
        </w:rPr>
      </w:pPr>
      <w:r>
        <w:rPr>
          <w:rFonts w:ascii="Times New Roman" w:hAnsi="Times New Roman"/>
        </w:rPr>
        <w:t xml:space="preserve">V případě až následného zjištění pozitivních RIL po zpracování mléka v mlékárně dle výsledků rozboru vzorku v AL nebude </w:t>
      </w:r>
      <w:r w:rsidRPr="00F9546B">
        <w:rPr>
          <w:rFonts w:ascii="Times New Roman" w:hAnsi="Times New Roman"/>
        </w:rPr>
        <w:t xml:space="preserve">mléko dodané v den zjištění </w:t>
      </w:r>
      <w:r>
        <w:rPr>
          <w:rFonts w:ascii="Times New Roman" w:hAnsi="Times New Roman"/>
        </w:rPr>
        <w:t>dodávky poškozených RIL proplaceno.</w:t>
      </w:r>
    </w:p>
    <w:p w14:paraId="2A906958" w14:textId="5093CBF2" w:rsidR="00FC543B" w:rsidRDefault="00FC543B" w:rsidP="00FC543B">
      <w:pPr>
        <w:spacing w:line="276" w:lineRule="auto"/>
      </w:pPr>
    </w:p>
    <w:p w14:paraId="5103F4BB" w14:textId="77777777" w:rsidR="00AE4037" w:rsidRDefault="00AE4037" w:rsidP="00FC543B">
      <w:pPr>
        <w:spacing w:line="276" w:lineRule="auto"/>
      </w:pPr>
    </w:p>
    <w:p w14:paraId="01262EF6" w14:textId="424F27E2" w:rsidR="00FC543B" w:rsidRDefault="00FC543B" w:rsidP="00FC543B">
      <w:pPr>
        <w:spacing w:line="276" w:lineRule="auto"/>
        <w:jc w:val="center"/>
      </w:pPr>
      <w:r>
        <w:t xml:space="preserve">VII. </w:t>
      </w:r>
      <w:r w:rsidR="00D94957" w:rsidRPr="00816840">
        <w:t>PLATBY</w:t>
      </w:r>
      <w:r w:rsidR="00D94957">
        <w:t xml:space="preserve"> </w:t>
      </w:r>
      <w:r>
        <w:t>ZA MLÉKO</w:t>
      </w:r>
    </w:p>
    <w:p w14:paraId="30E44C9D" w14:textId="77777777" w:rsidR="00FC543B" w:rsidRPr="00FC543B" w:rsidRDefault="00FC543B" w:rsidP="00FC543B">
      <w:pPr>
        <w:spacing w:line="276" w:lineRule="auto"/>
      </w:pPr>
    </w:p>
    <w:p w14:paraId="415BF42F" w14:textId="77777777" w:rsidR="00FC543B" w:rsidRPr="005B168A" w:rsidRDefault="00FC543B" w:rsidP="005B168A">
      <w:pPr>
        <w:pStyle w:val="Odstavecseseznamem"/>
        <w:numPr>
          <w:ilvl w:val="0"/>
          <w:numId w:val="24"/>
        </w:numPr>
        <w:spacing w:line="276" w:lineRule="auto"/>
        <w:jc w:val="both"/>
        <w:rPr>
          <w:rFonts w:ascii="Times New Roman" w:hAnsi="Times New Roman"/>
          <w:b/>
        </w:rPr>
      </w:pPr>
      <w:r w:rsidRPr="00FC543B">
        <w:rPr>
          <w:rFonts w:ascii="Times New Roman" w:hAnsi="Times New Roman"/>
          <w:b/>
        </w:rPr>
        <w:t>Vyúčtování plateb za mléko</w:t>
      </w:r>
    </w:p>
    <w:p w14:paraId="7FB3898C" w14:textId="3B4AF8AB" w:rsidR="005B168A" w:rsidRPr="00D94957" w:rsidRDefault="005B168A" w:rsidP="005B168A">
      <w:pPr>
        <w:pStyle w:val="Odstavecseseznamem"/>
        <w:numPr>
          <w:ilvl w:val="1"/>
          <w:numId w:val="24"/>
        </w:numPr>
        <w:spacing w:line="276" w:lineRule="auto"/>
        <w:jc w:val="both"/>
        <w:rPr>
          <w:rFonts w:ascii="Times New Roman" w:hAnsi="Times New Roman"/>
          <w:b/>
          <w:strike/>
        </w:rPr>
      </w:pPr>
      <w:r>
        <w:rPr>
          <w:rFonts w:ascii="Times New Roman" w:hAnsi="Times New Roman"/>
        </w:rPr>
        <w:t>Kupující bude bezplatně poskytovat prodávajícímu kompletní služby spojené s vystavováním dokladů o dodávkách mléka</w:t>
      </w:r>
      <w:r w:rsidR="00816840">
        <w:rPr>
          <w:rFonts w:ascii="Times New Roman" w:hAnsi="Times New Roman"/>
        </w:rPr>
        <w:t>.</w:t>
      </w:r>
    </w:p>
    <w:p w14:paraId="25B0B98B" w14:textId="77777777" w:rsidR="005B168A" w:rsidRPr="005B168A" w:rsidRDefault="005B168A" w:rsidP="005B168A">
      <w:pPr>
        <w:pStyle w:val="Odstavecseseznamem"/>
        <w:numPr>
          <w:ilvl w:val="1"/>
          <w:numId w:val="24"/>
        </w:numPr>
        <w:spacing w:line="276" w:lineRule="auto"/>
        <w:jc w:val="both"/>
        <w:rPr>
          <w:rFonts w:ascii="Times New Roman" w:hAnsi="Times New Roman"/>
          <w:b/>
        </w:rPr>
      </w:pPr>
      <w:r>
        <w:rPr>
          <w:rFonts w:ascii="Times New Roman" w:hAnsi="Times New Roman"/>
        </w:rPr>
        <w:t xml:space="preserve">Kupující předá </w:t>
      </w:r>
      <w:r w:rsidRPr="00F9546B">
        <w:rPr>
          <w:rFonts w:ascii="Times New Roman" w:hAnsi="Times New Roman"/>
        </w:rPr>
        <w:t>prodávajícímu</w:t>
      </w:r>
      <w:r w:rsidR="00941728" w:rsidRPr="00F9546B">
        <w:rPr>
          <w:rFonts w:ascii="Times New Roman" w:hAnsi="Times New Roman"/>
        </w:rPr>
        <w:t xml:space="preserve"> k potvrzení vypracované</w:t>
      </w:r>
      <w:r w:rsidRPr="00F9546B">
        <w:rPr>
          <w:rFonts w:ascii="Times New Roman" w:hAnsi="Times New Roman"/>
        </w:rPr>
        <w:t xml:space="preserve"> vyúčtování </w:t>
      </w:r>
      <w:r>
        <w:rPr>
          <w:rFonts w:ascii="Times New Roman" w:hAnsi="Times New Roman"/>
        </w:rPr>
        <w:t>za celoměsíční dodávku mléka nejpozději do 10. pracovního dne následujícího měsíce.</w:t>
      </w:r>
    </w:p>
    <w:p w14:paraId="07CAE2BD" w14:textId="77777777" w:rsidR="005B168A" w:rsidRPr="005B168A" w:rsidRDefault="005B168A" w:rsidP="005B168A">
      <w:pPr>
        <w:pStyle w:val="Odstavecseseznamem"/>
        <w:numPr>
          <w:ilvl w:val="1"/>
          <w:numId w:val="24"/>
        </w:numPr>
        <w:spacing w:line="276" w:lineRule="auto"/>
        <w:jc w:val="both"/>
        <w:rPr>
          <w:rFonts w:ascii="Times New Roman" w:hAnsi="Times New Roman"/>
          <w:b/>
        </w:rPr>
      </w:pPr>
      <w:r>
        <w:rPr>
          <w:rFonts w:ascii="Times New Roman" w:hAnsi="Times New Roman"/>
        </w:rPr>
        <w:t>Reklamace vyúčtování dodaného mléka je prodávající oprávněn uplatnit písemně do 5 pracovních dnů od předání vyúčtování dle předchozího odstavce.</w:t>
      </w:r>
    </w:p>
    <w:p w14:paraId="0D692CF4" w14:textId="77777777" w:rsidR="005B168A" w:rsidRDefault="005B168A" w:rsidP="005B168A">
      <w:pPr>
        <w:pStyle w:val="Odstavecseseznamem"/>
        <w:numPr>
          <w:ilvl w:val="0"/>
          <w:numId w:val="24"/>
        </w:numPr>
        <w:spacing w:line="276" w:lineRule="auto"/>
        <w:jc w:val="both"/>
        <w:rPr>
          <w:rFonts w:ascii="Times New Roman" w:hAnsi="Times New Roman"/>
          <w:b/>
        </w:rPr>
      </w:pPr>
      <w:r>
        <w:rPr>
          <w:rFonts w:ascii="Times New Roman" w:hAnsi="Times New Roman"/>
          <w:b/>
        </w:rPr>
        <w:t>Termín a způsob platby za dodávky mléka za příslušný měsíc</w:t>
      </w:r>
    </w:p>
    <w:p w14:paraId="16EE3A46" w14:textId="014FD9DB" w:rsidR="005B168A" w:rsidRPr="005B168A" w:rsidRDefault="005B168A" w:rsidP="005B168A">
      <w:pPr>
        <w:pStyle w:val="Odstavecseseznamem"/>
        <w:numPr>
          <w:ilvl w:val="1"/>
          <w:numId w:val="24"/>
        </w:numPr>
        <w:spacing w:line="276" w:lineRule="auto"/>
        <w:jc w:val="both"/>
        <w:rPr>
          <w:rFonts w:ascii="Times New Roman" w:hAnsi="Times New Roman"/>
          <w:b/>
        </w:rPr>
      </w:pPr>
      <w:r>
        <w:rPr>
          <w:rFonts w:ascii="Times New Roman" w:hAnsi="Times New Roman"/>
        </w:rPr>
        <w:t xml:space="preserve">Kupní cenu za celoměsíční dodávku </w:t>
      </w:r>
      <w:r w:rsidRPr="00F9546B">
        <w:rPr>
          <w:rFonts w:ascii="Times New Roman" w:hAnsi="Times New Roman"/>
        </w:rPr>
        <w:t xml:space="preserve">mléka </w:t>
      </w:r>
      <w:r w:rsidR="00941728" w:rsidRPr="00F9546B">
        <w:rPr>
          <w:rFonts w:ascii="Times New Roman" w:hAnsi="Times New Roman"/>
        </w:rPr>
        <w:t xml:space="preserve">za prodávajícího </w:t>
      </w:r>
      <w:r w:rsidRPr="00F9546B">
        <w:rPr>
          <w:rFonts w:ascii="Times New Roman" w:hAnsi="Times New Roman"/>
        </w:rPr>
        <w:t xml:space="preserve">kupující </w:t>
      </w:r>
      <w:r>
        <w:rPr>
          <w:rFonts w:ascii="Times New Roman" w:hAnsi="Times New Roman"/>
        </w:rPr>
        <w:t xml:space="preserve">vyúčtuje daňovým dokladem (fakturou) se zdanitelným plněním posledního dne daného zúčtovaného měsíce. </w:t>
      </w:r>
      <w:r w:rsidR="00FB1CEF">
        <w:rPr>
          <w:rFonts w:ascii="Times New Roman" w:hAnsi="Times New Roman"/>
        </w:rPr>
        <w:t xml:space="preserve">Současně bude vystaven souhrnný daňový doklad za uplynulý měsíc. </w:t>
      </w:r>
      <w:r>
        <w:rPr>
          <w:rFonts w:ascii="Times New Roman" w:hAnsi="Times New Roman"/>
        </w:rPr>
        <w:t>Prodávající je povinen jednu kopii měsíčního vyúčtování (</w:t>
      </w:r>
      <w:r w:rsidR="00FB1CEF">
        <w:rPr>
          <w:rFonts w:ascii="Times New Roman" w:hAnsi="Times New Roman"/>
        </w:rPr>
        <w:t xml:space="preserve">souhrnného </w:t>
      </w:r>
      <w:r>
        <w:rPr>
          <w:rFonts w:ascii="Times New Roman" w:hAnsi="Times New Roman"/>
        </w:rPr>
        <w:t>daňového dokladu) potvr</w:t>
      </w:r>
      <w:r w:rsidR="00941728">
        <w:rPr>
          <w:rFonts w:ascii="Times New Roman" w:hAnsi="Times New Roman"/>
        </w:rPr>
        <w:t>dit a obratem předat kupujícímu.</w:t>
      </w:r>
    </w:p>
    <w:p w14:paraId="4C3E5AA8" w14:textId="64762129" w:rsidR="005B168A" w:rsidRPr="001117A4" w:rsidRDefault="005B168A" w:rsidP="005B168A">
      <w:pPr>
        <w:pStyle w:val="Odstavecseseznamem"/>
        <w:numPr>
          <w:ilvl w:val="1"/>
          <w:numId w:val="24"/>
        </w:numPr>
        <w:spacing w:line="276" w:lineRule="auto"/>
        <w:jc w:val="both"/>
        <w:rPr>
          <w:rFonts w:ascii="Times New Roman" w:hAnsi="Times New Roman"/>
          <w:b/>
          <w:i/>
          <w:iCs/>
        </w:rPr>
      </w:pPr>
      <w:r w:rsidRPr="001117A4">
        <w:rPr>
          <w:rFonts w:ascii="Times New Roman" w:hAnsi="Times New Roman"/>
        </w:rPr>
        <w:t xml:space="preserve">Termín splatnosti je </w:t>
      </w:r>
      <w:r w:rsidR="000342E1">
        <w:rPr>
          <w:rFonts w:ascii="Times New Roman" w:hAnsi="Times New Roman"/>
        </w:rPr>
        <w:t>poslední den měsíce následujícího po měsíci</w:t>
      </w:r>
      <w:r w:rsidR="00816840" w:rsidRPr="001117A4">
        <w:rPr>
          <w:rFonts w:ascii="Times New Roman" w:hAnsi="Times New Roman"/>
        </w:rPr>
        <w:t>, ve kterém proběhl den zdanitelného plnění.</w:t>
      </w:r>
      <w:r w:rsidR="00C6570A" w:rsidRPr="001117A4">
        <w:rPr>
          <w:rFonts w:ascii="Times New Roman" w:hAnsi="Times New Roman"/>
        </w:rPr>
        <w:t xml:space="preserve"> </w:t>
      </w:r>
    </w:p>
    <w:p w14:paraId="0F28C6F6" w14:textId="6EE970A3" w:rsidR="005B168A" w:rsidRPr="00F9546B" w:rsidRDefault="005B168A" w:rsidP="005B168A">
      <w:pPr>
        <w:pStyle w:val="Odstavecseseznamem"/>
        <w:numPr>
          <w:ilvl w:val="1"/>
          <w:numId w:val="24"/>
        </w:numPr>
        <w:spacing w:line="276" w:lineRule="auto"/>
        <w:jc w:val="both"/>
        <w:rPr>
          <w:rFonts w:ascii="Times New Roman" w:hAnsi="Times New Roman"/>
          <w:b/>
        </w:rPr>
      </w:pPr>
      <w:r w:rsidRPr="00F9546B">
        <w:rPr>
          <w:rFonts w:ascii="Times New Roman" w:hAnsi="Times New Roman"/>
        </w:rPr>
        <w:t xml:space="preserve">Prodávající tímto dává výslovný souhlas k jednostrannému započtení jeho pohledávky </w:t>
      </w:r>
      <w:r w:rsidR="00941728" w:rsidRPr="00F9546B">
        <w:rPr>
          <w:rFonts w:ascii="Times New Roman" w:hAnsi="Times New Roman"/>
        </w:rPr>
        <w:t>za kupujícím z titulu dodaného mléka za případnou pohledávkou kupujícího</w:t>
      </w:r>
      <w:r w:rsidR="00233C08">
        <w:rPr>
          <w:rFonts w:ascii="Times New Roman" w:hAnsi="Times New Roman"/>
        </w:rPr>
        <w:t>.</w:t>
      </w:r>
      <w:r w:rsidR="00941728" w:rsidRPr="00F9546B">
        <w:rPr>
          <w:rFonts w:ascii="Times New Roman" w:hAnsi="Times New Roman"/>
        </w:rPr>
        <w:t xml:space="preserve"> </w:t>
      </w:r>
    </w:p>
    <w:p w14:paraId="40013434" w14:textId="1FD08067" w:rsidR="00AE4037" w:rsidRDefault="00AE4037" w:rsidP="00FC543B">
      <w:pPr>
        <w:spacing w:line="276" w:lineRule="auto"/>
        <w:ind w:left="0" w:firstLine="0"/>
      </w:pPr>
    </w:p>
    <w:p w14:paraId="1CDABA6C" w14:textId="77777777" w:rsidR="00AE4037" w:rsidRDefault="00AE4037" w:rsidP="00FC543B">
      <w:pPr>
        <w:spacing w:line="276" w:lineRule="auto"/>
        <w:ind w:left="0" w:firstLine="0"/>
      </w:pPr>
    </w:p>
    <w:p w14:paraId="323EF614" w14:textId="77777777" w:rsidR="00941728" w:rsidRDefault="00941728" w:rsidP="00941728">
      <w:pPr>
        <w:spacing w:line="276" w:lineRule="auto"/>
        <w:ind w:left="0" w:firstLine="0"/>
        <w:jc w:val="center"/>
      </w:pPr>
      <w:r>
        <w:t>VIII. JINÁ UJEDNÁNÍ</w:t>
      </w:r>
    </w:p>
    <w:p w14:paraId="34731F21" w14:textId="77777777" w:rsidR="00941728" w:rsidRDefault="00941728" w:rsidP="00941728">
      <w:pPr>
        <w:spacing w:line="276" w:lineRule="auto"/>
        <w:ind w:left="0" w:firstLine="0"/>
        <w:jc w:val="center"/>
      </w:pPr>
    </w:p>
    <w:p w14:paraId="3F7E01DD" w14:textId="77777777" w:rsidR="00941728" w:rsidRPr="00941728" w:rsidRDefault="00941728" w:rsidP="00941728">
      <w:pPr>
        <w:pStyle w:val="Odstavecseseznamem"/>
        <w:numPr>
          <w:ilvl w:val="0"/>
          <w:numId w:val="27"/>
        </w:numPr>
        <w:spacing w:line="276" w:lineRule="auto"/>
        <w:ind w:left="426"/>
        <w:jc w:val="both"/>
      </w:pPr>
      <w:r>
        <w:rPr>
          <w:rFonts w:ascii="Times New Roman" w:hAnsi="Times New Roman"/>
          <w:b/>
        </w:rPr>
        <w:lastRenderedPageBreak/>
        <w:t>Odstoupení od smlouvy</w:t>
      </w:r>
    </w:p>
    <w:p w14:paraId="601A630F" w14:textId="77777777" w:rsidR="00941728" w:rsidRPr="00941728" w:rsidRDefault="00941728" w:rsidP="00941728">
      <w:pPr>
        <w:pStyle w:val="Odstavecseseznamem"/>
        <w:numPr>
          <w:ilvl w:val="1"/>
          <w:numId w:val="27"/>
        </w:numPr>
        <w:spacing w:line="276" w:lineRule="auto"/>
        <w:ind w:left="1134"/>
        <w:jc w:val="both"/>
        <w:rPr>
          <w:rFonts w:ascii="Times New Roman" w:hAnsi="Times New Roman"/>
        </w:rPr>
      </w:pPr>
      <w:r>
        <w:rPr>
          <w:rFonts w:ascii="Times New Roman" w:hAnsi="Times New Roman"/>
        </w:rPr>
        <w:t xml:space="preserve">Smluvní strany se dohodly, že ve smyslu </w:t>
      </w:r>
      <w:proofErr w:type="spellStart"/>
      <w:r>
        <w:rPr>
          <w:rFonts w:ascii="Times New Roman" w:hAnsi="Times New Roman"/>
        </w:rPr>
        <w:t>ust</w:t>
      </w:r>
      <w:proofErr w:type="spellEnd"/>
      <w:r>
        <w:rPr>
          <w:rFonts w:ascii="Times New Roman" w:hAnsi="Times New Roman"/>
        </w:rPr>
        <w:t xml:space="preserve">. § 2002 zák. č. 89/2012 Sb., občanského </w:t>
      </w:r>
      <w:r w:rsidRPr="00941728">
        <w:rPr>
          <w:rFonts w:ascii="Times New Roman" w:hAnsi="Times New Roman"/>
        </w:rPr>
        <w:t>zákoníku, pokládají za podstatné porušení smlouvy:</w:t>
      </w:r>
    </w:p>
    <w:p w14:paraId="7D62F2A9" w14:textId="2C04B957" w:rsidR="00941728" w:rsidRPr="00941728" w:rsidRDefault="00941728" w:rsidP="00941728">
      <w:pPr>
        <w:pStyle w:val="Odstavecseseznamem"/>
        <w:numPr>
          <w:ilvl w:val="2"/>
          <w:numId w:val="27"/>
        </w:numPr>
        <w:spacing w:line="276" w:lineRule="auto"/>
        <w:ind w:left="2410" w:hanging="435"/>
        <w:jc w:val="both"/>
        <w:rPr>
          <w:rFonts w:ascii="Times New Roman" w:hAnsi="Times New Roman"/>
        </w:rPr>
      </w:pPr>
      <w:r w:rsidRPr="00941728">
        <w:rPr>
          <w:rFonts w:ascii="Times New Roman" w:hAnsi="Times New Roman"/>
        </w:rPr>
        <w:t>nedodržení jak</w:t>
      </w:r>
      <w:r w:rsidRPr="00797CE8">
        <w:rPr>
          <w:rFonts w:ascii="Times New Roman" w:hAnsi="Times New Roman"/>
        </w:rPr>
        <w:t xml:space="preserve">ostních znaků </w:t>
      </w:r>
      <w:r w:rsidR="00B57BDB" w:rsidRPr="00797CE8">
        <w:rPr>
          <w:rFonts w:ascii="Times New Roman" w:hAnsi="Times New Roman"/>
        </w:rPr>
        <w:t>prodávající</w:t>
      </w:r>
      <w:r w:rsidR="000A302F" w:rsidRPr="00797CE8">
        <w:rPr>
          <w:rFonts w:ascii="Times New Roman" w:hAnsi="Times New Roman"/>
        </w:rPr>
        <w:t>m, při kterých mlékárna odmítne mléko odebrat</w:t>
      </w:r>
    </w:p>
    <w:p w14:paraId="450527FB" w14:textId="44C15272" w:rsidR="00B365EC" w:rsidRPr="006170DD" w:rsidRDefault="00B365EC" w:rsidP="00C624D5">
      <w:pPr>
        <w:pStyle w:val="Odstavecseseznamem"/>
        <w:numPr>
          <w:ilvl w:val="2"/>
          <w:numId w:val="27"/>
        </w:numPr>
        <w:spacing w:line="276" w:lineRule="auto"/>
        <w:ind w:left="2410" w:hanging="435"/>
        <w:jc w:val="both"/>
        <w:rPr>
          <w:rFonts w:ascii="Times New Roman" w:hAnsi="Times New Roman"/>
        </w:rPr>
      </w:pPr>
      <w:r w:rsidRPr="006170DD">
        <w:rPr>
          <w:rFonts w:ascii="Times New Roman" w:hAnsi="Times New Roman"/>
        </w:rPr>
        <w:t xml:space="preserve">prodlení kupujícího s úhradou platby za mléko prodávajícímu, pokud bude toto prodlení delší než </w:t>
      </w:r>
      <w:r w:rsidR="003569E6" w:rsidRPr="006170DD">
        <w:rPr>
          <w:rFonts w:ascii="Times New Roman" w:hAnsi="Times New Roman"/>
        </w:rPr>
        <w:t>30</w:t>
      </w:r>
      <w:r w:rsidRPr="006170DD">
        <w:rPr>
          <w:rFonts w:ascii="Times New Roman" w:hAnsi="Times New Roman"/>
        </w:rPr>
        <w:t xml:space="preserve"> dní od data splatnosti kupní ceny</w:t>
      </w:r>
      <w:r w:rsidR="00A41464" w:rsidRPr="006170DD">
        <w:rPr>
          <w:rFonts w:ascii="Times New Roman" w:hAnsi="Times New Roman"/>
        </w:rPr>
        <w:t xml:space="preserve">, za předpokladu, že kupující platbu neuhradí ani po předchozí písemné výzvě prodávajícího uskutečněné po datu splatnosti kupní ceny. </w:t>
      </w:r>
    </w:p>
    <w:p w14:paraId="32F30867" w14:textId="27741312" w:rsidR="00941728" w:rsidRPr="00F9546B" w:rsidRDefault="00941728" w:rsidP="00941728">
      <w:pPr>
        <w:pStyle w:val="Odstavecseseznamem"/>
        <w:numPr>
          <w:ilvl w:val="1"/>
          <w:numId w:val="27"/>
        </w:numPr>
        <w:spacing w:line="276" w:lineRule="auto"/>
        <w:ind w:left="1134"/>
        <w:jc w:val="both"/>
        <w:rPr>
          <w:rFonts w:ascii="Times New Roman" w:hAnsi="Times New Roman"/>
        </w:rPr>
      </w:pPr>
      <w:r>
        <w:rPr>
          <w:rFonts w:ascii="Times New Roman" w:hAnsi="Times New Roman"/>
        </w:rPr>
        <w:t>V případě podstatného porušení této smlouvy je každá ze stran oprávněna od smlouvy odstoupit. Vyjádření vůle odstoupit musí být písemné a účinky odstoupení nastávají 2 měsíce poté, kdy se o odstoupení druhá strana dozvěděla</w:t>
      </w:r>
      <w:r w:rsidR="004E1A7E">
        <w:rPr>
          <w:rFonts w:ascii="Times New Roman" w:hAnsi="Times New Roman"/>
        </w:rPr>
        <w:t xml:space="preserve"> a nesjednala nápravu, přičemž výpovědní lhůta začíná běžet prvním dnem v následujícím měsíci.</w:t>
      </w:r>
      <w:r>
        <w:rPr>
          <w:rFonts w:ascii="Times New Roman" w:hAnsi="Times New Roman"/>
        </w:rPr>
        <w:t xml:space="preserve"> V případě doručování Českou poštou platí </w:t>
      </w:r>
      <w:r w:rsidRPr="00F9546B">
        <w:rPr>
          <w:rFonts w:ascii="Times New Roman" w:hAnsi="Times New Roman"/>
        </w:rPr>
        <w:t xml:space="preserve">pro doručení domněnka doby dojití dle </w:t>
      </w:r>
      <w:proofErr w:type="spellStart"/>
      <w:r w:rsidRPr="00F9546B">
        <w:rPr>
          <w:rFonts w:ascii="Times New Roman" w:hAnsi="Times New Roman"/>
        </w:rPr>
        <w:t>ust</w:t>
      </w:r>
      <w:proofErr w:type="spellEnd"/>
      <w:r w:rsidRPr="00F9546B">
        <w:rPr>
          <w:rFonts w:ascii="Times New Roman" w:hAnsi="Times New Roman"/>
        </w:rPr>
        <w:t>. § 573 OZ.</w:t>
      </w:r>
    </w:p>
    <w:p w14:paraId="309629FD" w14:textId="1C10C689" w:rsidR="00941728" w:rsidRDefault="00941728" w:rsidP="00941728">
      <w:pPr>
        <w:pStyle w:val="Odstavecseseznamem"/>
        <w:numPr>
          <w:ilvl w:val="1"/>
          <w:numId w:val="27"/>
        </w:numPr>
        <w:spacing w:line="276" w:lineRule="auto"/>
        <w:ind w:left="1134"/>
        <w:jc w:val="both"/>
        <w:rPr>
          <w:rFonts w:ascii="Times New Roman" w:hAnsi="Times New Roman"/>
        </w:rPr>
      </w:pPr>
      <w:r w:rsidRPr="00F9546B">
        <w:rPr>
          <w:rFonts w:ascii="Times New Roman" w:hAnsi="Times New Roman"/>
        </w:rPr>
        <w:t>Strana, která</w:t>
      </w:r>
      <w:r w:rsidR="00A7571B">
        <w:rPr>
          <w:rFonts w:ascii="Times New Roman" w:hAnsi="Times New Roman"/>
        </w:rPr>
        <w:t xml:space="preserve"> zavinila odstoupení od smlouvy z výše uvedených důvodů,</w:t>
      </w:r>
      <w:r w:rsidRPr="00F9546B">
        <w:rPr>
          <w:rFonts w:ascii="Times New Roman" w:hAnsi="Times New Roman"/>
        </w:rPr>
        <w:t xml:space="preserve"> </w:t>
      </w:r>
      <w:r w:rsidR="00816840">
        <w:rPr>
          <w:rFonts w:ascii="Times New Roman" w:hAnsi="Times New Roman"/>
        </w:rPr>
        <w:t xml:space="preserve">je </w:t>
      </w:r>
      <w:r w:rsidRPr="00F9546B">
        <w:rPr>
          <w:rFonts w:ascii="Times New Roman" w:hAnsi="Times New Roman"/>
        </w:rPr>
        <w:t xml:space="preserve">povinna nahradit druhé straně škodu, která </w:t>
      </w:r>
      <w:r w:rsidR="00816840">
        <w:rPr>
          <w:rFonts w:ascii="Times New Roman" w:hAnsi="Times New Roman"/>
        </w:rPr>
        <w:t xml:space="preserve">jí </w:t>
      </w:r>
      <w:r w:rsidRPr="00F9546B">
        <w:rPr>
          <w:rFonts w:ascii="Times New Roman" w:hAnsi="Times New Roman"/>
        </w:rPr>
        <w:t>vznikne odstoupením od smlouvy</w:t>
      </w:r>
      <w:r w:rsidR="00816840">
        <w:rPr>
          <w:rFonts w:ascii="Times New Roman" w:hAnsi="Times New Roman"/>
        </w:rPr>
        <w:t xml:space="preserve"> </w:t>
      </w:r>
      <w:r w:rsidRPr="00F9546B">
        <w:rPr>
          <w:rFonts w:ascii="Times New Roman" w:hAnsi="Times New Roman"/>
        </w:rPr>
        <w:t>(včetně sankce ode</w:t>
      </w:r>
      <w:r w:rsidR="00F9546B" w:rsidRPr="00F9546B">
        <w:rPr>
          <w:rFonts w:ascii="Times New Roman" w:hAnsi="Times New Roman"/>
        </w:rPr>
        <w:t>bírající mlékárny a ušlé částky jakožto slevy z ceny, která by dle této smlouvy náležela kupujícímu</w:t>
      </w:r>
      <w:r w:rsidRPr="00F9546B">
        <w:rPr>
          <w:rFonts w:ascii="Times New Roman" w:hAnsi="Times New Roman"/>
        </w:rPr>
        <w:t>). Za nedodrženou</w:t>
      </w:r>
      <w:r w:rsidR="00E01424" w:rsidRPr="00F9546B">
        <w:rPr>
          <w:rFonts w:ascii="Times New Roman" w:hAnsi="Times New Roman"/>
        </w:rPr>
        <w:t xml:space="preserve"> dobu sjednané platnosti smlouvy </w:t>
      </w:r>
      <w:r w:rsidR="00E01424" w:rsidRPr="00797CE8">
        <w:rPr>
          <w:rFonts w:ascii="Times New Roman" w:hAnsi="Times New Roman"/>
        </w:rPr>
        <w:t>je sjednaná sankce 1,- Kč za každý nedodaný (neodebraný) litr do ukončení řádné výpovědní doby.</w:t>
      </w:r>
      <w:r w:rsidR="007D69FB" w:rsidRPr="00797CE8">
        <w:rPr>
          <w:rFonts w:ascii="Times New Roman" w:hAnsi="Times New Roman"/>
        </w:rPr>
        <w:t xml:space="preserve"> Sankce se vztahuje na poslední dohodnuté množství dodávaného mléka v litrech.</w:t>
      </w:r>
    </w:p>
    <w:p w14:paraId="0BD5AF32" w14:textId="77777777" w:rsidR="00E01424" w:rsidRDefault="00E01424" w:rsidP="00941728">
      <w:pPr>
        <w:pStyle w:val="Odstavecseseznamem"/>
        <w:numPr>
          <w:ilvl w:val="1"/>
          <w:numId w:val="27"/>
        </w:numPr>
        <w:spacing w:line="276" w:lineRule="auto"/>
        <w:ind w:left="1134"/>
        <w:jc w:val="both"/>
        <w:rPr>
          <w:rFonts w:ascii="Times New Roman" w:hAnsi="Times New Roman"/>
        </w:rPr>
      </w:pPr>
      <w:r>
        <w:rPr>
          <w:rFonts w:ascii="Times New Roman" w:hAnsi="Times New Roman"/>
        </w:rPr>
        <w:t>Smlouvu je možno vypovědět výhradně písemnou formou, výpovědní lhůta činí 5 let a začíná běžet od prvního dne kalendářního měsíce následujícího po měsíci, ve kterém byla výpověď doručena druhé smluvní straně.</w:t>
      </w:r>
    </w:p>
    <w:p w14:paraId="1FAED44D" w14:textId="77777777" w:rsidR="00E01424" w:rsidRDefault="00E01424" w:rsidP="00E01424">
      <w:pPr>
        <w:pStyle w:val="Odstavecseseznamem"/>
        <w:spacing w:line="276" w:lineRule="auto"/>
        <w:ind w:left="1134"/>
        <w:jc w:val="both"/>
        <w:rPr>
          <w:rFonts w:ascii="Times New Roman" w:hAnsi="Times New Roman"/>
        </w:rPr>
      </w:pPr>
    </w:p>
    <w:p w14:paraId="11135E39" w14:textId="77777777" w:rsidR="00E01424" w:rsidRDefault="00E01424" w:rsidP="00E01424">
      <w:pPr>
        <w:pStyle w:val="Odstavecseseznamem"/>
        <w:numPr>
          <w:ilvl w:val="0"/>
          <w:numId w:val="27"/>
        </w:numPr>
        <w:spacing w:line="276" w:lineRule="auto"/>
        <w:ind w:left="426"/>
        <w:jc w:val="both"/>
        <w:rPr>
          <w:rFonts w:ascii="Times New Roman" w:hAnsi="Times New Roman"/>
        </w:rPr>
      </w:pPr>
      <w:r>
        <w:rPr>
          <w:rFonts w:ascii="Times New Roman" w:hAnsi="Times New Roman"/>
          <w:b/>
        </w:rPr>
        <w:t>Veterinární osvědčení (kopie osvědčení KVS je přílohou Kupní smlouvy)</w:t>
      </w:r>
    </w:p>
    <w:p w14:paraId="2F1278CA" w14:textId="06C2906D" w:rsidR="00E01424" w:rsidRPr="00AF17A2" w:rsidRDefault="00E01424" w:rsidP="00E01424">
      <w:pPr>
        <w:pStyle w:val="Odstavecseseznamem"/>
        <w:numPr>
          <w:ilvl w:val="1"/>
          <w:numId w:val="27"/>
        </w:numPr>
        <w:spacing w:line="276" w:lineRule="auto"/>
        <w:ind w:left="1134"/>
        <w:jc w:val="both"/>
        <w:rPr>
          <w:rFonts w:ascii="Times New Roman" w:hAnsi="Times New Roman"/>
        </w:rPr>
      </w:pPr>
      <w:r w:rsidRPr="00AF17A2">
        <w:rPr>
          <w:rFonts w:ascii="Times New Roman" w:hAnsi="Times New Roman"/>
        </w:rPr>
        <w:t xml:space="preserve">Chovy dojnic prodávajícího musí mít </w:t>
      </w:r>
      <w:r w:rsidR="00AF4254">
        <w:rPr>
          <w:rFonts w:ascii="Times New Roman" w:hAnsi="Times New Roman"/>
        </w:rPr>
        <w:t xml:space="preserve">platné </w:t>
      </w:r>
      <w:r w:rsidRPr="00AF17A2">
        <w:rPr>
          <w:rFonts w:ascii="Times New Roman" w:hAnsi="Times New Roman"/>
        </w:rPr>
        <w:t>osvědčení příslušné krajské veterinární správy Doklad o schválení a registraci</w:t>
      </w:r>
      <w:r w:rsidR="006F570A" w:rsidRPr="00AF17A2">
        <w:rPr>
          <w:rFonts w:ascii="Times New Roman" w:hAnsi="Times New Roman"/>
        </w:rPr>
        <w:t xml:space="preserve">, </w:t>
      </w:r>
      <w:r w:rsidRPr="00AF17A2">
        <w:rPr>
          <w:rFonts w:ascii="Times New Roman" w:hAnsi="Times New Roman"/>
        </w:rPr>
        <w:t>kter</w:t>
      </w:r>
      <w:r w:rsidR="006F570A" w:rsidRPr="00AF17A2">
        <w:rPr>
          <w:rFonts w:ascii="Times New Roman" w:hAnsi="Times New Roman"/>
        </w:rPr>
        <w:t>ý</w:t>
      </w:r>
      <w:r w:rsidRPr="00AF17A2">
        <w:rPr>
          <w:rFonts w:ascii="Times New Roman" w:hAnsi="Times New Roman"/>
        </w:rPr>
        <w:t xml:space="preserve"> je podmínkou uzavření smlouvy.</w:t>
      </w:r>
      <w:r w:rsidR="0042294D" w:rsidRPr="00AF17A2">
        <w:rPr>
          <w:rFonts w:ascii="Times New Roman" w:hAnsi="Times New Roman"/>
        </w:rPr>
        <w:t xml:space="preserve"> </w:t>
      </w:r>
    </w:p>
    <w:p w14:paraId="18CE5C9F" w14:textId="77777777" w:rsidR="00E01424" w:rsidRPr="00816840" w:rsidRDefault="00E01424" w:rsidP="00816840">
      <w:pPr>
        <w:spacing w:line="276" w:lineRule="auto"/>
        <w:ind w:left="0" w:firstLine="0"/>
      </w:pPr>
    </w:p>
    <w:p w14:paraId="36A50FE6" w14:textId="74FB7400" w:rsidR="00430D1F" w:rsidRDefault="00430D1F" w:rsidP="00E01424">
      <w:pPr>
        <w:pStyle w:val="Odstavecseseznamem"/>
        <w:numPr>
          <w:ilvl w:val="0"/>
          <w:numId w:val="27"/>
        </w:numPr>
        <w:spacing w:line="276" w:lineRule="auto"/>
        <w:ind w:left="426"/>
        <w:jc w:val="both"/>
        <w:rPr>
          <w:rFonts w:ascii="Times New Roman" w:hAnsi="Times New Roman"/>
          <w:b/>
        </w:rPr>
      </w:pPr>
      <w:proofErr w:type="spellStart"/>
      <w:r w:rsidRPr="00430D1F">
        <w:rPr>
          <w:rFonts w:ascii="Times New Roman" w:hAnsi="Times New Roman"/>
          <w:b/>
        </w:rPr>
        <w:t>Úchovné</w:t>
      </w:r>
      <w:proofErr w:type="spellEnd"/>
      <w:r w:rsidRPr="00430D1F">
        <w:rPr>
          <w:rFonts w:ascii="Times New Roman" w:hAnsi="Times New Roman"/>
          <w:b/>
        </w:rPr>
        <w:t xml:space="preserve"> nádrže na mléko</w:t>
      </w:r>
    </w:p>
    <w:p w14:paraId="5DDE236E" w14:textId="774E1AC3" w:rsidR="00841B34" w:rsidRPr="00841B34" w:rsidRDefault="00841B34" w:rsidP="00841B34">
      <w:pPr>
        <w:pStyle w:val="Odstavecseseznamem"/>
        <w:numPr>
          <w:ilvl w:val="1"/>
          <w:numId w:val="27"/>
        </w:numPr>
        <w:spacing w:line="276" w:lineRule="auto"/>
        <w:ind w:left="1134" w:hanging="425"/>
        <w:jc w:val="both"/>
        <w:rPr>
          <w:rFonts w:ascii="Times New Roman" w:hAnsi="Times New Roman"/>
        </w:rPr>
      </w:pPr>
      <w:r w:rsidRPr="00841B34">
        <w:rPr>
          <w:rFonts w:ascii="Times New Roman" w:hAnsi="Times New Roman"/>
        </w:rPr>
        <w:t xml:space="preserve">Prodávající je povinen </w:t>
      </w:r>
      <w:r>
        <w:rPr>
          <w:rFonts w:ascii="Times New Roman" w:hAnsi="Times New Roman"/>
        </w:rPr>
        <w:t>oznámit jakoukoliv změnu týkající s nádrže na mléko nebo měřidel kupujícímu a nádrž znova nechat ocejchovat.</w:t>
      </w:r>
      <w:r w:rsidR="00CA1097">
        <w:rPr>
          <w:rFonts w:ascii="Times New Roman" w:hAnsi="Times New Roman"/>
        </w:rPr>
        <w:t xml:space="preserve"> Prodávající dodá kopii metrologického Osvědčení a přeměření nádrže, které nesmí být starší než čtyři roky. Zjištěné rozdíly vzniklé nesprávným měřením budou vzájemně uhrazeny.</w:t>
      </w:r>
    </w:p>
    <w:p w14:paraId="227F724E" w14:textId="77777777" w:rsidR="00430D1F" w:rsidRPr="00430D1F" w:rsidRDefault="00430D1F" w:rsidP="00430D1F">
      <w:pPr>
        <w:pStyle w:val="Odstavecseseznamem"/>
        <w:spacing w:line="276" w:lineRule="auto"/>
        <w:ind w:left="426"/>
        <w:jc w:val="both"/>
        <w:rPr>
          <w:rFonts w:ascii="Times New Roman" w:hAnsi="Times New Roman"/>
          <w:b/>
        </w:rPr>
      </w:pPr>
    </w:p>
    <w:p w14:paraId="3FC3F7BC" w14:textId="77777777" w:rsidR="00E01424" w:rsidRPr="00E01424" w:rsidRDefault="00E01424" w:rsidP="00E01424">
      <w:pPr>
        <w:pStyle w:val="Odstavecseseznamem"/>
        <w:numPr>
          <w:ilvl w:val="0"/>
          <w:numId w:val="27"/>
        </w:numPr>
        <w:spacing w:line="276" w:lineRule="auto"/>
        <w:ind w:left="426"/>
        <w:jc w:val="both"/>
        <w:rPr>
          <w:rFonts w:ascii="Times New Roman" w:hAnsi="Times New Roman"/>
        </w:rPr>
      </w:pPr>
      <w:r>
        <w:rPr>
          <w:rFonts w:ascii="Times New Roman" w:hAnsi="Times New Roman"/>
          <w:b/>
        </w:rPr>
        <w:t>Změna sběrného místa</w:t>
      </w:r>
    </w:p>
    <w:p w14:paraId="5C03B512" w14:textId="77777777" w:rsidR="00E01424" w:rsidRDefault="00E01424" w:rsidP="00E01424">
      <w:pPr>
        <w:pStyle w:val="Odstavecseseznamem"/>
        <w:numPr>
          <w:ilvl w:val="1"/>
          <w:numId w:val="27"/>
        </w:numPr>
        <w:spacing w:line="276" w:lineRule="auto"/>
        <w:ind w:left="1134"/>
        <w:jc w:val="both"/>
        <w:rPr>
          <w:rFonts w:ascii="Times New Roman" w:hAnsi="Times New Roman"/>
        </w:rPr>
      </w:pPr>
      <w:r>
        <w:rPr>
          <w:rFonts w:ascii="Times New Roman" w:hAnsi="Times New Roman"/>
        </w:rPr>
        <w:t>Změnu sběrného místa je prodávající povinen oznámit kupujícímu 1 měsíc předem.</w:t>
      </w:r>
    </w:p>
    <w:p w14:paraId="15466236" w14:textId="77777777" w:rsidR="00E01424" w:rsidRDefault="00E01424" w:rsidP="00E01424">
      <w:pPr>
        <w:pStyle w:val="Odstavecseseznamem"/>
        <w:spacing w:line="276" w:lineRule="auto"/>
        <w:ind w:left="1134"/>
        <w:jc w:val="both"/>
        <w:rPr>
          <w:rFonts w:ascii="Times New Roman" w:hAnsi="Times New Roman"/>
        </w:rPr>
      </w:pPr>
    </w:p>
    <w:p w14:paraId="48326FF5" w14:textId="77777777" w:rsidR="00E01424" w:rsidRDefault="00E01424" w:rsidP="00E01424">
      <w:pPr>
        <w:pStyle w:val="Odstavecseseznamem"/>
        <w:numPr>
          <w:ilvl w:val="0"/>
          <w:numId w:val="27"/>
        </w:numPr>
        <w:spacing w:line="276" w:lineRule="auto"/>
        <w:ind w:left="426"/>
        <w:jc w:val="both"/>
        <w:rPr>
          <w:rFonts w:ascii="Times New Roman" w:hAnsi="Times New Roman"/>
        </w:rPr>
      </w:pPr>
      <w:r>
        <w:rPr>
          <w:rFonts w:ascii="Times New Roman" w:hAnsi="Times New Roman"/>
          <w:b/>
        </w:rPr>
        <w:t>Reklamace, jiná zjištění</w:t>
      </w:r>
    </w:p>
    <w:p w14:paraId="51FDE8A3" w14:textId="6C68BB9B" w:rsidR="001C03F9" w:rsidRDefault="00E01424" w:rsidP="00E01424">
      <w:pPr>
        <w:pStyle w:val="Odstavecseseznamem"/>
        <w:numPr>
          <w:ilvl w:val="1"/>
          <w:numId w:val="27"/>
        </w:numPr>
        <w:spacing w:line="276" w:lineRule="auto"/>
        <w:ind w:left="1134"/>
        <w:jc w:val="both"/>
        <w:rPr>
          <w:rFonts w:ascii="Times New Roman" w:hAnsi="Times New Roman"/>
        </w:rPr>
      </w:pPr>
      <w:r>
        <w:rPr>
          <w:rFonts w:ascii="Times New Roman" w:hAnsi="Times New Roman"/>
        </w:rPr>
        <w:t xml:space="preserve">Reklamace nebo ostatní zjištění, které nemohly být vyřešeny na místě (nesprávné provádění odběru vzorků, mimořádné události, zásah vyšší moci apod.) musí být druhé straně neprodleně písemně oznámeny. Smluvní strany se zavazují tato zjištění následně projednat. O jednání bude </w:t>
      </w:r>
      <w:r w:rsidR="009656DD">
        <w:rPr>
          <w:rFonts w:ascii="Times New Roman" w:hAnsi="Times New Roman"/>
        </w:rPr>
        <w:t xml:space="preserve">pořízen </w:t>
      </w:r>
      <w:r>
        <w:rPr>
          <w:rFonts w:ascii="Times New Roman" w:hAnsi="Times New Roman"/>
        </w:rPr>
        <w:t>zápis.</w:t>
      </w:r>
    </w:p>
    <w:p w14:paraId="14D29EDE" w14:textId="77777777" w:rsidR="00941728" w:rsidRDefault="00675DAB" w:rsidP="0060781C">
      <w:pPr>
        <w:pStyle w:val="Odstavecseseznamem"/>
        <w:numPr>
          <w:ilvl w:val="1"/>
          <w:numId w:val="27"/>
        </w:numPr>
        <w:spacing w:line="276" w:lineRule="auto"/>
        <w:ind w:left="1134"/>
        <w:jc w:val="both"/>
        <w:rPr>
          <w:rFonts w:ascii="Times New Roman" w:hAnsi="Times New Roman"/>
        </w:rPr>
      </w:pPr>
      <w:r>
        <w:rPr>
          <w:rFonts w:ascii="Times New Roman" w:hAnsi="Times New Roman"/>
        </w:rPr>
        <w:t>Jestliže plnění dle této smlouvy není možné v důsledku neodvratné události, je prodávající povinen nemožnost plnění kupující organizaci neprodleně prokázat.</w:t>
      </w:r>
      <w:r w:rsidR="00E01424">
        <w:rPr>
          <w:rFonts w:ascii="Times New Roman" w:hAnsi="Times New Roman"/>
        </w:rPr>
        <w:t xml:space="preserve"> </w:t>
      </w:r>
    </w:p>
    <w:p w14:paraId="6F256278" w14:textId="3CE2D9C3" w:rsidR="0060781C" w:rsidRDefault="0060781C" w:rsidP="0060781C">
      <w:pPr>
        <w:pStyle w:val="Odstavecseseznamem"/>
        <w:numPr>
          <w:ilvl w:val="1"/>
          <w:numId w:val="27"/>
        </w:numPr>
        <w:spacing w:line="276" w:lineRule="auto"/>
        <w:ind w:left="1134"/>
        <w:jc w:val="both"/>
        <w:rPr>
          <w:rFonts w:ascii="Times New Roman" w:hAnsi="Times New Roman"/>
        </w:rPr>
      </w:pPr>
      <w:r>
        <w:rPr>
          <w:rFonts w:ascii="Times New Roman" w:hAnsi="Times New Roman"/>
        </w:rPr>
        <w:t>Spory vznikající z této smlouvy a v souvislosti s ní budou přednost</w:t>
      </w:r>
      <w:r w:rsidR="00B57BDB">
        <w:rPr>
          <w:rFonts w:ascii="Times New Roman" w:hAnsi="Times New Roman"/>
        </w:rPr>
        <w:t>ně řešeny vzájemnou konzultací.</w:t>
      </w:r>
    </w:p>
    <w:p w14:paraId="4247BF6E" w14:textId="77777777" w:rsidR="00F83FA8" w:rsidRDefault="00F83FA8" w:rsidP="00F83FA8">
      <w:pPr>
        <w:pStyle w:val="Odstavecseseznamem"/>
        <w:spacing w:line="276" w:lineRule="auto"/>
        <w:ind w:left="1134"/>
        <w:jc w:val="both"/>
        <w:rPr>
          <w:rFonts w:ascii="Times New Roman" w:hAnsi="Times New Roman"/>
        </w:rPr>
      </w:pPr>
    </w:p>
    <w:p w14:paraId="0CDB8F36" w14:textId="3DABFAA5" w:rsidR="00C343CD" w:rsidRPr="00F83FA8" w:rsidRDefault="00C343CD" w:rsidP="00C343CD">
      <w:pPr>
        <w:pStyle w:val="Odstavecseseznamem"/>
        <w:numPr>
          <w:ilvl w:val="0"/>
          <w:numId w:val="27"/>
        </w:numPr>
        <w:spacing w:line="276" w:lineRule="auto"/>
        <w:jc w:val="both"/>
        <w:rPr>
          <w:rFonts w:ascii="Times New Roman" w:hAnsi="Times New Roman"/>
          <w:b/>
        </w:rPr>
      </w:pPr>
      <w:r w:rsidRPr="00F83FA8">
        <w:rPr>
          <w:rFonts w:ascii="Times New Roman" w:hAnsi="Times New Roman"/>
          <w:b/>
        </w:rPr>
        <w:t>Náhrada škody</w:t>
      </w:r>
    </w:p>
    <w:p w14:paraId="09BB5A65" w14:textId="587C4659" w:rsidR="00C343CD" w:rsidRDefault="00C343CD" w:rsidP="001605EF">
      <w:pPr>
        <w:pStyle w:val="Odstavecseseznamem"/>
        <w:numPr>
          <w:ilvl w:val="1"/>
          <w:numId w:val="27"/>
        </w:numPr>
        <w:spacing w:line="276" w:lineRule="auto"/>
        <w:jc w:val="both"/>
        <w:rPr>
          <w:rFonts w:ascii="Times New Roman" w:hAnsi="Times New Roman"/>
        </w:rPr>
      </w:pPr>
      <w:r>
        <w:rPr>
          <w:rFonts w:ascii="Times New Roman" w:hAnsi="Times New Roman"/>
        </w:rPr>
        <w:lastRenderedPageBreak/>
        <w:t>Prodávající bere na vědomí, že při odebírání mléka je odebírané mléko v cisterně mícháno s mlékem i od jiných dodavatelů. Prodávající bere na vědomí a akceptuje, že v případě, že jeho mléko</w:t>
      </w:r>
      <w:r w:rsidR="00B44643">
        <w:rPr>
          <w:rFonts w:ascii="Times New Roman" w:hAnsi="Times New Roman"/>
        </w:rPr>
        <w:t xml:space="preserve"> jakýmkoliv způsobem (např. </w:t>
      </w:r>
      <w:r w:rsidR="00A84155">
        <w:rPr>
          <w:rFonts w:ascii="Times New Roman" w:hAnsi="Times New Roman"/>
        </w:rPr>
        <w:t>přítomnost</w:t>
      </w:r>
      <w:r w:rsidR="00B44643">
        <w:rPr>
          <w:rFonts w:ascii="Times New Roman" w:hAnsi="Times New Roman"/>
        </w:rPr>
        <w:t>í inhibičních látek v mlé</w:t>
      </w:r>
      <w:r w:rsidR="00A84155">
        <w:rPr>
          <w:rFonts w:ascii="Times New Roman" w:hAnsi="Times New Roman"/>
        </w:rPr>
        <w:t>ce</w:t>
      </w:r>
      <w:r w:rsidR="00B44643">
        <w:rPr>
          <w:rFonts w:ascii="Times New Roman" w:hAnsi="Times New Roman"/>
        </w:rPr>
        <w:t>)</w:t>
      </w:r>
      <w:r>
        <w:rPr>
          <w:rFonts w:ascii="Times New Roman" w:hAnsi="Times New Roman"/>
        </w:rPr>
        <w:t xml:space="preserve"> znehodnotí mléko jiného dodavatele či jiných dodavatelů, je </w:t>
      </w:r>
      <w:r w:rsidR="00B44643">
        <w:rPr>
          <w:rFonts w:ascii="Times New Roman" w:hAnsi="Times New Roman"/>
        </w:rPr>
        <w:t xml:space="preserve">v plném rozsahu povinen nahradit škodu, </w:t>
      </w:r>
      <w:r w:rsidR="00A84155">
        <w:rPr>
          <w:rFonts w:ascii="Times New Roman" w:hAnsi="Times New Roman"/>
        </w:rPr>
        <w:t xml:space="preserve">která tímto znehodnocením </w:t>
      </w:r>
      <w:r w:rsidR="00A84155" w:rsidRPr="002A65EE">
        <w:rPr>
          <w:rFonts w:ascii="Times New Roman" w:hAnsi="Times New Roman"/>
        </w:rPr>
        <w:t>vznikla</w:t>
      </w:r>
      <w:r w:rsidR="00200F9B" w:rsidRPr="002A65EE">
        <w:rPr>
          <w:rFonts w:ascii="Times New Roman" w:hAnsi="Times New Roman"/>
        </w:rPr>
        <w:t xml:space="preserve"> třetí straně.</w:t>
      </w:r>
    </w:p>
    <w:p w14:paraId="670090E1" w14:textId="77777777" w:rsidR="00AE4037" w:rsidRPr="0060781C" w:rsidRDefault="00AE4037" w:rsidP="004814D4">
      <w:pPr>
        <w:spacing w:line="276" w:lineRule="auto"/>
        <w:ind w:left="0" w:firstLine="0"/>
      </w:pPr>
    </w:p>
    <w:p w14:paraId="071B3DFD" w14:textId="77777777" w:rsidR="0060781C" w:rsidRPr="0060781C" w:rsidRDefault="0060781C" w:rsidP="0060781C">
      <w:pPr>
        <w:spacing w:line="276" w:lineRule="auto"/>
        <w:jc w:val="center"/>
      </w:pPr>
      <w:r w:rsidRPr="0060781C">
        <w:t>IX. ZÁVĚREČNÁ USTANOVENÍ</w:t>
      </w:r>
    </w:p>
    <w:p w14:paraId="3B25D23A" w14:textId="77777777" w:rsidR="0060781C" w:rsidRPr="0060781C" w:rsidRDefault="0060781C" w:rsidP="0060781C">
      <w:pPr>
        <w:spacing w:line="276" w:lineRule="auto"/>
      </w:pPr>
    </w:p>
    <w:p w14:paraId="34FEC134" w14:textId="77777777" w:rsidR="0060781C" w:rsidRPr="00F94049" w:rsidRDefault="0060781C" w:rsidP="00F94049">
      <w:pPr>
        <w:pStyle w:val="Odstavecseseznamem"/>
        <w:numPr>
          <w:ilvl w:val="0"/>
          <w:numId w:val="30"/>
        </w:numPr>
        <w:spacing w:line="276" w:lineRule="auto"/>
        <w:ind w:left="426"/>
        <w:jc w:val="both"/>
        <w:rPr>
          <w:rFonts w:ascii="Times New Roman" w:hAnsi="Times New Roman"/>
        </w:rPr>
      </w:pPr>
      <w:r w:rsidRPr="00F94049">
        <w:rPr>
          <w:rFonts w:ascii="Times New Roman" w:hAnsi="Times New Roman"/>
        </w:rPr>
        <w:t>Prodávající i kupující se zavazují, že si budou poskytovat informace, na něž se vztahuje ohlašovací povinnost SZIF dle zákona č. 244/2004 Sb. a příslušného Nařízení vlády č. 258/2005 Sb.</w:t>
      </w:r>
    </w:p>
    <w:p w14:paraId="2C46C255" w14:textId="00DEC23E" w:rsidR="00000C0A" w:rsidRPr="00372BDF" w:rsidRDefault="00E07E72" w:rsidP="00000C0A">
      <w:pPr>
        <w:pStyle w:val="Odstavecseseznamem"/>
        <w:numPr>
          <w:ilvl w:val="0"/>
          <w:numId w:val="30"/>
        </w:numPr>
        <w:spacing w:line="276" w:lineRule="auto"/>
        <w:ind w:left="426"/>
        <w:jc w:val="both"/>
        <w:rPr>
          <w:rFonts w:ascii="Times New Roman" w:hAnsi="Times New Roman"/>
        </w:rPr>
      </w:pPr>
      <w:r w:rsidRPr="00372BDF">
        <w:rPr>
          <w:rFonts w:ascii="Times New Roman" w:hAnsi="Times New Roman"/>
        </w:rPr>
        <w:t xml:space="preserve">Tato smlouva nabývá účinnosti od </w:t>
      </w:r>
      <w:r w:rsidR="00235D29">
        <w:rPr>
          <w:rFonts w:ascii="Times New Roman" w:hAnsi="Times New Roman"/>
        </w:rPr>
        <w:t>1.</w:t>
      </w:r>
      <w:r w:rsidR="004814D4">
        <w:rPr>
          <w:rFonts w:ascii="Times New Roman" w:hAnsi="Times New Roman"/>
        </w:rPr>
        <w:t xml:space="preserve"> </w:t>
      </w:r>
      <w:r w:rsidR="00235D29">
        <w:rPr>
          <w:rFonts w:ascii="Times New Roman" w:hAnsi="Times New Roman"/>
        </w:rPr>
        <w:t>1</w:t>
      </w:r>
      <w:r w:rsidR="004814D4">
        <w:rPr>
          <w:rFonts w:ascii="Times New Roman" w:hAnsi="Times New Roman"/>
        </w:rPr>
        <w:t>2. 2022</w:t>
      </w:r>
      <w:r w:rsidR="00235D29">
        <w:rPr>
          <w:rFonts w:ascii="Times New Roman" w:hAnsi="Times New Roman"/>
        </w:rPr>
        <w:t xml:space="preserve"> </w:t>
      </w:r>
      <w:r w:rsidR="00816C35" w:rsidRPr="002A65EE">
        <w:rPr>
          <w:rFonts w:ascii="Times New Roman" w:hAnsi="Times New Roman"/>
        </w:rPr>
        <w:t>a současně byla zveřejněn</w:t>
      </w:r>
      <w:r w:rsidR="00CD2BA1">
        <w:rPr>
          <w:rFonts w:ascii="Times New Roman" w:hAnsi="Times New Roman"/>
        </w:rPr>
        <w:t>a</w:t>
      </w:r>
      <w:r w:rsidR="00816C35" w:rsidRPr="002A65EE">
        <w:rPr>
          <w:rFonts w:ascii="Times New Roman" w:hAnsi="Times New Roman"/>
        </w:rPr>
        <w:t xml:space="preserve"> dle zák. č. 340/2015 Sb., o zvláštních podmínkách </w:t>
      </w:r>
      <w:r w:rsidRPr="00372BDF">
        <w:rPr>
          <w:rFonts w:ascii="Times New Roman" w:hAnsi="Times New Roman"/>
        </w:rPr>
        <w:t xml:space="preserve">a nahrazuje </w:t>
      </w:r>
      <w:r w:rsidR="0076644A" w:rsidRPr="00372BDF">
        <w:rPr>
          <w:rFonts w:ascii="Times New Roman" w:hAnsi="Times New Roman"/>
        </w:rPr>
        <w:t xml:space="preserve">veškerá smluvní ujednání </w:t>
      </w:r>
      <w:r w:rsidR="00425B03" w:rsidRPr="00372BDF">
        <w:rPr>
          <w:rFonts w:ascii="Times New Roman" w:hAnsi="Times New Roman"/>
        </w:rPr>
        <w:t xml:space="preserve">mezi kupujícím a prodávajícím </w:t>
      </w:r>
      <w:r w:rsidR="0076644A" w:rsidRPr="00372BDF">
        <w:rPr>
          <w:rFonts w:ascii="Times New Roman" w:hAnsi="Times New Roman"/>
        </w:rPr>
        <w:t>v plném rozsahu.</w:t>
      </w:r>
    </w:p>
    <w:p w14:paraId="3199F392" w14:textId="034F148E" w:rsidR="0060781C" w:rsidRPr="00F94049" w:rsidRDefault="0060781C" w:rsidP="00F94049">
      <w:pPr>
        <w:pStyle w:val="Odstavecseseznamem"/>
        <w:numPr>
          <w:ilvl w:val="0"/>
          <w:numId w:val="30"/>
        </w:numPr>
        <w:spacing w:line="276" w:lineRule="auto"/>
        <w:ind w:left="426"/>
        <w:jc w:val="both"/>
        <w:rPr>
          <w:rFonts w:ascii="Times New Roman" w:hAnsi="Times New Roman"/>
        </w:rPr>
      </w:pPr>
      <w:r w:rsidRPr="00F94049">
        <w:rPr>
          <w:rFonts w:ascii="Times New Roman" w:hAnsi="Times New Roman"/>
        </w:rPr>
        <w:t xml:space="preserve">Tato smlouva je vyhotovena ve dvou stejnopisech, z nichž jeden obdrží kupující a jeden prodávající. </w:t>
      </w:r>
    </w:p>
    <w:p w14:paraId="7A2206D2" w14:textId="77777777" w:rsidR="0060781C" w:rsidRPr="00F94049" w:rsidRDefault="0060781C" w:rsidP="00F94049">
      <w:pPr>
        <w:pStyle w:val="Odstavecseseznamem"/>
        <w:numPr>
          <w:ilvl w:val="0"/>
          <w:numId w:val="30"/>
        </w:numPr>
        <w:spacing w:line="276" w:lineRule="auto"/>
        <w:ind w:left="426"/>
        <w:jc w:val="both"/>
        <w:rPr>
          <w:rFonts w:ascii="Times New Roman" w:hAnsi="Times New Roman"/>
        </w:rPr>
      </w:pPr>
      <w:r w:rsidRPr="00F94049">
        <w:rPr>
          <w:rFonts w:ascii="Times New Roman" w:hAnsi="Times New Roman"/>
        </w:rPr>
        <w:t>Tato smlouva může být měněna pouze písemnou formou jako číslované dodatky po dohodě obou smluvních stran.</w:t>
      </w:r>
    </w:p>
    <w:p w14:paraId="0FF17052" w14:textId="6D8BD994" w:rsidR="00F94049" w:rsidRDefault="00D60E38" w:rsidP="00EA4A63">
      <w:pPr>
        <w:pStyle w:val="Odstavecseseznamem"/>
        <w:numPr>
          <w:ilvl w:val="0"/>
          <w:numId w:val="30"/>
        </w:numPr>
        <w:spacing w:line="276" w:lineRule="auto"/>
        <w:ind w:left="426"/>
        <w:jc w:val="both"/>
        <w:rPr>
          <w:rFonts w:ascii="Times New Roman" w:hAnsi="Times New Roman"/>
        </w:rPr>
      </w:pPr>
      <w:r w:rsidRPr="000B41A5">
        <w:rPr>
          <w:rFonts w:ascii="Times New Roman" w:hAnsi="Times New Roman"/>
        </w:rPr>
        <w:t>P</w:t>
      </w:r>
      <w:r w:rsidR="00DE2AA4" w:rsidRPr="000B41A5">
        <w:rPr>
          <w:rFonts w:ascii="Times New Roman" w:hAnsi="Times New Roman"/>
        </w:rPr>
        <w:t xml:space="preserve">rodávající souhlasí </w:t>
      </w:r>
      <w:r w:rsidRPr="000B41A5">
        <w:rPr>
          <w:rFonts w:ascii="Times New Roman" w:hAnsi="Times New Roman"/>
        </w:rPr>
        <w:t>při prodeji</w:t>
      </w:r>
      <w:r w:rsidR="00DE2AA4" w:rsidRPr="000B41A5">
        <w:rPr>
          <w:rFonts w:ascii="Times New Roman" w:hAnsi="Times New Roman"/>
        </w:rPr>
        <w:t xml:space="preserve"> </w:t>
      </w:r>
      <w:r w:rsidRPr="000B41A5">
        <w:rPr>
          <w:rFonts w:ascii="Times New Roman" w:hAnsi="Times New Roman"/>
        </w:rPr>
        <w:t>mléka</w:t>
      </w:r>
      <w:r w:rsidR="00DE2AA4" w:rsidRPr="000B41A5">
        <w:rPr>
          <w:rFonts w:ascii="Times New Roman" w:hAnsi="Times New Roman"/>
        </w:rPr>
        <w:t xml:space="preserve"> s právem </w:t>
      </w:r>
      <w:r w:rsidR="007677E0">
        <w:rPr>
          <w:rFonts w:ascii="Times New Roman" w:hAnsi="Times New Roman"/>
        </w:rPr>
        <w:t>kupujícího</w:t>
      </w:r>
      <w:r w:rsidR="00DE2AA4" w:rsidRPr="000B41A5">
        <w:rPr>
          <w:rFonts w:ascii="Times New Roman" w:hAnsi="Times New Roman"/>
        </w:rPr>
        <w:t xml:space="preserve"> pozastavit ke krytí finančních rizik </w:t>
      </w:r>
      <w:r w:rsidR="007677E0">
        <w:rPr>
          <w:rFonts w:ascii="Times New Roman" w:hAnsi="Times New Roman"/>
        </w:rPr>
        <w:t>prodávajícímu</w:t>
      </w:r>
      <w:r w:rsidR="00DE2AA4" w:rsidRPr="000B41A5">
        <w:rPr>
          <w:rFonts w:ascii="Times New Roman" w:hAnsi="Times New Roman"/>
        </w:rPr>
        <w:t xml:space="preserve"> platbu 0,1 Kč z kupní ceny za každý jeden litr prodaného mléka, přičemž tato platba bude </w:t>
      </w:r>
      <w:r w:rsidR="007677E0">
        <w:rPr>
          <w:rFonts w:ascii="Times New Roman" w:hAnsi="Times New Roman"/>
        </w:rPr>
        <w:t>prodávajícímu</w:t>
      </w:r>
      <w:r w:rsidR="00DE2AA4" w:rsidRPr="000B41A5">
        <w:rPr>
          <w:rFonts w:ascii="Times New Roman" w:hAnsi="Times New Roman"/>
        </w:rPr>
        <w:t xml:space="preserve"> vrácena vždy do </w:t>
      </w:r>
      <w:proofErr w:type="gramStart"/>
      <w:r w:rsidR="00DE2AA4" w:rsidRPr="000B41A5">
        <w:rPr>
          <w:rFonts w:ascii="Times New Roman" w:hAnsi="Times New Roman"/>
        </w:rPr>
        <w:t>30.4. následujícího</w:t>
      </w:r>
      <w:proofErr w:type="gramEnd"/>
      <w:r w:rsidR="00DE2AA4" w:rsidRPr="000B41A5">
        <w:rPr>
          <w:rFonts w:ascii="Times New Roman" w:hAnsi="Times New Roman"/>
        </w:rPr>
        <w:t xml:space="preserve"> kalendářního roku, pokud </w:t>
      </w:r>
      <w:r w:rsidR="007677E0">
        <w:rPr>
          <w:rFonts w:ascii="Times New Roman" w:hAnsi="Times New Roman"/>
        </w:rPr>
        <w:t>kupující</w:t>
      </w:r>
      <w:r w:rsidR="00DE2AA4" w:rsidRPr="000B41A5">
        <w:rPr>
          <w:rFonts w:ascii="Times New Roman" w:hAnsi="Times New Roman"/>
        </w:rPr>
        <w:t xml:space="preserve"> </w:t>
      </w:r>
      <w:r w:rsidR="00DE2AA4" w:rsidRPr="00816840">
        <w:rPr>
          <w:rFonts w:ascii="Times New Roman" w:hAnsi="Times New Roman"/>
        </w:rPr>
        <w:t xml:space="preserve">nerozhodne </w:t>
      </w:r>
      <w:r w:rsidR="0041659F">
        <w:rPr>
          <w:rFonts w:ascii="Times New Roman" w:hAnsi="Times New Roman"/>
        </w:rPr>
        <w:t xml:space="preserve">o pozdějším </w:t>
      </w:r>
      <w:r w:rsidR="0041659F" w:rsidRPr="00372BDF">
        <w:rPr>
          <w:rFonts w:ascii="Times New Roman" w:hAnsi="Times New Roman"/>
        </w:rPr>
        <w:t>termínu</w:t>
      </w:r>
      <w:r w:rsidR="00AE371D" w:rsidRPr="00372BDF">
        <w:rPr>
          <w:rFonts w:ascii="Times New Roman" w:hAnsi="Times New Roman"/>
        </w:rPr>
        <w:t>.</w:t>
      </w:r>
      <w:r w:rsidR="001C79B3" w:rsidRPr="00372BDF">
        <w:rPr>
          <w:rFonts w:ascii="Times New Roman" w:hAnsi="Times New Roman"/>
        </w:rPr>
        <w:t xml:space="preserve"> Nejpozději však </w:t>
      </w:r>
      <w:r w:rsidR="0041659F" w:rsidRPr="00372BDF">
        <w:rPr>
          <w:rFonts w:ascii="Times New Roman" w:hAnsi="Times New Roman"/>
        </w:rPr>
        <w:t>je kupující povinen vrátit tuto platbu do kalendářního konce daného roku.</w:t>
      </w:r>
    </w:p>
    <w:p w14:paraId="7A842E21" w14:textId="4D4D6DE2" w:rsidR="00F94049" w:rsidRPr="000821CE" w:rsidRDefault="00F94049" w:rsidP="000821CE">
      <w:pPr>
        <w:pStyle w:val="Odstavecseseznamem"/>
        <w:numPr>
          <w:ilvl w:val="0"/>
          <w:numId w:val="30"/>
        </w:numPr>
        <w:spacing w:line="276" w:lineRule="auto"/>
        <w:ind w:left="426"/>
        <w:jc w:val="both"/>
        <w:rPr>
          <w:rFonts w:ascii="Times New Roman" w:hAnsi="Times New Roman"/>
        </w:rPr>
      </w:pPr>
      <w:r w:rsidRPr="00F94049">
        <w:rPr>
          <w:rFonts w:ascii="Times New Roman" w:hAnsi="Times New Roman"/>
        </w:rPr>
        <w:t>Smluvní strany prohlašují, že si smlouvu přečetly a s jejím obsahem souhlasí. Smlouva nebyla uzavřena v tísni za nápadně nevýhodných podmínek, což strany stvrzují svým vlastnoručním podpisem.</w:t>
      </w:r>
      <w:r w:rsidR="006B5907">
        <w:rPr>
          <w:rFonts w:ascii="Times New Roman" w:hAnsi="Times New Roman"/>
        </w:rPr>
        <w:t xml:space="preserve"> </w:t>
      </w:r>
    </w:p>
    <w:p w14:paraId="3BEA916A" w14:textId="77777777" w:rsidR="00F94049" w:rsidRDefault="00F94049" w:rsidP="00F94049">
      <w:pPr>
        <w:spacing w:line="276" w:lineRule="auto"/>
      </w:pPr>
    </w:p>
    <w:p w14:paraId="4532F8CF" w14:textId="7E51977C" w:rsidR="00F94049" w:rsidRDefault="00F94049" w:rsidP="00F94049">
      <w:pPr>
        <w:spacing w:line="276" w:lineRule="auto"/>
        <w:ind w:left="431"/>
      </w:pPr>
      <w:r>
        <w:t>V</w:t>
      </w:r>
      <w:r w:rsidR="00A01229">
        <w:t xml:space="preserve">e Vyškově </w:t>
      </w:r>
      <w:r w:rsidR="000821CE">
        <w:t>dne 5. 10. 2022</w:t>
      </w:r>
      <w:r>
        <w:tab/>
      </w:r>
      <w:r>
        <w:tab/>
      </w:r>
      <w:r w:rsidR="000821CE">
        <w:tab/>
        <w:t>Ve Vyškově dne 5. 10. 2022</w:t>
      </w:r>
    </w:p>
    <w:p w14:paraId="4F7FE5BB" w14:textId="77777777" w:rsidR="00F94049" w:rsidRDefault="00F94049" w:rsidP="00F94049">
      <w:pPr>
        <w:spacing w:line="276" w:lineRule="auto"/>
        <w:ind w:left="431"/>
      </w:pPr>
    </w:p>
    <w:p w14:paraId="6D7DB04C" w14:textId="77777777" w:rsidR="000821CE" w:rsidRDefault="000821CE" w:rsidP="000821CE">
      <w:pPr>
        <w:spacing w:line="276" w:lineRule="auto"/>
      </w:pPr>
    </w:p>
    <w:p w14:paraId="09E13F82" w14:textId="77777777" w:rsidR="000821CE" w:rsidRDefault="000821CE" w:rsidP="00F94049">
      <w:pPr>
        <w:spacing w:line="276" w:lineRule="auto"/>
        <w:ind w:left="431"/>
      </w:pPr>
    </w:p>
    <w:p w14:paraId="214E2749" w14:textId="77777777" w:rsidR="000821CE" w:rsidRDefault="000821CE" w:rsidP="00F94049">
      <w:pPr>
        <w:spacing w:line="276" w:lineRule="auto"/>
        <w:ind w:left="431"/>
      </w:pPr>
    </w:p>
    <w:p w14:paraId="789D0A2D" w14:textId="34AFDA87" w:rsidR="00F94049" w:rsidRPr="00F94049" w:rsidRDefault="00082175" w:rsidP="00F94049">
      <w:pPr>
        <w:spacing w:line="276" w:lineRule="auto"/>
        <w:ind w:left="431"/>
      </w:pPr>
      <w:r>
        <w:t>…………………………</w:t>
      </w:r>
      <w:r w:rsidR="000821CE">
        <w:tab/>
      </w:r>
      <w:r w:rsidR="000821CE">
        <w:tab/>
      </w:r>
      <w:r w:rsidR="000821CE">
        <w:tab/>
      </w:r>
      <w:r w:rsidR="000821CE">
        <w:tab/>
      </w:r>
      <w:r w:rsidR="00F94049">
        <w:t>…………………………</w:t>
      </w:r>
    </w:p>
    <w:p w14:paraId="3B9C58FC" w14:textId="368B4525" w:rsidR="00F94049" w:rsidRDefault="000821CE" w:rsidP="00F94049">
      <w:pPr>
        <w:spacing w:line="276" w:lineRule="auto"/>
        <w:ind w:left="431"/>
      </w:pPr>
      <w:r>
        <w:t>za kupujícího</w:t>
      </w:r>
      <w:r>
        <w:tab/>
      </w:r>
      <w:r>
        <w:tab/>
      </w:r>
      <w:r>
        <w:tab/>
      </w:r>
      <w:r>
        <w:tab/>
      </w:r>
      <w:r>
        <w:tab/>
      </w:r>
      <w:r w:rsidR="00F94049">
        <w:t>za prodávajícího</w:t>
      </w:r>
    </w:p>
    <w:p w14:paraId="09D285B9" w14:textId="02261B34" w:rsidR="000821CE" w:rsidRPr="000821CE" w:rsidRDefault="000821CE" w:rsidP="000821CE">
      <w:pPr>
        <w:spacing w:line="276" w:lineRule="auto"/>
        <w:ind w:left="0" w:firstLine="422"/>
        <w:rPr>
          <w:b/>
        </w:rPr>
      </w:pPr>
      <w:r w:rsidRPr="000821CE">
        <w:rPr>
          <w:b/>
        </w:rPr>
        <w:t>POLABÍ Vysoká, a. s.</w:t>
      </w:r>
      <w:r w:rsidRPr="000821CE">
        <w:rPr>
          <w:b/>
        </w:rPr>
        <w:tab/>
      </w:r>
      <w:r w:rsidRPr="000821CE">
        <w:rPr>
          <w:b/>
        </w:rPr>
        <w:tab/>
      </w:r>
      <w:r w:rsidRPr="000821CE">
        <w:rPr>
          <w:b/>
        </w:rPr>
        <w:tab/>
      </w:r>
      <w:r w:rsidRPr="000821CE">
        <w:rPr>
          <w:b/>
        </w:rPr>
        <w:tab/>
      </w:r>
      <w:r w:rsidRPr="000821CE">
        <w:rPr>
          <w:b/>
          <w:bCs/>
        </w:rPr>
        <w:t>Veterinární univerzita Brno</w:t>
      </w:r>
      <w:r w:rsidRPr="000821CE">
        <w:rPr>
          <w:b/>
        </w:rPr>
        <w:tab/>
      </w:r>
    </w:p>
    <w:p w14:paraId="1B2A4C68" w14:textId="4CB25275" w:rsidR="000821CE" w:rsidRPr="000821CE" w:rsidRDefault="000821CE" w:rsidP="000821CE">
      <w:pPr>
        <w:spacing w:line="276" w:lineRule="auto"/>
        <w:ind w:left="427"/>
        <w:rPr>
          <w:b/>
        </w:rPr>
      </w:pPr>
      <w:r w:rsidRPr="000821CE">
        <w:rPr>
          <w:b/>
        </w:rPr>
        <w:t>předseda představenstva</w:t>
      </w:r>
      <w:r>
        <w:tab/>
      </w:r>
      <w:r>
        <w:tab/>
      </w:r>
      <w:r>
        <w:tab/>
      </w:r>
      <w:r>
        <w:tab/>
      </w:r>
      <w:r w:rsidRPr="000821CE">
        <w:rPr>
          <w:b/>
        </w:rPr>
        <w:t>Školní zemědělský podnik Nový Jičín</w:t>
      </w:r>
    </w:p>
    <w:p w14:paraId="40C1E27C" w14:textId="724BEA22" w:rsidR="000821CE" w:rsidRPr="000821CE" w:rsidRDefault="000821CE" w:rsidP="000821CE">
      <w:pPr>
        <w:spacing w:line="276" w:lineRule="auto"/>
        <w:ind w:left="427"/>
        <w:rPr>
          <w:b/>
        </w:rPr>
      </w:pPr>
      <w:r w:rsidRPr="000821CE">
        <w:rPr>
          <w:b/>
        </w:rPr>
        <w:t>v zastoupení Pavel Lhoták</w:t>
      </w:r>
      <w:r>
        <w:rPr>
          <w:b/>
        </w:rPr>
        <w:tab/>
      </w:r>
      <w:r>
        <w:rPr>
          <w:b/>
        </w:rPr>
        <w:tab/>
      </w:r>
      <w:r>
        <w:rPr>
          <w:b/>
        </w:rPr>
        <w:tab/>
      </w:r>
      <w:r w:rsidRPr="000821CE">
        <w:rPr>
          <w:b/>
        </w:rPr>
        <w:t>Ing. Radek Haas, ředitel podniku</w:t>
      </w:r>
    </w:p>
    <w:p w14:paraId="1A8568FB" w14:textId="77777777" w:rsidR="000821CE" w:rsidRDefault="000821CE" w:rsidP="000821CE">
      <w:pPr>
        <w:spacing w:line="276" w:lineRule="auto"/>
        <w:ind w:left="427"/>
      </w:pPr>
      <w:r>
        <w:tab/>
      </w:r>
    </w:p>
    <w:p w14:paraId="5FC4FB2E" w14:textId="77777777" w:rsidR="000821CE" w:rsidRDefault="000821CE" w:rsidP="000821CE">
      <w:pPr>
        <w:spacing w:line="276" w:lineRule="auto"/>
        <w:ind w:left="427"/>
      </w:pPr>
    </w:p>
    <w:p w14:paraId="22E50DEC" w14:textId="77777777" w:rsidR="000821CE" w:rsidRDefault="000821CE" w:rsidP="000821CE">
      <w:pPr>
        <w:spacing w:line="276" w:lineRule="auto"/>
        <w:ind w:left="427"/>
      </w:pPr>
    </w:p>
    <w:p w14:paraId="4853D407" w14:textId="52F9DA59" w:rsidR="000821CE" w:rsidRDefault="000821CE" w:rsidP="000821CE">
      <w:pPr>
        <w:spacing w:line="276" w:lineRule="auto"/>
        <w:ind w:left="427"/>
      </w:pPr>
      <w:r>
        <w:t>…………………………</w:t>
      </w:r>
    </w:p>
    <w:p w14:paraId="4E3BEAC3" w14:textId="77777777" w:rsidR="000821CE" w:rsidRDefault="000821CE" w:rsidP="000821CE">
      <w:pPr>
        <w:spacing w:line="276" w:lineRule="auto"/>
        <w:ind w:left="427"/>
      </w:pPr>
      <w:r>
        <w:t>za kupujícího</w:t>
      </w:r>
    </w:p>
    <w:p w14:paraId="7D0BDB73" w14:textId="77777777" w:rsidR="000821CE" w:rsidRPr="000821CE" w:rsidRDefault="000821CE" w:rsidP="000821CE">
      <w:pPr>
        <w:spacing w:line="276" w:lineRule="auto"/>
        <w:ind w:left="427"/>
        <w:rPr>
          <w:b/>
        </w:rPr>
      </w:pPr>
      <w:r w:rsidRPr="000821CE">
        <w:rPr>
          <w:b/>
        </w:rPr>
        <w:t>OSIVA a. s.</w:t>
      </w:r>
    </w:p>
    <w:p w14:paraId="691A8B6E" w14:textId="4AEEB7A6" w:rsidR="000821CE" w:rsidRPr="000821CE" w:rsidRDefault="000821CE" w:rsidP="000821CE">
      <w:pPr>
        <w:spacing w:line="276" w:lineRule="auto"/>
        <w:ind w:left="427"/>
        <w:rPr>
          <w:b/>
        </w:rPr>
      </w:pPr>
      <w:r w:rsidRPr="000821CE">
        <w:rPr>
          <w:b/>
        </w:rPr>
        <w:t xml:space="preserve">člen představenstva </w:t>
      </w:r>
    </w:p>
    <w:p w14:paraId="3A63F9BE" w14:textId="77777777" w:rsidR="000821CE" w:rsidRPr="000821CE" w:rsidRDefault="000821CE" w:rsidP="000821CE">
      <w:pPr>
        <w:spacing w:line="276" w:lineRule="auto"/>
        <w:ind w:left="427"/>
        <w:rPr>
          <w:b/>
        </w:rPr>
      </w:pPr>
      <w:r w:rsidRPr="000821CE">
        <w:rPr>
          <w:b/>
        </w:rPr>
        <w:t xml:space="preserve">v zastoupení Ing. František </w:t>
      </w:r>
      <w:proofErr w:type="spellStart"/>
      <w:r w:rsidRPr="000821CE">
        <w:rPr>
          <w:b/>
        </w:rPr>
        <w:t>Šťastník</w:t>
      </w:r>
      <w:proofErr w:type="spellEnd"/>
    </w:p>
    <w:p w14:paraId="4C70B706" w14:textId="77777777" w:rsidR="000821CE" w:rsidRPr="00F94049" w:rsidRDefault="000821CE" w:rsidP="00F94049">
      <w:pPr>
        <w:spacing w:line="276" w:lineRule="auto"/>
        <w:ind w:left="431"/>
      </w:pPr>
    </w:p>
    <w:sectPr w:rsidR="000821CE" w:rsidRPr="00F9404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12DD9"/>
    <w:multiLevelType w:val="hybridMultilevel"/>
    <w:tmpl w:val="3BC0A7D6"/>
    <w:lvl w:ilvl="0" w:tplc="B0D0B68C">
      <w:start w:val="1"/>
      <w:numFmt w:val="upperRoman"/>
      <w:lvlText w:val="%1."/>
      <w:lvlJc w:val="left"/>
      <w:pPr>
        <w:ind w:left="782" w:hanging="720"/>
      </w:pPr>
      <w:rPr>
        <w:rFonts w:hint="default"/>
      </w:rPr>
    </w:lvl>
    <w:lvl w:ilvl="1" w:tplc="4658F010">
      <w:start w:val="1"/>
      <w:numFmt w:val="decimal"/>
      <w:lvlText w:val="%2."/>
      <w:lvlJc w:val="left"/>
      <w:pPr>
        <w:ind w:left="1142" w:hanging="360"/>
      </w:pPr>
      <w:rPr>
        <w:rFonts w:hint="default"/>
        <w:b w:val="0"/>
        <w:bCs w:val="0"/>
      </w:r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1">
    <w:nsid w:val="01CC1941"/>
    <w:multiLevelType w:val="hybridMultilevel"/>
    <w:tmpl w:val="03866882"/>
    <w:lvl w:ilvl="0" w:tplc="C0065188">
      <w:start w:val="1"/>
      <w:numFmt w:val="decimal"/>
      <w:lvlText w:val="%1."/>
      <w:lvlJc w:val="left"/>
      <w:pPr>
        <w:ind w:left="715" w:hanging="360"/>
      </w:pPr>
      <w:rPr>
        <w:rFonts w:hint="default"/>
      </w:rPr>
    </w:lvl>
    <w:lvl w:ilvl="1" w:tplc="04050019" w:tentative="1">
      <w:start w:val="1"/>
      <w:numFmt w:val="lowerLetter"/>
      <w:lvlText w:val="%2."/>
      <w:lvlJc w:val="left"/>
      <w:pPr>
        <w:ind w:left="1435" w:hanging="360"/>
      </w:pPr>
    </w:lvl>
    <w:lvl w:ilvl="2" w:tplc="0405001B" w:tentative="1">
      <w:start w:val="1"/>
      <w:numFmt w:val="lowerRoman"/>
      <w:lvlText w:val="%3."/>
      <w:lvlJc w:val="right"/>
      <w:pPr>
        <w:ind w:left="2155" w:hanging="180"/>
      </w:pPr>
    </w:lvl>
    <w:lvl w:ilvl="3" w:tplc="0405000F" w:tentative="1">
      <w:start w:val="1"/>
      <w:numFmt w:val="decimal"/>
      <w:lvlText w:val="%4."/>
      <w:lvlJc w:val="left"/>
      <w:pPr>
        <w:ind w:left="2875" w:hanging="360"/>
      </w:pPr>
    </w:lvl>
    <w:lvl w:ilvl="4" w:tplc="04050019" w:tentative="1">
      <w:start w:val="1"/>
      <w:numFmt w:val="lowerLetter"/>
      <w:lvlText w:val="%5."/>
      <w:lvlJc w:val="left"/>
      <w:pPr>
        <w:ind w:left="3595" w:hanging="360"/>
      </w:pPr>
    </w:lvl>
    <w:lvl w:ilvl="5" w:tplc="0405001B" w:tentative="1">
      <w:start w:val="1"/>
      <w:numFmt w:val="lowerRoman"/>
      <w:lvlText w:val="%6."/>
      <w:lvlJc w:val="right"/>
      <w:pPr>
        <w:ind w:left="4315" w:hanging="180"/>
      </w:pPr>
    </w:lvl>
    <w:lvl w:ilvl="6" w:tplc="0405000F" w:tentative="1">
      <w:start w:val="1"/>
      <w:numFmt w:val="decimal"/>
      <w:lvlText w:val="%7."/>
      <w:lvlJc w:val="left"/>
      <w:pPr>
        <w:ind w:left="5035" w:hanging="360"/>
      </w:pPr>
    </w:lvl>
    <w:lvl w:ilvl="7" w:tplc="04050019" w:tentative="1">
      <w:start w:val="1"/>
      <w:numFmt w:val="lowerLetter"/>
      <w:lvlText w:val="%8."/>
      <w:lvlJc w:val="left"/>
      <w:pPr>
        <w:ind w:left="5755" w:hanging="360"/>
      </w:pPr>
    </w:lvl>
    <w:lvl w:ilvl="8" w:tplc="0405001B" w:tentative="1">
      <w:start w:val="1"/>
      <w:numFmt w:val="lowerRoman"/>
      <w:lvlText w:val="%9."/>
      <w:lvlJc w:val="right"/>
      <w:pPr>
        <w:ind w:left="6475" w:hanging="180"/>
      </w:pPr>
    </w:lvl>
  </w:abstractNum>
  <w:abstractNum w:abstractNumId="2">
    <w:nsid w:val="0E157DF0"/>
    <w:multiLevelType w:val="hybridMultilevel"/>
    <w:tmpl w:val="B7A0FAE6"/>
    <w:lvl w:ilvl="0" w:tplc="57829E70">
      <w:start w:val="1"/>
      <w:numFmt w:val="decimal"/>
      <w:lvlText w:val="%1."/>
      <w:lvlJc w:val="left"/>
      <w:pPr>
        <w:ind w:left="355" w:hanging="360"/>
      </w:pPr>
      <w:rPr>
        <w:rFonts w:hint="default"/>
      </w:rPr>
    </w:lvl>
    <w:lvl w:ilvl="1" w:tplc="04050019" w:tentative="1">
      <w:start w:val="1"/>
      <w:numFmt w:val="lowerLetter"/>
      <w:lvlText w:val="%2."/>
      <w:lvlJc w:val="left"/>
      <w:pPr>
        <w:ind w:left="1075" w:hanging="360"/>
      </w:pPr>
    </w:lvl>
    <w:lvl w:ilvl="2" w:tplc="0405001B" w:tentative="1">
      <w:start w:val="1"/>
      <w:numFmt w:val="lowerRoman"/>
      <w:lvlText w:val="%3."/>
      <w:lvlJc w:val="right"/>
      <w:pPr>
        <w:ind w:left="1795" w:hanging="180"/>
      </w:pPr>
    </w:lvl>
    <w:lvl w:ilvl="3" w:tplc="0405000F" w:tentative="1">
      <w:start w:val="1"/>
      <w:numFmt w:val="decimal"/>
      <w:lvlText w:val="%4."/>
      <w:lvlJc w:val="left"/>
      <w:pPr>
        <w:ind w:left="2515" w:hanging="360"/>
      </w:pPr>
    </w:lvl>
    <w:lvl w:ilvl="4" w:tplc="04050019" w:tentative="1">
      <w:start w:val="1"/>
      <w:numFmt w:val="lowerLetter"/>
      <w:lvlText w:val="%5."/>
      <w:lvlJc w:val="left"/>
      <w:pPr>
        <w:ind w:left="3235" w:hanging="360"/>
      </w:pPr>
    </w:lvl>
    <w:lvl w:ilvl="5" w:tplc="0405001B" w:tentative="1">
      <w:start w:val="1"/>
      <w:numFmt w:val="lowerRoman"/>
      <w:lvlText w:val="%6."/>
      <w:lvlJc w:val="right"/>
      <w:pPr>
        <w:ind w:left="3955" w:hanging="180"/>
      </w:pPr>
    </w:lvl>
    <w:lvl w:ilvl="6" w:tplc="0405000F" w:tentative="1">
      <w:start w:val="1"/>
      <w:numFmt w:val="decimal"/>
      <w:lvlText w:val="%7."/>
      <w:lvlJc w:val="left"/>
      <w:pPr>
        <w:ind w:left="4675" w:hanging="360"/>
      </w:pPr>
    </w:lvl>
    <w:lvl w:ilvl="7" w:tplc="04050019" w:tentative="1">
      <w:start w:val="1"/>
      <w:numFmt w:val="lowerLetter"/>
      <w:lvlText w:val="%8."/>
      <w:lvlJc w:val="left"/>
      <w:pPr>
        <w:ind w:left="5395" w:hanging="360"/>
      </w:pPr>
    </w:lvl>
    <w:lvl w:ilvl="8" w:tplc="0405001B" w:tentative="1">
      <w:start w:val="1"/>
      <w:numFmt w:val="lowerRoman"/>
      <w:lvlText w:val="%9."/>
      <w:lvlJc w:val="right"/>
      <w:pPr>
        <w:ind w:left="6115" w:hanging="180"/>
      </w:pPr>
    </w:lvl>
  </w:abstractNum>
  <w:abstractNum w:abstractNumId="3">
    <w:nsid w:val="16B71F79"/>
    <w:multiLevelType w:val="hybridMultilevel"/>
    <w:tmpl w:val="AC084B36"/>
    <w:lvl w:ilvl="0" w:tplc="07407DA6">
      <w:start w:val="1"/>
      <w:numFmt w:val="upperRoman"/>
      <w:lvlText w:val="%1."/>
      <w:lvlJc w:val="left"/>
      <w:pPr>
        <w:ind w:left="2136" w:hanging="720"/>
      </w:pPr>
      <w:rPr>
        <w:rFonts w:hint="default"/>
      </w:r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4">
    <w:nsid w:val="16C66CBB"/>
    <w:multiLevelType w:val="multilevel"/>
    <w:tmpl w:val="7DFA43DC"/>
    <w:lvl w:ilvl="0">
      <w:start w:val="1"/>
      <w:numFmt w:val="decimal"/>
      <w:lvlText w:val="%1."/>
      <w:lvlJc w:val="left"/>
      <w:pPr>
        <w:ind w:left="422" w:hanging="360"/>
      </w:pPr>
      <w:rPr>
        <w:rFonts w:ascii="Calibri" w:eastAsia="Calibri" w:hAnsi="Calibri" w:cs="Times New Roman"/>
        <w:color w:val="auto"/>
      </w:rPr>
    </w:lvl>
    <w:lvl w:ilvl="1">
      <w:start w:val="1"/>
      <w:numFmt w:val="lowerLetter"/>
      <w:lvlText w:val="%2."/>
      <w:lvlJc w:val="left"/>
      <w:pPr>
        <w:ind w:left="1142" w:hanging="360"/>
      </w:pPr>
    </w:lvl>
    <w:lvl w:ilvl="2">
      <w:start w:val="1"/>
      <w:numFmt w:val="lowerRoman"/>
      <w:lvlText w:val="%3."/>
      <w:lvlJc w:val="right"/>
      <w:pPr>
        <w:ind w:left="1862" w:hanging="180"/>
      </w:pPr>
    </w:lvl>
    <w:lvl w:ilvl="3">
      <w:start w:val="1"/>
      <w:numFmt w:val="decimal"/>
      <w:lvlText w:val="%4."/>
      <w:lvlJc w:val="left"/>
      <w:pPr>
        <w:ind w:left="2582" w:hanging="360"/>
      </w:pPr>
    </w:lvl>
    <w:lvl w:ilvl="4">
      <w:start w:val="1"/>
      <w:numFmt w:val="lowerLetter"/>
      <w:lvlText w:val="%5."/>
      <w:lvlJc w:val="left"/>
      <w:pPr>
        <w:ind w:left="3302" w:hanging="360"/>
      </w:pPr>
    </w:lvl>
    <w:lvl w:ilvl="5">
      <w:start w:val="1"/>
      <w:numFmt w:val="lowerRoman"/>
      <w:lvlText w:val="%6."/>
      <w:lvlJc w:val="right"/>
      <w:pPr>
        <w:ind w:left="4022" w:hanging="180"/>
      </w:pPr>
    </w:lvl>
    <w:lvl w:ilvl="6">
      <w:start w:val="1"/>
      <w:numFmt w:val="decimal"/>
      <w:lvlText w:val="%7."/>
      <w:lvlJc w:val="left"/>
      <w:pPr>
        <w:ind w:left="4742" w:hanging="360"/>
      </w:pPr>
    </w:lvl>
    <w:lvl w:ilvl="7">
      <w:start w:val="1"/>
      <w:numFmt w:val="lowerLetter"/>
      <w:lvlText w:val="%8."/>
      <w:lvlJc w:val="left"/>
      <w:pPr>
        <w:ind w:left="5462" w:hanging="360"/>
      </w:pPr>
    </w:lvl>
    <w:lvl w:ilvl="8">
      <w:start w:val="1"/>
      <w:numFmt w:val="lowerRoman"/>
      <w:lvlText w:val="%9."/>
      <w:lvlJc w:val="right"/>
      <w:pPr>
        <w:ind w:left="6182" w:hanging="180"/>
      </w:pPr>
    </w:lvl>
  </w:abstractNum>
  <w:abstractNum w:abstractNumId="5">
    <w:nsid w:val="1A252205"/>
    <w:multiLevelType w:val="hybridMultilevel"/>
    <w:tmpl w:val="9C7001DC"/>
    <w:lvl w:ilvl="0" w:tplc="A67C5F5A">
      <w:start w:val="1"/>
      <w:numFmt w:val="decimal"/>
      <w:lvlText w:val="%1."/>
      <w:lvlJc w:val="left"/>
      <w:pPr>
        <w:ind w:left="422" w:hanging="36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6">
    <w:nsid w:val="1C680369"/>
    <w:multiLevelType w:val="hybridMultilevel"/>
    <w:tmpl w:val="215E7F30"/>
    <w:lvl w:ilvl="0" w:tplc="0EE6D4E6">
      <w:start w:val="1"/>
      <w:numFmt w:val="decimal"/>
      <w:lvlText w:val="%1."/>
      <w:lvlJc w:val="left"/>
      <w:pPr>
        <w:ind w:left="422" w:hanging="360"/>
      </w:pPr>
      <w:rPr>
        <w:rFonts w:cs="Arial" w:hint="default"/>
        <w:sz w:val="21"/>
      </w:rPr>
    </w:lvl>
    <w:lvl w:ilvl="1" w:tplc="04050019">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7">
    <w:nsid w:val="1EC222BB"/>
    <w:multiLevelType w:val="hybridMultilevel"/>
    <w:tmpl w:val="42C4E7A0"/>
    <w:lvl w:ilvl="0" w:tplc="389AF3D6">
      <w:start w:val="1"/>
      <w:numFmt w:val="ordin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23D25785"/>
    <w:multiLevelType w:val="hybridMultilevel"/>
    <w:tmpl w:val="8A3CACAC"/>
    <w:lvl w:ilvl="0" w:tplc="389AF3D6">
      <w:start w:val="1"/>
      <w:numFmt w:val="ordinal"/>
      <w:lvlText w:val="%1."/>
      <w:lvlJc w:val="left"/>
      <w:pPr>
        <w:ind w:left="782" w:hanging="36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9">
    <w:nsid w:val="24E779A1"/>
    <w:multiLevelType w:val="hybridMultilevel"/>
    <w:tmpl w:val="B5EE174C"/>
    <w:lvl w:ilvl="0" w:tplc="306E74D0">
      <w:start w:val="1"/>
      <w:numFmt w:val="decimal"/>
      <w:lvlText w:val="%1."/>
      <w:lvlJc w:val="left"/>
      <w:pPr>
        <w:ind w:left="782" w:hanging="36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10">
    <w:nsid w:val="34B42966"/>
    <w:multiLevelType w:val="hybridMultilevel"/>
    <w:tmpl w:val="E5301CA2"/>
    <w:lvl w:ilvl="0" w:tplc="C00651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364C41A3"/>
    <w:multiLevelType w:val="hybridMultilevel"/>
    <w:tmpl w:val="BBCAAE8A"/>
    <w:lvl w:ilvl="0" w:tplc="B0D0B68C">
      <w:start w:val="1"/>
      <w:numFmt w:val="upperRoman"/>
      <w:lvlText w:val="%1."/>
      <w:lvlJc w:val="left"/>
      <w:pPr>
        <w:ind w:left="782" w:hanging="72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12">
    <w:nsid w:val="36B573CB"/>
    <w:multiLevelType w:val="hybridMultilevel"/>
    <w:tmpl w:val="BFCEE9CA"/>
    <w:lvl w:ilvl="0" w:tplc="C0065188">
      <w:start w:val="1"/>
      <w:numFmt w:val="decimal"/>
      <w:lvlText w:val="%1."/>
      <w:lvlJc w:val="left"/>
      <w:pPr>
        <w:ind w:left="422" w:hanging="360"/>
      </w:pPr>
      <w:rPr>
        <w:rFonts w:hint="default"/>
      </w:rPr>
    </w:lvl>
    <w:lvl w:ilvl="1" w:tplc="04050019">
      <w:start w:val="1"/>
      <w:numFmt w:val="lowerLetter"/>
      <w:lvlText w:val="%2."/>
      <w:lvlJc w:val="left"/>
      <w:pPr>
        <w:ind w:left="1142" w:hanging="360"/>
      </w:pPr>
    </w:lvl>
    <w:lvl w:ilvl="2" w:tplc="0405001B">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13">
    <w:nsid w:val="37E343FE"/>
    <w:multiLevelType w:val="hybridMultilevel"/>
    <w:tmpl w:val="7EFE7CEA"/>
    <w:lvl w:ilvl="0" w:tplc="0F3E03C8">
      <w:start w:val="4"/>
      <w:numFmt w:val="bullet"/>
      <w:lvlText w:val="-"/>
      <w:lvlJc w:val="left"/>
      <w:pPr>
        <w:ind w:left="782" w:hanging="360"/>
      </w:pPr>
      <w:rPr>
        <w:rFonts w:ascii="Times New Roman" w:eastAsia="Times New Roman" w:hAnsi="Times New Roman" w:cs="Times New Roman" w:hint="default"/>
      </w:rPr>
    </w:lvl>
    <w:lvl w:ilvl="1" w:tplc="04050003">
      <w:start w:val="1"/>
      <w:numFmt w:val="bullet"/>
      <w:lvlText w:val="o"/>
      <w:lvlJc w:val="left"/>
      <w:pPr>
        <w:ind w:left="1502" w:hanging="360"/>
      </w:pPr>
      <w:rPr>
        <w:rFonts w:ascii="Courier New" w:hAnsi="Courier New" w:cs="Courier New" w:hint="default"/>
      </w:rPr>
    </w:lvl>
    <w:lvl w:ilvl="2" w:tplc="04050005" w:tentative="1">
      <w:start w:val="1"/>
      <w:numFmt w:val="bullet"/>
      <w:lvlText w:val=""/>
      <w:lvlJc w:val="left"/>
      <w:pPr>
        <w:ind w:left="2222" w:hanging="360"/>
      </w:pPr>
      <w:rPr>
        <w:rFonts w:ascii="Wingdings" w:hAnsi="Wingdings" w:hint="default"/>
      </w:rPr>
    </w:lvl>
    <w:lvl w:ilvl="3" w:tplc="04050001" w:tentative="1">
      <w:start w:val="1"/>
      <w:numFmt w:val="bullet"/>
      <w:lvlText w:val=""/>
      <w:lvlJc w:val="left"/>
      <w:pPr>
        <w:ind w:left="2942" w:hanging="360"/>
      </w:pPr>
      <w:rPr>
        <w:rFonts w:ascii="Symbol" w:hAnsi="Symbol" w:hint="default"/>
      </w:rPr>
    </w:lvl>
    <w:lvl w:ilvl="4" w:tplc="04050003" w:tentative="1">
      <w:start w:val="1"/>
      <w:numFmt w:val="bullet"/>
      <w:lvlText w:val="o"/>
      <w:lvlJc w:val="left"/>
      <w:pPr>
        <w:ind w:left="3662" w:hanging="360"/>
      </w:pPr>
      <w:rPr>
        <w:rFonts w:ascii="Courier New" w:hAnsi="Courier New" w:cs="Courier New" w:hint="default"/>
      </w:rPr>
    </w:lvl>
    <w:lvl w:ilvl="5" w:tplc="04050005" w:tentative="1">
      <w:start w:val="1"/>
      <w:numFmt w:val="bullet"/>
      <w:lvlText w:val=""/>
      <w:lvlJc w:val="left"/>
      <w:pPr>
        <w:ind w:left="4382" w:hanging="360"/>
      </w:pPr>
      <w:rPr>
        <w:rFonts w:ascii="Wingdings" w:hAnsi="Wingdings" w:hint="default"/>
      </w:rPr>
    </w:lvl>
    <w:lvl w:ilvl="6" w:tplc="04050001" w:tentative="1">
      <w:start w:val="1"/>
      <w:numFmt w:val="bullet"/>
      <w:lvlText w:val=""/>
      <w:lvlJc w:val="left"/>
      <w:pPr>
        <w:ind w:left="5102" w:hanging="360"/>
      </w:pPr>
      <w:rPr>
        <w:rFonts w:ascii="Symbol" w:hAnsi="Symbol" w:hint="default"/>
      </w:rPr>
    </w:lvl>
    <w:lvl w:ilvl="7" w:tplc="04050003" w:tentative="1">
      <w:start w:val="1"/>
      <w:numFmt w:val="bullet"/>
      <w:lvlText w:val="o"/>
      <w:lvlJc w:val="left"/>
      <w:pPr>
        <w:ind w:left="5822" w:hanging="360"/>
      </w:pPr>
      <w:rPr>
        <w:rFonts w:ascii="Courier New" w:hAnsi="Courier New" w:cs="Courier New" w:hint="default"/>
      </w:rPr>
    </w:lvl>
    <w:lvl w:ilvl="8" w:tplc="04050005" w:tentative="1">
      <w:start w:val="1"/>
      <w:numFmt w:val="bullet"/>
      <w:lvlText w:val=""/>
      <w:lvlJc w:val="left"/>
      <w:pPr>
        <w:ind w:left="6542" w:hanging="360"/>
      </w:pPr>
      <w:rPr>
        <w:rFonts w:ascii="Wingdings" w:hAnsi="Wingdings" w:hint="default"/>
      </w:rPr>
    </w:lvl>
  </w:abstractNum>
  <w:abstractNum w:abstractNumId="14">
    <w:nsid w:val="3978761D"/>
    <w:multiLevelType w:val="hybridMultilevel"/>
    <w:tmpl w:val="301AABE0"/>
    <w:lvl w:ilvl="0" w:tplc="07407DA6">
      <w:start w:val="1"/>
      <w:numFmt w:val="upperRoman"/>
      <w:lvlText w:val="%1."/>
      <w:lvlJc w:val="left"/>
      <w:pPr>
        <w:ind w:left="2198" w:hanging="72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15">
    <w:nsid w:val="3E4A6942"/>
    <w:multiLevelType w:val="hybridMultilevel"/>
    <w:tmpl w:val="669AB6D8"/>
    <w:lvl w:ilvl="0" w:tplc="ED7C6F06">
      <w:start w:val="1"/>
      <w:numFmt w:val="decimal"/>
      <w:lvlText w:val="%1."/>
      <w:lvlJc w:val="left"/>
      <w:pPr>
        <w:ind w:left="422" w:hanging="360"/>
      </w:pPr>
      <w:rPr>
        <w:rFonts w:ascii="Times New Roman" w:eastAsia="Times New Roman" w:hAnsi="Times New Roman" w:cs="Times New Roman"/>
        <w:color w:val="auto"/>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16">
    <w:nsid w:val="3FD34624"/>
    <w:multiLevelType w:val="hybridMultilevel"/>
    <w:tmpl w:val="DB3AC9C8"/>
    <w:lvl w:ilvl="0" w:tplc="BC3CEE72">
      <w:start w:val="1"/>
      <w:numFmt w:val="decimal"/>
      <w:lvlText w:val="%1."/>
      <w:lvlJc w:val="left"/>
      <w:pPr>
        <w:ind w:left="715" w:hanging="360"/>
      </w:pPr>
      <w:rPr>
        <w:rFonts w:ascii="Times New Roman" w:hAnsi="Times New Roman" w:cs="Times New Roman" w:hint="default"/>
        <w:b w:val="0"/>
      </w:rPr>
    </w:lvl>
    <w:lvl w:ilvl="1" w:tplc="389AF3D6">
      <w:start w:val="1"/>
      <w:numFmt w:val="ordinal"/>
      <w:lvlText w:val="%2."/>
      <w:lvlJc w:val="left"/>
      <w:pPr>
        <w:ind w:left="1435" w:hanging="360"/>
      </w:pPr>
      <w:rPr>
        <w:rFonts w:hint="default"/>
      </w:rPr>
    </w:lvl>
    <w:lvl w:ilvl="2" w:tplc="04050017">
      <w:start w:val="1"/>
      <w:numFmt w:val="lowerLetter"/>
      <w:lvlText w:val="%3)"/>
      <w:lvlJc w:val="left"/>
      <w:pPr>
        <w:ind w:left="2155" w:hanging="180"/>
      </w:pPr>
    </w:lvl>
    <w:lvl w:ilvl="3" w:tplc="0405000F" w:tentative="1">
      <w:start w:val="1"/>
      <w:numFmt w:val="decimal"/>
      <w:lvlText w:val="%4."/>
      <w:lvlJc w:val="left"/>
      <w:pPr>
        <w:ind w:left="2875" w:hanging="360"/>
      </w:pPr>
    </w:lvl>
    <w:lvl w:ilvl="4" w:tplc="04050019" w:tentative="1">
      <w:start w:val="1"/>
      <w:numFmt w:val="lowerLetter"/>
      <w:lvlText w:val="%5."/>
      <w:lvlJc w:val="left"/>
      <w:pPr>
        <w:ind w:left="3595" w:hanging="360"/>
      </w:pPr>
    </w:lvl>
    <w:lvl w:ilvl="5" w:tplc="0405001B" w:tentative="1">
      <w:start w:val="1"/>
      <w:numFmt w:val="lowerRoman"/>
      <w:lvlText w:val="%6."/>
      <w:lvlJc w:val="right"/>
      <w:pPr>
        <w:ind w:left="4315" w:hanging="180"/>
      </w:pPr>
    </w:lvl>
    <w:lvl w:ilvl="6" w:tplc="0405000F" w:tentative="1">
      <w:start w:val="1"/>
      <w:numFmt w:val="decimal"/>
      <w:lvlText w:val="%7."/>
      <w:lvlJc w:val="left"/>
      <w:pPr>
        <w:ind w:left="5035" w:hanging="360"/>
      </w:pPr>
    </w:lvl>
    <w:lvl w:ilvl="7" w:tplc="04050019" w:tentative="1">
      <w:start w:val="1"/>
      <w:numFmt w:val="lowerLetter"/>
      <w:lvlText w:val="%8."/>
      <w:lvlJc w:val="left"/>
      <w:pPr>
        <w:ind w:left="5755" w:hanging="360"/>
      </w:pPr>
    </w:lvl>
    <w:lvl w:ilvl="8" w:tplc="0405001B" w:tentative="1">
      <w:start w:val="1"/>
      <w:numFmt w:val="lowerRoman"/>
      <w:lvlText w:val="%9."/>
      <w:lvlJc w:val="right"/>
      <w:pPr>
        <w:ind w:left="6475" w:hanging="180"/>
      </w:pPr>
    </w:lvl>
  </w:abstractNum>
  <w:abstractNum w:abstractNumId="17">
    <w:nsid w:val="40A36584"/>
    <w:multiLevelType w:val="hybridMultilevel"/>
    <w:tmpl w:val="49E43A18"/>
    <w:lvl w:ilvl="0" w:tplc="F6E6797E">
      <w:start w:val="1"/>
      <w:numFmt w:val="decimal"/>
      <w:lvlText w:val="%1."/>
      <w:lvlJc w:val="left"/>
      <w:pPr>
        <w:ind w:left="782" w:hanging="36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18">
    <w:nsid w:val="40C2192F"/>
    <w:multiLevelType w:val="hybridMultilevel"/>
    <w:tmpl w:val="A53682C8"/>
    <w:lvl w:ilvl="0" w:tplc="2ACADE66">
      <w:start w:val="1"/>
      <w:numFmt w:val="decimal"/>
      <w:lvlText w:val="%1."/>
      <w:lvlJc w:val="left"/>
      <w:pPr>
        <w:ind w:left="422" w:hanging="360"/>
      </w:pPr>
      <w:rPr>
        <w:rFonts w:hint="default"/>
        <w:b w:val="0"/>
      </w:rPr>
    </w:lvl>
    <w:lvl w:ilvl="1" w:tplc="96EEBAD8">
      <w:start w:val="1"/>
      <w:numFmt w:val="ordinal"/>
      <w:lvlText w:val="%2."/>
      <w:lvlJc w:val="left"/>
      <w:pPr>
        <w:ind w:left="1353" w:hanging="360"/>
      </w:pPr>
      <w:rPr>
        <w:rFonts w:hint="default"/>
        <w:b w:val="0"/>
        <w:strike w:val="0"/>
      </w:r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19">
    <w:nsid w:val="421B4A0E"/>
    <w:multiLevelType w:val="hybridMultilevel"/>
    <w:tmpl w:val="F6361F20"/>
    <w:lvl w:ilvl="0" w:tplc="0B0AEF88">
      <w:start w:val="1"/>
      <w:numFmt w:val="upperRoman"/>
      <w:lvlText w:val="%1."/>
      <w:lvlJc w:val="left"/>
      <w:pPr>
        <w:ind w:left="2844" w:hanging="72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20">
    <w:nsid w:val="43303F38"/>
    <w:multiLevelType w:val="hybridMultilevel"/>
    <w:tmpl w:val="D688B598"/>
    <w:lvl w:ilvl="0" w:tplc="0096F426">
      <w:start w:val="47"/>
      <w:numFmt w:val="bullet"/>
      <w:lvlText w:val="-"/>
      <w:lvlJc w:val="left"/>
      <w:pPr>
        <w:ind w:left="782" w:hanging="360"/>
      </w:pPr>
      <w:rPr>
        <w:rFonts w:ascii="Times New Roman" w:eastAsia="Calibri" w:hAnsi="Times New Roman" w:cs="Times New Roman" w:hint="default"/>
      </w:rPr>
    </w:lvl>
    <w:lvl w:ilvl="1" w:tplc="04050003" w:tentative="1">
      <w:start w:val="1"/>
      <w:numFmt w:val="bullet"/>
      <w:lvlText w:val="o"/>
      <w:lvlJc w:val="left"/>
      <w:pPr>
        <w:ind w:left="1502" w:hanging="360"/>
      </w:pPr>
      <w:rPr>
        <w:rFonts w:ascii="Courier New" w:hAnsi="Courier New" w:cs="Courier New" w:hint="default"/>
      </w:rPr>
    </w:lvl>
    <w:lvl w:ilvl="2" w:tplc="04050005" w:tentative="1">
      <w:start w:val="1"/>
      <w:numFmt w:val="bullet"/>
      <w:lvlText w:val=""/>
      <w:lvlJc w:val="left"/>
      <w:pPr>
        <w:ind w:left="2222" w:hanging="360"/>
      </w:pPr>
      <w:rPr>
        <w:rFonts w:ascii="Wingdings" w:hAnsi="Wingdings" w:hint="default"/>
      </w:rPr>
    </w:lvl>
    <w:lvl w:ilvl="3" w:tplc="04050001" w:tentative="1">
      <w:start w:val="1"/>
      <w:numFmt w:val="bullet"/>
      <w:lvlText w:val=""/>
      <w:lvlJc w:val="left"/>
      <w:pPr>
        <w:ind w:left="2942" w:hanging="360"/>
      </w:pPr>
      <w:rPr>
        <w:rFonts w:ascii="Symbol" w:hAnsi="Symbol" w:hint="default"/>
      </w:rPr>
    </w:lvl>
    <w:lvl w:ilvl="4" w:tplc="04050003" w:tentative="1">
      <w:start w:val="1"/>
      <w:numFmt w:val="bullet"/>
      <w:lvlText w:val="o"/>
      <w:lvlJc w:val="left"/>
      <w:pPr>
        <w:ind w:left="3662" w:hanging="360"/>
      </w:pPr>
      <w:rPr>
        <w:rFonts w:ascii="Courier New" w:hAnsi="Courier New" w:cs="Courier New" w:hint="default"/>
      </w:rPr>
    </w:lvl>
    <w:lvl w:ilvl="5" w:tplc="04050005" w:tentative="1">
      <w:start w:val="1"/>
      <w:numFmt w:val="bullet"/>
      <w:lvlText w:val=""/>
      <w:lvlJc w:val="left"/>
      <w:pPr>
        <w:ind w:left="4382" w:hanging="360"/>
      </w:pPr>
      <w:rPr>
        <w:rFonts w:ascii="Wingdings" w:hAnsi="Wingdings" w:hint="default"/>
      </w:rPr>
    </w:lvl>
    <w:lvl w:ilvl="6" w:tplc="04050001" w:tentative="1">
      <w:start w:val="1"/>
      <w:numFmt w:val="bullet"/>
      <w:lvlText w:val=""/>
      <w:lvlJc w:val="left"/>
      <w:pPr>
        <w:ind w:left="5102" w:hanging="360"/>
      </w:pPr>
      <w:rPr>
        <w:rFonts w:ascii="Symbol" w:hAnsi="Symbol" w:hint="default"/>
      </w:rPr>
    </w:lvl>
    <w:lvl w:ilvl="7" w:tplc="04050003" w:tentative="1">
      <w:start w:val="1"/>
      <w:numFmt w:val="bullet"/>
      <w:lvlText w:val="o"/>
      <w:lvlJc w:val="left"/>
      <w:pPr>
        <w:ind w:left="5822" w:hanging="360"/>
      </w:pPr>
      <w:rPr>
        <w:rFonts w:ascii="Courier New" w:hAnsi="Courier New" w:cs="Courier New" w:hint="default"/>
      </w:rPr>
    </w:lvl>
    <w:lvl w:ilvl="8" w:tplc="04050005" w:tentative="1">
      <w:start w:val="1"/>
      <w:numFmt w:val="bullet"/>
      <w:lvlText w:val=""/>
      <w:lvlJc w:val="left"/>
      <w:pPr>
        <w:ind w:left="6542" w:hanging="360"/>
      </w:pPr>
      <w:rPr>
        <w:rFonts w:ascii="Wingdings" w:hAnsi="Wingdings" w:hint="default"/>
      </w:rPr>
    </w:lvl>
  </w:abstractNum>
  <w:abstractNum w:abstractNumId="21">
    <w:nsid w:val="43CC24DA"/>
    <w:multiLevelType w:val="hybridMultilevel"/>
    <w:tmpl w:val="E0C6B602"/>
    <w:lvl w:ilvl="0" w:tplc="C0065188">
      <w:start w:val="1"/>
      <w:numFmt w:val="decimal"/>
      <w:lvlText w:val="%1."/>
      <w:lvlJc w:val="left"/>
      <w:pPr>
        <w:ind w:left="1142" w:hanging="360"/>
      </w:pPr>
      <w:rPr>
        <w:rFonts w:hint="default"/>
      </w:rPr>
    </w:lvl>
    <w:lvl w:ilvl="1" w:tplc="04050019" w:tentative="1">
      <w:start w:val="1"/>
      <w:numFmt w:val="lowerLetter"/>
      <w:lvlText w:val="%2."/>
      <w:lvlJc w:val="left"/>
      <w:pPr>
        <w:ind w:left="1862" w:hanging="360"/>
      </w:pPr>
    </w:lvl>
    <w:lvl w:ilvl="2" w:tplc="0405001B" w:tentative="1">
      <w:start w:val="1"/>
      <w:numFmt w:val="lowerRoman"/>
      <w:lvlText w:val="%3."/>
      <w:lvlJc w:val="right"/>
      <w:pPr>
        <w:ind w:left="2582" w:hanging="180"/>
      </w:pPr>
    </w:lvl>
    <w:lvl w:ilvl="3" w:tplc="0405000F" w:tentative="1">
      <w:start w:val="1"/>
      <w:numFmt w:val="decimal"/>
      <w:lvlText w:val="%4."/>
      <w:lvlJc w:val="left"/>
      <w:pPr>
        <w:ind w:left="3302" w:hanging="360"/>
      </w:pPr>
    </w:lvl>
    <w:lvl w:ilvl="4" w:tplc="04050019" w:tentative="1">
      <w:start w:val="1"/>
      <w:numFmt w:val="lowerLetter"/>
      <w:lvlText w:val="%5."/>
      <w:lvlJc w:val="left"/>
      <w:pPr>
        <w:ind w:left="4022" w:hanging="360"/>
      </w:pPr>
    </w:lvl>
    <w:lvl w:ilvl="5" w:tplc="0405001B" w:tentative="1">
      <w:start w:val="1"/>
      <w:numFmt w:val="lowerRoman"/>
      <w:lvlText w:val="%6."/>
      <w:lvlJc w:val="right"/>
      <w:pPr>
        <w:ind w:left="4742" w:hanging="180"/>
      </w:pPr>
    </w:lvl>
    <w:lvl w:ilvl="6" w:tplc="0405000F" w:tentative="1">
      <w:start w:val="1"/>
      <w:numFmt w:val="decimal"/>
      <w:lvlText w:val="%7."/>
      <w:lvlJc w:val="left"/>
      <w:pPr>
        <w:ind w:left="5462" w:hanging="360"/>
      </w:pPr>
    </w:lvl>
    <w:lvl w:ilvl="7" w:tplc="04050019" w:tentative="1">
      <w:start w:val="1"/>
      <w:numFmt w:val="lowerLetter"/>
      <w:lvlText w:val="%8."/>
      <w:lvlJc w:val="left"/>
      <w:pPr>
        <w:ind w:left="6182" w:hanging="360"/>
      </w:pPr>
    </w:lvl>
    <w:lvl w:ilvl="8" w:tplc="0405001B" w:tentative="1">
      <w:start w:val="1"/>
      <w:numFmt w:val="lowerRoman"/>
      <w:lvlText w:val="%9."/>
      <w:lvlJc w:val="right"/>
      <w:pPr>
        <w:ind w:left="6902" w:hanging="180"/>
      </w:pPr>
    </w:lvl>
  </w:abstractNum>
  <w:abstractNum w:abstractNumId="22">
    <w:nsid w:val="45A1073B"/>
    <w:multiLevelType w:val="hybridMultilevel"/>
    <w:tmpl w:val="0EF6563A"/>
    <w:lvl w:ilvl="0" w:tplc="C0065188">
      <w:start w:val="1"/>
      <w:numFmt w:val="decimal"/>
      <w:lvlText w:val="%1."/>
      <w:lvlJc w:val="left"/>
      <w:pPr>
        <w:ind w:left="782" w:hanging="36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23">
    <w:nsid w:val="4C900460"/>
    <w:multiLevelType w:val="hybridMultilevel"/>
    <w:tmpl w:val="275448F0"/>
    <w:lvl w:ilvl="0" w:tplc="9AF8C8BA">
      <w:start w:val="1"/>
      <w:numFmt w:val="lowerRoman"/>
      <w:lvlText w:val="%1."/>
      <w:lvlJc w:val="left"/>
      <w:pPr>
        <w:ind w:left="782" w:hanging="72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24">
    <w:nsid w:val="52AD7F89"/>
    <w:multiLevelType w:val="hybridMultilevel"/>
    <w:tmpl w:val="1A6AAEE0"/>
    <w:lvl w:ilvl="0" w:tplc="389AF3D6">
      <w:start w:val="1"/>
      <w:numFmt w:val="ordin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nsid w:val="56DE3ADA"/>
    <w:multiLevelType w:val="hybridMultilevel"/>
    <w:tmpl w:val="ED987700"/>
    <w:lvl w:ilvl="0" w:tplc="389AF3D6">
      <w:start w:val="1"/>
      <w:numFmt w:val="ordinal"/>
      <w:lvlText w:val="%1."/>
      <w:lvlJc w:val="left"/>
      <w:pPr>
        <w:ind w:left="782" w:hanging="360"/>
      </w:pPr>
      <w:rPr>
        <w:rFonts w:hint="default"/>
      </w:rPr>
    </w:lvl>
    <w:lvl w:ilvl="1" w:tplc="04050019" w:tentative="1">
      <w:start w:val="1"/>
      <w:numFmt w:val="lowerLetter"/>
      <w:lvlText w:val="%2."/>
      <w:lvlJc w:val="left"/>
      <w:pPr>
        <w:ind w:left="1502" w:hanging="360"/>
      </w:pPr>
    </w:lvl>
    <w:lvl w:ilvl="2" w:tplc="0405001B" w:tentative="1">
      <w:start w:val="1"/>
      <w:numFmt w:val="lowerRoman"/>
      <w:lvlText w:val="%3."/>
      <w:lvlJc w:val="right"/>
      <w:pPr>
        <w:ind w:left="2222" w:hanging="180"/>
      </w:pPr>
    </w:lvl>
    <w:lvl w:ilvl="3" w:tplc="0405000F" w:tentative="1">
      <w:start w:val="1"/>
      <w:numFmt w:val="decimal"/>
      <w:lvlText w:val="%4."/>
      <w:lvlJc w:val="left"/>
      <w:pPr>
        <w:ind w:left="2942" w:hanging="360"/>
      </w:pPr>
    </w:lvl>
    <w:lvl w:ilvl="4" w:tplc="04050019" w:tentative="1">
      <w:start w:val="1"/>
      <w:numFmt w:val="lowerLetter"/>
      <w:lvlText w:val="%5."/>
      <w:lvlJc w:val="left"/>
      <w:pPr>
        <w:ind w:left="3662" w:hanging="360"/>
      </w:pPr>
    </w:lvl>
    <w:lvl w:ilvl="5" w:tplc="0405001B" w:tentative="1">
      <w:start w:val="1"/>
      <w:numFmt w:val="lowerRoman"/>
      <w:lvlText w:val="%6."/>
      <w:lvlJc w:val="right"/>
      <w:pPr>
        <w:ind w:left="4382" w:hanging="180"/>
      </w:pPr>
    </w:lvl>
    <w:lvl w:ilvl="6" w:tplc="0405000F" w:tentative="1">
      <w:start w:val="1"/>
      <w:numFmt w:val="decimal"/>
      <w:lvlText w:val="%7."/>
      <w:lvlJc w:val="left"/>
      <w:pPr>
        <w:ind w:left="5102" w:hanging="360"/>
      </w:pPr>
    </w:lvl>
    <w:lvl w:ilvl="7" w:tplc="04050019" w:tentative="1">
      <w:start w:val="1"/>
      <w:numFmt w:val="lowerLetter"/>
      <w:lvlText w:val="%8."/>
      <w:lvlJc w:val="left"/>
      <w:pPr>
        <w:ind w:left="5822" w:hanging="360"/>
      </w:pPr>
    </w:lvl>
    <w:lvl w:ilvl="8" w:tplc="0405001B" w:tentative="1">
      <w:start w:val="1"/>
      <w:numFmt w:val="lowerRoman"/>
      <w:lvlText w:val="%9."/>
      <w:lvlJc w:val="right"/>
      <w:pPr>
        <w:ind w:left="6542" w:hanging="180"/>
      </w:pPr>
    </w:lvl>
  </w:abstractNum>
  <w:abstractNum w:abstractNumId="26">
    <w:nsid w:val="5BD830EE"/>
    <w:multiLevelType w:val="hybridMultilevel"/>
    <w:tmpl w:val="ED36F5DA"/>
    <w:lvl w:ilvl="0" w:tplc="EDB284FA">
      <w:start w:val="1"/>
      <w:numFmt w:val="lowerRoman"/>
      <w:lvlText w:val="%1."/>
      <w:lvlJc w:val="left"/>
      <w:pPr>
        <w:ind w:left="1502" w:hanging="720"/>
      </w:pPr>
      <w:rPr>
        <w:rFonts w:ascii="Calibri" w:hAnsi="Calibri" w:hint="default"/>
      </w:rPr>
    </w:lvl>
    <w:lvl w:ilvl="1" w:tplc="04050019" w:tentative="1">
      <w:start w:val="1"/>
      <w:numFmt w:val="lowerLetter"/>
      <w:lvlText w:val="%2."/>
      <w:lvlJc w:val="left"/>
      <w:pPr>
        <w:ind w:left="1862" w:hanging="360"/>
      </w:pPr>
    </w:lvl>
    <w:lvl w:ilvl="2" w:tplc="0405001B" w:tentative="1">
      <w:start w:val="1"/>
      <w:numFmt w:val="lowerRoman"/>
      <w:lvlText w:val="%3."/>
      <w:lvlJc w:val="right"/>
      <w:pPr>
        <w:ind w:left="2582" w:hanging="180"/>
      </w:pPr>
    </w:lvl>
    <w:lvl w:ilvl="3" w:tplc="0405000F" w:tentative="1">
      <w:start w:val="1"/>
      <w:numFmt w:val="decimal"/>
      <w:lvlText w:val="%4."/>
      <w:lvlJc w:val="left"/>
      <w:pPr>
        <w:ind w:left="3302" w:hanging="360"/>
      </w:pPr>
    </w:lvl>
    <w:lvl w:ilvl="4" w:tplc="04050019" w:tentative="1">
      <w:start w:val="1"/>
      <w:numFmt w:val="lowerLetter"/>
      <w:lvlText w:val="%5."/>
      <w:lvlJc w:val="left"/>
      <w:pPr>
        <w:ind w:left="4022" w:hanging="360"/>
      </w:pPr>
    </w:lvl>
    <w:lvl w:ilvl="5" w:tplc="0405001B" w:tentative="1">
      <w:start w:val="1"/>
      <w:numFmt w:val="lowerRoman"/>
      <w:lvlText w:val="%6."/>
      <w:lvlJc w:val="right"/>
      <w:pPr>
        <w:ind w:left="4742" w:hanging="180"/>
      </w:pPr>
    </w:lvl>
    <w:lvl w:ilvl="6" w:tplc="0405000F" w:tentative="1">
      <w:start w:val="1"/>
      <w:numFmt w:val="decimal"/>
      <w:lvlText w:val="%7."/>
      <w:lvlJc w:val="left"/>
      <w:pPr>
        <w:ind w:left="5462" w:hanging="360"/>
      </w:pPr>
    </w:lvl>
    <w:lvl w:ilvl="7" w:tplc="04050019" w:tentative="1">
      <w:start w:val="1"/>
      <w:numFmt w:val="lowerLetter"/>
      <w:lvlText w:val="%8."/>
      <w:lvlJc w:val="left"/>
      <w:pPr>
        <w:ind w:left="6182" w:hanging="360"/>
      </w:pPr>
    </w:lvl>
    <w:lvl w:ilvl="8" w:tplc="0405001B" w:tentative="1">
      <w:start w:val="1"/>
      <w:numFmt w:val="lowerRoman"/>
      <w:lvlText w:val="%9."/>
      <w:lvlJc w:val="right"/>
      <w:pPr>
        <w:ind w:left="6902" w:hanging="180"/>
      </w:pPr>
    </w:lvl>
  </w:abstractNum>
  <w:abstractNum w:abstractNumId="27">
    <w:nsid w:val="70776134"/>
    <w:multiLevelType w:val="hybridMultilevel"/>
    <w:tmpl w:val="B7CC9092"/>
    <w:lvl w:ilvl="0" w:tplc="C00651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7619013A"/>
    <w:multiLevelType w:val="hybridMultilevel"/>
    <w:tmpl w:val="E26857D8"/>
    <w:lvl w:ilvl="0" w:tplc="C0065188">
      <w:start w:val="1"/>
      <w:numFmt w:val="decimal"/>
      <w:lvlText w:val="%1."/>
      <w:lvlJc w:val="left"/>
      <w:pPr>
        <w:ind w:left="422" w:hanging="36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29">
    <w:nsid w:val="775A00EC"/>
    <w:multiLevelType w:val="hybridMultilevel"/>
    <w:tmpl w:val="BFCEE9CA"/>
    <w:lvl w:ilvl="0" w:tplc="C0065188">
      <w:start w:val="1"/>
      <w:numFmt w:val="decimal"/>
      <w:lvlText w:val="%1."/>
      <w:lvlJc w:val="left"/>
      <w:pPr>
        <w:ind w:left="422" w:hanging="36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30">
    <w:nsid w:val="77B53A9B"/>
    <w:multiLevelType w:val="hybridMultilevel"/>
    <w:tmpl w:val="CE588BBA"/>
    <w:lvl w:ilvl="0" w:tplc="4B5A3D52">
      <w:start w:val="1"/>
      <w:numFmt w:val="upperRoman"/>
      <w:lvlText w:val="%1."/>
      <w:lvlJc w:val="left"/>
      <w:pPr>
        <w:ind w:left="782" w:hanging="72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abstractNum w:abstractNumId="31">
    <w:nsid w:val="77C87BA5"/>
    <w:multiLevelType w:val="hybridMultilevel"/>
    <w:tmpl w:val="CAB6402C"/>
    <w:lvl w:ilvl="0" w:tplc="6E566B60">
      <w:start w:val="1"/>
      <w:numFmt w:val="decimal"/>
      <w:lvlText w:val="%1."/>
      <w:lvlJc w:val="left"/>
      <w:pPr>
        <w:ind w:left="422" w:hanging="360"/>
      </w:pPr>
      <w:rPr>
        <w:rFonts w:hint="default"/>
      </w:rPr>
    </w:lvl>
    <w:lvl w:ilvl="1" w:tplc="04050019" w:tentative="1">
      <w:start w:val="1"/>
      <w:numFmt w:val="lowerLetter"/>
      <w:lvlText w:val="%2."/>
      <w:lvlJc w:val="left"/>
      <w:pPr>
        <w:ind w:left="1142" w:hanging="360"/>
      </w:pPr>
    </w:lvl>
    <w:lvl w:ilvl="2" w:tplc="0405001B" w:tentative="1">
      <w:start w:val="1"/>
      <w:numFmt w:val="lowerRoman"/>
      <w:lvlText w:val="%3."/>
      <w:lvlJc w:val="right"/>
      <w:pPr>
        <w:ind w:left="1862" w:hanging="180"/>
      </w:pPr>
    </w:lvl>
    <w:lvl w:ilvl="3" w:tplc="0405000F" w:tentative="1">
      <w:start w:val="1"/>
      <w:numFmt w:val="decimal"/>
      <w:lvlText w:val="%4."/>
      <w:lvlJc w:val="left"/>
      <w:pPr>
        <w:ind w:left="2582" w:hanging="360"/>
      </w:pPr>
    </w:lvl>
    <w:lvl w:ilvl="4" w:tplc="04050019" w:tentative="1">
      <w:start w:val="1"/>
      <w:numFmt w:val="lowerLetter"/>
      <w:lvlText w:val="%5."/>
      <w:lvlJc w:val="left"/>
      <w:pPr>
        <w:ind w:left="3302" w:hanging="360"/>
      </w:pPr>
    </w:lvl>
    <w:lvl w:ilvl="5" w:tplc="0405001B" w:tentative="1">
      <w:start w:val="1"/>
      <w:numFmt w:val="lowerRoman"/>
      <w:lvlText w:val="%6."/>
      <w:lvlJc w:val="right"/>
      <w:pPr>
        <w:ind w:left="4022" w:hanging="180"/>
      </w:pPr>
    </w:lvl>
    <w:lvl w:ilvl="6" w:tplc="0405000F" w:tentative="1">
      <w:start w:val="1"/>
      <w:numFmt w:val="decimal"/>
      <w:lvlText w:val="%7."/>
      <w:lvlJc w:val="left"/>
      <w:pPr>
        <w:ind w:left="4742" w:hanging="360"/>
      </w:pPr>
    </w:lvl>
    <w:lvl w:ilvl="7" w:tplc="04050019" w:tentative="1">
      <w:start w:val="1"/>
      <w:numFmt w:val="lowerLetter"/>
      <w:lvlText w:val="%8."/>
      <w:lvlJc w:val="left"/>
      <w:pPr>
        <w:ind w:left="5462" w:hanging="360"/>
      </w:pPr>
    </w:lvl>
    <w:lvl w:ilvl="8" w:tplc="0405001B" w:tentative="1">
      <w:start w:val="1"/>
      <w:numFmt w:val="lowerRoman"/>
      <w:lvlText w:val="%9."/>
      <w:lvlJc w:val="right"/>
      <w:pPr>
        <w:ind w:left="6182" w:hanging="180"/>
      </w:pPr>
    </w:lvl>
  </w:abstractNum>
  <w:num w:numId="1">
    <w:abstractNumId w:val="28"/>
  </w:num>
  <w:num w:numId="2">
    <w:abstractNumId w:val="30"/>
  </w:num>
  <w:num w:numId="3">
    <w:abstractNumId w:val="26"/>
  </w:num>
  <w:num w:numId="4">
    <w:abstractNumId w:val="23"/>
  </w:num>
  <w:num w:numId="5">
    <w:abstractNumId w:val="0"/>
  </w:num>
  <w:num w:numId="6">
    <w:abstractNumId w:val="9"/>
  </w:num>
  <w:num w:numId="7">
    <w:abstractNumId w:val="5"/>
  </w:num>
  <w:num w:numId="8">
    <w:abstractNumId w:val="2"/>
  </w:num>
  <w:num w:numId="9">
    <w:abstractNumId w:val="15"/>
  </w:num>
  <w:num w:numId="10">
    <w:abstractNumId w:val="17"/>
  </w:num>
  <w:num w:numId="11">
    <w:abstractNumId w:val="31"/>
  </w:num>
  <w:num w:numId="12">
    <w:abstractNumId w:val="11"/>
  </w:num>
  <w:num w:numId="13">
    <w:abstractNumId w:val="6"/>
  </w:num>
  <w:num w:numId="14">
    <w:abstractNumId w:val="13"/>
  </w:num>
  <w:num w:numId="15">
    <w:abstractNumId w:val="19"/>
  </w:num>
  <w:num w:numId="16">
    <w:abstractNumId w:val="3"/>
  </w:num>
  <w:num w:numId="17">
    <w:abstractNumId w:val="14"/>
  </w:num>
  <w:num w:numId="18">
    <w:abstractNumId w:val="12"/>
  </w:num>
  <w:num w:numId="19">
    <w:abstractNumId w:val="21"/>
  </w:num>
  <w:num w:numId="20">
    <w:abstractNumId w:val="1"/>
  </w:num>
  <w:num w:numId="21">
    <w:abstractNumId w:val="10"/>
  </w:num>
  <w:num w:numId="22">
    <w:abstractNumId w:val="29"/>
  </w:num>
  <w:num w:numId="23">
    <w:abstractNumId w:val="22"/>
  </w:num>
  <w:num w:numId="24">
    <w:abstractNumId w:val="18"/>
  </w:num>
  <w:num w:numId="25">
    <w:abstractNumId w:val="8"/>
  </w:num>
  <w:num w:numId="26">
    <w:abstractNumId w:val="24"/>
  </w:num>
  <w:num w:numId="27">
    <w:abstractNumId w:val="16"/>
  </w:num>
  <w:num w:numId="28">
    <w:abstractNumId w:val="25"/>
  </w:num>
  <w:num w:numId="29">
    <w:abstractNumId w:val="7"/>
  </w:num>
  <w:num w:numId="30">
    <w:abstractNumId w:val="27"/>
  </w:num>
  <w:num w:numId="31">
    <w:abstractNumId w:val="2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revisionView w:inkAnnotations="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MLUwNjMxNTG0tDRR0lEKTi0uzszPAykwNKsFAIr9nlYtAAAA"/>
  </w:docVars>
  <w:rsids>
    <w:rsidRoot w:val="00A66475"/>
    <w:rsid w:val="0000009B"/>
    <w:rsid w:val="00000133"/>
    <w:rsid w:val="0000023D"/>
    <w:rsid w:val="0000053E"/>
    <w:rsid w:val="000009A2"/>
    <w:rsid w:val="00000A76"/>
    <w:rsid w:val="00000BDE"/>
    <w:rsid w:val="00000C0A"/>
    <w:rsid w:val="00000E96"/>
    <w:rsid w:val="0000121C"/>
    <w:rsid w:val="000012B4"/>
    <w:rsid w:val="000016B4"/>
    <w:rsid w:val="0000170D"/>
    <w:rsid w:val="00001F3A"/>
    <w:rsid w:val="000020A7"/>
    <w:rsid w:val="00002168"/>
    <w:rsid w:val="00002B45"/>
    <w:rsid w:val="00003158"/>
    <w:rsid w:val="000034E0"/>
    <w:rsid w:val="00003550"/>
    <w:rsid w:val="0000378A"/>
    <w:rsid w:val="000037E5"/>
    <w:rsid w:val="00003C34"/>
    <w:rsid w:val="00003E4D"/>
    <w:rsid w:val="0000443F"/>
    <w:rsid w:val="00004479"/>
    <w:rsid w:val="00004627"/>
    <w:rsid w:val="00004E11"/>
    <w:rsid w:val="00004F52"/>
    <w:rsid w:val="00004FA8"/>
    <w:rsid w:val="00004FDC"/>
    <w:rsid w:val="000053EB"/>
    <w:rsid w:val="000055A6"/>
    <w:rsid w:val="00005643"/>
    <w:rsid w:val="00005FD6"/>
    <w:rsid w:val="000061D8"/>
    <w:rsid w:val="00006794"/>
    <w:rsid w:val="00006B3E"/>
    <w:rsid w:val="000070F9"/>
    <w:rsid w:val="0000722B"/>
    <w:rsid w:val="000073A9"/>
    <w:rsid w:val="00007579"/>
    <w:rsid w:val="00007834"/>
    <w:rsid w:val="0000792B"/>
    <w:rsid w:val="00007950"/>
    <w:rsid w:val="00007DF5"/>
    <w:rsid w:val="00007F96"/>
    <w:rsid w:val="0001002C"/>
    <w:rsid w:val="00010365"/>
    <w:rsid w:val="0001062E"/>
    <w:rsid w:val="000108E6"/>
    <w:rsid w:val="00010900"/>
    <w:rsid w:val="00010C7D"/>
    <w:rsid w:val="00010E16"/>
    <w:rsid w:val="000114AD"/>
    <w:rsid w:val="000117CD"/>
    <w:rsid w:val="00011983"/>
    <w:rsid w:val="00011D8E"/>
    <w:rsid w:val="00011DDC"/>
    <w:rsid w:val="00012100"/>
    <w:rsid w:val="00012113"/>
    <w:rsid w:val="00012129"/>
    <w:rsid w:val="00012179"/>
    <w:rsid w:val="00012578"/>
    <w:rsid w:val="0001295D"/>
    <w:rsid w:val="00012981"/>
    <w:rsid w:val="00012A2A"/>
    <w:rsid w:val="00012A7B"/>
    <w:rsid w:val="00012F05"/>
    <w:rsid w:val="00013D3C"/>
    <w:rsid w:val="000142E3"/>
    <w:rsid w:val="0001437E"/>
    <w:rsid w:val="00014739"/>
    <w:rsid w:val="00014764"/>
    <w:rsid w:val="000147E6"/>
    <w:rsid w:val="0001489B"/>
    <w:rsid w:val="0001519A"/>
    <w:rsid w:val="00015309"/>
    <w:rsid w:val="000157F1"/>
    <w:rsid w:val="00015A20"/>
    <w:rsid w:val="00015BF2"/>
    <w:rsid w:val="00015C1B"/>
    <w:rsid w:val="00015DE6"/>
    <w:rsid w:val="000164E4"/>
    <w:rsid w:val="00016529"/>
    <w:rsid w:val="00016800"/>
    <w:rsid w:val="00016CEE"/>
    <w:rsid w:val="00016D6A"/>
    <w:rsid w:val="00016D84"/>
    <w:rsid w:val="00016E6C"/>
    <w:rsid w:val="00016EB9"/>
    <w:rsid w:val="00017027"/>
    <w:rsid w:val="00017113"/>
    <w:rsid w:val="00017551"/>
    <w:rsid w:val="0001761D"/>
    <w:rsid w:val="00017C7D"/>
    <w:rsid w:val="00017CAF"/>
    <w:rsid w:val="00017F03"/>
    <w:rsid w:val="0002043A"/>
    <w:rsid w:val="000204E8"/>
    <w:rsid w:val="000208F4"/>
    <w:rsid w:val="0002092A"/>
    <w:rsid w:val="00020C4E"/>
    <w:rsid w:val="00020ED5"/>
    <w:rsid w:val="0002142E"/>
    <w:rsid w:val="00021498"/>
    <w:rsid w:val="000216E0"/>
    <w:rsid w:val="00021C78"/>
    <w:rsid w:val="00021D76"/>
    <w:rsid w:val="00021EC5"/>
    <w:rsid w:val="00021EDD"/>
    <w:rsid w:val="000220E7"/>
    <w:rsid w:val="000226D0"/>
    <w:rsid w:val="00022A4D"/>
    <w:rsid w:val="00022C61"/>
    <w:rsid w:val="00022C72"/>
    <w:rsid w:val="00022EFB"/>
    <w:rsid w:val="00022F47"/>
    <w:rsid w:val="00023215"/>
    <w:rsid w:val="000232B5"/>
    <w:rsid w:val="00023547"/>
    <w:rsid w:val="00023A62"/>
    <w:rsid w:val="00023C6F"/>
    <w:rsid w:val="00023F80"/>
    <w:rsid w:val="000242E6"/>
    <w:rsid w:val="000244D2"/>
    <w:rsid w:val="00024727"/>
    <w:rsid w:val="00024BEE"/>
    <w:rsid w:val="00024ECF"/>
    <w:rsid w:val="00025357"/>
    <w:rsid w:val="0002550A"/>
    <w:rsid w:val="00025672"/>
    <w:rsid w:val="000258C5"/>
    <w:rsid w:val="000259B1"/>
    <w:rsid w:val="00025E69"/>
    <w:rsid w:val="00026525"/>
    <w:rsid w:val="00026707"/>
    <w:rsid w:val="0002683D"/>
    <w:rsid w:val="00026881"/>
    <w:rsid w:val="00026F21"/>
    <w:rsid w:val="00026F7C"/>
    <w:rsid w:val="00026FC1"/>
    <w:rsid w:val="00030075"/>
    <w:rsid w:val="000301B9"/>
    <w:rsid w:val="000304CA"/>
    <w:rsid w:val="00030868"/>
    <w:rsid w:val="0003091D"/>
    <w:rsid w:val="00030A48"/>
    <w:rsid w:val="0003100D"/>
    <w:rsid w:val="000315C6"/>
    <w:rsid w:val="0003187A"/>
    <w:rsid w:val="00031C6F"/>
    <w:rsid w:val="00032015"/>
    <w:rsid w:val="0003206D"/>
    <w:rsid w:val="00032472"/>
    <w:rsid w:val="000328E6"/>
    <w:rsid w:val="00032B7F"/>
    <w:rsid w:val="00032B8B"/>
    <w:rsid w:val="0003309C"/>
    <w:rsid w:val="0003327C"/>
    <w:rsid w:val="000332BC"/>
    <w:rsid w:val="00033485"/>
    <w:rsid w:val="0003361F"/>
    <w:rsid w:val="00033ED9"/>
    <w:rsid w:val="00033FA6"/>
    <w:rsid w:val="000342E1"/>
    <w:rsid w:val="00034427"/>
    <w:rsid w:val="0003474B"/>
    <w:rsid w:val="000347BB"/>
    <w:rsid w:val="000347CC"/>
    <w:rsid w:val="00034835"/>
    <w:rsid w:val="00034B40"/>
    <w:rsid w:val="00034DCD"/>
    <w:rsid w:val="00035340"/>
    <w:rsid w:val="000353C3"/>
    <w:rsid w:val="00035473"/>
    <w:rsid w:val="00035559"/>
    <w:rsid w:val="00035901"/>
    <w:rsid w:val="00035D74"/>
    <w:rsid w:val="000365A6"/>
    <w:rsid w:val="000366DC"/>
    <w:rsid w:val="000366DF"/>
    <w:rsid w:val="000367A1"/>
    <w:rsid w:val="00036E38"/>
    <w:rsid w:val="00036EBC"/>
    <w:rsid w:val="00036FFF"/>
    <w:rsid w:val="00037CC6"/>
    <w:rsid w:val="000407BF"/>
    <w:rsid w:val="00040C56"/>
    <w:rsid w:val="00040FBA"/>
    <w:rsid w:val="0004107A"/>
    <w:rsid w:val="000411FC"/>
    <w:rsid w:val="0004120D"/>
    <w:rsid w:val="00041357"/>
    <w:rsid w:val="000413A6"/>
    <w:rsid w:val="00041597"/>
    <w:rsid w:val="000421AD"/>
    <w:rsid w:val="0004239C"/>
    <w:rsid w:val="00042471"/>
    <w:rsid w:val="0004295F"/>
    <w:rsid w:val="00042D65"/>
    <w:rsid w:val="00042FE7"/>
    <w:rsid w:val="00043187"/>
    <w:rsid w:val="000433B0"/>
    <w:rsid w:val="000433F5"/>
    <w:rsid w:val="00043D28"/>
    <w:rsid w:val="00043DE4"/>
    <w:rsid w:val="00043E65"/>
    <w:rsid w:val="00044524"/>
    <w:rsid w:val="0004486C"/>
    <w:rsid w:val="0004497F"/>
    <w:rsid w:val="00044A36"/>
    <w:rsid w:val="00044CF5"/>
    <w:rsid w:val="00044D21"/>
    <w:rsid w:val="00044E6D"/>
    <w:rsid w:val="000453B2"/>
    <w:rsid w:val="000457CB"/>
    <w:rsid w:val="00045818"/>
    <w:rsid w:val="00045C55"/>
    <w:rsid w:val="00045F15"/>
    <w:rsid w:val="00046401"/>
    <w:rsid w:val="0004670E"/>
    <w:rsid w:val="0004687C"/>
    <w:rsid w:val="00047782"/>
    <w:rsid w:val="000479E7"/>
    <w:rsid w:val="00047A74"/>
    <w:rsid w:val="00047CB6"/>
    <w:rsid w:val="0005010D"/>
    <w:rsid w:val="00050416"/>
    <w:rsid w:val="00050A7E"/>
    <w:rsid w:val="00050C9D"/>
    <w:rsid w:val="000510E5"/>
    <w:rsid w:val="00051192"/>
    <w:rsid w:val="000511F0"/>
    <w:rsid w:val="0005123C"/>
    <w:rsid w:val="0005149B"/>
    <w:rsid w:val="0005152D"/>
    <w:rsid w:val="0005161B"/>
    <w:rsid w:val="000516D7"/>
    <w:rsid w:val="00051767"/>
    <w:rsid w:val="00051772"/>
    <w:rsid w:val="00051908"/>
    <w:rsid w:val="00051C46"/>
    <w:rsid w:val="00051D96"/>
    <w:rsid w:val="00051DA9"/>
    <w:rsid w:val="0005206E"/>
    <w:rsid w:val="000524DF"/>
    <w:rsid w:val="000524F0"/>
    <w:rsid w:val="00052537"/>
    <w:rsid w:val="000529E8"/>
    <w:rsid w:val="00052E08"/>
    <w:rsid w:val="000530FD"/>
    <w:rsid w:val="0005310D"/>
    <w:rsid w:val="00053160"/>
    <w:rsid w:val="000534B4"/>
    <w:rsid w:val="00053618"/>
    <w:rsid w:val="000537E5"/>
    <w:rsid w:val="000538DA"/>
    <w:rsid w:val="00053D4C"/>
    <w:rsid w:val="00053EBA"/>
    <w:rsid w:val="00053EF7"/>
    <w:rsid w:val="000541A8"/>
    <w:rsid w:val="00054574"/>
    <w:rsid w:val="00054863"/>
    <w:rsid w:val="00054C1B"/>
    <w:rsid w:val="00054E21"/>
    <w:rsid w:val="00054FB1"/>
    <w:rsid w:val="0005535E"/>
    <w:rsid w:val="000555D5"/>
    <w:rsid w:val="00055ACD"/>
    <w:rsid w:val="0005658B"/>
    <w:rsid w:val="000565DD"/>
    <w:rsid w:val="00056A43"/>
    <w:rsid w:val="00056C21"/>
    <w:rsid w:val="00056C72"/>
    <w:rsid w:val="00056DCD"/>
    <w:rsid w:val="00056FC7"/>
    <w:rsid w:val="000570E6"/>
    <w:rsid w:val="000570F4"/>
    <w:rsid w:val="000572E5"/>
    <w:rsid w:val="00057629"/>
    <w:rsid w:val="00060448"/>
    <w:rsid w:val="00060508"/>
    <w:rsid w:val="00060849"/>
    <w:rsid w:val="00061680"/>
    <w:rsid w:val="000616F4"/>
    <w:rsid w:val="000619C9"/>
    <w:rsid w:val="0006232B"/>
    <w:rsid w:val="000627A3"/>
    <w:rsid w:val="00062A28"/>
    <w:rsid w:val="00062A86"/>
    <w:rsid w:val="00063397"/>
    <w:rsid w:val="000633F9"/>
    <w:rsid w:val="0006354C"/>
    <w:rsid w:val="0006383C"/>
    <w:rsid w:val="00063A3C"/>
    <w:rsid w:val="00063CB1"/>
    <w:rsid w:val="00063D2B"/>
    <w:rsid w:val="00063FF0"/>
    <w:rsid w:val="00064022"/>
    <w:rsid w:val="000643F3"/>
    <w:rsid w:val="000645B0"/>
    <w:rsid w:val="000647AB"/>
    <w:rsid w:val="00064F50"/>
    <w:rsid w:val="0006513F"/>
    <w:rsid w:val="00065638"/>
    <w:rsid w:val="000656A4"/>
    <w:rsid w:val="000659DA"/>
    <w:rsid w:val="00065FE7"/>
    <w:rsid w:val="00066202"/>
    <w:rsid w:val="00066598"/>
    <w:rsid w:val="00066679"/>
    <w:rsid w:val="0006693C"/>
    <w:rsid w:val="00066F7A"/>
    <w:rsid w:val="000676CC"/>
    <w:rsid w:val="00067D4D"/>
    <w:rsid w:val="00067DF2"/>
    <w:rsid w:val="000708A1"/>
    <w:rsid w:val="00070D81"/>
    <w:rsid w:val="000710A8"/>
    <w:rsid w:val="0007117C"/>
    <w:rsid w:val="000714B4"/>
    <w:rsid w:val="000718A5"/>
    <w:rsid w:val="000718D6"/>
    <w:rsid w:val="000719A3"/>
    <w:rsid w:val="00071B5D"/>
    <w:rsid w:val="00071BFE"/>
    <w:rsid w:val="00071F3C"/>
    <w:rsid w:val="0007202B"/>
    <w:rsid w:val="0007211A"/>
    <w:rsid w:val="0007232C"/>
    <w:rsid w:val="0007263C"/>
    <w:rsid w:val="00072726"/>
    <w:rsid w:val="00072D08"/>
    <w:rsid w:val="00072D6A"/>
    <w:rsid w:val="00073023"/>
    <w:rsid w:val="000733FF"/>
    <w:rsid w:val="000737BE"/>
    <w:rsid w:val="000739E0"/>
    <w:rsid w:val="00073B7F"/>
    <w:rsid w:val="00074248"/>
    <w:rsid w:val="0007440F"/>
    <w:rsid w:val="000744B8"/>
    <w:rsid w:val="0007468E"/>
    <w:rsid w:val="00074791"/>
    <w:rsid w:val="00074795"/>
    <w:rsid w:val="00074850"/>
    <w:rsid w:val="00074DCF"/>
    <w:rsid w:val="00075357"/>
    <w:rsid w:val="00075505"/>
    <w:rsid w:val="00075682"/>
    <w:rsid w:val="00075845"/>
    <w:rsid w:val="00076309"/>
    <w:rsid w:val="00076635"/>
    <w:rsid w:val="00076E32"/>
    <w:rsid w:val="00076E75"/>
    <w:rsid w:val="00077503"/>
    <w:rsid w:val="000775BB"/>
    <w:rsid w:val="0007781E"/>
    <w:rsid w:val="00077839"/>
    <w:rsid w:val="00077B15"/>
    <w:rsid w:val="00077DA7"/>
    <w:rsid w:val="00077E8F"/>
    <w:rsid w:val="00077EC7"/>
    <w:rsid w:val="000803D8"/>
    <w:rsid w:val="00080669"/>
    <w:rsid w:val="00080748"/>
    <w:rsid w:val="00080991"/>
    <w:rsid w:val="00081230"/>
    <w:rsid w:val="000812EE"/>
    <w:rsid w:val="00081460"/>
    <w:rsid w:val="000816BD"/>
    <w:rsid w:val="00081707"/>
    <w:rsid w:val="00081F62"/>
    <w:rsid w:val="00082175"/>
    <w:rsid w:val="000821CE"/>
    <w:rsid w:val="00082696"/>
    <w:rsid w:val="000828F5"/>
    <w:rsid w:val="000830D4"/>
    <w:rsid w:val="00083158"/>
    <w:rsid w:val="00083169"/>
    <w:rsid w:val="0008351A"/>
    <w:rsid w:val="00083741"/>
    <w:rsid w:val="0008392D"/>
    <w:rsid w:val="00083A17"/>
    <w:rsid w:val="00083BE9"/>
    <w:rsid w:val="00084255"/>
    <w:rsid w:val="0008430C"/>
    <w:rsid w:val="00084415"/>
    <w:rsid w:val="000845ED"/>
    <w:rsid w:val="000849C3"/>
    <w:rsid w:val="00084C2C"/>
    <w:rsid w:val="00085310"/>
    <w:rsid w:val="0008571F"/>
    <w:rsid w:val="0008587A"/>
    <w:rsid w:val="00085912"/>
    <w:rsid w:val="000859E1"/>
    <w:rsid w:val="00085A29"/>
    <w:rsid w:val="00085A9D"/>
    <w:rsid w:val="00085BEC"/>
    <w:rsid w:val="00085E6A"/>
    <w:rsid w:val="000860E2"/>
    <w:rsid w:val="00086493"/>
    <w:rsid w:val="00086632"/>
    <w:rsid w:val="0008688F"/>
    <w:rsid w:val="00086A35"/>
    <w:rsid w:val="00086D60"/>
    <w:rsid w:val="00086F97"/>
    <w:rsid w:val="00087066"/>
    <w:rsid w:val="00087430"/>
    <w:rsid w:val="00087BF8"/>
    <w:rsid w:val="00087D6D"/>
    <w:rsid w:val="000900AE"/>
    <w:rsid w:val="00090938"/>
    <w:rsid w:val="00090A50"/>
    <w:rsid w:val="00090B4C"/>
    <w:rsid w:val="00090B60"/>
    <w:rsid w:val="00090D03"/>
    <w:rsid w:val="00090E81"/>
    <w:rsid w:val="00090FA0"/>
    <w:rsid w:val="000910A7"/>
    <w:rsid w:val="0009146D"/>
    <w:rsid w:val="00091683"/>
    <w:rsid w:val="00091940"/>
    <w:rsid w:val="0009195A"/>
    <w:rsid w:val="00091A1A"/>
    <w:rsid w:val="00091DCC"/>
    <w:rsid w:val="00091ECE"/>
    <w:rsid w:val="00091EF1"/>
    <w:rsid w:val="00092047"/>
    <w:rsid w:val="0009298E"/>
    <w:rsid w:val="00092DD3"/>
    <w:rsid w:val="00092F7E"/>
    <w:rsid w:val="0009313A"/>
    <w:rsid w:val="00093144"/>
    <w:rsid w:val="00093958"/>
    <w:rsid w:val="00093DC7"/>
    <w:rsid w:val="00094212"/>
    <w:rsid w:val="00094514"/>
    <w:rsid w:val="000946BC"/>
    <w:rsid w:val="000949D9"/>
    <w:rsid w:val="00094A3D"/>
    <w:rsid w:val="00094BD7"/>
    <w:rsid w:val="00094D7A"/>
    <w:rsid w:val="000950AB"/>
    <w:rsid w:val="00095404"/>
    <w:rsid w:val="000954D2"/>
    <w:rsid w:val="000955BA"/>
    <w:rsid w:val="00095678"/>
    <w:rsid w:val="00095D23"/>
    <w:rsid w:val="00095DFA"/>
    <w:rsid w:val="00096149"/>
    <w:rsid w:val="0009616A"/>
    <w:rsid w:val="000962F6"/>
    <w:rsid w:val="0009643A"/>
    <w:rsid w:val="000967C6"/>
    <w:rsid w:val="00096889"/>
    <w:rsid w:val="00096E21"/>
    <w:rsid w:val="00096E4D"/>
    <w:rsid w:val="000970E7"/>
    <w:rsid w:val="00097142"/>
    <w:rsid w:val="0009736E"/>
    <w:rsid w:val="00097481"/>
    <w:rsid w:val="00097789"/>
    <w:rsid w:val="00097A88"/>
    <w:rsid w:val="00097C86"/>
    <w:rsid w:val="00097EFB"/>
    <w:rsid w:val="000A0063"/>
    <w:rsid w:val="000A017F"/>
    <w:rsid w:val="000A048A"/>
    <w:rsid w:val="000A0853"/>
    <w:rsid w:val="000A0B67"/>
    <w:rsid w:val="000A0C61"/>
    <w:rsid w:val="000A11AD"/>
    <w:rsid w:val="000A13CB"/>
    <w:rsid w:val="000A1B59"/>
    <w:rsid w:val="000A1CAD"/>
    <w:rsid w:val="000A1DAA"/>
    <w:rsid w:val="000A1E94"/>
    <w:rsid w:val="000A225D"/>
    <w:rsid w:val="000A2385"/>
    <w:rsid w:val="000A2455"/>
    <w:rsid w:val="000A24B1"/>
    <w:rsid w:val="000A24D7"/>
    <w:rsid w:val="000A253F"/>
    <w:rsid w:val="000A254E"/>
    <w:rsid w:val="000A2A0E"/>
    <w:rsid w:val="000A2D48"/>
    <w:rsid w:val="000A2DC6"/>
    <w:rsid w:val="000A2E20"/>
    <w:rsid w:val="000A2F4C"/>
    <w:rsid w:val="000A302F"/>
    <w:rsid w:val="000A3098"/>
    <w:rsid w:val="000A370D"/>
    <w:rsid w:val="000A39BF"/>
    <w:rsid w:val="000A3A72"/>
    <w:rsid w:val="000A3C9C"/>
    <w:rsid w:val="000A3EA0"/>
    <w:rsid w:val="000A3EF5"/>
    <w:rsid w:val="000A4043"/>
    <w:rsid w:val="000A410D"/>
    <w:rsid w:val="000A4574"/>
    <w:rsid w:val="000A4805"/>
    <w:rsid w:val="000A4860"/>
    <w:rsid w:val="000A48E3"/>
    <w:rsid w:val="000A4A26"/>
    <w:rsid w:val="000A4D1E"/>
    <w:rsid w:val="000A4DFD"/>
    <w:rsid w:val="000A5104"/>
    <w:rsid w:val="000A516F"/>
    <w:rsid w:val="000A5642"/>
    <w:rsid w:val="000A5B3E"/>
    <w:rsid w:val="000A5C01"/>
    <w:rsid w:val="000A5CAB"/>
    <w:rsid w:val="000A5EA0"/>
    <w:rsid w:val="000A693E"/>
    <w:rsid w:val="000A6CE4"/>
    <w:rsid w:val="000A7C02"/>
    <w:rsid w:val="000A7EB0"/>
    <w:rsid w:val="000B06A4"/>
    <w:rsid w:val="000B0A83"/>
    <w:rsid w:val="000B0B86"/>
    <w:rsid w:val="000B0C6A"/>
    <w:rsid w:val="000B10CC"/>
    <w:rsid w:val="000B1634"/>
    <w:rsid w:val="000B2067"/>
    <w:rsid w:val="000B214E"/>
    <w:rsid w:val="000B24B8"/>
    <w:rsid w:val="000B27FC"/>
    <w:rsid w:val="000B2F12"/>
    <w:rsid w:val="000B32D7"/>
    <w:rsid w:val="000B35E1"/>
    <w:rsid w:val="000B36FE"/>
    <w:rsid w:val="000B3701"/>
    <w:rsid w:val="000B3974"/>
    <w:rsid w:val="000B3A7B"/>
    <w:rsid w:val="000B3C13"/>
    <w:rsid w:val="000B3EB8"/>
    <w:rsid w:val="000B4024"/>
    <w:rsid w:val="000B40E1"/>
    <w:rsid w:val="000B41A5"/>
    <w:rsid w:val="000B4306"/>
    <w:rsid w:val="000B4776"/>
    <w:rsid w:val="000B4930"/>
    <w:rsid w:val="000B4A16"/>
    <w:rsid w:val="000B4ACC"/>
    <w:rsid w:val="000B4AD3"/>
    <w:rsid w:val="000B4C17"/>
    <w:rsid w:val="000B4D85"/>
    <w:rsid w:val="000B4DCC"/>
    <w:rsid w:val="000B5341"/>
    <w:rsid w:val="000B586C"/>
    <w:rsid w:val="000B58D6"/>
    <w:rsid w:val="000B58FE"/>
    <w:rsid w:val="000B5BDF"/>
    <w:rsid w:val="000B5BEC"/>
    <w:rsid w:val="000B5E71"/>
    <w:rsid w:val="000B605D"/>
    <w:rsid w:val="000B60D8"/>
    <w:rsid w:val="000B6475"/>
    <w:rsid w:val="000B6A91"/>
    <w:rsid w:val="000B6F43"/>
    <w:rsid w:val="000B70D8"/>
    <w:rsid w:val="000B710D"/>
    <w:rsid w:val="000B71F0"/>
    <w:rsid w:val="000B72C5"/>
    <w:rsid w:val="000B75DE"/>
    <w:rsid w:val="000B7638"/>
    <w:rsid w:val="000B7B7F"/>
    <w:rsid w:val="000B7DE3"/>
    <w:rsid w:val="000B7E4F"/>
    <w:rsid w:val="000B7FBC"/>
    <w:rsid w:val="000C00E8"/>
    <w:rsid w:val="000C01DA"/>
    <w:rsid w:val="000C0574"/>
    <w:rsid w:val="000C071F"/>
    <w:rsid w:val="000C0B47"/>
    <w:rsid w:val="000C0DD7"/>
    <w:rsid w:val="000C1251"/>
    <w:rsid w:val="000C12BE"/>
    <w:rsid w:val="000C13E9"/>
    <w:rsid w:val="000C189D"/>
    <w:rsid w:val="000C1A31"/>
    <w:rsid w:val="000C22EB"/>
    <w:rsid w:val="000C22FA"/>
    <w:rsid w:val="000C266B"/>
    <w:rsid w:val="000C2761"/>
    <w:rsid w:val="000C27A9"/>
    <w:rsid w:val="000C2F73"/>
    <w:rsid w:val="000C316F"/>
    <w:rsid w:val="000C337B"/>
    <w:rsid w:val="000C3465"/>
    <w:rsid w:val="000C34D3"/>
    <w:rsid w:val="000C3665"/>
    <w:rsid w:val="000C3C28"/>
    <w:rsid w:val="000C447D"/>
    <w:rsid w:val="000C44EF"/>
    <w:rsid w:val="000C487D"/>
    <w:rsid w:val="000C48D6"/>
    <w:rsid w:val="000C4BA0"/>
    <w:rsid w:val="000C4DA9"/>
    <w:rsid w:val="000C5E0B"/>
    <w:rsid w:val="000C5F0B"/>
    <w:rsid w:val="000C6389"/>
    <w:rsid w:val="000C6707"/>
    <w:rsid w:val="000C6714"/>
    <w:rsid w:val="000C685A"/>
    <w:rsid w:val="000C6958"/>
    <w:rsid w:val="000C6D19"/>
    <w:rsid w:val="000C6EB3"/>
    <w:rsid w:val="000C71E4"/>
    <w:rsid w:val="000C71E8"/>
    <w:rsid w:val="000C7234"/>
    <w:rsid w:val="000C73F8"/>
    <w:rsid w:val="000C7496"/>
    <w:rsid w:val="000C7689"/>
    <w:rsid w:val="000C76A0"/>
    <w:rsid w:val="000C76EC"/>
    <w:rsid w:val="000C78D6"/>
    <w:rsid w:val="000C7BF4"/>
    <w:rsid w:val="000D0362"/>
    <w:rsid w:val="000D03F6"/>
    <w:rsid w:val="000D0703"/>
    <w:rsid w:val="000D08E5"/>
    <w:rsid w:val="000D0ECB"/>
    <w:rsid w:val="000D0FAD"/>
    <w:rsid w:val="000D0FE5"/>
    <w:rsid w:val="000D1207"/>
    <w:rsid w:val="000D1408"/>
    <w:rsid w:val="000D186B"/>
    <w:rsid w:val="000D1B7A"/>
    <w:rsid w:val="000D1C93"/>
    <w:rsid w:val="000D1D44"/>
    <w:rsid w:val="000D30CE"/>
    <w:rsid w:val="000D32DA"/>
    <w:rsid w:val="000D32F9"/>
    <w:rsid w:val="000D3503"/>
    <w:rsid w:val="000D35CF"/>
    <w:rsid w:val="000D3662"/>
    <w:rsid w:val="000D3750"/>
    <w:rsid w:val="000D382F"/>
    <w:rsid w:val="000D3A61"/>
    <w:rsid w:val="000D3AD7"/>
    <w:rsid w:val="000D3CC2"/>
    <w:rsid w:val="000D3EBD"/>
    <w:rsid w:val="000D4306"/>
    <w:rsid w:val="000D4455"/>
    <w:rsid w:val="000D4982"/>
    <w:rsid w:val="000D4A4B"/>
    <w:rsid w:val="000D4AC1"/>
    <w:rsid w:val="000D4E7A"/>
    <w:rsid w:val="000D5223"/>
    <w:rsid w:val="000D5C02"/>
    <w:rsid w:val="000D5EEC"/>
    <w:rsid w:val="000D612F"/>
    <w:rsid w:val="000D6281"/>
    <w:rsid w:val="000D62B2"/>
    <w:rsid w:val="000D62E4"/>
    <w:rsid w:val="000D6405"/>
    <w:rsid w:val="000D6457"/>
    <w:rsid w:val="000D6562"/>
    <w:rsid w:val="000D6656"/>
    <w:rsid w:val="000D6850"/>
    <w:rsid w:val="000D6A11"/>
    <w:rsid w:val="000D6AED"/>
    <w:rsid w:val="000D6BDF"/>
    <w:rsid w:val="000D6D90"/>
    <w:rsid w:val="000D6DCB"/>
    <w:rsid w:val="000D6E5C"/>
    <w:rsid w:val="000D6F62"/>
    <w:rsid w:val="000D7269"/>
    <w:rsid w:val="000D77C4"/>
    <w:rsid w:val="000D797B"/>
    <w:rsid w:val="000D7BDD"/>
    <w:rsid w:val="000D7BE2"/>
    <w:rsid w:val="000D7C90"/>
    <w:rsid w:val="000D7D54"/>
    <w:rsid w:val="000D7DC7"/>
    <w:rsid w:val="000E00AB"/>
    <w:rsid w:val="000E01F5"/>
    <w:rsid w:val="000E02F9"/>
    <w:rsid w:val="000E039D"/>
    <w:rsid w:val="000E0828"/>
    <w:rsid w:val="000E0E60"/>
    <w:rsid w:val="000E0EB1"/>
    <w:rsid w:val="000E1063"/>
    <w:rsid w:val="000E10C4"/>
    <w:rsid w:val="000E145D"/>
    <w:rsid w:val="000E16FE"/>
    <w:rsid w:val="000E170E"/>
    <w:rsid w:val="000E1D95"/>
    <w:rsid w:val="000E2111"/>
    <w:rsid w:val="000E2BCB"/>
    <w:rsid w:val="000E2CD2"/>
    <w:rsid w:val="000E2DF4"/>
    <w:rsid w:val="000E30E3"/>
    <w:rsid w:val="000E33A7"/>
    <w:rsid w:val="000E3739"/>
    <w:rsid w:val="000E37F9"/>
    <w:rsid w:val="000E3CF0"/>
    <w:rsid w:val="000E472F"/>
    <w:rsid w:val="000E47CD"/>
    <w:rsid w:val="000E49F3"/>
    <w:rsid w:val="000E4C56"/>
    <w:rsid w:val="000E4CF6"/>
    <w:rsid w:val="000E5393"/>
    <w:rsid w:val="000E56C7"/>
    <w:rsid w:val="000E5734"/>
    <w:rsid w:val="000E57DA"/>
    <w:rsid w:val="000E5BC7"/>
    <w:rsid w:val="000E5C43"/>
    <w:rsid w:val="000E6117"/>
    <w:rsid w:val="000E6642"/>
    <w:rsid w:val="000E6CDE"/>
    <w:rsid w:val="000E7278"/>
    <w:rsid w:val="000E76B5"/>
    <w:rsid w:val="000E7841"/>
    <w:rsid w:val="000E7E1C"/>
    <w:rsid w:val="000F06D9"/>
    <w:rsid w:val="000F109B"/>
    <w:rsid w:val="000F1299"/>
    <w:rsid w:val="000F1400"/>
    <w:rsid w:val="000F16E2"/>
    <w:rsid w:val="000F1887"/>
    <w:rsid w:val="000F18A6"/>
    <w:rsid w:val="000F1A61"/>
    <w:rsid w:val="000F1B7C"/>
    <w:rsid w:val="000F1BC3"/>
    <w:rsid w:val="000F1E28"/>
    <w:rsid w:val="000F239A"/>
    <w:rsid w:val="000F2696"/>
    <w:rsid w:val="000F2B16"/>
    <w:rsid w:val="000F2C1D"/>
    <w:rsid w:val="000F2E5C"/>
    <w:rsid w:val="000F2FC4"/>
    <w:rsid w:val="000F38B1"/>
    <w:rsid w:val="000F39E2"/>
    <w:rsid w:val="000F3A0B"/>
    <w:rsid w:val="000F41FE"/>
    <w:rsid w:val="000F474B"/>
    <w:rsid w:val="000F47ED"/>
    <w:rsid w:val="000F4BB3"/>
    <w:rsid w:val="000F4DFC"/>
    <w:rsid w:val="000F4F62"/>
    <w:rsid w:val="000F5058"/>
    <w:rsid w:val="000F542C"/>
    <w:rsid w:val="000F561B"/>
    <w:rsid w:val="000F57C2"/>
    <w:rsid w:val="000F5909"/>
    <w:rsid w:val="000F5998"/>
    <w:rsid w:val="000F5A69"/>
    <w:rsid w:val="000F5FFD"/>
    <w:rsid w:val="000F61F9"/>
    <w:rsid w:val="000F654E"/>
    <w:rsid w:val="000F6E3E"/>
    <w:rsid w:val="000F70A5"/>
    <w:rsid w:val="000F75F7"/>
    <w:rsid w:val="000F76D1"/>
    <w:rsid w:val="000F7799"/>
    <w:rsid w:val="000F78CC"/>
    <w:rsid w:val="000F78E5"/>
    <w:rsid w:val="000F7B9F"/>
    <w:rsid w:val="000F7CA1"/>
    <w:rsid w:val="001003EC"/>
    <w:rsid w:val="00100402"/>
    <w:rsid w:val="00100565"/>
    <w:rsid w:val="00100998"/>
    <w:rsid w:val="00100E98"/>
    <w:rsid w:val="001010E6"/>
    <w:rsid w:val="001015C0"/>
    <w:rsid w:val="001017D7"/>
    <w:rsid w:val="00101CF0"/>
    <w:rsid w:val="00101F8D"/>
    <w:rsid w:val="001023C7"/>
    <w:rsid w:val="001024FB"/>
    <w:rsid w:val="0010257C"/>
    <w:rsid w:val="001025ED"/>
    <w:rsid w:val="00102AAD"/>
    <w:rsid w:val="00102E03"/>
    <w:rsid w:val="00103710"/>
    <w:rsid w:val="001037C8"/>
    <w:rsid w:val="0010391C"/>
    <w:rsid w:val="00103DEC"/>
    <w:rsid w:val="00103EC6"/>
    <w:rsid w:val="00103F67"/>
    <w:rsid w:val="00104181"/>
    <w:rsid w:val="00104397"/>
    <w:rsid w:val="0010475E"/>
    <w:rsid w:val="001049AB"/>
    <w:rsid w:val="00104BA9"/>
    <w:rsid w:val="00104D33"/>
    <w:rsid w:val="00104DC3"/>
    <w:rsid w:val="00104E66"/>
    <w:rsid w:val="0010505A"/>
    <w:rsid w:val="001057FB"/>
    <w:rsid w:val="00105C8E"/>
    <w:rsid w:val="00105F60"/>
    <w:rsid w:val="00106044"/>
    <w:rsid w:val="00106AD0"/>
    <w:rsid w:val="00106C40"/>
    <w:rsid w:val="00106C7A"/>
    <w:rsid w:val="00106E3E"/>
    <w:rsid w:val="001071B3"/>
    <w:rsid w:val="001074D7"/>
    <w:rsid w:val="00107605"/>
    <w:rsid w:val="00107760"/>
    <w:rsid w:val="00107C90"/>
    <w:rsid w:val="001101C9"/>
    <w:rsid w:val="00110728"/>
    <w:rsid w:val="00110CE0"/>
    <w:rsid w:val="00110E33"/>
    <w:rsid w:val="0011126F"/>
    <w:rsid w:val="001117A4"/>
    <w:rsid w:val="0011181E"/>
    <w:rsid w:val="00111A0E"/>
    <w:rsid w:val="00111A22"/>
    <w:rsid w:val="001120F7"/>
    <w:rsid w:val="001121AB"/>
    <w:rsid w:val="001123B4"/>
    <w:rsid w:val="0011249D"/>
    <w:rsid w:val="001125CB"/>
    <w:rsid w:val="00112E12"/>
    <w:rsid w:val="00113341"/>
    <w:rsid w:val="001133E2"/>
    <w:rsid w:val="00113599"/>
    <w:rsid w:val="00113C4C"/>
    <w:rsid w:val="00113D99"/>
    <w:rsid w:val="00113F6A"/>
    <w:rsid w:val="0011400D"/>
    <w:rsid w:val="001140DB"/>
    <w:rsid w:val="00114138"/>
    <w:rsid w:val="00114181"/>
    <w:rsid w:val="001143FE"/>
    <w:rsid w:val="00114493"/>
    <w:rsid w:val="0011460F"/>
    <w:rsid w:val="00114750"/>
    <w:rsid w:val="00114960"/>
    <w:rsid w:val="001149EE"/>
    <w:rsid w:val="00114AD9"/>
    <w:rsid w:val="00114E1A"/>
    <w:rsid w:val="00114E95"/>
    <w:rsid w:val="001150FA"/>
    <w:rsid w:val="001152EF"/>
    <w:rsid w:val="00115330"/>
    <w:rsid w:val="001156F1"/>
    <w:rsid w:val="00115709"/>
    <w:rsid w:val="0011590E"/>
    <w:rsid w:val="00115E07"/>
    <w:rsid w:val="00115E1F"/>
    <w:rsid w:val="00115E50"/>
    <w:rsid w:val="00115F86"/>
    <w:rsid w:val="001161EE"/>
    <w:rsid w:val="00116385"/>
    <w:rsid w:val="00116504"/>
    <w:rsid w:val="0011663E"/>
    <w:rsid w:val="00116ACC"/>
    <w:rsid w:val="00116D85"/>
    <w:rsid w:val="00116E17"/>
    <w:rsid w:val="00116F02"/>
    <w:rsid w:val="00117157"/>
    <w:rsid w:val="0011729D"/>
    <w:rsid w:val="0011731D"/>
    <w:rsid w:val="00117815"/>
    <w:rsid w:val="00117B03"/>
    <w:rsid w:val="001202C4"/>
    <w:rsid w:val="00120955"/>
    <w:rsid w:val="00120A1C"/>
    <w:rsid w:val="00120DC1"/>
    <w:rsid w:val="00120E63"/>
    <w:rsid w:val="0012129E"/>
    <w:rsid w:val="0012143F"/>
    <w:rsid w:val="00121A67"/>
    <w:rsid w:val="00121AB5"/>
    <w:rsid w:val="00121DE1"/>
    <w:rsid w:val="00121E06"/>
    <w:rsid w:val="00121F59"/>
    <w:rsid w:val="0012213A"/>
    <w:rsid w:val="001222A0"/>
    <w:rsid w:val="00122368"/>
    <w:rsid w:val="00122819"/>
    <w:rsid w:val="001229D9"/>
    <w:rsid w:val="00122E86"/>
    <w:rsid w:val="0012325E"/>
    <w:rsid w:val="00123391"/>
    <w:rsid w:val="001235A0"/>
    <w:rsid w:val="00123731"/>
    <w:rsid w:val="00123B1B"/>
    <w:rsid w:val="00123C95"/>
    <w:rsid w:val="00123DFC"/>
    <w:rsid w:val="00123F45"/>
    <w:rsid w:val="001243A7"/>
    <w:rsid w:val="00124A7F"/>
    <w:rsid w:val="00124AB1"/>
    <w:rsid w:val="00124D68"/>
    <w:rsid w:val="00124E6A"/>
    <w:rsid w:val="00125705"/>
    <w:rsid w:val="001260F5"/>
    <w:rsid w:val="00126365"/>
    <w:rsid w:val="001264D0"/>
    <w:rsid w:val="00126516"/>
    <w:rsid w:val="001267AD"/>
    <w:rsid w:val="00126BBE"/>
    <w:rsid w:val="00126BC4"/>
    <w:rsid w:val="00126C8F"/>
    <w:rsid w:val="00126FE9"/>
    <w:rsid w:val="001270C2"/>
    <w:rsid w:val="0012713F"/>
    <w:rsid w:val="00127266"/>
    <w:rsid w:val="0012741E"/>
    <w:rsid w:val="001278AB"/>
    <w:rsid w:val="00127BCA"/>
    <w:rsid w:val="00127D01"/>
    <w:rsid w:val="00127D26"/>
    <w:rsid w:val="00127EEC"/>
    <w:rsid w:val="00130209"/>
    <w:rsid w:val="0013047F"/>
    <w:rsid w:val="001305BB"/>
    <w:rsid w:val="00131405"/>
    <w:rsid w:val="00131444"/>
    <w:rsid w:val="00131900"/>
    <w:rsid w:val="00131A5C"/>
    <w:rsid w:val="00131A9A"/>
    <w:rsid w:val="00132F3F"/>
    <w:rsid w:val="00132F8E"/>
    <w:rsid w:val="001330C9"/>
    <w:rsid w:val="00133333"/>
    <w:rsid w:val="00133A97"/>
    <w:rsid w:val="00133DD4"/>
    <w:rsid w:val="00133DE0"/>
    <w:rsid w:val="0013418A"/>
    <w:rsid w:val="0013435F"/>
    <w:rsid w:val="00134A2C"/>
    <w:rsid w:val="00134C39"/>
    <w:rsid w:val="00134C3E"/>
    <w:rsid w:val="00134E3C"/>
    <w:rsid w:val="00134F64"/>
    <w:rsid w:val="00134FF9"/>
    <w:rsid w:val="00135149"/>
    <w:rsid w:val="001351C0"/>
    <w:rsid w:val="0013520A"/>
    <w:rsid w:val="001357B9"/>
    <w:rsid w:val="00135E6D"/>
    <w:rsid w:val="00135EB9"/>
    <w:rsid w:val="00135FDF"/>
    <w:rsid w:val="0013600A"/>
    <w:rsid w:val="00136065"/>
    <w:rsid w:val="00136EC9"/>
    <w:rsid w:val="00136F0B"/>
    <w:rsid w:val="00137317"/>
    <w:rsid w:val="00137631"/>
    <w:rsid w:val="00137677"/>
    <w:rsid w:val="001378C4"/>
    <w:rsid w:val="00137A18"/>
    <w:rsid w:val="00137DC9"/>
    <w:rsid w:val="00137DE9"/>
    <w:rsid w:val="00140081"/>
    <w:rsid w:val="001401F1"/>
    <w:rsid w:val="00140273"/>
    <w:rsid w:val="001405CE"/>
    <w:rsid w:val="00140DD4"/>
    <w:rsid w:val="001410A3"/>
    <w:rsid w:val="001411AD"/>
    <w:rsid w:val="00141493"/>
    <w:rsid w:val="001414EC"/>
    <w:rsid w:val="00141720"/>
    <w:rsid w:val="00141E63"/>
    <w:rsid w:val="00141FF1"/>
    <w:rsid w:val="001420BF"/>
    <w:rsid w:val="001424CA"/>
    <w:rsid w:val="00142699"/>
    <w:rsid w:val="00142A61"/>
    <w:rsid w:val="00142AE5"/>
    <w:rsid w:val="00142DB3"/>
    <w:rsid w:val="00142E7B"/>
    <w:rsid w:val="00142F89"/>
    <w:rsid w:val="0014301E"/>
    <w:rsid w:val="0014308F"/>
    <w:rsid w:val="0014312F"/>
    <w:rsid w:val="00143212"/>
    <w:rsid w:val="00143310"/>
    <w:rsid w:val="00143540"/>
    <w:rsid w:val="00143643"/>
    <w:rsid w:val="0014389B"/>
    <w:rsid w:val="00143A3F"/>
    <w:rsid w:val="00143AA4"/>
    <w:rsid w:val="00143B25"/>
    <w:rsid w:val="00143DDF"/>
    <w:rsid w:val="00143F30"/>
    <w:rsid w:val="00143F90"/>
    <w:rsid w:val="00144065"/>
    <w:rsid w:val="00144204"/>
    <w:rsid w:val="00144226"/>
    <w:rsid w:val="0014476C"/>
    <w:rsid w:val="0014500C"/>
    <w:rsid w:val="001453C7"/>
    <w:rsid w:val="00145407"/>
    <w:rsid w:val="00145605"/>
    <w:rsid w:val="00145641"/>
    <w:rsid w:val="001456B3"/>
    <w:rsid w:val="00145740"/>
    <w:rsid w:val="00145DE4"/>
    <w:rsid w:val="00145F3F"/>
    <w:rsid w:val="001460D5"/>
    <w:rsid w:val="0014668F"/>
    <w:rsid w:val="00146E5A"/>
    <w:rsid w:val="00147B28"/>
    <w:rsid w:val="00150587"/>
    <w:rsid w:val="00150699"/>
    <w:rsid w:val="001506AD"/>
    <w:rsid w:val="001508AB"/>
    <w:rsid w:val="00150A65"/>
    <w:rsid w:val="00150B6A"/>
    <w:rsid w:val="00150C02"/>
    <w:rsid w:val="00150CC6"/>
    <w:rsid w:val="00150DD0"/>
    <w:rsid w:val="0015100B"/>
    <w:rsid w:val="001511A0"/>
    <w:rsid w:val="001518D0"/>
    <w:rsid w:val="00151DEB"/>
    <w:rsid w:val="001524E1"/>
    <w:rsid w:val="00152518"/>
    <w:rsid w:val="00152558"/>
    <w:rsid w:val="0015255E"/>
    <w:rsid w:val="00152579"/>
    <w:rsid w:val="001529BD"/>
    <w:rsid w:val="00152E04"/>
    <w:rsid w:val="00153438"/>
    <w:rsid w:val="001535CB"/>
    <w:rsid w:val="00153A7B"/>
    <w:rsid w:val="00153FD6"/>
    <w:rsid w:val="00154181"/>
    <w:rsid w:val="0015441E"/>
    <w:rsid w:val="00154650"/>
    <w:rsid w:val="00154A47"/>
    <w:rsid w:val="00154AD7"/>
    <w:rsid w:val="00154AE6"/>
    <w:rsid w:val="00154DF3"/>
    <w:rsid w:val="00154E57"/>
    <w:rsid w:val="00154ED9"/>
    <w:rsid w:val="00154F00"/>
    <w:rsid w:val="00155144"/>
    <w:rsid w:val="00155A2E"/>
    <w:rsid w:val="00155CF0"/>
    <w:rsid w:val="00155E58"/>
    <w:rsid w:val="00155F6C"/>
    <w:rsid w:val="001565C8"/>
    <w:rsid w:val="001566A3"/>
    <w:rsid w:val="001566D2"/>
    <w:rsid w:val="00156883"/>
    <w:rsid w:val="00156D1B"/>
    <w:rsid w:val="001570D9"/>
    <w:rsid w:val="00157168"/>
    <w:rsid w:val="001571BA"/>
    <w:rsid w:val="001578A2"/>
    <w:rsid w:val="00157ACF"/>
    <w:rsid w:val="00157D4A"/>
    <w:rsid w:val="00157E0C"/>
    <w:rsid w:val="00160026"/>
    <w:rsid w:val="0016031D"/>
    <w:rsid w:val="001605EF"/>
    <w:rsid w:val="0016069E"/>
    <w:rsid w:val="00160A22"/>
    <w:rsid w:val="0016123E"/>
    <w:rsid w:val="00161245"/>
    <w:rsid w:val="001615FB"/>
    <w:rsid w:val="0016179C"/>
    <w:rsid w:val="00161C0A"/>
    <w:rsid w:val="00162037"/>
    <w:rsid w:val="0016236C"/>
    <w:rsid w:val="001625E8"/>
    <w:rsid w:val="00162901"/>
    <w:rsid w:val="00162AAD"/>
    <w:rsid w:val="00162D68"/>
    <w:rsid w:val="001631CF"/>
    <w:rsid w:val="00163942"/>
    <w:rsid w:val="00164371"/>
    <w:rsid w:val="001646C8"/>
    <w:rsid w:val="0016475E"/>
    <w:rsid w:val="001648D7"/>
    <w:rsid w:val="001648F1"/>
    <w:rsid w:val="00164A1E"/>
    <w:rsid w:val="00164CD6"/>
    <w:rsid w:val="001653A2"/>
    <w:rsid w:val="0016550B"/>
    <w:rsid w:val="001659C9"/>
    <w:rsid w:val="00165E38"/>
    <w:rsid w:val="00166147"/>
    <w:rsid w:val="001662FB"/>
    <w:rsid w:val="00166BB4"/>
    <w:rsid w:val="00166E8E"/>
    <w:rsid w:val="001670C6"/>
    <w:rsid w:val="00167100"/>
    <w:rsid w:val="00167159"/>
    <w:rsid w:val="001674C0"/>
    <w:rsid w:val="001674FA"/>
    <w:rsid w:val="00167BD6"/>
    <w:rsid w:val="00167F9F"/>
    <w:rsid w:val="00170044"/>
    <w:rsid w:val="00170534"/>
    <w:rsid w:val="00170716"/>
    <w:rsid w:val="0017072D"/>
    <w:rsid w:val="00170E22"/>
    <w:rsid w:val="00170F66"/>
    <w:rsid w:val="00171771"/>
    <w:rsid w:val="00171786"/>
    <w:rsid w:val="00171AD1"/>
    <w:rsid w:val="00171B4E"/>
    <w:rsid w:val="00171DDC"/>
    <w:rsid w:val="00172144"/>
    <w:rsid w:val="0017219B"/>
    <w:rsid w:val="00172505"/>
    <w:rsid w:val="00172893"/>
    <w:rsid w:val="00172AA2"/>
    <w:rsid w:val="00172AFA"/>
    <w:rsid w:val="00172DF9"/>
    <w:rsid w:val="001730BB"/>
    <w:rsid w:val="00173394"/>
    <w:rsid w:val="00173946"/>
    <w:rsid w:val="00173986"/>
    <w:rsid w:val="00173A70"/>
    <w:rsid w:val="00173E07"/>
    <w:rsid w:val="001741D9"/>
    <w:rsid w:val="00174402"/>
    <w:rsid w:val="001744CD"/>
    <w:rsid w:val="001746C6"/>
    <w:rsid w:val="00174BE0"/>
    <w:rsid w:val="00175241"/>
    <w:rsid w:val="00175594"/>
    <w:rsid w:val="001759E8"/>
    <w:rsid w:val="00175A1A"/>
    <w:rsid w:val="00175C62"/>
    <w:rsid w:val="00176183"/>
    <w:rsid w:val="00176185"/>
    <w:rsid w:val="00176362"/>
    <w:rsid w:val="00176393"/>
    <w:rsid w:val="00176BDA"/>
    <w:rsid w:val="00176F93"/>
    <w:rsid w:val="00177240"/>
    <w:rsid w:val="001776AF"/>
    <w:rsid w:val="001776C4"/>
    <w:rsid w:val="00177E5D"/>
    <w:rsid w:val="001801EF"/>
    <w:rsid w:val="0018027B"/>
    <w:rsid w:val="001802EA"/>
    <w:rsid w:val="001803FE"/>
    <w:rsid w:val="001805E1"/>
    <w:rsid w:val="001807D3"/>
    <w:rsid w:val="0018086B"/>
    <w:rsid w:val="001809E0"/>
    <w:rsid w:val="00180A8C"/>
    <w:rsid w:val="00180B40"/>
    <w:rsid w:val="00180CFA"/>
    <w:rsid w:val="00181094"/>
    <w:rsid w:val="0018121E"/>
    <w:rsid w:val="0018130E"/>
    <w:rsid w:val="0018142A"/>
    <w:rsid w:val="00181732"/>
    <w:rsid w:val="001824DA"/>
    <w:rsid w:val="001825B2"/>
    <w:rsid w:val="00182893"/>
    <w:rsid w:val="00182955"/>
    <w:rsid w:val="0018297A"/>
    <w:rsid w:val="00182B69"/>
    <w:rsid w:val="00182B8F"/>
    <w:rsid w:val="001832A3"/>
    <w:rsid w:val="001834F6"/>
    <w:rsid w:val="00183660"/>
    <w:rsid w:val="0018396E"/>
    <w:rsid w:val="00183C8F"/>
    <w:rsid w:val="00183D0F"/>
    <w:rsid w:val="00183D91"/>
    <w:rsid w:val="00184330"/>
    <w:rsid w:val="001845FF"/>
    <w:rsid w:val="00184633"/>
    <w:rsid w:val="00184674"/>
    <w:rsid w:val="00184972"/>
    <w:rsid w:val="001849D3"/>
    <w:rsid w:val="00184ED4"/>
    <w:rsid w:val="00184FBD"/>
    <w:rsid w:val="00185530"/>
    <w:rsid w:val="00185E0F"/>
    <w:rsid w:val="00186520"/>
    <w:rsid w:val="00186580"/>
    <w:rsid w:val="00186A7A"/>
    <w:rsid w:val="00187683"/>
    <w:rsid w:val="00187C6C"/>
    <w:rsid w:val="00187EA0"/>
    <w:rsid w:val="00187ED2"/>
    <w:rsid w:val="00190798"/>
    <w:rsid w:val="00190A01"/>
    <w:rsid w:val="0019111D"/>
    <w:rsid w:val="00191508"/>
    <w:rsid w:val="001915D5"/>
    <w:rsid w:val="001917EB"/>
    <w:rsid w:val="00191A25"/>
    <w:rsid w:val="00191E8A"/>
    <w:rsid w:val="0019253C"/>
    <w:rsid w:val="00192750"/>
    <w:rsid w:val="00192C76"/>
    <w:rsid w:val="00193107"/>
    <w:rsid w:val="0019310E"/>
    <w:rsid w:val="0019346A"/>
    <w:rsid w:val="00193568"/>
    <w:rsid w:val="0019391C"/>
    <w:rsid w:val="00193DEE"/>
    <w:rsid w:val="00194294"/>
    <w:rsid w:val="0019442B"/>
    <w:rsid w:val="001946C1"/>
    <w:rsid w:val="00194770"/>
    <w:rsid w:val="00194783"/>
    <w:rsid w:val="0019491C"/>
    <w:rsid w:val="0019520B"/>
    <w:rsid w:val="00195344"/>
    <w:rsid w:val="001953E6"/>
    <w:rsid w:val="001955D2"/>
    <w:rsid w:val="00195AA5"/>
    <w:rsid w:val="00195AAE"/>
    <w:rsid w:val="00195B40"/>
    <w:rsid w:val="00195E4E"/>
    <w:rsid w:val="00195ED9"/>
    <w:rsid w:val="001960B2"/>
    <w:rsid w:val="0019641F"/>
    <w:rsid w:val="00196EC7"/>
    <w:rsid w:val="0019715E"/>
    <w:rsid w:val="001971D6"/>
    <w:rsid w:val="001972D4"/>
    <w:rsid w:val="001974C1"/>
    <w:rsid w:val="00197587"/>
    <w:rsid w:val="0019762F"/>
    <w:rsid w:val="0019772F"/>
    <w:rsid w:val="001977A9"/>
    <w:rsid w:val="001979E6"/>
    <w:rsid w:val="00197DDF"/>
    <w:rsid w:val="00197E87"/>
    <w:rsid w:val="001A0142"/>
    <w:rsid w:val="001A0230"/>
    <w:rsid w:val="001A0521"/>
    <w:rsid w:val="001A07DB"/>
    <w:rsid w:val="001A096D"/>
    <w:rsid w:val="001A0AF7"/>
    <w:rsid w:val="001A130A"/>
    <w:rsid w:val="001A15B2"/>
    <w:rsid w:val="001A1CA3"/>
    <w:rsid w:val="001A2022"/>
    <w:rsid w:val="001A244A"/>
    <w:rsid w:val="001A2BC6"/>
    <w:rsid w:val="001A2E56"/>
    <w:rsid w:val="001A350A"/>
    <w:rsid w:val="001A35CA"/>
    <w:rsid w:val="001A37F3"/>
    <w:rsid w:val="001A3803"/>
    <w:rsid w:val="001A3878"/>
    <w:rsid w:val="001A3D29"/>
    <w:rsid w:val="001A4068"/>
    <w:rsid w:val="001A4071"/>
    <w:rsid w:val="001A41C3"/>
    <w:rsid w:val="001A4240"/>
    <w:rsid w:val="001A4569"/>
    <w:rsid w:val="001A479A"/>
    <w:rsid w:val="001A47D7"/>
    <w:rsid w:val="001A49C8"/>
    <w:rsid w:val="001A5003"/>
    <w:rsid w:val="001A5223"/>
    <w:rsid w:val="001A55C5"/>
    <w:rsid w:val="001A5BA9"/>
    <w:rsid w:val="001A5CA3"/>
    <w:rsid w:val="001A5E49"/>
    <w:rsid w:val="001A6175"/>
    <w:rsid w:val="001A6637"/>
    <w:rsid w:val="001A6857"/>
    <w:rsid w:val="001A6944"/>
    <w:rsid w:val="001A6CEE"/>
    <w:rsid w:val="001A6DA0"/>
    <w:rsid w:val="001A712B"/>
    <w:rsid w:val="001A7163"/>
    <w:rsid w:val="001A71F2"/>
    <w:rsid w:val="001A74FA"/>
    <w:rsid w:val="001A761C"/>
    <w:rsid w:val="001A762A"/>
    <w:rsid w:val="001A7A8F"/>
    <w:rsid w:val="001B0007"/>
    <w:rsid w:val="001B007B"/>
    <w:rsid w:val="001B01E0"/>
    <w:rsid w:val="001B03AB"/>
    <w:rsid w:val="001B0974"/>
    <w:rsid w:val="001B0A15"/>
    <w:rsid w:val="001B0A7E"/>
    <w:rsid w:val="001B0CFE"/>
    <w:rsid w:val="001B1068"/>
    <w:rsid w:val="001B1ADC"/>
    <w:rsid w:val="001B24B5"/>
    <w:rsid w:val="001B24BB"/>
    <w:rsid w:val="001B2670"/>
    <w:rsid w:val="001B28B0"/>
    <w:rsid w:val="001B2E1B"/>
    <w:rsid w:val="001B3B04"/>
    <w:rsid w:val="001B3BE1"/>
    <w:rsid w:val="001B3BE3"/>
    <w:rsid w:val="001B4586"/>
    <w:rsid w:val="001B45D8"/>
    <w:rsid w:val="001B46FA"/>
    <w:rsid w:val="001B47C2"/>
    <w:rsid w:val="001B4F50"/>
    <w:rsid w:val="001B52A4"/>
    <w:rsid w:val="001B52E7"/>
    <w:rsid w:val="001B5623"/>
    <w:rsid w:val="001B5745"/>
    <w:rsid w:val="001B58BD"/>
    <w:rsid w:val="001B5A9D"/>
    <w:rsid w:val="001B5C5C"/>
    <w:rsid w:val="001B5CC9"/>
    <w:rsid w:val="001B5D0A"/>
    <w:rsid w:val="001B618E"/>
    <w:rsid w:val="001B62D8"/>
    <w:rsid w:val="001B6BE4"/>
    <w:rsid w:val="001B6EFE"/>
    <w:rsid w:val="001B6F11"/>
    <w:rsid w:val="001B7214"/>
    <w:rsid w:val="001B7580"/>
    <w:rsid w:val="001C00EF"/>
    <w:rsid w:val="001C02BC"/>
    <w:rsid w:val="001C03B2"/>
    <w:rsid w:val="001C03F9"/>
    <w:rsid w:val="001C087C"/>
    <w:rsid w:val="001C1737"/>
    <w:rsid w:val="001C1A18"/>
    <w:rsid w:val="001C1B4C"/>
    <w:rsid w:val="001C1B84"/>
    <w:rsid w:val="001C1E0F"/>
    <w:rsid w:val="001C22B1"/>
    <w:rsid w:val="001C24AE"/>
    <w:rsid w:val="001C2B7B"/>
    <w:rsid w:val="001C2FBB"/>
    <w:rsid w:val="001C3079"/>
    <w:rsid w:val="001C31DE"/>
    <w:rsid w:val="001C39E3"/>
    <w:rsid w:val="001C3CA4"/>
    <w:rsid w:val="001C3D63"/>
    <w:rsid w:val="001C3F66"/>
    <w:rsid w:val="001C412D"/>
    <w:rsid w:val="001C441B"/>
    <w:rsid w:val="001C462D"/>
    <w:rsid w:val="001C46B0"/>
    <w:rsid w:val="001C4CF5"/>
    <w:rsid w:val="001C4DF0"/>
    <w:rsid w:val="001C4EB2"/>
    <w:rsid w:val="001C5038"/>
    <w:rsid w:val="001C54E6"/>
    <w:rsid w:val="001C55A5"/>
    <w:rsid w:val="001C59FD"/>
    <w:rsid w:val="001C5EC7"/>
    <w:rsid w:val="001C606A"/>
    <w:rsid w:val="001C6299"/>
    <w:rsid w:val="001C66A0"/>
    <w:rsid w:val="001C6E98"/>
    <w:rsid w:val="001C6F54"/>
    <w:rsid w:val="001C74B5"/>
    <w:rsid w:val="001C752D"/>
    <w:rsid w:val="001C78D6"/>
    <w:rsid w:val="001C79B3"/>
    <w:rsid w:val="001C7EB4"/>
    <w:rsid w:val="001C7FE9"/>
    <w:rsid w:val="001D01C3"/>
    <w:rsid w:val="001D0387"/>
    <w:rsid w:val="001D072D"/>
    <w:rsid w:val="001D0819"/>
    <w:rsid w:val="001D0A6D"/>
    <w:rsid w:val="001D0E27"/>
    <w:rsid w:val="001D121D"/>
    <w:rsid w:val="001D1DD5"/>
    <w:rsid w:val="001D1F0B"/>
    <w:rsid w:val="001D2924"/>
    <w:rsid w:val="001D2B7B"/>
    <w:rsid w:val="001D2C44"/>
    <w:rsid w:val="001D3127"/>
    <w:rsid w:val="001D3293"/>
    <w:rsid w:val="001D3351"/>
    <w:rsid w:val="001D34C0"/>
    <w:rsid w:val="001D354A"/>
    <w:rsid w:val="001D36A7"/>
    <w:rsid w:val="001D3AC2"/>
    <w:rsid w:val="001D3B2A"/>
    <w:rsid w:val="001D40E9"/>
    <w:rsid w:val="001D4203"/>
    <w:rsid w:val="001D441A"/>
    <w:rsid w:val="001D4622"/>
    <w:rsid w:val="001D46C0"/>
    <w:rsid w:val="001D485D"/>
    <w:rsid w:val="001D4A3C"/>
    <w:rsid w:val="001D4C19"/>
    <w:rsid w:val="001D53D0"/>
    <w:rsid w:val="001D5B95"/>
    <w:rsid w:val="001D6043"/>
    <w:rsid w:val="001D67B7"/>
    <w:rsid w:val="001D67DD"/>
    <w:rsid w:val="001D691D"/>
    <w:rsid w:val="001D6A03"/>
    <w:rsid w:val="001D6A40"/>
    <w:rsid w:val="001D6A79"/>
    <w:rsid w:val="001D6A93"/>
    <w:rsid w:val="001D6B8C"/>
    <w:rsid w:val="001D6DCC"/>
    <w:rsid w:val="001D7102"/>
    <w:rsid w:val="001D73B4"/>
    <w:rsid w:val="001D73F8"/>
    <w:rsid w:val="001D755B"/>
    <w:rsid w:val="001D7699"/>
    <w:rsid w:val="001D7A03"/>
    <w:rsid w:val="001D7B46"/>
    <w:rsid w:val="001D7C09"/>
    <w:rsid w:val="001D7DC7"/>
    <w:rsid w:val="001E0622"/>
    <w:rsid w:val="001E0868"/>
    <w:rsid w:val="001E0B2D"/>
    <w:rsid w:val="001E0C0F"/>
    <w:rsid w:val="001E1343"/>
    <w:rsid w:val="001E13BE"/>
    <w:rsid w:val="001E1ED1"/>
    <w:rsid w:val="001E20DA"/>
    <w:rsid w:val="001E21F0"/>
    <w:rsid w:val="001E2B10"/>
    <w:rsid w:val="001E3029"/>
    <w:rsid w:val="001E36E0"/>
    <w:rsid w:val="001E423A"/>
    <w:rsid w:val="001E4E7D"/>
    <w:rsid w:val="001E4EF7"/>
    <w:rsid w:val="001E5147"/>
    <w:rsid w:val="001E53E2"/>
    <w:rsid w:val="001E54E2"/>
    <w:rsid w:val="001E5717"/>
    <w:rsid w:val="001E5A71"/>
    <w:rsid w:val="001E5BDB"/>
    <w:rsid w:val="001E618F"/>
    <w:rsid w:val="001E6443"/>
    <w:rsid w:val="001E65F4"/>
    <w:rsid w:val="001E6B4B"/>
    <w:rsid w:val="001E7271"/>
    <w:rsid w:val="001E7A04"/>
    <w:rsid w:val="001E7A50"/>
    <w:rsid w:val="001E7ACC"/>
    <w:rsid w:val="001F049B"/>
    <w:rsid w:val="001F0531"/>
    <w:rsid w:val="001F0B2C"/>
    <w:rsid w:val="001F0E9C"/>
    <w:rsid w:val="001F1246"/>
    <w:rsid w:val="001F1508"/>
    <w:rsid w:val="001F1986"/>
    <w:rsid w:val="001F1A02"/>
    <w:rsid w:val="001F1B1B"/>
    <w:rsid w:val="001F20E6"/>
    <w:rsid w:val="001F23E5"/>
    <w:rsid w:val="001F24F8"/>
    <w:rsid w:val="001F25E5"/>
    <w:rsid w:val="001F296B"/>
    <w:rsid w:val="001F2BE1"/>
    <w:rsid w:val="001F2BF0"/>
    <w:rsid w:val="001F3087"/>
    <w:rsid w:val="001F3864"/>
    <w:rsid w:val="001F3C27"/>
    <w:rsid w:val="001F3E13"/>
    <w:rsid w:val="001F3FAB"/>
    <w:rsid w:val="001F4382"/>
    <w:rsid w:val="001F43BB"/>
    <w:rsid w:val="001F44C8"/>
    <w:rsid w:val="001F48A1"/>
    <w:rsid w:val="001F4AB6"/>
    <w:rsid w:val="001F4BB8"/>
    <w:rsid w:val="001F4F78"/>
    <w:rsid w:val="001F5473"/>
    <w:rsid w:val="001F572F"/>
    <w:rsid w:val="001F576C"/>
    <w:rsid w:val="001F5B81"/>
    <w:rsid w:val="001F5EBB"/>
    <w:rsid w:val="001F5FA4"/>
    <w:rsid w:val="001F606F"/>
    <w:rsid w:val="001F6073"/>
    <w:rsid w:val="001F6093"/>
    <w:rsid w:val="001F6301"/>
    <w:rsid w:val="001F630D"/>
    <w:rsid w:val="001F64D2"/>
    <w:rsid w:val="001F67E6"/>
    <w:rsid w:val="001F6AE8"/>
    <w:rsid w:val="001F6C9D"/>
    <w:rsid w:val="001F71C2"/>
    <w:rsid w:val="001F74A5"/>
    <w:rsid w:val="001F76FF"/>
    <w:rsid w:val="001F7BFC"/>
    <w:rsid w:val="001F7ED2"/>
    <w:rsid w:val="00200909"/>
    <w:rsid w:val="00200B8E"/>
    <w:rsid w:val="00200BDA"/>
    <w:rsid w:val="00200EA0"/>
    <w:rsid w:val="00200F9B"/>
    <w:rsid w:val="00201189"/>
    <w:rsid w:val="00201372"/>
    <w:rsid w:val="002014A0"/>
    <w:rsid w:val="002015F2"/>
    <w:rsid w:val="0020174D"/>
    <w:rsid w:val="00201DCF"/>
    <w:rsid w:val="00202309"/>
    <w:rsid w:val="00202629"/>
    <w:rsid w:val="00202C57"/>
    <w:rsid w:val="00203303"/>
    <w:rsid w:val="00203321"/>
    <w:rsid w:val="00203C2D"/>
    <w:rsid w:val="00203C3D"/>
    <w:rsid w:val="00204096"/>
    <w:rsid w:val="0020457B"/>
    <w:rsid w:val="002045DD"/>
    <w:rsid w:val="00204640"/>
    <w:rsid w:val="00204926"/>
    <w:rsid w:val="00204EAA"/>
    <w:rsid w:val="00204F72"/>
    <w:rsid w:val="00205024"/>
    <w:rsid w:val="0020568B"/>
    <w:rsid w:val="00205887"/>
    <w:rsid w:val="002059C7"/>
    <w:rsid w:val="00205B2D"/>
    <w:rsid w:val="00205B31"/>
    <w:rsid w:val="00205DA2"/>
    <w:rsid w:val="00206288"/>
    <w:rsid w:val="002062DD"/>
    <w:rsid w:val="00206B09"/>
    <w:rsid w:val="00206B8D"/>
    <w:rsid w:val="0020776A"/>
    <w:rsid w:val="00207999"/>
    <w:rsid w:val="002079A1"/>
    <w:rsid w:val="00207EC5"/>
    <w:rsid w:val="002100BC"/>
    <w:rsid w:val="002101D9"/>
    <w:rsid w:val="002101E8"/>
    <w:rsid w:val="00210208"/>
    <w:rsid w:val="0021023F"/>
    <w:rsid w:val="0021026E"/>
    <w:rsid w:val="00210F89"/>
    <w:rsid w:val="0021105B"/>
    <w:rsid w:val="0021133E"/>
    <w:rsid w:val="002117DC"/>
    <w:rsid w:val="00211DA7"/>
    <w:rsid w:val="00212528"/>
    <w:rsid w:val="00212AA5"/>
    <w:rsid w:val="0021307E"/>
    <w:rsid w:val="002130B8"/>
    <w:rsid w:val="0021320E"/>
    <w:rsid w:val="002134F4"/>
    <w:rsid w:val="002138AC"/>
    <w:rsid w:val="00213F04"/>
    <w:rsid w:val="002141AE"/>
    <w:rsid w:val="0021514B"/>
    <w:rsid w:val="002151E3"/>
    <w:rsid w:val="00215221"/>
    <w:rsid w:val="00215223"/>
    <w:rsid w:val="002152F3"/>
    <w:rsid w:val="0021536D"/>
    <w:rsid w:val="0021550C"/>
    <w:rsid w:val="0021571E"/>
    <w:rsid w:val="00215740"/>
    <w:rsid w:val="00215F21"/>
    <w:rsid w:val="00216057"/>
    <w:rsid w:val="0021674A"/>
    <w:rsid w:val="002167CA"/>
    <w:rsid w:val="002168E1"/>
    <w:rsid w:val="002169BF"/>
    <w:rsid w:val="00216B5B"/>
    <w:rsid w:val="00216D82"/>
    <w:rsid w:val="00216E26"/>
    <w:rsid w:val="002173F3"/>
    <w:rsid w:val="0021752A"/>
    <w:rsid w:val="00217882"/>
    <w:rsid w:val="002178B5"/>
    <w:rsid w:val="00217DA6"/>
    <w:rsid w:val="00217F14"/>
    <w:rsid w:val="00217F1F"/>
    <w:rsid w:val="00217FF7"/>
    <w:rsid w:val="0022066D"/>
    <w:rsid w:val="0022088A"/>
    <w:rsid w:val="00220B54"/>
    <w:rsid w:val="00220C0B"/>
    <w:rsid w:val="00220E21"/>
    <w:rsid w:val="00221240"/>
    <w:rsid w:val="002218DC"/>
    <w:rsid w:val="00221945"/>
    <w:rsid w:val="00221A94"/>
    <w:rsid w:val="00221E5B"/>
    <w:rsid w:val="00221FD9"/>
    <w:rsid w:val="0022222D"/>
    <w:rsid w:val="002222DE"/>
    <w:rsid w:val="00222B04"/>
    <w:rsid w:val="00222B7B"/>
    <w:rsid w:val="00222C08"/>
    <w:rsid w:val="00223918"/>
    <w:rsid w:val="00223C63"/>
    <w:rsid w:val="00223ECE"/>
    <w:rsid w:val="0022405C"/>
    <w:rsid w:val="00224100"/>
    <w:rsid w:val="002242B1"/>
    <w:rsid w:val="002246DA"/>
    <w:rsid w:val="002248D8"/>
    <w:rsid w:val="0022518F"/>
    <w:rsid w:val="0022528C"/>
    <w:rsid w:val="0022544B"/>
    <w:rsid w:val="002256C6"/>
    <w:rsid w:val="00225714"/>
    <w:rsid w:val="00225A17"/>
    <w:rsid w:val="00225C50"/>
    <w:rsid w:val="00225F89"/>
    <w:rsid w:val="002262B7"/>
    <w:rsid w:val="00226303"/>
    <w:rsid w:val="0022643A"/>
    <w:rsid w:val="002269A8"/>
    <w:rsid w:val="00226A38"/>
    <w:rsid w:val="00226F06"/>
    <w:rsid w:val="00227077"/>
    <w:rsid w:val="002272F3"/>
    <w:rsid w:val="002273BA"/>
    <w:rsid w:val="00227710"/>
    <w:rsid w:val="002278E2"/>
    <w:rsid w:val="00227A3C"/>
    <w:rsid w:val="00230959"/>
    <w:rsid w:val="00230B52"/>
    <w:rsid w:val="0023135A"/>
    <w:rsid w:val="002314C6"/>
    <w:rsid w:val="00231839"/>
    <w:rsid w:val="0023185C"/>
    <w:rsid w:val="00231A85"/>
    <w:rsid w:val="00231C1C"/>
    <w:rsid w:val="00231C2A"/>
    <w:rsid w:val="00231D21"/>
    <w:rsid w:val="00231DF7"/>
    <w:rsid w:val="002320EC"/>
    <w:rsid w:val="00232600"/>
    <w:rsid w:val="00233105"/>
    <w:rsid w:val="00233115"/>
    <w:rsid w:val="00233749"/>
    <w:rsid w:val="00233A5D"/>
    <w:rsid w:val="00233B20"/>
    <w:rsid w:val="00233C08"/>
    <w:rsid w:val="00233CFA"/>
    <w:rsid w:val="00233D75"/>
    <w:rsid w:val="00233E56"/>
    <w:rsid w:val="00234137"/>
    <w:rsid w:val="00234219"/>
    <w:rsid w:val="002342AB"/>
    <w:rsid w:val="00234497"/>
    <w:rsid w:val="002345F4"/>
    <w:rsid w:val="00234DB0"/>
    <w:rsid w:val="00235089"/>
    <w:rsid w:val="00235285"/>
    <w:rsid w:val="0023582B"/>
    <w:rsid w:val="00235903"/>
    <w:rsid w:val="002359BD"/>
    <w:rsid w:val="00235BFF"/>
    <w:rsid w:val="00235D29"/>
    <w:rsid w:val="00236A4A"/>
    <w:rsid w:val="00236A8B"/>
    <w:rsid w:val="00236D5E"/>
    <w:rsid w:val="00236FCB"/>
    <w:rsid w:val="00237036"/>
    <w:rsid w:val="0023763A"/>
    <w:rsid w:val="00237A4D"/>
    <w:rsid w:val="00237E67"/>
    <w:rsid w:val="00240302"/>
    <w:rsid w:val="002403DE"/>
    <w:rsid w:val="00240507"/>
    <w:rsid w:val="00240E50"/>
    <w:rsid w:val="00240F1E"/>
    <w:rsid w:val="00241040"/>
    <w:rsid w:val="002412E5"/>
    <w:rsid w:val="00241340"/>
    <w:rsid w:val="00241418"/>
    <w:rsid w:val="002416B2"/>
    <w:rsid w:val="002417D4"/>
    <w:rsid w:val="002419B5"/>
    <w:rsid w:val="00241C0A"/>
    <w:rsid w:val="00241FB3"/>
    <w:rsid w:val="00241FCD"/>
    <w:rsid w:val="00242282"/>
    <w:rsid w:val="0024233E"/>
    <w:rsid w:val="002424AE"/>
    <w:rsid w:val="00242745"/>
    <w:rsid w:val="00242874"/>
    <w:rsid w:val="00242D21"/>
    <w:rsid w:val="00242DA7"/>
    <w:rsid w:val="00242EE0"/>
    <w:rsid w:val="00243370"/>
    <w:rsid w:val="0024339A"/>
    <w:rsid w:val="002433BF"/>
    <w:rsid w:val="00243861"/>
    <w:rsid w:val="00243ACA"/>
    <w:rsid w:val="00244319"/>
    <w:rsid w:val="0024444C"/>
    <w:rsid w:val="00244467"/>
    <w:rsid w:val="00244AA8"/>
    <w:rsid w:val="00244C27"/>
    <w:rsid w:val="0024528E"/>
    <w:rsid w:val="00245596"/>
    <w:rsid w:val="00245EDD"/>
    <w:rsid w:val="00246654"/>
    <w:rsid w:val="0024692E"/>
    <w:rsid w:val="00246C7A"/>
    <w:rsid w:val="00246D8A"/>
    <w:rsid w:val="0024703B"/>
    <w:rsid w:val="00247138"/>
    <w:rsid w:val="0024715D"/>
    <w:rsid w:val="002471A5"/>
    <w:rsid w:val="002471D3"/>
    <w:rsid w:val="002474B2"/>
    <w:rsid w:val="00247984"/>
    <w:rsid w:val="00247AF6"/>
    <w:rsid w:val="00247D88"/>
    <w:rsid w:val="00247F54"/>
    <w:rsid w:val="00250607"/>
    <w:rsid w:val="00250962"/>
    <w:rsid w:val="00250A54"/>
    <w:rsid w:val="00250C24"/>
    <w:rsid w:val="00250C45"/>
    <w:rsid w:val="00250FC8"/>
    <w:rsid w:val="00251A14"/>
    <w:rsid w:val="00251FC9"/>
    <w:rsid w:val="0025225A"/>
    <w:rsid w:val="002522B1"/>
    <w:rsid w:val="00252694"/>
    <w:rsid w:val="00252707"/>
    <w:rsid w:val="00252B8E"/>
    <w:rsid w:val="00252CE5"/>
    <w:rsid w:val="00252DBA"/>
    <w:rsid w:val="00253D6F"/>
    <w:rsid w:val="00253F24"/>
    <w:rsid w:val="00254271"/>
    <w:rsid w:val="00254565"/>
    <w:rsid w:val="00254829"/>
    <w:rsid w:val="00254920"/>
    <w:rsid w:val="00254A82"/>
    <w:rsid w:val="00254ED9"/>
    <w:rsid w:val="002558B2"/>
    <w:rsid w:val="00255DD4"/>
    <w:rsid w:val="00256100"/>
    <w:rsid w:val="00256583"/>
    <w:rsid w:val="00256733"/>
    <w:rsid w:val="00256784"/>
    <w:rsid w:val="00256926"/>
    <w:rsid w:val="002569B2"/>
    <w:rsid w:val="00256ACD"/>
    <w:rsid w:val="002573D2"/>
    <w:rsid w:val="002575CF"/>
    <w:rsid w:val="0025778B"/>
    <w:rsid w:val="00257A6A"/>
    <w:rsid w:val="00257CDA"/>
    <w:rsid w:val="00257F12"/>
    <w:rsid w:val="0026030C"/>
    <w:rsid w:val="0026047E"/>
    <w:rsid w:val="002604E6"/>
    <w:rsid w:val="00260A3C"/>
    <w:rsid w:val="00260AA9"/>
    <w:rsid w:val="00260DA9"/>
    <w:rsid w:val="002610C8"/>
    <w:rsid w:val="0026163D"/>
    <w:rsid w:val="0026186B"/>
    <w:rsid w:val="00261B70"/>
    <w:rsid w:val="00261BDC"/>
    <w:rsid w:val="00261EE4"/>
    <w:rsid w:val="00261F99"/>
    <w:rsid w:val="00262313"/>
    <w:rsid w:val="00262897"/>
    <w:rsid w:val="00262990"/>
    <w:rsid w:val="00262BC7"/>
    <w:rsid w:val="00262CB7"/>
    <w:rsid w:val="00262CBF"/>
    <w:rsid w:val="00262DCE"/>
    <w:rsid w:val="002631D1"/>
    <w:rsid w:val="002633A0"/>
    <w:rsid w:val="002636E6"/>
    <w:rsid w:val="00263741"/>
    <w:rsid w:val="0026389B"/>
    <w:rsid w:val="002639C7"/>
    <w:rsid w:val="00263CFE"/>
    <w:rsid w:val="00263E53"/>
    <w:rsid w:val="0026444C"/>
    <w:rsid w:val="002644A6"/>
    <w:rsid w:val="0026454E"/>
    <w:rsid w:val="002646D9"/>
    <w:rsid w:val="00264E4D"/>
    <w:rsid w:val="00264ECD"/>
    <w:rsid w:val="0026509C"/>
    <w:rsid w:val="0026539E"/>
    <w:rsid w:val="002659BD"/>
    <w:rsid w:val="00265A3B"/>
    <w:rsid w:val="00265F90"/>
    <w:rsid w:val="0026654C"/>
    <w:rsid w:val="0026663C"/>
    <w:rsid w:val="002669E9"/>
    <w:rsid w:val="00266A6D"/>
    <w:rsid w:val="00266B59"/>
    <w:rsid w:val="00266B79"/>
    <w:rsid w:val="00266FA9"/>
    <w:rsid w:val="002673AE"/>
    <w:rsid w:val="002675BE"/>
    <w:rsid w:val="00267B3E"/>
    <w:rsid w:val="00267E5B"/>
    <w:rsid w:val="0027003E"/>
    <w:rsid w:val="00270476"/>
    <w:rsid w:val="002708EC"/>
    <w:rsid w:val="00270EB4"/>
    <w:rsid w:val="00270FCE"/>
    <w:rsid w:val="00271234"/>
    <w:rsid w:val="002717D7"/>
    <w:rsid w:val="00271F18"/>
    <w:rsid w:val="002724FC"/>
    <w:rsid w:val="0027250A"/>
    <w:rsid w:val="00272E6C"/>
    <w:rsid w:val="00273119"/>
    <w:rsid w:val="002738E0"/>
    <w:rsid w:val="00273A1E"/>
    <w:rsid w:val="00273BC3"/>
    <w:rsid w:val="00273C99"/>
    <w:rsid w:val="002741D4"/>
    <w:rsid w:val="0027441A"/>
    <w:rsid w:val="002744E8"/>
    <w:rsid w:val="0027472F"/>
    <w:rsid w:val="00274A39"/>
    <w:rsid w:val="00274AA7"/>
    <w:rsid w:val="00274E6E"/>
    <w:rsid w:val="00274FD3"/>
    <w:rsid w:val="002752FE"/>
    <w:rsid w:val="00275428"/>
    <w:rsid w:val="002755E4"/>
    <w:rsid w:val="002758D8"/>
    <w:rsid w:val="00275EA0"/>
    <w:rsid w:val="00275F62"/>
    <w:rsid w:val="0027625F"/>
    <w:rsid w:val="0027633D"/>
    <w:rsid w:val="0027659E"/>
    <w:rsid w:val="00276724"/>
    <w:rsid w:val="00276AE0"/>
    <w:rsid w:val="00276F5E"/>
    <w:rsid w:val="0027737E"/>
    <w:rsid w:val="00277672"/>
    <w:rsid w:val="00277B63"/>
    <w:rsid w:val="0028017F"/>
    <w:rsid w:val="0028053A"/>
    <w:rsid w:val="002806C7"/>
    <w:rsid w:val="00280765"/>
    <w:rsid w:val="00280B02"/>
    <w:rsid w:val="00281995"/>
    <w:rsid w:val="00281AA1"/>
    <w:rsid w:val="00281C57"/>
    <w:rsid w:val="00281CC4"/>
    <w:rsid w:val="00281E4F"/>
    <w:rsid w:val="00281FCC"/>
    <w:rsid w:val="00282182"/>
    <w:rsid w:val="00282201"/>
    <w:rsid w:val="00282A15"/>
    <w:rsid w:val="00282FA5"/>
    <w:rsid w:val="00283516"/>
    <w:rsid w:val="0028369E"/>
    <w:rsid w:val="00283738"/>
    <w:rsid w:val="00283A4B"/>
    <w:rsid w:val="00283BCE"/>
    <w:rsid w:val="0028407E"/>
    <w:rsid w:val="00284301"/>
    <w:rsid w:val="002843A1"/>
    <w:rsid w:val="00284C42"/>
    <w:rsid w:val="00285191"/>
    <w:rsid w:val="0028519E"/>
    <w:rsid w:val="0028531D"/>
    <w:rsid w:val="002855CA"/>
    <w:rsid w:val="002857A1"/>
    <w:rsid w:val="0028586F"/>
    <w:rsid w:val="00285F69"/>
    <w:rsid w:val="00286147"/>
    <w:rsid w:val="0028620B"/>
    <w:rsid w:val="00286932"/>
    <w:rsid w:val="002869AA"/>
    <w:rsid w:val="00286DE8"/>
    <w:rsid w:val="0028711C"/>
    <w:rsid w:val="002872FC"/>
    <w:rsid w:val="0028760C"/>
    <w:rsid w:val="002902B3"/>
    <w:rsid w:val="00290321"/>
    <w:rsid w:val="002907B6"/>
    <w:rsid w:val="00290929"/>
    <w:rsid w:val="00290A23"/>
    <w:rsid w:val="00290C83"/>
    <w:rsid w:val="00290EAC"/>
    <w:rsid w:val="00290FB3"/>
    <w:rsid w:val="002912AB"/>
    <w:rsid w:val="002913AD"/>
    <w:rsid w:val="00291C1C"/>
    <w:rsid w:val="00292485"/>
    <w:rsid w:val="00292B92"/>
    <w:rsid w:val="00292E22"/>
    <w:rsid w:val="00292FA3"/>
    <w:rsid w:val="0029304C"/>
    <w:rsid w:val="00293083"/>
    <w:rsid w:val="002939EC"/>
    <w:rsid w:val="00293AF3"/>
    <w:rsid w:val="00293AFC"/>
    <w:rsid w:val="00293ECF"/>
    <w:rsid w:val="00294105"/>
    <w:rsid w:val="0029417B"/>
    <w:rsid w:val="0029430B"/>
    <w:rsid w:val="002947B1"/>
    <w:rsid w:val="00294EB7"/>
    <w:rsid w:val="00294EFF"/>
    <w:rsid w:val="00294F72"/>
    <w:rsid w:val="002951D9"/>
    <w:rsid w:val="0029520B"/>
    <w:rsid w:val="002955CB"/>
    <w:rsid w:val="002955F2"/>
    <w:rsid w:val="00295A96"/>
    <w:rsid w:val="00295B7A"/>
    <w:rsid w:val="00295E7F"/>
    <w:rsid w:val="00296436"/>
    <w:rsid w:val="0029647E"/>
    <w:rsid w:val="002965D2"/>
    <w:rsid w:val="00296798"/>
    <w:rsid w:val="00297157"/>
    <w:rsid w:val="0029758D"/>
    <w:rsid w:val="00297A74"/>
    <w:rsid w:val="00297BB2"/>
    <w:rsid w:val="00297C77"/>
    <w:rsid w:val="00297CC5"/>
    <w:rsid w:val="00297D9D"/>
    <w:rsid w:val="00297F06"/>
    <w:rsid w:val="002A0096"/>
    <w:rsid w:val="002A01B9"/>
    <w:rsid w:val="002A049A"/>
    <w:rsid w:val="002A0604"/>
    <w:rsid w:val="002A073B"/>
    <w:rsid w:val="002A0748"/>
    <w:rsid w:val="002A07E1"/>
    <w:rsid w:val="002A0EE2"/>
    <w:rsid w:val="002A0FAC"/>
    <w:rsid w:val="002A0FC5"/>
    <w:rsid w:val="002A1539"/>
    <w:rsid w:val="002A166C"/>
    <w:rsid w:val="002A1A18"/>
    <w:rsid w:val="002A1D42"/>
    <w:rsid w:val="002A20AB"/>
    <w:rsid w:val="002A2245"/>
    <w:rsid w:val="002A2339"/>
    <w:rsid w:val="002A2388"/>
    <w:rsid w:val="002A2AD1"/>
    <w:rsid w:val="002A2B45"/>
    <w:rsid w:val="002A2B9F"/>
    <w:rsid w:val="002A2D79"/>
    <w:rsid w:val="002A2E8A"/>
    <w:rsid w:val="002A2F5D"/>
    <w:rsid w:val="002A3451"/>
    <w:rsid w:val="002A3725"/>
    <w:rsid w:val="002A3AAF"/>
    <w:rsid w:val="002A3BD7"/>
    <w:rsid w:val="002A3EAB"/>
    <w:rsid w:val="002A4E7B"/>
    <w:rsid w:val="002A543E"/>
    <w:rsid w:val="002A566A"/>
    <w:rsid w:val="002A5ACF"/>
    <w:rsid w:val="002A5D27"/>
    <w:rsid w:val="002A5F3D"/>
    <w:rsid w:val="002A6267"/>
    <w:rsid w:val="002A652E"/>
    <w:rsid w:val="002A65EE"/>
    <w:rsid w:val="002A66F9"/>
    <w:rsid w:val="002A67CB"/>
    <w:rsid w:val="002A6896"/>
    <w:rsid w:val="002A6CE7"/>
    <w:rsid w:val="002A6DAF"/>
    <w:rsid w:val="002A6E23"/>
    <w:rsid w:val="002A73BF"/>
    <w:rsid w:val="002A7570"/>
    <w:rsid w:val="002A77C0"/>
    <w:rsid w:val="002A7A7D"/>
    <w:rsid w:val="002A7B95"/>
    <w:rsid w:val="002A7BC0"/>
    <w:rsid w:val="002A7BDC"/>
    <w:rsid w:val="002A7C7B"/>
    <w:rsid w:val="002A7CD4"/>
    <w:rsid w:val="002A7EB0"/>
    <w:rsid w:val="002B01C7"/>
    <w:rsid w:val="002B0232"/>
    <w:rsid w:val="002B050C"/>
    <w:rsid w:val="002B05A8"/>
    <w:rsid w:val="002B0626"/>
    <w:rsid w:val="002B211E"/>
    <w:rsid w:val="002B232A"/>
    <w:rsid w:val="002B268D"/>
    <w:rsid w:val="002B28F7"/>
    <w:rsid w:val="002B2DBE"/>
    <w:rsid w:val="002B2EE0"/>
    <w:rsid w:val="002B313F"/>
    <w:rsid w:val="002B340E"/>
    <w:rsid w:val="002B349B"/>
    <w:rsid w:val="002B353C"/>
    <w:rsid w:val="002B35C4"/>
    <w:rsid w:val="002B3FB2"/>
    <w:rsid w:val="002B41C7"/>
    <w:rsid w:val="002B450F"/>
    <w:rsid w:val="002B45AB"/>
    <w:rsid w:val="002B4693"/>
    <w:rsid w:val="002B47E5"/>
    <w:rsid w:val="002B4B0A"/>
    <w:rsid w:val="002B5888"/>
    <w:rsid w:val="002B58D4"/>
    <w:rsid w:val="002B59A1"/>
    <w:rsid w:val="002B5C78"/>
    <w:rsid w:val="002B5FAB"/>
    <w:rsid w:val="002B6193"/>
    <w:rsid w:val="002B6275"/>
    <w:rsid w:val="002B6C84"/>
    <w:rsid w:val="002B6CF1"/>
    <w:rsid w:val="002B7237"/>
    <w:rsid w:val="002B7380"/>
    <w:rsid w:val="002C00AE"/>
    <w:rsid w:val="002C013F"/>
    <w:rsid w:val="002C0147"/>
    <w:rsid w:val="002C04F8"/>
    <w:rsid w:val="002C0797"/>
    <w:rsid w:val="002C0AD3"/>
    <w:rsid w:val="002C0C9E"/>
    <w:rsid w:val="002C0D33"/>
    <w:rsid w:val="002C0F6D"/>
    <w:rsid w:val="002C106F"/>
    <w:rsid w:val="002C10CF"/>
    <w:rsid w:val="002C1150"/>
    <w:rsid w:val="002C119B"/>
    <w:rsid w:val="002C167A"/>
    <w:rsid w:val="002C16C5"/>
    <w:rsid w:val="002C176C"/>
    <w:rsid w:val="002C18B9"/>
    <w:rsid w:val="002C1FDD"/>
    <w:rsid w:val="002C1FF0"/>
    <w:rsid w:val="002C22EA"/>
    <w:rsid w:val="002C25CF"/>
    <w:rsid w:val="002C28C6"/>
    <w:rsid w:val="002C2A3A"/>
    <w:rsid w:val="002C2B12"/>
    <w:rsid w:val="002C2B41"/>
    <w:rsid w:val="002C2D0D"/>
    <w:rsid w:val="002C2E18"/>
    <w:rsid w:val="002C2F57"/>
    <w:rsid w:val="002C30A5"/>
    <w:rsid w:val="002C30E6"/>
    <w:rsid w:val="002C32AB"/>
    <w:rsid w:val="002C3DCA"/>
    <w:rsid w:val="002C4090"/>
    <w:rsid w:val="002C441B"/>
    <w:rsid w:val="002C45E1"/>
    <w:rsid w:val="002C4757"/>
    <w:rsid w:val="002C4A9A"/>
    <w:rsid w:val="002C4C17"/>
    <w:rsid w:val="002C4CF7"/>
    <w:rsid w:val="002C5586"/>
    <w:rsid w:val="002C5F32"/>
    <w:rsid w:val="002C643A"/>
    <w:rsid w:val="002C689F"/>
    <w:rsid w:val="002C68F2"/>
    <w:rsid w:val="002C6A10"/>
    <w:rsid w:val="002C717C"/>
    <w:rsid w:val="002C71F8"/>
    <w:rsid w:val="002C793B"/>
    <w:rsid w:val="002C79D0"/>
    <w:rsid w:val="002C7B4C"/>
    <w:rsid w:val="002C7D9C"/>
    <w:rsid w:val="002C7F6F"/>
    <w:rsid w:val="002D01A1"/>
    <w:rsid w:val="002D0575"/>
    <w:rsid w:val="002D068B"/>
    <w:rsid w:val="002D0816"/>
    <w:rsid w:val="002D0862"/>
    <w:rsid w:val="002D0DD0"/>
    <w:rsid w:val="002D0F87"/>
    <w:rsid w:val="002D1310"/>
    <w:rsid w:val="002D1419"/>
    <w:rsid w:val="002D17D2"/>
    <w:rsid w:val="002D1BF5"/>
    <w:rsid w:val="002D1C04"/>
    <w:rsid w:val="002D1DF6"/>
    <w:rsid w:val="002D1F68"/>
    <w:rsid w:val="002D209D"/>
    <w:rsid w:val="002D293C"/>
    <w:rsid w:val="002D2994"/>
    <w:rsid w:val="002D2AF7"/>
    <w:rsid w:val="002D2D20"/>
    <w:rsid w:val="002D2E56"/>
    <w:rsid w:val="002D326F"/>
    <w:rsid w:val="002D32E6"/>
    <w:rsid w:val="002D3481"/>
    <w:rsid w:val="002D36E5"/>
    <w:rsid w:val="002D3ADE"/>
    <w:rsid w:val="002D3D02"/>
    <w:rsid w:val="002D40C0"/>
    <w:rsid w:val="002D4B20"/>
    <w:rsid w:val="002D4B3D"/>
    <w:rsid w:val="002D4EA5"/>
    <w:rsid w:val="002D50A8"/>
    <w:rsid w:val="002D50F3"/>
    <w:rsid w:val="002D52B6"/>
    <w:rsid w:val="002D59AC"/>
    <w:rsid w:val="002D5BD6"/>
    <w:rsid w:val="002D5C2A"/>
    <w:rsid w:val="002D5D1A"/>
    <w:rsid w:val="002D5E60"/>
    <w:rsid w:val="002D5F38"/>
    <w:rsid w:val="002D6061"/>
    <w:rsid w:val="002D60C6"/>
    <w:rsid w:val="002D6B13"/>
    <w:rsid w:val="002D6C15"/>
    <w:rsid w:val="002D6E23"/>
    <w:rsid w:val="002D6E5E"/>
    <w:rsid w:val="002D7088"/>
    <w:rsid w:val="002D72AA"/>
    <w:rsid w:val="002D7406"/>
    <w:rsid w:val="002D75A5"/>
    <w:rsid w:val="002D7654"/>
    <w:rsid w:val="002D76D2"/>
    <w:rsid w:val="002D77E5"/>
    <w:rsid w:val="002D7E09"/>
    <w:rsid w:val="002E0140"/>
    <w:rsid w:val="002E01B7"/>
    <w:rsid w:val="002E0355"/>
    <w:rsid w:val="002E03C3"/>
    <w:rsid w:val="002E0627"/>
    <w:rsid w:val="002E07CC"/>
    <w:rsid w:val="002E092F"/>
    <w:rsid w:val="002E0B75"/>
    <w:rsid w:val="002E0D98"/>
    <w:rsid w:val="002E10E0"/>
    <w:rsid w:val="002E1203"/>
    <w:rsid w:val="002E15B4"/>
    <w:rsid w:val="002E1712"/>
    <w:rsid w:val="002E1897"/>
    <w:rsid w:val="002E1D57"/>
    <w:rsid w:val="002E28E5"/>
    <w:rsid w:val="002E29DA"/>
    <w:rsid w:val="002E2AD6"/>
    <w:rsid w:val="002E2B23"/>
    <w:rsid w:val="002E361B"/>
    <w:rsid w:val="002E380C"/>
    <w:rsid w:val="002E391C"/>
    <w:rsid w:val="002E3F6A"/>
    <w:rsid w:val="002E421F"/>
    <w:rsid w:val="002E4683"/>
    <w:rsid w:val="002E4769"/>
    <w:rsid w:val="002E476A"/>
    <w:rsid w:val="002E4CD3"/>
    <w:rsid w:val="002E5045"/>
    <w:rsid w:val="002E53A6"/>
    <w:rsid w:val="002E542A"/>
    <w:rsid w:val="002E5611"/>
    <w:rsid w:val="002E5823"/>
    <w:rsid w:val="002E5B66"/>
    <w:rsid w:val="002E5C7F"/>
    <w:rsid w:val="002E5D4D"/>
    <w:rsid w:val="002E5FC5"/>
    <w:rsid w:val="002E5FE9"/>
    <w:rsid w:val="002E659E"/>
    <w:rsid w:val="002E65AA"/>
    <w:rsid w:val="002E67CA"/>
    <w:rsid w:val="002E6887"/>
    <w:rsid w:val="002E6B99"/>
    <w:rsid w:val="002E6CA6"/>
    <w:rsid w:val="002E6DFD"/>
    <w:rsid w:val="002E72E3"/>
    <w:rsid w:val="002E7496"/>
    <w:rsid w:val="002E7A0B"/>
    <w:rsid w:val="002E7EE1"/>
    <w:rsid w:val="002E7F96"/>
    <w:rsid w:val="002F010F"/>
    <w:rsid w:val="002F04F2"/>
    <w:rsid w:val="002F0868"/>
    <w:rsid w:val="002F0E13"/>
    <w:rsid w:val="002F166D"/>
    <w:rsid w:val="002F17E0"/>
    <w:rsid w:val="002F1E42"/>
    <w:rsid w:val="002F1EAD"/>
    <w:rsid w:val="002F2155"/>
    <w:rsid w:val="002F226A"/>
    <w:rsid w:val="002F22E4"/>
    <w:rsid w:val="002F2378"/>
    <w:rsid w:val="002F2851"/>
    <w:rsid w:val="002F2BD7"/>
    <w:rsid w:val="002F341D"/>
    <w:rsid w:val="002F374F"/>
    <w:rsid w:val="002F395A"/>
    <w:rsid w:val="002F3A82"/>
    <w:rsid w:val="002F3E21"/>
    <w:rsid w:val="002F402B"/>
    <w:rsid w:val="002F407D"/>
    <w:rsid w:val="002F42F3"/>
    <w:rsid w:val="002F483B"/>
    <w:rsid w:val="002F4964"/>
    <w:rsid w:val="002F4B42"/>
    <w:rsid w:val="002F4E03"/>
    <w:rsid w:val="002F4E32"/>
    <w:rsid w:val="002F4E3D"/>
    <w:rsid w:val="002F56D4"/>
    <w:rsid w:val="002F5EBF"/>
    <w:rsid w:val="002F6129"/>
    <w:rsid w:val="002F6153"/>
    <w:rsid w:val="002F6357"/>
    <w:rsid w:val="002F6A74"/>
    <w:rsid w:val="002F6DAE"/>
    <w:rsid w:val="002F71EE"/>
    <w:rsid w:val="002F7331"/>
    <w:rsid w:val="002F7521"/>
    <w:rsid w:val="002F76CA"/>
    <w:rsid w:val="002F7739"/>
    <w:rsid w:val="002F7899"/>
    <w:rsid w:val="002F7910"/>
    <w:rsid w:val="002F7E2B"/>
    <w:rsid w:val="002F7F29"/>
    <w:rsid w:val="0030008D"/>
    <w:rsid w:val="00300318"/>
    <w:rsid w:val="0030043C"/>
    <w:rsid w:val="003005FF"/>
    <w:rsid w:val="0030064A"/>
    <w:rsid w:val="00300CB0"/>
    <w:rsid w:val="00300D4E"/>
    <w:rsid w:val="00301323"/>
    <w:rsid w:val="0030133B"/>
    <w:rsid w:val="00301679"/>
    <w:rsid w:val="00301840"/>
    <w:rsid w:val="00301BEC"/>
    <w:rsid w:val="00301C1B"/>
    <w:rsid w:val="00301EBD"/>
    <w:rsid w:val="003020AA"/>
    <w:rsid w:val="003025A2"/>
    <w:rsid w:val="00302949"/>
    <w:rsid w:val="00302B66"/>
    <w:rsid w:val="00302B96"/>
    <w:rsid w:val="00302CA8"/>
    <w:rsid w:val="00302DE9"/>
    <w:rsid w:val="003030F6"/>
    <w:rsid w:val="003031C9"/>
    <w:rsid w:val="003035B9"/>
    <w:rsid w:val="00304179"/>
    <w:rsid w:val="00304317"/>
    <w:rsid w:val="00304331"/>
    <w:rsid w:val="0030439A"/>
    <w:rsid w:val="003044A4"/>
    <w:rsid w:val="0030492F"/>
    <w:rsid w:val="00304A9B"/>
    <w:rsid w:val="00304C83"/>
    <w:rsid w:val="00304D29"/>
    <w:rsid w:val="00304F4B"/>
    <w:rsid w:val="00305120"/>
    <w:rsid w:val="0030530E"/>
    <w:rsid w:val="00305464"/>
    <w:rsid w:val="00305630"/>
    <w:rsid w:val="0030568B"/>
    <w:rsid w:val="00305714"/>
    <w:rsid w:val="003058FE"/>
    <w:rsid w:val="00305B9D"/>
    <w:rsid w:val="003060BF"/>
    <w:rsid w:val="003060E3"/>
    <w:rsid w:val="0030627A"/>
    <w:rsid w:val="003062A0"/>
    <w:rsid w:val="0030649C"/>
    <w:rsid w:val="00306519"/>
    <w:rsid w:val="00306E66"/>
    <w:rsid w:val="00307135"/>
    <w:rsid w:val="003071A2"/>
    <w:rsid w:val="00307426"/>
    <w:rsid w:val="003076B0"/>
    <w:rsid w:val="003078F2"/>
    <w:rsid w:val="003079A3"/>
    <w:rsid w:val="003079EA"/>
    <w:rsid w:val="003079FC"/>
    <w:rsid w:val="00307A2A"/>
    <w:rsid w:val="00307D28"/>
    <w:rsid w:val="00307F28"/>
    <w:rsid w:val="00310173"/>
    <w:rsid w:val="003104DA"/>
    <w:rsid w:val="00310538"/>
    <w:rsid w:val="00310A6C"/>
    <w:rsid w:val="00310A8E"/>
    <w:rsid w:val="00310C42"/>
    <w:rsid w:val="00310F77"/>
    <w:rsid w:val="00310FDF"/>
    <w:rsid w:val="0031130E"/>
    <w:rsid w:val="00311350"/>
    <w:rsid w:val="003113C4"/>
    <w:rsid w:val="003117A7"/>
    <w:rsid w:val="003117E6"/>
    <w:rsid w:val="003118A8"/>
    <w:rsid w:val="003118EC"/>
    <w:rsid w:val="00311EAB"/>
    <w:rsid w:val="003123DF"/>
    <w:rsid w:val="003123E1"/>
    <w:rsid w:val="003124EA"/>
    <w:rsid w:val="0031263F"/>
    <w:rsid w:val="003129F0"/>
    <w:rsid w:val="00312AF7"/>
    <w:rsid w:val="00312EA5"/>
    <w:rsid w:val="00312F11"/>
    <w:rsid w:val="00312FF6"/>
    <w:rsid w:val="003136BF"/>
    <w:rsid w:val="00313717"/>
    <w:rsid w:val="00314081"/>
    <w:rsid w:val="00314262"/>
    <w:rsid w:val="003142CD"/>
    <w:rsid w:val="003145FD"/>
    <w:rsid w:val="00314894"/>
    <w:rsid w:val="00314D49"/>
    <w:rsid w:val="00314F5C"/>
    <w:rsid w:val="0031507B"/>
    <w:rsid w:val="00315167"/>
    <w:rsid w:val="00315279"/>
    <w:rsid w:val="00315312"/>
    <w:rsid w:val="0031559C"/>
    <w:rsid w:val="003155FC"/>
    <w:rsid w:val="00315BC8"/>
    <w:rsid w:val="00315CEF"/>
    <w:rsid w:val="00315E54"/>
    <w:rsid w:val="00316311"/>
    <w:rsid w:val="00316507"/>
    <w:rsid w:val="00316AC3"/>
    <w:rsid w:val="00316AF5"/>
    <w:rsid w:val="00316CBD"/>
    <w:rsid w:val="00316F99"/>
    <w:rsid w:val="00317108"/>
    <w:rsid w:val="0031768E"/>
    <w:rsid w:val="0031773B"/>
    <w:rsid w:val="003177D9"/>
    <w:rsid w:val="00317B34"/>
    <w:rsid w:val="00317BEF"/>
    <w:rsid w:val="00317D23"/>
    <w:rsid w:val="0032003F"/>
    <w:rsid w:val="00320298"/>
    <w:rsid w:val="0032056D"/>
    <w:rsid w:val="00320879"/>
    <w:rsid w:val="00320A9C"/>
    <w:rsid w:val="00320CFD"/>
    <w:rsid w:val="00320FBC"/>
    <w:rsid w:val="00321090"/>
    <w:rsid w:val="003210EB"/>
    <w:rsid w:val="003218A0"/>
    <w:rsid w:val="00321CFD"/>
    <w:rsid w:val="00321F29"/>
    <w:rsid w:val="003221E9"/>
    <w:rsid w:val="00322434"/>
    <w:rsid w:val="003229D0"/>
    <w:rsid w:val="00322E3C"/>
    <w:rsid w:val="003230A4"/>
    <w:rsid w:val="00323A56"/>
    <w:rsid w:val="00323C6C"/>
    <w:rsid w:val="00323C93"/>
    <w:rsid w:val="00323F47"/>
    <w:rsid w:val="00324052"/>
    <w:rsid w:val="003244EF"/>
    <w:rsid w:val="0032491E"/>
    <w:rsid w:val="00324CBF"/>
    <w:rsid w:val="003251D9"/>
    <w:rsid w:val="0032524B"/>
    <w:rsid w:val="003254F7"/>
    <w:rsid w:val="0032558A"/>
    <w:rsid w:val="00325794"/>
    <w:rsid w:val="0032584B"/>
    <w:rsid w:val="00325CCC"/>
    <w:rsid w:val="00326331"/>
    <w:rsid w:val="003264EA"/>
    <w:rsid w:val="003264F2"/>
    <w:rsid w:val="0032659A"/>
    <w:rsid w:val="00326B7A"/>
    <w:rsid w:val="00326DEF"/>
    <w:rsid w:val="003273FE"/>
    <w:rsid w:val="00327651"/>
    <w:rsid w:val="0032772A"/>
    <w:rsid w:val="003277F6"/>
    <w:rsid w:val="00330176"/>
    <w:rsid w:val="00330420"/>
    <w:rsid w:val="0033053B"/>
    <w:rsid w:val="00330A80"/>
    <w:rsid w:val="00330BD2"/>
    <w:rsid w:val="00330C90"/>
    <w:rsid w:val="00330FB7"/>
    <w:rsid w:val="00331677"/>
    <w:rsid w:val="00331942"/>
    <w:rsid w:val="00331A50"/>
    <w:rsid w:val="00331ADC"/>
    <w:rsid w:val="00331D3E"/>
    <w:rsid w:val="00331DAC"/>
    <w:rsid w:val="00331EA3"/>
    <w:rsid w:val="00332059"/>
    <w:rsid w:val="0033288F"/>
    <w:rsid w:val="00332966"/>
    <w:rsid w:val="00332BBE"/>
    <w:rsid w:val="00332E01"/>
    <w:rsid w:val="00333660"/>
    <w:rsid w:val="0033368F"/>
    <w:rsid w:val="003336BA"/>
    <w:rsid w:val="00333CBC"/>
    <w:rsid w:val="00333D2A"/>
    <w:rsid w:val="00333D74"/>
    <w:rsid w:val="00333F97"/>
    <w:rsid w:val="003341BB"/>
    <w:rsid w:val="003345B5"/>
    <w:rsid w:val="00334721"/>
    <w:rsid w:val="00334912"/>
    <w:rsid w:val="00334CE5"/>
    <w:rsid w:val="003351C1"/>
    <w:rsid w:val="003355C8"/>
    <w:rsid w:val="003357BA"/>
    <w:rsid w:val="00335859"/>
    <w:rsid w:val="00335C91"/>
    <w:rsid w:val="00335C95"/>
    <w:rsid w:val="00335DE3"/>
    <w:rsid w:val="0033609A"/>
    <w:rsid w:val="003363DB"/>
    <w:rsid w:val="00336535"/>
    <w:rsid w:val="003365BF"/>
    <w:rsid w:val="00336E4D"/>
    <w:rsid w:val="0033793A"/>
    <w:rsid w:val="00337AE3"/>
    <w:rsid w:val="003400E2"/>
    <w:rsid w:val="00340126"/>
    <w:rsid w:val="0034026B"/>
    <w:rsid w:val="0034045C"/>
    <w:rsid w:val="00340570"/>
    <w:rsid w:val="003405C9"/>
    <w:rsid w:val="003407AA"/>
    <w:rsid w:val="00340839"/>
    <w:rsid w:val="00340A67"/>
    <w:rsid w:val="00340C76"/>
    <w:rsid w:val="003410A5"/>
    <w:rsid w:val="00341540"/>
    <w:rsid w:val="0034161E"/>
    <w:rsid w:val="0034167A"/>
    <w:rsid w:val="003417A5"/>
    <w:rsid w:val="00341FC4"/>
    <w:rsid w:val="00342091"/>
    <w:rsid w:val="00342199"/>
    <w:rsid w:val="00342320"/>
    <w:rsid w:val="0034242D"/>
    <w:rsid w:val="003426C8"/>
    <w:rsid w:val="003426E9"/>
    <w:rsid w:val="00342770"/>
    <w:rsid w:val="00342A18"/>
    <w:rsid w:val="0034361B"/>
    <w:rsid w:val="003437DE"/>
    <w:rsid w:val="003438EC"/>
    <w:rsid w:val="003444B8"/>
    <w:rsid w:val="0034491D"/>
    <w:rsid w:val="00344A30"/>
    <w:rsid w:val="00345092"/>
    <w:rsid w:val="003451C8"/>
    <w:rsid w:val="003453A1"/>
    <w:rsid w:val="00345869"/>
    <w:rsid w:val="00345AAE"/>
    <w:rsid w:val="00345E04"/>
    <w:rsid w:val="00346282"/>
    <w:rsid w:val="00346A83"/>
    <w:rsid w:val="00346C71"/>
    <w:rsid w:val="00346DAA"/>
    <w:rsid w:val="00347122"/>
    <w:rsid w:val="00347302"/>
    <w:rsid w:val="0034742C"/>
    <w:rsid w:val="003474B6"/>
    <w:rsid w:val="00347656"/>
    <w:rsid w:val="003476A4"/>
    <w:rsid w:val="00347EBB"/>
    <w:rsid w:val="00347FD0"/>
    <w:rsid w:val="003501D8"/>
    <w:rsid w:val="003501E7"/>
    <w:rsid w:val="00350478"/>
    <w:rsid w:val="003507C0"/>
    <w:rsid w:val="00350989"/>
    <w:rsid w:val="00350CC4"/>
    <w:rsid w:val="0035105F"/>
    <w:rsid w:val="00351169"/>
    <w:rsid w:val="003511A3"/>
    <w:rsid w:val="00351AF4"/>
    <w:rsid w:val="00351BF1"/>
    <w:rsid w:val="00351DA2"/>
    <w:rsid w:val="00351E06"/>
    <w:rsid w:val="00352310"/>
    <w:rsid w:val="0035268D"/>
    <w:rsid w:val="003527D2"/>
    <w:rsid w:val="003529A0"/>
    <w:rsid w:val="00352ABB"/>
    <w:rsid w:val="00352DE2"/>
    <w:rsid w:val="0035326B"/>
    <w:rsid w:val="003532AE"/>
    <w:rsid w:val="00353A82"/>
    <w:rsid w:val="00354345"/>
    <w:rsid w:val="00354376"/>
    <w:rsid w:val="0035448D"/>
    <w:rsid w:val="003544AE"/>
    <w:rsid w:val="00354762"/>
    <w:rsid w:val="00354856"/>
    <w:rsid w:val="00354D13"/>
    <w:rsid w:val="00354D20"/>
    <w:rsid w:val="0035512E"/>
    <w:rsid w:val="00355704"/>
    <w:rsid w:val="0035618B"/>
    <w:rsid w:val="003561D2"/>
    <w:rsid w:val="00356284"/>
    <w:rsid w:val="00356573"/>
    <w:rsid w:val="003569E6"/>
    <w:rsid w:val="0035711D"/>
    <w:rsid w:val="00357288"/>
    <w:rsid w:val="003577B1"/>
    <w:rsid w:val="00357A25"/>
    <w:rsid w:val="00357B39"/>
    <w:rsid w:val="00357F25"/>
    <w:rsid w:val="00357FBA"/>
    <w:rsid w:val="003602E5"/>
    <w:rsid w:val="00360996"/>
    <w:rsid w:val="00360CE8"/>
    <w:rsid w:val="00360D36"/>
    <w:rsid w:val="00360D6A"/>
    <w:rsid w:val="00361104"/>
    <w:rsid w:val="00361452"/>
    <w:rsid w:val="0036172E"/>
    <w:rsid w:val="00361856"/>
    <w:rsid w:val="00361C38"/>
    <w:rsid w:val="00362027"/>
    <w:rsid w:val="00362233"/>
    <w:rsid w:val="003629AD"/>
    <w:rsid w:val="00362C38"/>
    <w:rsid w:val="00362C9C"/>
    <w:rsid w:val="00362EC6"/>
    <w:rsid w:val="00362F92"/>
    <w:rsid w:val="00363189"/>
    <w:rsid w:val="0036356B"/>
    <w:rsid w:val="00363B56"/>
    <w:rsid w:val="00363B60"/>
    <w:rsid w:val="00363EB0"/>
    <w:rsid w:val="00364070"/>
    <w:rsid w:val="00364299"/>
    <w:rsid w:val="00364561"/>
    <w:rsid w:val="00364A79"/>
    <w:rsid w:val="0036503F"/>
    <w:rsid w:val="0036512E"/>
    <w:rsid w:val="003652B7"/>
    <w:rsid w:val="003656F9"/>
    <w:rsid w:val="003664A4"/>
    <w:rsid w:val="00366560"/>
    <w:rsid w:val="00366887"/>
    <w:rsid w:val="00366B01"/>
    <w:rsid w:val="00366B93"/>
    <w:rsid w:val="00366D57"/>
    <w:rsid w:val="00366D8B"/>
    <w:rsid w:val="00366D9B"/>
    <w:rsid w:val="00367373"/>
    <w:rsid w:val="00367847"/>
    <w:rsid w:val="0036788A"/>
    <w:rsid w:val="00367C08"/>
    <w:rsid w:val="00367C9B"/>
    <w:rsid w:val="00367F2A"/>
    <w:rsid w:val="00367F31"/>
    <w:rsid w:val="00367F9E"/>
    <w:rsid w:val="003700B1"/>
    <w:rsid w:val="003703C9"/>
    <w:rsid w:val="003706F4"/>
    <w:rsid w:val="00370759"/>
    <w:rsid w:val="003707D9"/>
    <w:rsid w:val="00370AB6"/>
    <w:rsid w:val="00370B79"/>
    <w:rsid w:val="00370C22"/>
    <w:rsid w:val="0037129C"/>
    <w:rsid w:val="003714CF"/>
    <w:rsid w:val="0037154C"/>
    <w:rsid w:val="0037155D"/>
    <w:rsid w:val="00371718"/>
    <w:rsid w:val="00371913"/>
    <w:rsid w:val="00371AFC"/>
    <w:rsid w:val="00371B79"/>
    <w:rsid w:val="00371CC0"/>
    <w:rsid w:val="00371D7F"/>
    <w:rsid w:val="00371E07"/>
    <w:rsid w:val="00372595"/>
    <w:rsid w:val="003728C6"/>
    <w:rsid w:val="00372960"/>
    <w:rsid w:val="00372A33"/>
    <w:rsid w:val="00372BDF"/>
    <w:rsid w:val="00372E54"/>
    <w:rsid w:val="00372FA2"/>
    <w:rsid w:val="00372FF7"/>
    <w:rsid w:val="00373383"/>
    <w:rsid w:val="003734B0"/>
    <w:rsid w:val="003734C4"/>
    <w:rsid w:val="0037357E"/>
    <w:rsid w:val="003735DF"/>
    <w:rsid w:val="003735E2"/>
    <w:rsid w:val="00373C99"/>
    <w:rsid w:val="003742C0"/>
    <w:rsid w:val="003742F2"/>
    <w:rsid w:val="00374321"/>
    <w:rsid w:val="00374462"/>
    <w:rsid w:val="00374766"/>
    <w:rsid w:val="00374B15"/>
    <w:rsid w:val="00374FDB"/>
    <w:rsid w:val="003752C7"/>
    <w:rsid w:val="003755A0"/>
    <w:rsid w:val="0037599A"/>
    <w:rsid w:val="003761D7"/>
    <w:rsid w:val="003762AA"/>
    <w:rsid w:val="0037633B"/>
    <w:rsid w:val="00376351"/>
    <w:rsid w:val="003763BF"/>
    <w:rsid w:val="00376A53"/>
    <w:rsid w:val="00376CB0"/>
    <w:rsid w:val="00376D30"/>
    <w:rsid w:val="00376DF6"/>
    <w:rsid w:val="00376F05"/>
    <w:rsid w:val="00377048"/>
    <w:rsid w:val="0037716A"/>
    <w:rsid w:val="00377223"/>
    <w:rsid w:val="003772C1"/>
    <w:rsid w:val="00377470"/>
    <w:rsid w:val="00377487"/>
    <w:rsid w:val="00377708"/>
    <w:rsid w:val="00377C97"/>
    <w:rsid w:val="0038035F"/>
    <w:rsid w:val="003804B0"/>
    <w:rsid w:val="0038054C"/>
    <w:rsid w:val="003805B8"/>
    <w:rsid w:val="00380698"/>
    <w:rsid w:val="00380AFC"/>
    <w:rsid w:val="00380BCA"/>
    <w:rsid w:val="00380C31"/>
    <w:rsid w:val="00380CAF"/>
    <w:rsid w:val="00380E87"/>
    <w:rsid w:val="00380F3E"/>
    <w:rsid w:val="00380FD5"/>
    <w:rsid w:val="00381395"/>
    <w:rsid w:val="003817F9"/>
    <w:rsid w:val="00381CFE"/>
    <w:rsid w:val="00381FEC"/>
    <w:rsid w:val="0038201E"/>
    <w:rsid w:val="0038245F"/>
    <w:rsid w:val="003830B6"/>
    <w:rsid w:val="003836AE"/>
    <w:rsid w:val="00383A47"/>
    <w:rsid w:val="00384581"/>
    <w:rsid w:val="00384AB2"/>
    <w:rsid w:val="00384B1D"/>
    <w:rsid w:val="00384E28"/>
    <w:rsid w:val="00384E29"/>
    <w:rsid w:val="00384EDA"/>
    <w:rsid w:val="00384F90"/>
    <w:rsid w:val="0038524B"/>
    <w:rsid w:val="00385498"/>
    <w:rsid w:val="00386320"/>
    <w:rsid w:val="003865AD"/>
    <w:rsid w:val="003865FE"/>
    <w:rsid w:val="0038660F"/>
    <w:rsid w:val="00386906"/>
    <w:rsid w:val="00386A42"/>
    <w:rsid w:val="00386A79"/>
    <w:rsid w:val="00386C22"/>
    <w:rsid w:val="00387285"/>
    <w:rsid w:val="00387CB3"/>
    <w:rsid w:val="00387EFC"/>
    <w:rsid w:val="0039035F"/>
    <w:rsid w:val="003903CB"/>
    <w:rsid w:val="003906BA"/>
    <w:rsid w:val="00390CF6"/>
    <w:rsid w:val="00391D23"/>
    <w:rsid w:val="00392104"/>
    <w:rsid w:val="0039210C"/>
    <w:rsid w:val="00392494"/>
    <w:rsid w:val="003924A9"/>
    <w:rsid w:val="003925E4"/>
    <w:rsid w:val="00392E89"/>
    <w:rsid w:val="00392F71"/>
    <w:rsid w:val="00393173"/>
    <w:rsid w:val="0039332B"/>
    <w:rsid w:val="00393404"/>
    <w:rsid w:val="00393E65"/>
    <w:rsid w:val="0039408C"/>
    <w:rsid w:val="00394396"/>
    <w:rsid w:val="0039453B"/>
    <w:rsid w:val="00394D33"/>
    <w:rsid w:val="00394DC0"/>
    <w:rsid w:val="00394F6D"/>
    <w:rsid w:val="00395527"/>
    <w:rsid w:val="0039563D"/>
    <w:rsid w:val="0039583C"/>
    <w:rsid w:val="00395CFA"/>
    <w:rsid w:val="00395D4F"/>
    <w:rsid w:val="00395FB9"/>
    <w:rsid w:val="00396023"/>
    <w:rsid w:val="003962F6"/>
    <w:rsid w:val="0039654E"/>
    <w:rsid w:val="0039664A"/>
    <w:rsid w:val="00396716"/>
    <w:rsid w:val="00396A47"/>
    <w:rsid w:val="00396A8D"/>
    <w:rsid w:val="00396B8D"/>
    <w:rsid w:val="00396F27"/>
    <w:rsid w:val="003974A1"/>
    <w:rsid w:val="003976C6"/>
    <w:rsid w:val="0039773E"/>
    <w:rsid w:val="00397A8D"/>
    <w:rsid w:val="00397E13"/>
    <w:rsid w:val="00397E18"/>
    <w:rsid w:val="003A0070"/>
    <w:rsid w:val="003A011A"/>
    <w:rsid w:val="003A01F7"/>
    <w:rsid w:val="003A0403"/>
    <w:rsid w:val="003A0494"/>
    <w:rsid w:val="003A0636"/>
    <w:rsid w:val="003A069C"/>
    <w:rsid w:val="003A0E05"/>
    <w:rsid w:val="003A11ED"/>
    <w:rsid w:val="003A1AD5"/>
    <w:rsid w:val="003A1C05"/>
    <w:rsid w:val="003A2179"/>
    <w:rsid w:val="003A2B84"/>
    <w:rsid w:val="003A339B"/>
    <w:rsid w:val="003A3544"/>
    <w:rsid w:val="003A377F"/>
    <w:rsid w:val="003A37D3"/>
    <w:rsid w:val="003A3C83"/>
    <w:rsid w:val="003A45F2"/>
    <w:rsid w:val="003A463F"/>
    <w:rsid w:val="003A48E1"/>
    <w:rsid w:val="003A4B16"/>
    <w:rsid w:val="003A4C85"/>
    <w:rsid w:val="003A4E3C"/>
    <w:rsid w:val="003A4F83"/>
    <w:rsid w:val="003A507B"/>
    <w:rsid w:val="003A5111"/>
    <w:rsid w:val="003A55A2"/>
    <w:rsid w:val="003A6264"/>
    <w:rsid w:val="003A647A"/>
    <w:rsid w:val="003A68F7"/>
    <w:rsid w:val="003A737A"/>
    <w:rsid w:val="003A73AF"/>
    <w:rsid w:val="003A754B"/>
    <w:rsid w:val="003A79C0"/>
    <w:rsid w:val="003B0052"/>
    <w:rsid w:val="003B02FB"/>
    <w:rsid w:val="003B07DD"/>
    <w:rsid w:val="003B0E07"/>
    <w:rsid w:val="003B0F55"/>
    <w:rsid w:val="003B10FA"/>
    <w:rsid w:val="003B15EF"/>
    <w:rsid w:val="003B162B"/>
    <w:rsid w:val="003B191A"/>
    <w:rsid w:val="003B19BE"/>
    <w:rsid w:val="003B1A54"/>
    <w:rsid w:val="003B1B84"/>
    <w:rsid w:val="003B1C99"/>
    <w:rsid w:val="003B2060"/>
    <w:rsid w:val="003B20BD"/>
    <w:rsid w:val="003B2163"/>
    <w:rsid w:val="003B224C"/>
    <w:rsid w:val="003B282A"/>
    <w:rsid w:val="003B2C04"/>
    <w:rsid w:val="003B2C87"/>
    <w:rsid w:val="003B2CFC"/>
    <w:rsid w:val="003B2D98"/>
    <w:rsid w:val="003B2FD7"/>
    <w:rsid w:val="003B3129"/>
    <w:rsid w:val="003B34B2"/>
    <w:rsid w:val="003B37CB"/>
    <w:rsid w:val="003B3975"/>
    <w:rsid w:val="003B3AD0"/>
    <w:rsid w:val="003B3BB4"/>
    <w:rsid w:val="003B3C8B"/>
    <w:rsid w:val="003B3F57"/>
    <w:rsid w:val="003B4159"/>
    <w:rsid w:val="003B4163"/>
    <w:rsid w:val="003B42FB"/>
    <w:rsid w:val="003B4320"/>
    <w:rsid w:val="003B4898"/>
    <w:rsid w:val="003B4BD0"/>
    <w:rsid w:val="003B4CFD"/>
    <w:rsid w:val="003B4DB6"/>
    <w:rsid w:val="003B4ED9"/>
    <w:rsid w:val="003B5185"/>
    <w:rsid w:val="003B5222"/>
    <w:rsid w:val="003B595C"/>
    <w:rsid w:val="003B5A97"/>
    <w:rsid w:val="003B5C58"/>
    <w:rsid w:val="003B619D"/>
    <w:rsid w:val="003B6ABE"/>
    <w:rsid w:val="003B6D0D"/>
    <w:rsid w:val="003B70BC"/>
    <w:rsid w:val="003B723C"/>
    <w:rsid w:val="003B7C07"/>
    <w:rsid w:val="003C0492"/>
    <w:rsid w:val="003C0930"/>
    <w:rsid w:val="003C0A9F"/>
    <w:rsid w:val="003C0CE2"/>
    <w:rsid w:val="003C139E"/>
    <w:rsid w:val="003C17D0"/>
    <w:rsid w:val="003C1854"/>
    <w:rsid w:val="003C1FCC"/>
    <w:rsid w:val="003C2597"/>
    <w:rsid w:val="003C26D1"/>
    <w:rsid w:val="003C26D8"/>
    <w:rsid w:val="003C2CD5"/>
    <w:rsid w:val="003C2D7D"/>
    <w:rsid w:val="003C300E"/>
    <w:rsid w:val="003C3036"/>
    <w:rsid w:val="003C3393"/>
    <w:rsid w:val="003C3675"/>
    <w:rsid w:val="003C3B3A"/>
    <w:rsid w:val="003C3C8A"/>
    <w:rsid w:val="003C4637"/>
    <w:rsid w:val="003C47D5"/>
    <w:rsid w:val="003C48E2"/>
    <w:rsid w:val="003C4997"/>
    <w:rsid w:val="003C4C09"/>
    <w:rsid w:val="003C4CF0"/>
    <w:rsid w:val="003C4EB5"/>
    <w:rsid w:val="003C4F57"/>
    <w:rsid w:val="003C5125"/>
    <w:rsid w:val="003C5133"/>
    <w:rsid w:val="003C5670"/>
    <w:rsid w:val="003C568D"/>
    <w:rsid w:val="003C5D49"/>
    <w:rsid w:val="003C5F44"/>
    <w:rsid w:val="003C6096"/>
    <w:rsid w:val="003C633F"/>
    <w:rsid w:val="003C69BF"/>
    <w:rsid w:val="003C69C0"/>
    <w:rsid w:val="003C6C06"/>
    <w:rsid w:val="003C6F9B"/>
    <w:rsid w:val="003C718A"/>
    <w:rsid w:val="003C7A59"/>
    <w:rsid w:val="003C7AED"/>
    <w:rsid w:val="003C7DE7"/>
    <w:rsid w:val="003D00C6"/>
    <w:rsid w:val="003D013D"/>
    <w:rsid w:val="003D02AA"/>
    <w:rsid w:val="003D057A"/>
    <w:rsid w:val="003D071A"/>
    <w:rsid w:val="003D1031"/>
    <w:rsid w:val="003D13C3"/>
    <w:rsid w:val="003D1739"/>
    <w:rsid w:val="003D1751"/>
    <w:rsid w:val="003D19C8"/>
    <w:rsid w:val="003D1B9E"/>
    <w:rsid w:val="003D1FD9"/>
    <w:rsid w:val="003D1FE9"/>
    <w:rsid w:val="003D20A1"/>
    <w:rsid w:val="003D220E"/>
    <w:rsid w:val="003D23DA"/>
    <w:rsid w:val="003D27AA"/>
    <w:rsid w:val="003D28C4"/>
    <w:rsid w:val="003D2B41"/>
    <w:rsid w:val="003D33F7"/>
    <w:rsid w:val="003D365A"/>
    <w:rsid w:val="003D36C1"/>
    <w:rsid w:val="003D3A78"/>
    <w:rsid w:val="003D3B58"/>
    <w:rsid w:val="003D3C68"/>
    <w:rsid w:val="003D46E6"/>
    <w:rsid w:val="003D4B2D"/>
    <w:rsid w:val="003D4BA3"/>
    <w:rsid w:val="003D4BD8"/>
    <w:rsid w:val="003D4FA4"/>
    <w:rsid w:val="003D5353"/>
    <w:rsid w:val="003D54DC"/>
    <w:rsid w:val="003D557A"/>
    <w:rsid w:val="003D5849"/>
    <w:rsid w:val="003D5EBB"/>
    <w:rsid w:val="003D6087"/>
    <w:rsid w:val="003D615B"/>
    <w:rsid w:val="003D6182"/>
    <w:rsid w:val="003D6474"/>
    <w:rsid w:val="003D6948"/>
    <w:rsid w:val="003D6A2C"/>
    <w:rsid w:val="003D6C1C"/>
    <w:rsid w:val="003D6EC5"/>
    <w:rsid w:val="003D767C"/>
    <w:rsid w:val="003D7A00"/>
    <w:rsid w:val="003D7A81"/>
    <w:rsid w:val="003D7C4F"/>
    <w:rsid w:val="003D7E71"/>
    <w:rsid w:val="003D7E9B"/>
    <w:rsid w:val="003D7F99"/>
    <w:rsid w:val="003E0033"/>
    <w:rsid w:val="003E0625"/>
    <w:rsid w:val="003E0670"/>
    <w:rsid w:val="003E0AA4"/>
    <w:rsid w:val="003E0B2E"/>
    <w:rsid w:val="003E0F2A"/>
    <w:rsid w:val="003E1073"/>
    <w:rsid w:val="003E10AC"/>
    <w:rsid w:val="003E119C"/>
    <w:rsid w:val="003E1302"/>
    <w:rsid w:val="003E195E"/>
    <w:rsid w:val="003E1C94"/>
    <w:rsid w:val="003E2189"/>
    <w:rsid w:val="003E2607"/>
    <w:rsid w:val="003E28E2"/>
    <w:rsid w:val="003E29C0"/>
    <w:rsid w:val="003E2AB6"/>
    <w:rsid w:val="003E2CDC"/>
    <w:rsid w:val="003E2F29"/>
    <w:rsid w:val="003E2F9B"/>
    <w:rsid w:val="003E32A0"/>
    <w:rsid w:val="003E37A1"/>
    <w:rsid w:val="003E3ABA"/>
    <w:rsid w:val="003E3C43"/>
    <w:rsid w:val="003E3E76"/>
    <w:rsid w:val="003E3EFF"/>
    <w:rsid w:val="003E3F5D"/>
    <w:rsid w:val="003E417E"/>
    <w:rsid w:val="003E4447"/>
    <w:rsid w:val="003E46A6"/>
    <w:rsid w:val="003E47B2"/>
    <w:rsid w:val="003E4C28"/>
    <w:rsid w:val="003E4D9D"/>
    <w:rsid w:val="003E4E95"/>
    <w:rsid w:val="003E4FD7"/>
    <w:rsid w:val="003E4FE5"/>
    <w:rsid w:val="003E520E"/>
    <w:rsid w:val="003E5875"/>
    <w:rsid w:val="003E5BD4"/>
    <w:rsid w:val="003E5CE0"/>
    <w:rsid w:val="003E5DB9"/>
    <w:rsid w:val="003E5FC1"/>
    <w:rsid w:val="003E62A7"/>
    <w:rsid w:val="003E6687"/>
    <w:rsid w:val="003E69B5"/>
    <w:rsid w:val="003E6B6A"/>
    <w:rsid w:val="003E6D2B"/>
    <w:rsid w:val="003E6E2A"/>
    <w:rsid w:val="003E6F50"/>
    <w:rsid w:val="003E70AE"/>
    <w:rsid w:val="003E73AF"/>
    <w:rsid w:val="003E7673"/>
    <w:rsid w:val="003E772E"/>
    <w:rsid w:val="003E7804"/>
    <w:rsid w:val="003E78D0"/>
    <w:rsid w:val="003E7C7D"/>
    <w:rsid w:val="003E7CFE"/>
    <w:rsid w:val="003F02DE"/>
    <w:rsid w:val="003F067E"/>
    <w:rsid w:val="003F0761"/>
    <w:rsid w:val="003F0A2B"/>
    <w:rsid w:val="003F0C5B"/>
    <w:rsid w:val="003F1707"/>
    <w:rsid w:val="003F19EA"/>
    <w:rsid w:val="003F1D1B"/>
    <w:rsid w:val="003F1D62"/>
    <w:rsid w:val="003F1DC6"/>
    <w:rsid w:val="003F21E4"/>
    <w:rsid w:val="003F24C8"/>
    <w:rsid w:val="003F29C2"/>
    <w:rsid w:val="003F2D2B"/>
    <w:rsid w:val="003F309E"/>
    <w:rsid w:val="003F32F2"/>
    <w:rsid w:val="003F34D0"/>
    <w:rsid w:val="003F34ED"/>
    <w:rsid w:val="003F3A06"/>
    <w:rsid w:val="003F3AC1"/>
    <w:rsid w:val="003F3C11"/>
    <w:rsid w:val="003F3D1C"/>
    <w:rsid w:val="003F3F2B"/>
    <w:rsid w:val="003F4004"/>
    <w:rsid w:val="003F4489"/>
    <w:rsid w:val="003F4837"/>
    <w:rsid w:val="003F4972"/>
    <w:rsid w:val="003F4C09"/>
    <w:rsid w:val="003F4DB7"/>
    <w:rsid w:val="003F4E43"/>
    <w:rsid w:val="003F4E9F"/>
    <w:rsid w:val="003F5043"/>
    <w:rsid w:val="003F5133"/>
    <w:rsid w:val="003F52DC"/>
    <w:rsid w:val="003F5322"/>
    <w:rsid w:val="003F53CB"/>
    <w:rsid w:val="003F55DC"/>
    <w:rsid w:val="003F5B36"/>
    <w:rsid w:val="003F5B55"/>
    <w:rsid w:val="003F5C02"/>
    <w:rsid w:val="003F5E23"/>
    <w:rsid w:val="003F60F0"/>
    <w:rsid w:val="003F63FE"/>
    <w:rsid w:val="003F6494"/>
    <w:rsid w:val="003F67A1"/>
    <w:rsid w:val="003F68A3"/>
    <w:rsid w:val="003F691C"/>
    <w:rsid w:val="003F747B"/>
    <w:rsid w:val="003F764F"/>
    <w:rsid w:val="003F7B25"/>
    <w:rsid w:val="003F7B73"/>
    <w:rsid w:val="003F7C62"/>
    <w:rsid w:val="003F7C9F"/>
    <w:rsid w:val="003F7CAD"/>
    <w:rsid w:val="003F7CE8"/>
    <w:rsid w:val="003F7D58"/>
    <w:rsid w:val="0040003E"/>
    <w:rsid w:val="00400135"/>
    <w:rsid w:val="004009B1"/>
    <w:rsid w:val="00400B3E"/>
    <w:rsid w:val="00401087"/>
    <w:rsid w:val="0040117A"/>
    <w:rsid w:val="004012C5"/>
    <w:rsid w:val="00401471"/>
    <w:rsid w:val="004019D2"/>
    <w:rsid w:val="00401A87"/>
    <w:rsid w:val="00401B53"/>
    <w:rsid w:val="00401C2F"/>
    <w:rsid w:val="00401E00"/>
    <w:rsid w:val="00401E44"/>
    <w:rsid w:val="00401E66"/>
    <w:rsid w:val="00401F1D"/>
    <w:rsid w:val="00401FF2"/>
    <w:rsid w:val="00402210"/>
    <w:rsid w:val="004028AF"/>
    <w:rsid w:val="004029C9"/>
    <w:rsid w:val="00402BF5"/>
    <w:rsid w:val="00402F0F"/>
    <w:rsid w:val="00402F10"/>
    <w:rsid w:val="0040341B"/>
    <w:rsid w:val="0040353D"/>
    <w:rsid w:val="00403F88"/>
    <w:rsid w:val="0040407D"/>
    <w:rsid w:val="004046A7"/>
    <w:rsid w:val="00404802"/>
    <w:rsid w:val="00404D1E"/>
    <w:rsid w:val="004051DC"/>
    <w:rsid w:val="00405FAD"/>
    <w:rsid w:val="004061F3"/>
    <w:rsid w:val="0040627D"/>
    <w:rsid w:val="00406281"/>
    <w:rsid w:val="00406625"/>
    <w:rsid w:val="004066C7"/>
    <w:rsid w:val="00406DA9"/>
    <w:rsid w:val="00406F85"/>
    <w:rsid w:val="0040731F"/>
    <w:rsid w:val="00407413"/>
    <w:rsid w:val="004074BC"/>
    <w:rsid w:val="00407684"/>
    <w:rsid w:val="00407918"/>
    <w:rsid w:val="00407986"/>
    <w:rsid w:val="00407991"/>
    <w:rsid w:val="00407B90"/>
    <w:rsid w:val="00407EBD"/>
    <w:rsid w:val="004101A6"/>
    <w:rsid w:val="0041041E"/>
    <w:rsid w:val="004105F7"/>
    <w:rsid w:val="004108B5"/>
    <w:rsid w:val="004109FC"/>
    <w:rsid w:val="00410D1B"/>
    <w:rsid w:val="00410E2F"/>
    <w:rsid w:val="0041121F"/>
    <w:rsid w:val="004116C3"/>
    <w:rsid w:val="00411A6D"/>
    <w:rsid w:val="00411B15"/>
    <w:rsid w:val="00411C5C"/>
    <w:rsid w:val="00412249"/>
    <w:rsid w:val="0041276C"/>
    <w:rsid w:val="00412779"/>
    <w:rsid w:val="00412B42"/>
    <w:rsid w:val="00412BC5"/>
    <w:rsid w:val="00412BFE"/>
    <w:rsid w:val="00413781"/>
    <w:rsid w:val="00414581"/>
    <w:rsid w:val="00414838"/>
    <w:rsid w:val="004148B8"/>
    <w:rsid w:val="00414C0F"/>
    <w:rsid w:val="00414F50"/>
    <w:rsid w:val="004155F6"/>
    <w:rsid w:val="00415980"/>
    <w:rsid w:val="00415A17"/>
    <w:rsid w:val="00415B9A"/>
    <w:rsid w:val="00415D69"/>
    <w:rsid w:val="00416077"/>
    <w:rsid w:val="004161E5"/>
    <w:rsid w:val="00416287"/>
    <w:rsid w:val="0041659F"/>
    <w:rsid w:val="004167D4"/>
    <w:rsid w:val="0041691D"/>
    <w:rsid w:val="00416A0E"/>
    <w:rsid w:val="00416BBD"/>
    <w:rsid w:val="00416EA5"/>
    <w:rsid w:val="00417579"/>
    <w:rsid w:val="004176BD"/>
    <w:rsid w:val="00417727"/>
    <w:rsid w:val="00417FE8"/>
    <w:rsid w:val="00420154"/>
    <w:rsid w:val="0042020C"/>
    <w:rsid w:val="0042028D"/>
    <w:rsid w:val="0042037C"/>
    <w:rsid w:val="0042074E"/>
    <w:rsid w:val="00420AE6"/>
    <w:rsid w:val="00420B36"/>
    <w:rsid w:val="00420BF1"/>
    <w:rsid w:val="00420C05"/>
    <w:rsid w:val="00420EA7"/>
    <w:rsid w:val="004219DD"/>
    <w:rsid w:val="004219F6"/>
    <w:rsid w:val="00421C28"/>
    <w:rsid w:val="00421CAF"/>
    <w:rsid w:val="00421CBD"/>
    <w:rsid w:val="00421EA2"/>
    <w:rsid w:val="00421F73"/>
    <w:rsid w:val="0042225B"/>
    <w:rsid w:val="00422321"/>
    <w:rsid w:val="00422592"/>
    <w:rsid w:val="004228C1"/>
    <w:rsid w:val="0042294D"/>
    <w:rsid w:val="00422EB6"/>
    <w:rsid w:val="00423159"/>
    <w:rsid w:val="004231A0"/>
    <w:rsid w:val="00423394"/>
    <w:rsid w:val="004238C5"/>
    <w:rsid w:val="004238C7"/>
    <w:rsid w:val="00423BD9"/>
    <w:rsid w:val="00423C2D"/>
    <w:rsid w:val="00423DD6"/>
    <w:rsid w:val="00424184"/>
    <w:rsid w:val="0042419C"/>
    <w:rsid w:val="00424563"/>
    <w:rsid w:val="00424836"/>
    <w:rsid w:val="0042485D"/>
    <w:rsid w:val="00424CE7"/>
    <w:rsid w:val="004253EC"/>
    <w:rsid w:val="00425539"/>
    <w:rsid w:val="00425B03"/>
    <w:rsid w:val="00425B7C"/>
    <w:rsid w:val="00425C0A"/>
    <w:rsid w:val="00426070"/>
    <w:rsid w:val="00426412"/>
    <w:rsid w:val="004269BF"/>
    <w:rsid w:val="00426BA6"/>
    <w:rsid w:val="00426F3B"/>
    <w:rsid w:val="004270F0"/>
    <w:rsid w:val="004274CF"/>
    <w:rsid w:val="0042761A"/>
    <w:rsid w:val="004276BC"/>
    <w:rsid w:val="00427ABA"/>
    <w:rsid w:val="0043021D"/>
    <w:rsid w:val="004306BE"/>
    <w:rsid w:val="0043075A"/>
    <w:rsid w:val="0043096B"/>
    <w:rsid w:val="00430D1F"/>
    <w:rsid w:val="00430FD3"/>
    <w:rsid w:val="00431048"/>
    <w:rsid w:val="0043107D"/>
    <w:rsid w:val="0043130F"/>
    <w:rsid w:val="00431378"/>
    <w:rsid w:val="00431681"/>
    <w:rsid w:val="00431946"/>
    <w:rsid w:val="00431D89"/>
    <w:rsid w:val="0043235E"/>
    <w:rsid w:val="0043262E"/>
    <w:rsid w:val="00432685"/>
    <w:rsid w:val="00432C3E"/>
    <w:rsid w:val="00432EB8"/>
    <w:rsid w:val="00432EC6"/>
    <w:rsid w:val="00432ECF"/>
    <w:rsid w:val="004331A3"/>
    <w:rsid w:val="0043326A"/>
    <w:rsid w:val="004333A4"/>
    <w:rsid w:val="004333BA"/>
    <w:rsid w:val="004334B5"/>
    <w:rsid w:val="0043376B"/>
    <w:rsid w:val="00433817"/>
    <w:rsid w:val="00433A16"/>
    <w:rsid w:val="00433BBF"/>
    <w:rsid w:val="00433CD4"/>
    <w:rsid w:val="004341AB"/>
    <w:rsid w:val="0043432E"/>
    <w:rsid w:val="0043461B"/>
    <w:rsid w:val="0043487A"/>
    <w:rsid w:val="00434895"/>
    <w:rsid w:val="00434B3B"/>
    <w:rsid w:val="00435075"/>
    <w:rsid w:val="00435DCE"/>
    <w:rsid w:val="004362D1"/>
    <w:rsid w:val="004363E4"/>
    <w:rsid w:val="00436A5E"/>
    <w:rsid w:val="00436ACB"/>
    <w:rsid w:val="00436C8F"/>
    <w:rsid w:val="00436D71"/>
    <w:rsid w:val="004377B9"/>
    <w:rsid w:val="00437817"/>
    <w:rsid w:val="0043797F"/>
    <w:rsid w:val="00437A52"/>
    <w:rsid w:val="0044006E"/>
    <w:rsid w:val="004403A9"/>
    <w:rsid w:val="00440434"/>
    <w:rsid w:val="00440B61"/>
    <w:rsid w:val="00440CAF"/>
    <w:rsid w:val="00440E11"/>
    <w:rsid w:val="00440F07"/>
    <w:rsid w:val="00440F7D"/>
    <w:rsid w:val="00441597"/>
    <w:rsid w:val="00441A60"/>
    <w:rsid w:val="00441B22"/>
    <w:rsid w:val="00441EAB"/>
    <w:rsid w:val="00442282"/>
    <w:rsid w:val="004422DF"/>
    <w:rsid w:val="0044239D"/>
    <w:rsid w:val="0044244D"/>
    <w:rsid w:val="00442664"/>
    <w:rsid w:val="004426C8"/>
    <w:rsid w:val="0044280B"/>
    <w:rsid w:val="00442931"/>
    <w:rsid w:val="00442B13"/>
    <w:rsid w:val="00442BA6"/>
    <w:rsid w:val="00442F2A"/>
    <w:rsid w:val="0044336D"/>
    <w:rsid w:val="004433B9"/>
    <w:rsid w:val="004434C2"/>
    <w:rsid w:val="00443536"/>
    <w:rsid w:val="0044396F"/>
    <w:rsid w:val="00443D20"/>
    <w:rsid w:val="004440BB"/>
    <w:rsid w:val="0044485D"/>
    <w:rsid w:val="00444C86"/>
    <w:rsid w:val="00444D38"/>
    <w:rsid w:val="00444DDC"/>
    <w:rsid w:val="004451E0"/>
    <w:rsid w:val="00445600"/>
    <w:rsid w:val="0044567C"/>
    <w:rsid w:val="0044575E"/>
    <w:rsid w:val="00445BB0"/>
    <w:rsid w:val="00445C54"/>
    <w:rsid w:val="00445E3E"/>
    <w:rsid w:val="00446009"/>
    <w:rsid w:val="00446813"/>
    <w:rsid w:val="0044738F"/>
    <w:rsid w:val="0044744F"/>
    <w:rsid w:val="00447915"/>
    <w:rsid w:val="00447B4F"/>
    <w:rsid w:val="0045006B"/>
    <w:rsid w:val="004501DE"/>
    <w:rsid w:val="0045094F"/>
    <w:rsid w:val="00450E04"/>
    <w:rsid w:val="00451622"/>
    <w:rsid w:val="00451723"/>
    <w:rsid w:val="0045185E"/>
    <w:rsid w:val="00451A1B"/>
    <w:rsid w:val="00451A74"/>
    <w:rsid w:val="00451B40"/>
    <w:rsid w:val="00451BE5"/>
    <w:rsid w:val="00451CF8"/>
    <w:rsid w:val="0045200B"/>
    <w:rsid w:val="00452344"/>
    <w:rsid w:val="00452512"/>
    <w:rsid w:val="004526BA"/>
    <w:rsid w:val="004526C9"/>
    <w:rsid w:val="00452E87"/>
    <w:rsid w:val="0045302A"/>
    <w:rsid w:val="00453353"/>
    <w:rsid w:val="00453451"/>
    <w:rsid w:val="0045384D"/>
    <w:rsid w:val="00453B80"/>
    <w:rsid w:val="00453BC9"/>
    <w:rsid w:val="00453C56"/>
    <w:rsid w:val="00453E18"/>
    <w:rsid w:val="00454065"/>
    <w:rsid w:val="00454683"/>
    <w:rsid w:val="00454CEC"/>
    <w:rsid w:val="00455283"/>
    <w:rsid w:val="004555E5"/>
    <w:rsid w:val="00455A13"/>
    <w:rsid w:val="00455AB8"/>
    <w:rsid w:val="00455AE1"/>
    <w:rsid w:val="00455BCA"/>
    <w:rsid w:val="00455E10"/>
    <w:rsid w:val="004565B4"/>
    <w:rsid w:val="004565F3"/>
    <w:rsid w:val="00456614"/>
    <w:rsid w:val="00456712"/>
    <w:rsid w:val="0045677C"/>
    <w:rsid w:val="00456AD0"/>
    <w:rsid w:val="00456C07"/>
    <w:rsid w:val="00456C10"/>
    <w:rsid w:val="00456DB4"/>
    <w:rsid w:val="00456EAF"/>
    <w:rsid w:val="0045772B"/>
    <w:rsid w:val="0045773E"/>
    <w:rsid w:val="00457C09"/>
    <w:rsid w:val="00457DC7"/>
    <w:rsid w:val="00457F8E"/>
    <w:rsid w:val="004606CA"/>
    <w:rsid w:val="004606CE"/>
    <w:rsid w:val="00460A2B"/>
    <w:rsid w:val="00460A8C"/>
    <w:rsid w:val="00460ABE"/>
    <w:rsid w:val="00460E0C"/>
    <w:rsid w:val="00461074"/>
    <w:rsid w:val="00461397"/>
    <w:rsid w:val="0046175D"/>
    <w:rsid w:val="0046188A"/>
    <w:rsid w:val="00461DE9"/>
    <w:rsid w:val="00461F8D"/>
    <w:rsid w:val="00461FC4"/>
    <w:rsid w:val="00462299"/>
    <w:rsid w:val="0046276C"/>
    <w:rsid w:val="00462AA5"/>
    <w:rsid w:val="00462E55"/>
    <w:rsid w:val="00462F3B"/>
    <w:rsid w:val="00463282"/>
    <w:rsid w:val="004632CE"/>
    <w:rsid w:val="00463327"/>
    <w:rsid w:val="00463F98"/>
    <w:rsid w:val="004640A9"/>
    <w:rsid w:val="004645A0"/>
    <w:rsid w:val="004646AC"/>
    <w:rsid w:val="00464882"/>
    <w:rsid w:val="00464933"/>
    <w:rsid w:val="00464A5C"/>
    <w:rsid w:val="00464CD2"/>
    <w:rsid w:val="00464EE8"/>
    <w:rsid w:val="004651A3"/>
    <w:rsid w:val="004653B0"/>
    <w:rsid w:val="00465414"/>
    <w:rsid w:val="0046552A"/>
    <w:rsid w:val="004658A4"/>
    <w:rsid w:val="004658AE"/>
    <w:rsid w:val="00466361"/>
    <w:rsid w:val="00466682"/>
    <w:rsid w:val="0046669A"/>
    <w:rsid w:val="00466942"/>
    <w:rsid w:val="00466C5B"/>
    <w:rsid w:val="00467004"/>
    <w:rsid w:val="004670EA"/>
    <w:rsid w:val="004671D5"/>
    <w:rsid w:val="004673EC"/>
    <w:rsid w:val="00467555"/>
    <w:rsid w:val="0046758A"/>
    <w:rsid w:val="0046774F"/>
    <w:rsid w:val="004679D9"/>
    <w:rsid w:val="00467A57"/>
    <w:rsid w:val="00467A71"/>
    <w:rsid w:val="00467C64"/>
    <w:rsid w:val="00467E6C"/>
    <w:rsid w:val="004700C2"/>
    <w:rsid w:val="004702AA"/>
    <w:rsid w:val="0047051D"/>
    <w:rsid w:val="00470ABB"/>
    <w:rsid w:val="00471153"/>
    <w:rsid w:val="00471285"/>
    <w:rsid w:val="0047132B"/>
    <w:rsid w:val="00471896"/>
    <w:rsid w:val="00471CEE"/>
    <w:rsid w:val="00471F24"/>
    <w:rsid w:val="00471F75"/>
    <w:rsid w:val="00471FC9"/>
    <w:rsid w:val="00472017"/>
    <w:rsid w:val="00472473"/>
    <w:rsid w:val="00472665"/>
    <w:rsid w:val="00472981"/>
    <w:rsid w:val="00472B5C"/>
    <w:rsid w:val="00472DF2"/>
    <w:rsid w:val="00472FCF"/>
    <w:rsid w:val="00473084"/>
    <w:rsid w:val="004730C5"/>
    <w:rsid w:val="00473A5B"/>
    <w:rsid w:val="00474174"/>
    <w:rsid w:val="00474314"/>
    <w:rsid w:val="00474413"/>
    <w:rsid w:val="00474435"/>
    <w:rsid w:val="00474465"/>
    <w:rsid w:val="004749C4"/>
    <w:rsid w:val="004751DB"/>
    <w:rsid w:val="0047526D"/>
    <w:rsid w:val="004754EA"/>
    <w:rsid w:val="004757E1"/>
    <w:rsid w:val="004758FE"/>
    <w:rsid w:val="00475A87"/>
    <w:rsid w:val="00475CC9"/>
    <w:rsid w:val="0047624A"/>
    <w:rsid w:val="00476311"/>
    <w:rsid w:val="0047645D"/>
    <w:rsid w:val="004773BC"/>
    <w:rsid w:val="00477CA3"/>
    <w:rsid w:val="00477CF7"/>
    <w:rsid w:val="00477CF9"/>
    <w:rsid w:val="00480511"/>
    <w:rsid w:val="004805E6"/>
    <w:rsid w:val="00480A31"/>
    <w:rsid w:val="00480B1D"/>
    <w:rsid w:val="00480C12"/>
    <w:rsid w:val="004810E3"/>
    <w:rsid w:val="00481423"/>
    <w:rsid w:val="0048142F"/>
    <w:rsid w:val="004814CD"/>
    <w:rsid w:val="004814D4"/>
    <w:rsid w:val="00481640"/>
    <w:rsid w:val="00481DEA"/>
    <w:rsid w:val="00481F00"/>
    <w:rsid w:val="00482366"/>
    <w:rsid w:val="004823BD"/>
    <w:rsid w:val="00482CA7"/>
    <w:rsid w:val="00482E0B"/>
    <w:rsid w:val="00482E98"/>
    <w:rsid w:val="00482FFD"/>
    <w:rsid w:val="00483041"/>
    <w:rsid w:val="004833BB"/>
    <w:rsid w:val="00483648"/>
    <w:rsid w:val="004838ED"/>
    <w:rsid w:val="00483B85"/>
    <w:rsid w:val="00483C20"/>
    <w:rsid w:val="004843F0"/>
    <w:rsid w:val="00484850"/>
    <w:rsid w:val="004848F5"/>
    <w:rsid w:val="00484AFC"/>
    <w:rsid w:val="00484C5E"/>
    <w:rsid w:val="00485249"/>
    <w:rsid w:val="004857AE"/>
    <w:rsid w:val="004858DF"/>
    <w:rsid w:val="00485BE5"/>
    <w:rsid w:val="00485C15"/>
    <w:rsid w:val="00485FB6"/>
    <w:rsid w:val="00485FDD"/>
    <w:rsid w:val="004861CF"/>
    <w:rsid w:val="0048625D"/>
    <w:rsid w:val="00486454"/>
    <w:rsid w:val="0048694C"/>
    <w:rsid w:val="00486E06"/>
    <w:rsid w:val="00486F56"/>
    <w:rsid w:val="004870BD"/>
    <w:rsid w:val="004871C4"/>
    <w:rsid w:val="004875D6"/>
    <w:rsid w:val="00487A84"/>
    <w:rsid w:val="004903E6"/>
    <w:rsid w:val="0049078D"/>
    <w:rsid w:val="004908CA"/>
    <w:rsid w:val="00490CBC"/>
    <w:rsid w:val="004926D7"/>
    <w:rsid w:val="004928FE"/>
    <w:rsid w:val="00492928"/>
    <w:rsid w:val="00492A73"/>
    <w:rsid w:val="00492AC6"/>
    <w:rsid w:val="00492D55"/>
    <w:rsid w:val="00492D61"/>
    <w:rsid w:val="00492DA3"/>
    <w:rsid w:val="00492E66"/>
    <w:rsid w:val="00492F69"/>
    <w:rsid w:val="004931F0"/>
    <w:rsid w:val="00493289"/>
    <w:rsid w:val="00493378"/>
    <w:rsid w:val="004935CD"/>
    <w:rsid w:val="004937AB"/>
    <w:rsid w:val="004938FE"/>
    <w:rsid w:val="0049391A"/>
    <w:rsid w:val="00494289"/>
    <w:rsid w:val="00494388"/>
    <w:rsid w:val="0049463B"/>
    <w:rsid w:val="00494805"/>
    <w:rsid w:val="00494CCC"/>
    <w:rsid w:val="004951A3"/>
    <w:rsid w:val="004954A0"/>
    <w:rsid w:val="004956BF"/>
    <w:rsid w:val="00495DF0"/>
    <w:rsid w:val="00495F0B"/>
    <w:rsid w:val="00496373"/>
    <w:rsid w:val="0049648F"/>
    <w:rsid w:val="004968B0"/>
    <w:rsid w:val="00496BF9"/>
    <w:rsid w:val="0049718F"/>
    <w:rsid w:val="00497771"/>
    <w:rsid w:val="0049780D"/>
    <w:rsid w:val="00497876"/>
    <w:rsid w:val="00497B62"/>
    <w:rsid w:val="00497FF9"/>
    <w:rsid w:val="004A017D"/>
    <w:rsid w:val="004A0436"/>
    <w:rsid w:val="004A04B6"/>
    <w:rsid w:val="004A091E"/>
    <w:rsid w:val="004A1237"/>
    <w:rsid w:val="004A1626"/>
    <w:rsid w:val="004A16C5"/>
    <w:rsid w:val="004A18BD"/>
    <w:rsid w:val="004A1B75"/>
    <w:rsid w:val="004A1C60"/>
    <w:rsid w:val="004A1E9F"/>
    <w:rsid w:val="004A1EAA"/>
    <w:rsid w:val="004A1EB3"/>
    <w:rsid w:val="004A2011"/>
    <w:rsid w:val="004A2124"/>
    <w:rsid w:val="004A23C1"/>
    <w:rsid w:val="004A25DC"/>
    <w:rsid w:val="004A270A"/>
    <w:rsid w:val="004A2BCD"/>
    <w:rsid w:val="004A3344"/>
    <w:rsid w:val="004A356C"/>
    <w:rsid w:val="004A36DE"/>
    <w:rsid w:val="004A4761"/>
    <w:rsid w:val="004A479F"/>
    <w:rsid w:val="004A4A25"/>
    <w:rsid w:val="004A4AF3"/>
    <w:rsid w:val="004A4D30"/>
    <w:rsid w:val="004A4D4D"/>
    <w:rsid w:val="004A5081"/>
    <w:rsid w:val="004A5157"/>
    <w:rsid w:val="004A58D9"/>
    <w:rsid w:val="004A5B87"/>
    <w:rsid w:val="004A6031"/>
    <w:rsid w:val="004A6144"/>
    <w:rsid w:val="004A61C1"/>
    <w:rsid w:val="004A62F6"/>
    <w:rsid w:val="004A6423"/>
    <w:rsid w:val="004A69EE"/>
    <w:rsid w:val="004A6B8C"/>
    <w:rsid w:val="004A6F01"/>
    <w:rsid w:val="004B0139"/>
    <w:rsid w:val="004B01A5"/>
    <w:rsid w:val="004B0381"/>
    <w:rsid w:val="004B0A15"/>
    <w:rsid w:val="004B0AC2"/>
    <w:rsid w:val="004B0CD3"/>
    <w:rsid w:val="004B0CE6"/>
    <w:rsid w:val="004B16F8"/>
    <w:rsid w:val="004B173E"/>
    <w:rsid w:val="004B19DB"/>
    <w:rsid w:val="004B1A90"/>
    <w:rsid w:val="004B1F34"/>
    <w:rsid w:val="004B216F"/>
    <w:rsid w:val="004B220F"/>
    <w:rsid w:val="004B22C2"/>
    <w:rsid w:val="004B25E3"/>
    <w:rsid w:val="004B285A"/>
    <w:rsid w:val="004B2AAD"/>
    <w:rsid w:val="004B3544"/>
    <w:rsid w:val="004B3591"/>
    <w:rsid w:val="004B369B"/>
    <w:rsid w:val="004B36D3"/>
    <w:rsid w:val="004B37B9"/>
    <w:rsid w:val="004B37E1"/>
    <w:rsid w:val="004B3AA8"/>
    <w:rsid w:val="004B3B41"/>
    <w:rsid w:val="004B3C30"/>
    <w:rsid w:val="004B4125"/>
    <w:rsid w:val="004B42BF"/>
    <w:rsid w:val="004B4785"/>
    <w:rsid w:val="004B4B54"/>
    <w:rsid w:val="004B4D83"/>
    <w:rsid w:val="004B4E6C"/>
    <w:rsid w:val="004B4FBF"/>
    <w:rsid w:val="004B5172"/>
    <w:rsid w:val="004B54E0"/>
    <w:rsid w:val="004B57B5"/>
    <w:rsid w:val="004B5838"/>
    <w:rsid w:val="004B598E"/>
    <w:rsid w:val="004B5CCA"/>
    <w:rsid w:val="004B5E59"/>
    <w:rsid w:val="004B636E"/>
    <w:rsid w:val="004B6556"/>
    <w:rsid w:val="004B681A"/>
    <w:rsid w:val="004B6C8C"/>
    <w:rsid w:val="004B6C9C"/>
    <w:rsid w:val="004B6D87"/>
    <w:rsid w:val="004B6FA7"/>
    <w:rsid w:val="004B7078"/>
    <w:rsid w:val="004B708A"/>
    <w:rsid w:val="004B7185"/>
    <w:rsid w:val="004B71D6"/>
    <w:rsid w:val="004B7678"/>
    <w:rsid w:val="004B79D1"/>
    <w:rsid w:val="004B7A5E"/>
    <w:rsid w:val="004B7E02"/>
    <w:rsid w:val="004C019B"/>
    <w:rsid w:val="004C0500"/>
    <w:rsid w:val="004C050F"/>
    <w:rsid w:val="004C094F"/>
    <w:rsid w:val="004C0F40"/>
    <w:rsid w:val="004C0F6E"/>
    <w:rsid w:val="004C1288"/>
    <w:rsid w:val="004C136C"/>
    <w:rsid w:val="004C1410"/>
    <w:rsid w:val="004C145B"/>
    <w:rsid w:val="004C1585"/>
    <w:rsid w:val="004C1873"/>
    <w:rsid w:val="004C1A70"/>
    <w:rsid w:val="004C1E23"/>
    <w:rsid w:val="004C2420"/>
    <w:rsid w:val="004C2668"/>
    <w:rsid w:val="004C26E2"/>
    <w:rsid w:val="004C26ED"/>
    <w:rsid w:val="004C27AD"/>
    <w:rsid w:val="004C2AA2"/>
    <w:rsid w:val="004C2AFC"/>
    <w:rsid w:val="004C2BE4"/>
    <w:rsid w:val="004C2D71"/>
    <w:rsid w:val="004C2F16"/>
    <w:rsid w:val="004C359D"/>
    <w:rsid w:val="004C36FF"/>
    <w:rsid w:val="004C3C47"/>
    <w:rsid w:val="004C3FCA"/>
    <w:rsid w:val="004C4237"/>
    <w:rsid w:val="004C4297"/>
    <w:rsid w:val="004C42BF"/>
    <w:rsid w:val="004C44D5"/>
    <w:rsid w:val="004C4592"/>
    <w:rsid w:val="004C4816"/>
    <w:rsid w:val="004C49B6"/>
    <w:rsid w:val="004C4B42"/>
    <w:rsid w:val="004C4CC6"/>
    <w:rsid w:val="004C4DF8"/>
    <w:rsid w:val="004C4E44"/>
    <w:rsid w:val="004C4F61"/>
    <w:rsid w:val="004C514A"/>
    <w:rsid w:val="004C515E"/>
    <w:rsid w:val="004C518A"/>
    <w:rsid w:val="004C52F5"/>
    <w:rsid w:val="004C558F"/>
    <w:rsid w:val="004C561F"/>
    <w:rsid w:val="004C5852"/>
    <w:rsid w:val="004C5C31"/>
    <w:rsid w:val="004C63B3"/>
    <w:rsid w:val="004C6548"/>
    <w:rsid w:val="004C6598"/>
    <w:rsid w:val="004C6642"/>
    <w:rsid w:val="004C6703"/>
    <w:rsid w:val="004C6B5C"/>
    <w:rsid w:val="004C6C4D"/>
    <w:rsid w:val="004C6FB9"/>
    <w:rsid w:val="004C70EE"/>
    <w:rsid w:val="004C736B"/>
    <w:rsid w:val="004C7CFD"/>
    <w:rsid w:val="004D0463"/>
    <w:rsid w:val="004D1258"/>
    <w:rsid w:val="004D144F"/>
    <w:rsid w:val="004D14A8"/>
    <w:rsid w:val="004D1CEA"/>
    <w:rsid w:val="004D1D85"/>
    <w:rsid w:val="004D1DCA"/>
    <w:rsid w:val="004D22F5"/>
    <w:rsid w:val="004D2410"/>
    <w:rsid w:val="004D248D"/>
    <w:rsid w:val="004D2854"/>
    <w:rsid w:val="004D2935"/>
    <w:rsid w:val="004D2C43"/>
    <w:rsid w:val="004D2C5D"/>
    <w:rsid w:val="004D2FEF"/>
    <w:rsid w:val="004D3401"/>
    <w:rsid w:val="004D3AC8"/>
    <w:rsid w:val="004D3B61"/>
    <w:rsid w:val="004D3D07"/>
    <w:rsid w:val="004D4035"/>
    <w:rsid w:val="004D40AD"/>
    <w:rsid w:val="004D44C0"/>
    <w:rsid w:val="004D477F"/>
    <w:rsid w:val="004D484D"/>
    <w:rsid w:val="004D505F"/>
    <w:rsid w:val="004D5137"/>
    <w:rsid w:val="004D52A9"/>
    <w:rsid w:val="004D55C8"/>
    <w:rsid w:val="004D55FB"/>
    <w:rsid w:val="004D5D53"/>
    <w:rsid w:val="004D5FBB"/>
    <w:rsid w:val="004D606D"/>
    <w:rsid w:val="004D6427"/>
    <w:rsid w:val="004D6D1C"/>
    <w:rsid w:val="004D75ED"/>
    <w:rsid w:val="004D7D62"/>
    <w:rsid w:val="004D7E4B"/>
    <w:rsid w:val="004E00FB"/>
    <w:rsid w:val="004E0309"/>
    <w:rsid w:val="004E05F7"/>
    <w:rsid w:val="004E089D"/>
    <w:rsid w:val="004E08B5"/>
    <w:rsid w:val="004E0AD9"/>
    <w:rsid w:val="004E0BE2"/>
    <w:rsid w:val="004E0D0E"/>
    <w:rsid w:val="004E11D2"/>
    <w:rsid w:val="004E1391"/>
    <w:rsid w:val="004E146A"/>
    <w:rsid w:val="004E1A7E"/>
    <w:rsid w:val="004E1B83"/>
    <w:rsid w:val="004E2237"/>
    <w:rsid w:val="004E2500"/>
    <w:rsid w:val="004E25B0"/>
    <w:rsid w:val="004E289C"/>
    <w:rsid w:val="004E2A04"/>
    <w:rsid w:val="004E2D55"/>
    <w:rsid w:val="004E31DE"/>
    <w:rsid w:val="004E3442"/>
    <w:rsid w:val="004E3665"/>
    <w:rsid w:val="004E378F"/>
    <w:rsid w:val="004E3AC7"/>
    <w:rsid w:val="004E3BE6"/>
    <w:rsid w:val="004E3CF9"/>
    <w:rsid w:val="004E4149"/>
    <w:rsid w:val="004E41D3"/>
    <w:rsid w:val="004E480E"/>
    <w:rsid w:val="004E4DF8"/>
    <w:rsid w:val="004E4F36"/>
    <w:rsid w:val="004E5351"/>
    <w:rsid w:val="004E5422"/>
    <w:rsid w:val="004E5832"/>
    <w:rsid w:val="004E58BA"/>
    <w:rsid w:val="004E5B97"/>
    <w:rsid w:val="004E5E9C"/>
    <w:rsid w:val="004E67F2"/>
    <w:rsid w:val="004E68D7"/>
    <w:rsid w:val="004E788F"/>
    <w:rsid w:val="004E78BD"/>
    <w:rsid w:val="004E7912"/>
    <w:rsid w:val="004E794D"/>
    <w:rsid w:val="004E7A71"/>
    <w:rsid w:val="004E7FFD"/>
    <w:rsid w:val="004F001A"/>
    <w:rsid w:val="004F0198"/>
    <w:rsid w:val="004F0207"/>
    <w:rsid w:val="004F046B"/>
    <w:rsid w:val="004F088E"/>
    <w:rsid w:val="004F0A8C"/>
    <w:rsid w:val="004F0D8E"/>
    <w:rsid w:val="004F0DE8"/>
    <w:rsid w:val="004F1AB8"/>
    <w:rsid w:val="004F1C66"/>
    <w:rsid w:val="004F21B8"/>
    <w:rsid w:val="004F22DF"/>
    <w:rsid w:val="004F252B"/>
    <w:rsid w:val="004F2963"/>
    <w:rsid w:val="004F2A4E"/>
    <w:rsid w:val="004F2C38"/>
    <w:rsid w:val="004F2D24"/>
    <w:rsid w:val="004F2F93"/>
    <w:rsid w:val="004F305F"/>
    <w:rsid w:val="004F324A"/>
    <w:rsid w:val="004F3E9A"/>
    <w:rsid w:val="004F42F0"/>
    <w:rsid w:val="004F4421"/>
    <w:rsid w:val="004F44AE"/>
    <w:rsid w:val="004F4534"/>
    <w:rsid w:val="004F47A0"/>
    <w:rsid w:val="004F4B5F"/>
    <w:rsid w:val="004F55B1"/>
    <w:rsid w:val="004F55FD"/>
    <w:rsid w:val="004F5862"/>
    <w:rsid w:val="004F5D2C"/>
    <w:rsid w:val="004F5FDD"/>
    <w:rsid w:val="004F6001"/>
    <w:rsid w:val="004F6162"/>
    <w:rsid w:val="004F630D"/>
    <w:rsid w:val="004F6425"/>
    <w:rsid w:val="004F6448"/>
    <w:rsid w:val="004F6716"/>
    <w:rsid w:val="004F68C9"/>
    <w:rsid w:val="004F6C23"/>
    <w:rsid w:val="004F6EC5"/>
    <w:rsid w:val="004F6FBF"/>
    <w:rsid w:val="004F7436"/>
    <w:rsid w:val="004F74DC"/>
    <w:rsid w:val="004F76E0"/>
    <w:rsid w:val="004F7783"/>
    <w:rsid w:val="004F7AA2"/>
    <w:rsid w:val="004F7BE5"/>
    <w:rsid w:val="004F7F95"/>
    <w:rsid w:val="005001AE"/>
    <w:rsid w:val="005002EF"/>
    <w:rsid w:val="005004AD"/>
    <w:rsid w:val="005005E5"/>
    <w:rsid w:val="00500BFA"/>
    <w:rsid w:val="00500EE8"/>
    <w:rsid w:val="0050112C"/>
    <w:rsid w:val="00501158"/>
    <w:rsid w:val="00501567"/>
    <w:rsid w:val="00501896"/>
    <w:rsid w:val="00501B26"/>
    <w:rsid w:val="00501B73"/>
    <w:rsid w:val="00501D20"/>
    <w:rsid w:val="00502039"/>
    <w:rsid w:val="005020A8"/>
    <w:rsid w:val="005020B8"/>
    <w:rsid w:val="005023AE"/>
    <w:rsid w:val="0050258F"/>
    <w:rsid w:val="0050262E"/>
    <w:rsid w:val="00502652"/>
    <w:rsid w:val="005027C7"/>
    <w:rsid w:val="0050294C"/>
    <w:rsid w:val="00502EA2"/>
    <w:rsid w:val="005031E4"/>
    <w:rsid w:val="00503264"/>
    <w:rsid w:val="005036EC"/>
    <w:rsid w:val="0050410E"/>
    <w:rsid w:val="0050425E"/>
    <w:rsid w:val="0050433B"/>
    <w:rsid w:val="00504697"/>
    <w:rsid w:val="00504715"/>
    <w:rsid w:val="005049C5"/>
    <w:rsid w:val="00504B32"/>
    <w:rsid w:val="005050BD"/>
    <w:rsid w:val="00505367"/>
    <w:rsid w:val="00505671"/>
    <w:rsid w:val="0050576F"/>
    <w:rsid w:val="00505A81"/>
    <w:rsid w:val="00505C22"/>
    <w:rsid w:val="00505EE5"/>
    <w:rsid w:val="00506516"/>
    <w:rsid w:val="005067E0"/>
    <w:rsid w:val="00506FCC"/>
    <w:rsid w:val="00507177"/>
    <w:rsid w:val="0050732C"/>
    <w:rsid w:val="005074F1"/>
    <w:rsid w:val="0050756E"/>
    <w:rsid w:val="00507665"/>
    <w:rsid w:val="00507890"/>
    <w:rsid w:val="00507B56"/>
    <w:rsid w:val="00507CC1"/>
    <w:rsid w:val="00507F38"/>
    <w:rsid w:val="00510239"/>
    <w:rsid w:val="00510DCB"/>
    <w:rsid w:val="005114F7"/>
    <w:rsid w:val="00511580"/>
    <w:rsid w:val="0051186E"/>
    <w:rsid w:val="005118B1"/>
    <w:rsid w:val="00511BB9"/>
    <w:rsid w:val="00511F2B"/>
    <w:rsid w:val="00512546"/>
    <w:rsid w:val="00512613"/>
    <w:rsid w:val="00512661"/>
    <w:rsid w:val="00513226"/>
    <w:rsid w:val="00513265"/>
    <w:rsid w:val="0051380B"/>
    <w:rsid w:val="00513A9F"/>
    <w:rsid w:val="00513AD5"/>
    <w:rsid w:val="00513B71"/>
    <w:rsid w:val="00513C44"/>
    <w:rsid w:val="0051406B"/>
    <w:rsid w:val="005140F1"/>
    <w:rsid w:val="005141E1"/>
    <w:rsid w:val="00514423"/>
    <w:rsid w:val="005144C4"/>
    <w:rsid w:val="00514696"/>
    <w:rsid w:val="005146A1"/>
    <w:rsid w:val="00514B6E"/>
    <w:rsid w:val="00514B94"/>
    <w:rsid w:val="00514FF0"/>
    <w:rsid w:val="0051520D"/>
    <w:rsid w:val="00515344"/>
    <w:rsid w:val="00515883"/>
    <w:rsid w:val="0051597E"/>
    <w:rsid w:val="00515B6C"/>
    <w:rsid w:val="00515BDB"/>
    <w:rsid w:val="00515C0F"/>
    <w:rsid w:val="00515EA2"/>
    <w:rsid w:val="00516290"/>
    <w:rsid w:val="005162CC"/>
    <w:rsid w:val="0051687C"/>
    <w:rsid w:val="00516B7C"/>
    <w:rsid w:val="00516D33"/>
    <w:rsid w:val="00517163"/>
    <w:rsid w:val="0051720A"/>
    <w:rsid w:val="00517217"/>
    <w:rsid w:val="00517EFD"/>
    <w:rsid w:val="005202BB"/>
    <w:rsid w:val="005202ED"/>
    <w:rsid w:val="00520401"/>
    <w:rsid w:val="005206B5"/>
    <w:rsid w:val="00520BDC"/>
    <w:rsid w:val="00520D54"/>
    <w:rsid w:val="005210AA"/>
    <w:rsid w:val="00521241"/>
    <w:rsid w:val="00521279"/>
    <w:rsid w:val="00521672"/>
    <w:rsid w:val="0052180E"/>
    <w:rsid w:val="0052189D"/>
    <w:rsid w:val="005218D4"/>
    <w:rsid w:val="00521B8F"/>
    <w:rsid w:val="00521BBB"/>
    <w:rsid w:val="00521E98"/>
    <w:rsid w:val="00521F85"/>
    <w:rsid w:val="00521FE5"/>
    <w:rsid w:val="005223F6"/>
    <w:rsid w:val="005229AE"/>
    <w:rsid w:val="00522CEB"/>
    <w:rsid w:val="00522DD4"/>
    <w:rsid w:val="00522F53"/>
    <w:rsid w:val="00522F66"/>
    <w:rsid w:val="0052300B"/>
    <w:rsid w:val="0052309E"/>
    <w:rsid w:val="0052315F"/>
    <w:rsid w:val="00523291"/>
    <w:rsid w:val="005237BA"/>
    <w:rsid w:val="00523AF9"/>
    <w:rsid w:val="0052418E"/>
    <w:rsid w:val="00524427"/>
    <w:rsid w:val="00524BF7"/>
    <w:rsid w:val="00525834"/>
    <w:rsid w:val="00525877"/>
    <w:rsid w:val="005259EE"/>
    <w:rsid w:val="00525FD8"/>
    <w:rsid w:val="00526088"/>
    <w:rsid w:val="00526113"/>
    <w:rsid w:val="0052651E"/>
    <w:rsid w:val="005265DE"/>
    <w:rsid w:val="00526608"/>
    <w:rsid w:val="0052661F"/>
    <w:rsid w:val="00526705"/>
    <w:rsid w:val="00526730"/>
    <w:rsid w:val="0052686C"/>
    <w:rsid w:val="00526EAD"/>
    <w:rsid w:val="00527320"/>
    <w:rsid w:val="005274C4"/>
    <w:rsid w:val="005274CD"/>
    <w:rsid w:val="00527783"/>
    <w:rsid w:val="00527E66"/>
    <w:rsid w:val="00527F58"/>
    <w:rsid w:val="005300DE"/>
    <w:rsid w:val="00530169"/>
    <w:rsid w:val="005301D4"/>
    <w:rsid w:val="005302D1"/>
    <w:rsid w:val="00530408"/>
    <w:rsid w:val="00530969"/>
    <w:rsid w:val="00530A85"/>
    <w:rsid w:val="00530F9B"/>
    <w:rsid w:val="00530FC9"/>
    <w:rsid w:val="005310DA"/>
    <w:rsid w:val="00531441"/>
    <w:rsid w:val="00531D13"/>
    <w:rsid w:val="00531E1D"/>
    <w:rsid w:val="005325CF"/>
    <w:rsid w:val="00532650"/>
    <w:rsid w:val="0053275A"/>
    <w:rsid w:val="00532AD9"/>
    <w:rsid w:val="005333FC"/>
    <w:rsid w:val="005335CB"/>
    <w:rsid w:val="00533626"/>
    <w:rsid w:val="00533C6B"/>
    <w:rsid w:val="00534131"/>
    <w:rsid w:val="005349D4"/>
    <w:rsid w:val="00534EFC"/>
    <w:rsid w:val="0053550E"/>
    <w:rsid w:val="00535B34"/>
    <w:rsid w:val="00535C16"/>
    <w:rsid w:val="00535DAA"/>
    <w:rsid w:val="00535F2A"/>
    <w:rsid w:val="00535F34"/>
    <w:rsid w:val="00536116"/>
    <w:rsid w:val="00536654"/>
    <w:rsid w:val="00536729"/>
    <w:rsid w:val="00536833"/>
    <w:rsid w:val="00536890"/>
    <w:rsid w:val="005369CE"/>
    <w:rsid w:val="00536A1A"/>
    <w:rsid w:val="00536CD7"/>
    <w:rsid w:val="00536ED9"/>
    <w:rsid w:val="005370CE"/>
    <w:rsid w:val="00537323"/>
    <w:rsid w:val="0053738E"/>
    <w:rsid w:val="00537D58"/>
    <w:rsid w:val="00537DE6"/>
    <w:rsid w:val="005400AF"/>
    <w:rsid w:val="00540C5D"/>
    <w:rsid w:val="00540E7B"/>
    <w:rsid w:val="00540F9F"/>
    <w:rsid w:val="00541160"/>
    <w:rsid w:val="0054129D"/>
    <w:rsid w:val="005413C4"/>
    <w:rsid w:val="005413CD"/>
    <w:rsid w:val="0054145A"/>
    <w:rsid w:val="005415DD"/>
    <w:rsid w:val="00541692"/>
    <w:rsid w:val="005416A0"/>
    <w:rsid w:val="00541733"/>
    <w:rsid w:val="00541900"/>
    <w:rsid w:val="00542156"/>
    <w:rsid w:val="005425AD"/>
    <w:rsid w:val="00542B87"/>
    <w:rsid w:val="005430B9"/>
    <w:rsid w:val="00543306"/>
    <w:rsid w:val="00543403"/>
    <w:rsid w:val="00543446"/>
    <w:rsid w:val="00543CA2"/>
    <w:rsid w:val="00543CB6"/>
    <w:rsid w:val="00543D02"/>
    <w:rsid w:val="00543DB8"/>
    <w:rsid w:val="00544789"/>
    <w:rsid w:val="00544827"/>
    <w:rsid w:val="00544E81"/>
    <w:rsid w:val="005456EF"/>
    <w:rsid w:val="00545965"/>
    <w:rsid w:val="00545F34"/>
    <w:rsid w:val="005465B9"/>
    <w:rsid w:val="00546768"/>
    <w:rsid w:val="00546815"/>
    <w:rsid w:val="00546FB9"/>
    <w:rsid w:val="0054742C"/>
    <w:rsid w:val="00547707"/>
    <w:rsid w:val="00547783"/>
    <w:rsid w:val="00547A8D"/>
    <w:rsid w:val="00550230"/>
    <w:rsid w:val="00550282"/>
    <w:rsid w:val="005502E6"/>
    <w:rsid w:val="0055061A"/>
    <w:rsid w:val="005509B5"/>
    <w:rsid w:val="00550BCC"/>
    <w:rsid w:val="0055103C"/>
    <w:rsid w:val="00551090"/>
    <w:rsid w:val="0055199A"/>
    <w:rsid w:val="00551A8F"/>
    <w:rsid w:val="00551B87"/>
    <w:rsid w:val="00551C4A"/>
    <w:rsid w:val="00551DFE"/>
    <w:rsid w:val="005521DF"/>
    <w:rsid w:val="005521E0"/>
    <w:rsid w:val="005523B5"/>
    <w:rsid w:val="00552854"/>
    <w:rsid w:val="00552E73"/>
    <w:rsid w:val="00552E8F"/>
    <w:rsid w:val="00552F2C"/>
    <w:rsid w:val="00553316"/>
    <w:rsid w:val="00553C6C"/>
    <w:rsid w:val="005540C3"/>
    <w:rsid w:val="00554116"/>
    <w:rsid w:val="00554544"/>
    <w:rsid w:val="00554562"/>
    <w:rsid w:val="00554F68"/>
    <w:rsid w:val="00555363"/>
    <w:rsid w:val="00555509"/>
    <w:rsid w:val="005556A6"/>
    <w:rsid w:val="0055602D"/>
    <w:rsid w:val="005560E4"/>
    <w:rsid w:val="00556894"/>
    <w:rsid w:val="00556971"/>
    <w:rsid w:val="00556C69"/>
    <w:rsid w:val="00556D27"/>
    <w:rsid w:val="00556DA7"/>
    <w:rsid w:val="00556E00"/>
    <w:rsid w:val="00556E28"/>
    <w:rsid w:val="005572EB"/>
    <w:rsid w:val="00557568"/>
    <w:rsid w:val="00557B87"/>
    <w:rsid w:val="00557E10"/>
    <w:rsid w:val="00560063"/>
    <w:rsid w:val="0056029A"/>
    <w:rsid w:val="005602C4"/>
    <w:rsid w:val="005603E2"/>
    <w:rsid w:val="00560486"/>
    <w:rsid w:val="00560536"/>
    <w:rsid w:val="0056077B"/>
    <w:rsid w:val="0056088F"/>
    <w:rsid w:val="00560F71"/>
    <w:rsid w:val="00561626"/>
    <w:rsid w:val="00561975"/>
    <w:rsid w:val="00561BBA"/>
    <w:rsid w:val="00561F40"/>
    <w:rsid w:val="005622EF"/>
    <w:rsid w:val="005625D3"/>
    <w:rsid w:val="00562A88"/>
    <w:rsid w:val="00562F16"/>
    <w:rsid w:val="0056317B"/>
    <w:rsid w:val="00563231"/>
    <w:rsid w:val="00563415"/>
    <w:rsid w:val="005636B3"/>
    <w:rsid w:val="00563796"/>
    <w:rsid w:val="00563807"/>
    <w:rsid w:val="00563984"/>
    <w:rsid w:val="00563A6F"/>
    <w:rsid w:val="00563C47"/>
    <w:rsid w:val="00563D18"/>
    <w:rsid w:val="00563D66"/>
    <w:rsid w:val="00563DA5"/>
    <w:rsid w:val="00563E91"/>
    <w:rsid w:val="00563ECC"/>
    <w:rsid w:val="00563FF9"/>
    <w:rsid w:val="005644C8"/>
    <w:rsid w:val="005644F1"/>
    <w:rsid w:val="005646A7"/>
    <w:rsid w:val="00564701"/>
    <w:rsid w:val="00565049"/>
    <w:rsid w:val="005652A6"/>
    <w:rsid w:val="005652CD"/>
    <w:rsid w:val="00565323"/>
    <w:rsid w:val="00565A82"/>
    <w:rsid w:val="00565D25"/>
    <w:rsid w:val="00565E40"/>
    <w:rsid w:val="00565EC9"/>
    <w:rsid w:val="00566526"/>
    <w:rsid w:val="00566556"/>
    <w:rsid w:val="00566561"/>
    <w:rsid w:val="00566778"/>
    <w:rsid w:val="00566816"/>
    <w:rsid w:val="00566CE5"/>
    <w:rsid w:val="0056738B"/>
    <w:rsid w:val="00567416"/>
    <w:rsid w:val="005676B9"/>
    <w:rsid w:val="0056785C"/>
    <w:rsid w:val="00567939"/>
    <w:rsid w:val="00567DF4"/>
    <w:rsid w:val="00570084"/>
    <w:rsid w:val="00570210"/>
    <w:rsid w:val="005702F5"/>
    <w:rsid w:val="00570351"/>
    <w:rsid w:val="00570362"/>
    <w:rsid w:val="00570493"/>
    <w:rsid w:val="005704AD"/>
    <w:rsid w:val="005704E2"/>
    <w:rsid w:val="0057071F"/>
    <w:rsid w:val="00570FE1"/>
    <w:rsid w:val="00571903"/>
    <w:rsid w:val="00571976"/>
    <w:rsid w:val="00571B51"/>
    <w:rsid w:val="00571BB2"/>
    <w:rsid w:val="00571CEA"/>
    <w:rsid w:val="00571F56"/>
    <w:rsid w:val="00571F8B"/>
    <w:rsid w:val="00572018"/>
    <w:rsid w:val="005720A9"/>
    <w:rsid w:val="00572525"/>
    <w:rsid w:val="00572804"/>
    <w:rsid w:val="005729FA"/>
    <w:rsid w:val="00572BB2"/>
    <w:rsid w:val="00572F29"/>
    <w:rsid w:val="00572FA7"/>
    <w:rsid w:val="00573539"/>
    <w:rsid w:val="00573918"/>
    <w:rsid w:val="005739AD"/>
    <w:rsid w:val="00573CDC"/>
    <w:rsid w:val="00573DEC"/>
    <w:rsid w:val="00573F23"/>
    <w:rsid w:val="005744B4"/>
    <w:rsid w:val="00574C05"/>
    <w:rsid w:val="00574D74"/>
    <w:rsid w:val="00574EF1"/>
    <w:rsid w:val="00575036"/>
    <w:rsid w:val="00575419"/>
    <w:rsid w:val="00575458"/>
    <w:rsid w:val="00575531"/>
    <w:rsid w:val="00575677"/>
    <w:rsid w:val="005756CB"/>
    <w:rsid w:val="00575901"/>
    <w:rsid w:val="005759F8"/>
    <w:rsid w:val="00575C55"/>
    <w:rsid w:val="00575CE0"/>
    <w:rsid w:val="00575D15"/>
    <w:rsid w:val="00575D78"/>
    <w:rsid w:val="00575FAD"/>
    <w:rsid w:val="00575FB3"/>
    <w:rsid w:val="00576005"/>
    <w:rsid w:val="00576114"/>
    <w:rsid w:val="00576227"/>
    <w:rsid w:val="00576581"/>
    <w:rsid w:val="005765E2"/>
    <w:rsid w:val="00576668"/>
    <w:rsid w:val="0057668C"/>
    <w:rsid w:val="0057676F"/>
    <w:rsid w:val="005769EC"/>
    <w:rsid w:val="005773FE"/>
    <w:rsid w:val="0057753D"/>
    <w:rsid w:val="00577711"/>
    <w:rsid w:val="0057782E"/>
    <w:rsid w:val="00577A59"/>
    <w:rsid w:val="00577A8A"/>
    <w:rsid w:val="00577B26"/>
    <w:rsid w:val="00577DF0"/>
    <w:rsid w:val="00577FF3"/>
    <w:rsid w:val="005803AE"/>
    <w:rsid w:val="00580453"/>
    <w:rsid w:val="00580974"/>
    <w:rsid w:val="00580B18"/>
    <w:rsid w:val="00581017"/>
    <w:rsid w:val="00581091"/>
    <w:rsid w:val="005810F1"/>
    <w:rsid w:val="00581249"/>
    <w:rsid w:val="0058147A"/>
    <w:rsid w:val="00581A99"/>
    <w:rsid w:val="00581FB6"/>
    <w:rsid w:val="005820EE"/>
    <w:rsid w:val="00582538"/>
    <w:rsid w:val="00582850"/>
    <w:rsid w:val="00582C40"/>
    <w:rsid w:val="00582CD5"/>
    <w:rsid w:val="00582D7F"/>
    <w:rsid w:val="005831FD"/>
    <w:rsid w:val="00583245"/>
    <w:rsid w:val="00583306"/>
    <w:rsid w:val="0058342F"/>
    <w:rsid w:val="00583907"/>
    <w:rsid w:val="00583A06"/>
    <w:rsid w:val="00583AD0"/>
    <w:rsid w:val="00583C88"/>
    <w:rsid w:val="00584039"/>
    <w:rsid w:val="00584731"/>
    <w:rsid w:val="00584A98"/>
    <w:rsid w:val="00584B70"/>
    <w:rsid w:val="00585940"/>
    <w:rsid w:val="005859ED"/>
    <w:rsid w:val="00585A41"/>
    <w:rsid w:val="00585C07"/>
    <w:rsid w:val="00585C9B"/>
    <w:rsid w:val="00585D85"/>
    <w:rsid w:val="005862B6"/>
    <w:rsid w:val="005862F3"/>
    <w:rsid w:val="005864AE"/>
    <w:rsid w:val="00586526"/>
    <w:rsid w:val="0058655F"/>
    <w:rsid w:val="005865F7"/>
    <w:rsid w:val="005866BB"/>
    <w:rsid w:val="00586AB6"/>
    <w:rsid w:val="00586E6D"/>
    <w:rsid w:val="00587309"/>
    <w:rsid w:val="00587609"/>
    <w:rsid w:val="00587A40"/>
    <w:rsid w:val="00587B83"/>
    <w:rsid w:val="00587C4B"/>
    <w:rsid w:val="00587D17"/>
    <w:rsid w:val="00587F34"/>
    <w:rsid w:val="00590542"/>
    <w:rsid w:val="00590706"/>
    <w:rsid w:val="0059076C"/>
    <w:rsid w:val="005908DB"/>
    <w:rsid w:val="00590966"/>
    <w:rsid w:val="00590A41"/>
    <w:rsid w:val="00590A48"/>
    <w:rsid w:val="00590CB9"/>
    <w:rsid w:val="005912AA"/>
    <w:rsid w:val="0059144D"/>
    <w:rsid w:val="00591651"/>
    <w:rsid w:val="005916A6"/>
    <w:rsid w:val="0059174A"/>
    <w:rsid w:val="00591890"/>
    <w:rsid w:val="00591979"/>
    <w:rsid w:val="00591A10"/>
    <w:rsid w:val="00591AB2"/>
    <w:rsid w:val="00591C3F"/>
    <w:rsid w:val="00591DEB"/>
    <w:rsid w:val="005922C5"/>
    <w:rsid w:val="005924AE"/>
    <w:rsid w:val="00592672"/>
    <w:rsid w:val="00592C8D"/>
    <w:rsid w:val="00592E07"/>
    <w:rsid w:val="005933AF"/>
    <w:rsid w:val="005935E5"/>
    <w:rsid w:val="0059399B"/>
    <w:rsid w:val="005939E6"/>
    <w:rsid w:val="00593A55"/>
    <w:rsid w:val="00593DBC"/>
    <w:rsid w:val="005943CB"/>
    <w:rsid w:val="00594440"/>
    <w:rsid w:val="0059471B"/>
    <w:rsid w:val="005947DB"/>
    <w:rsid w:val="00594812"/>
    <w:rsid w:val="0059491E"/>
    <w:rsid w:val="00594D65"/>
    <w:rsid w:val="00594F0A"/>
    <w:rsid w:val="0059506E"/>
    <w:rsid w:val="0059510C"/>
    <w:rsid w:val="005951F2"/>
    <w:rsid w:val="00595285"/>
    <w:rsid w:val="00596060"/>
    <w:rsid w:val="0059629D"/>
    <w:rsid w:val="00596305"/>
    <w:rsid w:val="005964D9"/>
    <w:rsid w:val="005967B6"/>
    <w:rsid w:val="0059680D"/>
    <w:rsid w:val="00596E9F"/>
    <w:rsid w:val="00597029"/>
    <w:rsid w:val="00597542"/>
    <w:rsid w:val="005979F0"/>
    <w:rsid w:val="00597A8A"/>
    <w:rsid w:val="00597B92"/>
    <w:rsid w:val="00597C5A"/>
    <w:rsid w:val="00597C62"/>
    <w:rsid w:val="00597E1F"/>
    <w:rsid w:val="005A006C"/>
    <w:rsid w:val="005A01A2"/>
    <w:rsid w:val="005A04D0"/>
    <w:rsid w:val="005A04DE"/>
    <w:rsid w:val="005A0A69"/>
    <w:rsid w:val="005A0FA4"/>
    <w:rsid w:val="005A1190"/>
    <w:rsid w:val="005A1A06"/>
    <w:rsid w:val="005A1A42"/>
    <w:rsid w:val="005A1A6A"/>
    <w:rsid w:val="005A1BCA"/>
    <w:rsid w:val="005A1C76"/>
    <w:rsid w:val="005A1D21"/>
    <w:rsid w:val="005A23E6"/>
    <w:rsid w:val="005A2530"/>
    <w:rsid w:val="005A2B57"/>
    <w:rsid w:val="005A2CE5"/>
    <w:rsid w:val="005A31F2"/>
    <w:rsid w:val="005A333C"/>
    <w:rsid w:val="005A33A9"/>
    <w:rsid w:val="005A3727"/>
    <w:rsid w:val="005A383E"/>
    <w:rsid w:val="005A38A7"/>
    <w:rsid w:val="005A39D9"/>
    <w:rsid w:val="005A39FE"/>
    <w:rsid w:val="005A3A12"/>
    <w:rsid w:val="005A3BC9"/>
    <w:rsid w:val="005A3C63"/>
    <w:rsid w:val="005A4262"/>
    <w:rsid w:val="005A45F4"/>
    <w:rsid w:val="005A4650"/>
    <w:rsid w:val="005A495E"/>
    <w:rsid w:val="005A49A3"/>
    <w:rsid w:val="005A4A88"/>
    <w:rsid w:val="005A4DAA"/>
    <w:rsid w:val="005A4E30"/>
    <w:rsid w:val="005A4F05"/>
    <w:rsid w:val="005A5295"/>
    <w:rsid w:val="005A52A8"/>
    <w:rsid w:val="005A552E"/>
    <w:rsid w:val="005A5A93"/>
    <w:rsid w:val="005A5D41"/>
    <w:rsid w:val="005A64EF"/>
    <w:rsid w:val="005A6901"/>
    <w:rsid w:val="005A6BFD"/>
    <w:rsid w:val="005A6CBA"/>
    <w:rsid w:val="005A6CCC"/>
    <w:rsid w:val="005A6E4B"/>
    <w:rsid w:val="005A6EE1"/>
    <w:rsid w:val="005A7217"/>
    <w:rsid w:val="005A72EA"/>
    <w:rsid w:val="005A75DB"/>
    <w:rsid w:val="005A7AE1"/>
    <w:rsid w:val="005A7C2E"/>
    <w:rsid w:val="005B05AD"/>
    <w:rsid w:val="005B0867"/>
    <w:rsid w:val="005B0892"/>
    <w:rsid w:val="005B08CD"/>
    <w:rsid w:val="005B0E37"/>
    <w:rsid w:val="005B1358"/>
    <w:rsid w:val="005B1365"/>
    <w:rsid w:val="005B138E"/>
    <w:rsid w:val="005B1391"/>
    <w:rsid w:val="005B1400"/>
    <w:rsid w:val="005B1506"/>
    <w:rsid w:val="005B1569"/>
    <w:rsid w:val="005B168A"/>
    <w:rsid w:val="005B1778"/>
    <w:rsid w:val="005B18EC"/>
    <w:rsid w:val="005B1A60"/>
    <w:rsid w:val="005B23B2"/>
    <w:rsid w:val="005B2785"/>
    <w:rsid w:val="005B27F7"/>
    <w:rsid w:val="005B2913"/>
    <w:rsid w:val="005B2F20"/>
    <w:rsid w:val="005B2F52"/>
    <w:rsid w:val="005B341B"/>
    <w:rsid w:val="005B34A2"/>
    <w:rsid w:val="005B3706"/>
    <w:rsid w:val="005B376C"/>
    <w:rsid w:val="005B398E"/>
    <w:rsid w:val="005B3AEA"/>
    <w:rsid w:val="005B3D4A"/>
    <w:rsid w:val="005B4D2D"/>
    <w:rsid w:val="005B4D9F"/>
    <w:rsid w:val="005B4EEB"/>
    <w:rsid w:val="005B504D"/>
    <w:rsid w:val="005B57AD"/>
    <w:rsid w:val="005B5B7F"/>
    <w:rsid w:val="005B5C28"/>
    <w:rsid w:val="005B5E95"/>
    <w:rsid w:val="005B5EE9"/>
    <w:rsid w:val="005B65A3"/>
    <w:rsid w:val="005B665F"/>
    <w:rsid w:val="005B66A7"/>
    <w:rsid w:val="005B66E2"/>
    <w:rsid w:val="005B6A49"/>
    <w:rsid w:val="005B71A9"/>
    <w:rsid w:val="005B7219"/>
    <w:rsid w:val="005B7230"/>
    <w:rsid w:val="005B7274"/>
    <w:rsid w:val="005B79E5"/>
    <w:rsid w:val="005C0BE4"/>
    <w:rsid w:val="005C0E65"/>
    <w:rsid w:val="005C0EB2"/>
    <w:rsid w:val="005C11C4"/>
    <w:rsid w:val="005C26A5"/>
    <w:rsid w:val="005C2C6F"/>
    <w:rsid w:val="005C2D78"/>
    <w:rsid w:val="005C2FB7"/>
    <w:rsid w:val="005C3182"/>
    <w:rsid w:val="005C340E"/>
    <w:rsid w:val="005C3CA4"/>
    <w:rsid w:val="005C400A"/>
    <w:rsid w:val="005C412E"/>
    <w:rsid w:val="005C42BE"/>
    <w:rsid w:val="005C4346"/>
    <w:rsid w:val="005C451C"/>
    <w:rsid w:val="005C46A4"/>
    <w:rsid w:val="005C4B88"/>
    <w:rsid w:val="005C4BB2"/>
    <w:rsid w:val="005C510A"/>
    <w:rsid w:val="005C533F"/>
    <w:rsid w:val="005C5378"/>
    <w:rsid w:val="005C54D8"/>
    <w:rsid w:val="005C556E"/>
    <w:rsid w:val="005C5890"/>
    <w:rsid w:val="005C5983"/>
    <w:rsid w:val="005C5AD2"/>
    <w:rsid w:val="005C5EFD"/>
    <w:rsid w:val="005C62EE"/>
    <w:rsid w:val="005C63A2"/>
    <w:rsid w:val="005C6C49"/>
    <w:rsid w:val="005C6C8B"/>
    <w:rsid w:val="005C6E87"/>
    <w:rsid w:val="005C6E9B"/>
    <w:rsid w:val="005C6EE2"/>
    <w:rsid w:val="005C776E"/>
    <w:rsid w:val="005D012B"/>
    <w:rsid w:val="005D0367"/>
    <w:rsid w:val="005D04BE"/>
    <w:rsid w:val="005D07D2"/>
    <w:rsid w:val="005D080D"/>
    <w:rsid w:val="005D0904"/>
    <w:rsid w:val="005D0984"/>
    <w:rsid w:val="005D0D8D"/>
    <w:rsid w:val="005D1038"/>
    <w:rsid w:val="005D1055"/>
    <w:rsid w:val="005D11CD"/>
    <w:rsid w:val="005D123A"/>
    <w:rsid w:val="005D126A"/>
    <w:rsid w:val="005D13A6"/>
    <w:rsid w:val="005D1440"/>
    <w:rsid w:val="005D16A2"/>
    <w:rsid w:val="005D1AEA"/>
    <w:rsid w:val="005D1BA9"/>
    <w:rsid w:val="005D1BE4"/>
    <w:rsid w:val="005D1D91"/>
    <w:rsid w:val="005D2438"/>
    <w:rsid w:val="005D3529"/>
    <w:rsid w:val="005D3CF7"/>
    <w:rsid w:val="005D3D17"/>
    <w:rsid w:val="005D3DDA"/>
    <w:rsid w:val="005D3F19"/>
    <w:rsid w:val="005D4153"/>
    <w:rsid w:val="005D418C"/>
    <w:rsid w:val="005D4855"/>
    <w:rsid w:val="005D4B6D"/>
    <w:rsid w:val="005D4C53"/>
    <w:rsid w:val="005D4FFB"/>
    <w:rsid w:val="005D503F"/>
    <w:rsid w:val="005D51BA"/>
    <w:rsid w:val="005D51CC"/>
    <w:rsid w:val="005D5883"/>
    <w:rsid w:val="005D598D"/>
    <w:rsid w:val="005D604B"/>
    <w:rsid w:val="005D61D4"/>
    <w:rsid w:val="005D6438"/>
    <w:rsid w:val="005D6578"/>
    <w:rsid w:val="005D675F"/>
    <w:rsid w:val="005D67FD"/>
    <w:rsid w:val="005D6EB5"/>
    <w:rsid w:val="005D7473"/>
    <w:rsid w:val="005D75CE"/>
    <w:rsid w:val="005D7764"/>
    <w:rsid w:val="005D79EE"/>
    <w:rsid w:val="005D7BFC"/>
    <w:rsid w:val="005D7C06"/>
    <w:rsid w:val="005D7D45"/>
    <w:rsid w:val="005E00F0"/>
    <w:rsid w:val="005E02D4"/>
    <w:rsid w:val="005E0492"/>
    <w:rsid w:val="005E0595"/>
    <w:rsid w:val="005E07C4"/>
    <w:rsid w:val="005E0807"/>
    <w:rsid w:val="005E0BAE"/>
    <w:rsid w:val="005E0C39"/>
    <w:rsid w:val="005E0D7F"/>
    <w:rsid w:val="005E0D9A"/>
    <w:rsid w:val="005E0DDB"/>
    <w:rsid w:val="005E10E5"/>
    <w:rsid w:val="005E111A"/>
    <w:rsid w:val="005E119F"/>
    <w:rsid w:val="005E1CEA"/>
    <w:rsid w:val="005E262D"/>
    <w:rsid w:val="005E26EA"/>
    <w:rsid w:val="005E2791"/>
    <w:rsid w:val="005E29E7"/>
    <w:rsid w:val="005E2CEF"/>
    <w:rsid w:val="005E2E7A"/>
    <w:rsid w:val="005E2EC7"/>
    <w:rsid w:val="005E2F14"/>
    <w:rsid w:val="005E3022"/>
    <w:rsid w:val="005E35C5"/>
    <w:rsid w:val="005E36D2"/>
    <w:rsid w:val="005E3844"/>
    <w:rsid w:val="005E395B"/>
    <w:rsid w:val="005E3D83"/>
    <w:rsid w:val="005E4BFB"/>
    <w:rsid w:val="005E4F83"/>
    <w:rsid w:val="005E4FE7"/>
    <w:rsid w:val="005E531C"/>
    <w:rsid w:val="005E570D"/>
    <w:rsid w:val="005E5953"/>
    <w:rsid w:val="005E6269"/>
    <w:rsid w:val="005E62D1"/>
    <w:rsid w:val="005E6540"/>
    <w:rsid w:val="005E6D9B"/>
    <w:rsid w:val="005E6DF8"/>
    <w:rsid w:val="005E6F7E"/>
    <w:rsid w:val="005E706D"/>
    <w:rsid w:val="005E7187"/>
    <w:rsid w:val="005E74F8"/>
    <w:rsid w:val="005E7992"/>
    <w:rsid w:val="005E7A18"/>
    <w:rsid w:val="005E7DF1"/>
    <w:rsid w:val="005E7ED4"/>
    <w:rsid w:val="005E7FA8"/>
    <w:rsid w:val="005F00AC"/>
    <w:rsid w:val="005F013E"/>
    <w:rsid w:val="005F0182"/>
    <w:rsid w:val="005F0437"/>
    <w:rsid w:val="005F0B5D"/>
    <w:rsid w:val="005F0D19"/>
    <w:rsid w:val="005F11FE"/>
    <w:rsid w:val="005F13B0"/>
    <w:rsid w:val="005F1631"/>
    <w:rsid w:val="005F163C"/>
    <w:rsid w:val="005F1720"/>
    <w:rsid w:val="005F17A5"/>
    <w:rsid w:val="005F1B08"/>
    <w:rsid w:val="005F20FF"/>
    <w:rsid w:val="005F21BB"/>
    <w:rsid w:val="005F22FC"/>
    <w:rsid w:val="005F277D"/>
    <w:rsid w:val="005F28ED"/>
    <w:rsid w:val="005F2EAA"/>
    <w:rsid w:val="005F3292"/>
    <w:rsid w:val="005F376A"/>
    <w:rsid w:val="005F3803"/>
    <w:rsid w:val="005F3A57"/>
    <w:rsid w:val="005F3B77"/>
    <w:rsid w:val="005F3C1A"/>
    <w:rsid w:val="005F3FCE"/>
    <w:rsid w:val="005F4573"/>
    <w:rsid w:val="005F483A"/>
    <w:rsid w:val="005F48D8"/>
    <w:rsid w:val="005F4BE3"/>
    <w:rsid w:val="005F4C1F"/>
    <w:rsid w:val="005F4EEB"/>
    <w:rsid w:val="005F59E3"/>
    <w:rsid w:val="005F5B0D"/>
    <w:rsid w:val="005F5BBE"/>
    <w:rsid w:val="005F5CED"/>
    <w:rsid w:val="005F5D81"/>
    <w:rsid w:val="005F643E"/>
    <w:rsid w:val="005F655C"/>
    <w:rsid w:val="005F6834"/>
    <w:rsid w:val="005F6BF8"/>
    <w:rsid w:val="005F7090"/>
    <w:rsid w:val="005F7831"/>
    <w:rsid w:val="005F7959"/>
    <w:rsid w:val="005F7D37"/>
    <w:rsid w:val="00600224"/>
    <w:rsid w:val="006007AF"/>
    <w:rsid w:val="0060085E"/>
    <w:rsid w:val="00600951"/>
    <w:rsid w:val="00600C3D"/>
    <w:rsid w:val="00600D96"/>
    <w:rsid w:val="00600F7B"/>
    <w:rsid w:val="00601068"/>
    <w:rsid w:val="00601978"/>
    <w:rsid w:val="00601B34"/>
    <w:rsid w:val="00602029"/>
    <w:rsid w:val="006021C5"/>
    <w:rsid w:val="00602969"/>
    <w:rsid w:val="00602ADA"/>
    <w:rsid w:val="00602F79"/>
    <w:rsid w:val="00602F9F"/>
    <w:rsid w:val="006035B0"/>
    <w:rsid w:val="00603B83"/>
    <w:rsid w:val="00603CD9"/>
    <w:rsid w:val="00603E1D"/>
    <w:rsid w:val="00603F61"/>
    <w:rsid w:val="0060405D"/>
    <w:rsid w:val="00604501"/>
    <w:rsid w:val="00604830"/>
    <w:rsid w:val="00604A62"/>
    <w:rsid w:val="00604B32"/>
    <w:rsid w:val="00604C41"/>
    <w:rsid w:val="00604FB0"/>
    <w:rsid w:val="00605433"/>
    <w:rsid w:val="006059BE"/>
    <w:rsid w:val="00605A30"/>
    <w:rsid w:val="00605B62"/>
    <w:rsid w:val="00605BC3"/>
    <w:rsid w:val="00605C25"/>
    <w:rsid w:val="006061BA"/>
    <w:rsid w:val="006061E7"/>
    <w:rsid w:val="00606728"/>
    <w:rsid w:val="00606770"/>
    <w:rsid w:val="0060691D"/>
    <w:rsid w:val="00606A83"/>
    <w:rsid w:val="00607323"/>
    <w:rsid w:val="006074AA"/>
    <w:rsid w:val="006075FF"/>
    <w:rsid w:val="00607654"/>
    <w:rsid w:val="0060781C"/>
    <w:rsid w:val="006078C0"/>
    <w:rsid w:val="006078CA"/>
    <w:rsid w:val="006100BB"/>
    <w:rsid w:val="00610177"/>
    <w:rsid w:val="00610A68"/>
    <w:rsid w:val="00610C5F"/>
    <w:rsid w:val="00610D47"/>
    <w:rsid w:val="00610EEF"/>
    <w:rsid w:val="0061132A"/>
    <w:rsid w:val="00611368"/>
    <w:rsid w:val="00611536"/>
    <w:rsid w:val="00611B35"/>
    <w:rsid w:val="00611BA3"/>
    <w:rsid w:val="00611DCC"/>
    <w:rsid w:val="00612255"/>
    <w:rsid w:val="00612336"/>
    <w:rsid w:val="0061276D"/>
    <w:rsid w:val="00612966"/>
    <w:rsid w:val="00612D05"/>
    <w:rsid w:val="00613141"/>
    <w:rsid w:val="006131AA"/>
    <w:rsid w:val="0061332D"/>
    <w:rsid w:val="00613356"/>
    <w:rsid w:val="00613419"/>
    <w:rsid w:val="00613470"/>
    <w:rsid w:val="00613796"/>
    <w:rsid w:val="00613A43"/>
    <w:rsid w:val="00613AE1"/>
    <w:rsid w:val="00613E33"/>
    <w:rsid w:val="006142FE"/>
    <w:rsid w:val="00614604"/>
    <w:rsid w:val="00614EB5"/>
    <w:rsid w:val="006152CA"/>
    <w:rsid w:val="00615535"/>
    <w:rsid w:val="00615EAD"/>
    <w:rsid w:val="00615FD4"/>
    <w:rsid w:val="006161C9"/>
    <w:rsid w:val="0061639D"/>
    <w:rsid w:val="00616B13"/>
    <w:rsid w:val="006170DD"/>
    <w:rsid w:val="00617588"/>
    <w:rsid w:val="006175AF"/>
    <w:rsid w:val="00617670"/>
    <w:rsid w:val="006176A9"/>
    <w:rsid w:val="00617716"/>
    <w:rsid w:val="006179B2"/>
    <w:rsid w:val="00617DDC"/>
    <w:rsid w:val="00617FB4"/>
    <w:rsid w:val="006207BA"/>
    <w:rsid w:val="00620998"/>
    <w:rsid w:val="00620B95"/>
    <w:rsid w:val="00620C01"/>
    <w:rsid w:val="00620C05"/>
    <w:rsid w:val="006213F9"/>
    <w:rsid w:val="00621515"/>
    <w:rsid w:val="00621700"/>
    <w:rsid w:val="00621846"/>
    <w:rsid w:val="0062194A"/>
    <w:rsid w:val="00621E24"/>
    <w:rsid w:val="00622200"/>
    <w:rsid w:val="0062237B"/>
    <w:rsid w:val="00622398"/>
    <w:rsid w:val="0062241F"/>
    <w:rsid w:val="00622580"/>
    <w:rsid w:val="00622919"/>
    <w:rsid w:val="006229A5"/>
    <w:rsid w:val="00622E18"/>
    <w:rsid w:val="006234AD"/>
    <w:rsid w:val="006238CF"/>
    <w:rsid w:val="00623AA3"/>
    <w:rsid w:val="00623DEF"/>
    <w:rsid w:val="00623EE0"/>
    <w:rsid w:val="00623F16"/>
    <w:rsid w:val="006245BF"/>
    <w:rsid w:val="006247A7"/>
    <w:rsid w:val="006247B1"/>
    <w:rsid w:val="006247E9"/>
    <w:rsid w:val="00624C3B"/>
    <w:rsid w:val="00624C48"/>
    <w:rsid w:val="00624CFE"/>
    <w:rsid w:val="00624DFD"/>
    <w:rsid w:val="00624E31"/>
    <w:rsid w:val="00624E90"/>
    <w:rsid w:val="006251E2"/>
    <w:rsid w:val="00625417"/>
    <w:rsid w:val="00625796"/>
    <w:rsid w:val="00625912"/>
    <w:rsid w:val="00625F72"/>
    <w:rsid w:val="0062604F"/>
    <w:rsid w:val="00626846"/>
    <w:rsid w:val="00626F2B"/>
    <w:rsid w:val="00627220"/>
    <w:rsid w:val="006275EE"/>
    <w:rsid w:val="0062766C"/>
    <w:rsid w:val="00627916"/>
    <w:rsid w:val="00627A19"/>
    <w:rsid w:val="00627C43"/>
    <w:rsid w:val="00627C7B"/>
    <w:rsid w:val="00627D17"/>
    <w:rsid w:val="00627FA4"/>
    <w:rsid w:val="00627FF8"/>
    <w:rsid w:val="0063043D"/>
    <w:rsid w:val="0063065A"/>
    <w:rsid w:val="00630738"/>
    <w:rsid w:val="00630D39"/>
    <w:rsid w:val="00630E2E"/>
    <w:rsid w:val="00630F76"/>
    <w:rsid w:val="00631723"/>
    <w:rsid w:val="0063183B"/>
    <w:rsid w:val="00631F86"/>
    <w:rsid w:val="00631F88"/>
    <w:rsid w:val="00632318"/>
    <w:rsid w:val="006324AB"/>
    <w:rsid w:val="00632703"/>
    <w:rsid w:val="006327C6"/>
    <w:rsid w:val="00632907"/>
    <w:rsid w:val="00632C10"/>
    <w:rsid w:val="00632E32"/>
    <w:rsid w:val="00632F6F"/>
    <w:rsid w:val="006333F1"/>
    <w:rsid w:val="00633DDA"/>
    <w:rsid w:val="00634257"/>
    <w:rsid w:val="00634678"/>
    <w:rsid w:val="00634E86"/>
    <w:rsid w:val="00635190"/>
    <w:rsid w:val="00635548"/>
    <w:rsid w:val="006357A7"/>
    <w:rsid w:val="0063585C"/>
    <w:rsid w:val="00635C68"/>
    <w:rsid w:val="00635D90"/>
    <w:rsid w:val="00635FC8"/>
    <w:rsid w:val="00636353"/>
    <w:rsid w:val="00636411"/>
    <w:rsid w:val="00636586"/>
    <w:rsid w:val="006367E6"/>
    <w:rsid w:val="00636910"/>
    <w:rsid w:val="00636D8F"/>
    <w:rsid w:val="00636F03"/>
    <w:rsid w:val="0063707F"/>
    <w:rsid w:val="006379CC"/>
    <w:rsid w:val="00637B81"/>
    <w:rsid w:val="00637BA9"/>
    <w:rsid w:val="00640010"/>
    <w:rsid w:val="00640310"/>
    <w:rsid w:val="00640342"/>
    <w:rsid w:val="0064066C"/>
    <w:rsid w:val="00640671"/>
    <w:rsid w:val="00640952"/>
    <w:rsid w:val="00640AE6"/>
    <w:rsid w:val="00640B79"/>
    <w:rsid w:val="00640E31"/>
    <w:rsid w:val="0064148F"/>
    <w:rsid w:val="0064157F"/>
    <w:rsid w:val="006415A5"/>
    <w:rsid w:val="00641DDD"/>
    <w:rsid w:val="006423D0"/>
    <w:rsid w:val="0064244F"/>
    <w:rsid w:val="00642770"/>
    <w:rsid w:val="006429D3"/>
    <w:rsid w:val="00642F37"/>
    <w:rsid w:val="006433D6"/>
    <w:rsid w:val="0064348F"/>
    <w:rsid w:val="00643668"/>
    <w:rsid w:val="006437B2"/>
    <w:rsid w:val="00643874"/>
    <w:rsid w:val="00643A87"/>
    <w:rsid w:val="00643C09"/>
    <w:rsid w:val="00643C40"/>
    <w:rsid w:val="00643C85"/>
    <w:rsid w:val="00643ECE"/>
    <w:rsid w:val="00643F6F"/>
    <w:rsid w:val="006443D8"/>
    <w:rsid w:val="00644517"/>
    <w:rsid w:val="0064466E"/>
    <w:rsid w:val="00644BA1"/>
    <w:rsid w:val="00644BCE"/>
    <w:rsid w:val="00645058"/>
    <w:rsid w:val="006450D0"/>
    <w:rsid w:val="0064516B"/>
    <w:rsid w:val="00645188"/>
    <w:rsid w:val="006451DB"/>
    <w:rsid w:val="006452D0"/>
    <w:rsid w:val="00645460"/>
    <w:rsid w:val="00645686"/>
    <w:rsid w:val="0064596C"/>
    <w:rsid w:val="00645A9F"/>
    <w:rsid w:val="006460F0"/>
    <w:rsid w:val="00646579"/>
    <w:rsid w:val="00646754"/>
    <w:rsid w:val="00646BA2"/>
    <w:rsid w:val="00646C7C"/>
    <w:rsid w:val="00646F8D"/>
    <w:rsid w:val="00647509"/>
    <w:rsid w:val="006476D9"/>
    <w:rsid w:val="006477D7"/>
    <w:rsid w:val="006505CD"/>
    <w:rsid w:val="006508D8"/>
    <w:rsid w:val="00650A57"/>
    <w:rsid w:val="00650ABE"/>
    <w:rsid w:val="00650ADE"/>
    <w:rsid w:val="00650AEB"/>
    <w:rsid w:val="00650F9C"/>
    <w:rsid w:val="00651053"/>
    <w:rsid w:val="00651087"/>
    <w:rsid w:val="00651864"/>
    <w:rsid w:val="00651C2C"/>
    <w:rsid w:val="00651FD3"/>
    <w:rsid w:val="0065205D"/>
    <w:rsid w:val="006527BF"/>
    <w:rsid w:val="00652B2D"/>
    <w:rsid w:val="00653491"/>
    <w:rsid w:val="006534C4"/>
    <w:rsid w:val="00653804"/>
    <w:rsid w:val="0065389C"/>
    <w:rsid w:val="00653A63"/>
    <w:rsid w:val="00653ADC"/>
    <w:rsid w:val="00653CE9"/>
    <w:rsid w:val="0065408B"/>
    <w:rsid w:val="0065410C"/>
    <w:rsid w:val="00654385"/>
    <w:rsid w:val="006545BD"/>
    <w:rsid w:val="0065505E"/>
    <w:rsid w:val="0065529C"/>
    <w:rsid w:val="006553ED"/>
    <w:rsid w:val="00655455"/>
    <w:rsid w:val="00655618"/>
    <w:rsid w:val="006558CA"/>
    <w:rsid w:val="0065615A"/>
    <w:rsid w:val="00656208"/>
    <w:rsid w:val="006564C7"/>
    <w:rsid w:val="00656966"/>
    <w:rsid w:val="00656B13"/>
    <w:rsid w:val="00656ECF"/>
    <w:rsid w:val="006571D9"/>
    <w:rsid w:val="00657835"/>
    <w:rsid w:val="006578A4"/>
    <w:rsid w:val="00657D8E"/>
    <w:rsid w:val="00657E7A"/>
    <w:rsid w:val="006601EC"/>
    <w:rsid w:val="00660429"/>
    <w:rsid w:val="0066048B"/>
    <w:rsid w:val="00660ADC"/>
    <w:rsid w:val="00660CE0"/>
    <w:rsid w:val="00661C3A"/>
    <w:rsid w:val="00661F2D"/>
    <w:rsid w:val="00662256"/>
    <w:rsid w:val="00662363"/>
    <w:rsid w:val="006626A7"/>
    <w:rsid w:val="00662986"/>
    <w:rsid w:val="00662C06"/>
    <w:rsid w:val="00662D3A"/>
    <w:rsid w:val="00663495"/>
    <w:rsid w:val="006639FE"/>
    <w:rsid w:val="00663A41"/>
    <w:rsid w:val="00663BAE"/>
    <w:rsid w:val="006642C7"/>
    <w:rsid w:val="0066441B"/>
    <w:rsid w:val="00664A95"/>
    <w:rsid w:val="00664C88"/>
    <w:rsid w:val="006650A8"/>
    <w:rsid w:val="00665395"/>
    <w:rsid w:val="00665913"/>
    <w:rsid w:val="006659A1"/>
    <w:rsid w:val="00665AF2"/>
    <w:rsid w:val="0066620E"/>
    <w:rsid w:val="0066642D"/>
    <w:rsid w:val="00666540"/>
    <w:rsid w:val="00666638"/>
    <w:rsid w:val="0066680D"/>
    <w:rsid w:val="00666A71"/>
    <w:rsid w:val="00666EE7"/>
    <w:rsid w:val="006670B4"/>
    <w:rsid w:val="00667158"/>
    <w:rsid w:val="006671CD"/>
    <w:rsid w:val="006676A7"/>
    <w:rsid w:val="00667726"/>
    <w:rsid w:val="00667844"/>
    <w:rsid w:val="00667B73"/>
    <w:rsid w:val="006700F2"/>
    <w:rsid w:val="006704FB"/>
    <w:rsid w:val="00670623"/>
    <w:rsid w:val="00670644"/>
    <w:rsid w:val="006706C3"/>
    <w:rsid w:val="00670A33"/>
    <w:rsid w:val="00670C10"/>
    <w:rsid w:val="00670E28"/>
    <w:rsid w:val="00670E34"/>
    <w:rsid w:val="00670EEE"/>
    <w:rsid w:val="006711F7"/>
    <w:rsid w:val="006714DD"/>
    <w:rsid w:val="0067177C"/>
    <w:rsid w:val="00671AAA"/>
    <w:rsid w:val="00672037"/>
    <w:rsid w:val="00672274"/>
    <w:rsid w:val="006722A5"/>
    <w:rsid w:val="0067244C"/>
    <w:rsid w:val="00672756"/>
    <w:rsid w:val="00672EB1"/>
    <w:rsid w:val="00673149"/>
    <w:rsid w:val="0067345A"/>
    <w:rsid w:val="00673522"/>
    <w:rsid w:val="00673632"/>
    <w:rsid w:val="00673655"/>
    <w:rsid w:val="00673A50"/>
    <w:rsid w:val="00673C68"/>
    <w:rsid w:val="00673EC1"/>
    <w:rsid w:val="006741D7"/>
    <w:rsid w:val="0067435C"/>
    <w:rsid w:val="00674CD6"/>
    <w:rsid w:val="00674E05"/>
    <w:rsid w:val="00674E0D"/>
    <w:rsid w:val="00674EAA"/>
    <w:rsid w:val="006751A0"/>
    <w:rsid w:val="00675DAB"/>
    <w:rsid w:val="00675E08"/>
    <w:rsid w:val="006760DB"/>
    <w:rsid w:val="0067643E"/>
    <w:rsid w:val="00676519"/>
    <w:rsid w:val="00676ADD"/>
    <w:rsid w:val="00676D59"/>
    <w:rsid w:val="00676E79"/>
    <w:rsid w:val="0067766F"/>
    <w:rsid w:val="006776E5"/>
    <w:rsid w:val="006777DB"/>
    <w:rsid w:val="00677B43"/>
    <w:rsid w:val="00677C04"/>
    <w:rsid w:val="00680143"/>
    <w:rsid w:val="006803B3"/>
    <w:rsid w:val="006803E7"/>
    <w:rsid w:val="006806BF"/>
    <w:rsid w:val="00680CD1"/>
    <w:rsid w:val="00680F2C"/>
    <w:rsid w:val="006810DD"/>
    <w:rsid w:val="006810ED"/>
    <w:rsid w:val="0068117D"/>
    <w:rsid w:val="006812C0"/>
    <w:rsid w:val="00681499"/>
    <w:rsid w:val="0068199A"/>
    <w:rsid w:val="00681AEF"/>
    <w:rsid w:val="00681B43"/>
    <w:rsid w:val="0068221D"/>
    <w:rsid w:val="006823EC"/>
    <w:rsid w:val="00682617"/>
    <w:rsid w:val="0068276E"/>
    <w:rsid w:val="00682946"/>
    <w:rsid w:val="006829E9"/>
    <w:rsid w:val="00682BAF"/>
    <w:rsid w:val="0068379A"/>
    <w:rsid w:val="00683FAF"/>
    <w:rsid w:val="0068467E"/>
    <w:rsid w:val="006846E1"/>
    <w:rsid w:val="00684A1D"/>
    <w:rsid w:val="00685223"/>
    <w:rsid w:val="0068534C"/>
    <w:rsid w:val="006853A3"/>
    <w:rsid w:val="00685680"/>
    <w:rsid w:val="00685A3C"/>
    <w:rsid w:val="00686068"/>
    <w:rsid w:val="00686218"/>
    <w:rsid w:val="00686547"/>
    <w:rsid w:val="00686601"/>
    <w:rsid w:val="0068724E"/>
    <w:rsid w:val="006872C6"/>
    <w:rsid w:val="0068740E"/>
    <w:rsid w:val="0068754C"/>
    <w:rsid w:val="006876FF"/>
    <w:rsid w:val="006878D7"/>
    <w:rsid w:val="00687A6D"/>
    <w:rsid w:val="00687E11"/>
    <w:rsid w:val="00687ED1"/>
    <w:rsid w:val="00687EE0"/>
    <w:rsid w:val="00687F25"/>
    <w:rsid w:val="00690008"/>
    <w:rsid w:val="0069030B"/>
    <w:rsid w:val="006903AB"/>
    <w:rsid w:val="00690434"/>
    <w:rsid w:val="006904A8"/>
    <w:rsid w:val="00690531"/>
    <w:rsid w:val="0069068A"/>
    <w:rsid w:val="0069081F"/>
    <w:rsid w:val="006909DA"/>
    <w:rsid w:val="00690FDB"/>
    <w:rsid w:val="00690FFB"/>
    <w:rsid w:val="006910ED"/>
    <w:rsid w:val="00691B73"/>
    <w:rsid w:val="00692411"/>
    <w:rsid w:val="00692534"/>
    <w:rsid w:val="00692737"/>
    <w:rsid w:val="00692743"/>
    <w:rsid w:val="00692BCC"/>
    <w:rsid w:val="00692DA6"/>
    <w:rsid w:val="00692E48"/>
    <w:rsid w:val="00692F28"/>
    <w:rsid w:val="00693479"/>
    <w:rsid w:val="00693584"/>
    <w:rsid w:val="00693663"/>
    <w:rsid w:val="00693E13"/>
    <w:rsid w:val="00693E4D"/>
    <w:rsid w:val="00693EEB"/>
    <w:rsid w:val="00694162"/>
    <w:rsid w:val="00694C60"/>
    <w:rsid w:val="0069512B"/>
    <w:rsid w:val="00695B42"/>
    <w:rsid w:val="00695C14"/>
    <w:rsid w:val="00695C33"/>
    <w:rsid w:val="00695FE7"/>
    <w:rsid w:val="00696083"/>
    <w:rsid w:val="00696610"/>
    <w:rsid w:val="00696AC9"/>
    <w:rsid w:val="00696B25"/>
    <w:rsid w:val="00696DD2"/>
    <w:rsid w:val="00696F63"/>
    <w:rsid w:val="00697403"/>
    <w:rsid w:val="00697719"/>
    <w:rsid w:val="006A0788"/>
    <w:rsid w:val="006A0C36"/>
    <w:rsid w:val="006A0C85"/>
    <w:rsid w:val="006A1366"/>
    <w:rsid w:val="006A1730"/>
    <w:rsid w:val="006A1CD4"/>
    <w:rsid w:val="006A1DCD"/>
    <w:rsid w:val="006A2134"/>
    <w:rsid w:val="006A228A"/>
    <w:rsid w:val="006A2319"/>
    <w:rsid w:val="006A27CC"/>
    <w:rsid w:val="006A2857"/>
    <w:rsid w:val="006A29C1"/>
    <w:rsid w:val="006A31E5"/>
    <w:rsid w:val="006A3872"/>
    <w:rsid w:val="006A3E37"/>
    <w:rsid w:val="006A3ECF"/>
    <w:rsid w:val="006A3F07"/>
    <w:rsid w:val="006A411F"/>
    <w:rsid w:val="006A4161"/>
    <w:rsid w:val="006A4818"/>
    <w:rsid w:val="006A4F60"/>
    <w:rsid w:val="006A4F94"/>
    <w:rsid w:val="006A51D4"/>
    <w:rsid w:val="006A54B4"/>
    <w:rsid w:val="006A552E"/>
    <w:rsid w:val="006A55E8"/>
    <w:rsid w:val="006A5BB9"/>
    <w:rsid w:val="006A5E51"/>
    <w:rsid w:val="006A5E93"/>
    <w:rsid w:val="006A5F1A"/>
    <w:rsid w:val="006A6149"/>
    <w:rsid w:val="006A628B"/>
    <w:rsid w:val="006A6AD1"/>
    <w:rsid w:val="006A6AD7"/>
    <w:rsid w:val="006A6B2E"/>
    <w:rsid w:val="006A6ECC"/>
    <w:rsid w:val="006A7031"/>
    <w:rsid w:val="006A70A5"/>
    <w:rsid w:val="006A70D5"/>
    <w:rsid w:val="006A71F4"/>
    <w:rsid w:val="006A73F1"/>
    <w:rsid w:val="006A7612"/>
    <w:rsid w:val="006A7790"/>
    <w:rsid w:val="006B0606"/>
    <w:rsid w:val="006B0972"/>
    <w:rsid w:val="006B09A3"/>
    <w:rsid w:val="006B0C22"/>
    <w:rsid w:val="006B0C99"/>
    <w:rsid w:val="006B0EF1"/>
    <w:rsid w:val="006B147C"/>
    <w:rsid w:val="006B1608"/>
    <w:rsid w:val="006B18F3"/>
    <w:rsid w:val="006B19E3"/>
    <w:rsid w:val="006B1A17"/>
    <w:rsid w:val="006B1A92"/>
    <w:rsid w:val="006B1CF2"/>
    <w:rsid w:val="006B1F37"/>
    <w:rsid w:val="006B1F7F"/>
    <w:rsid w:val="006B2380"/>
    <w:rsid w:val="006B23C9"/>
    <w:rsid w:val="006B27EB"/>
    <w:rsid w:val="006B283F"/>
    <w:rsid w:val="006B2DF1"/>
    <w:rsid w:val="006B2FEF"/>
    <w:rsid w:val="006B30F0"/>
    <w:rsid w:val="006B31AA"/>
    <w:rsid w:val="006B4013"/>
    <w:rsid w:val="006B43F4"/>
    <w:rsid w:val="006B44B3"/>
    <w:rsid w:val="006B477F"/>
    <w:rsid w:val="006B4D15"/>
    <w:rsid w:val="006B4EE0"/>
    <w:rsid w:val="006B4F8A"/>
    <w:rsid w:val="006B5150"/>
    <w:rsid w:val="006B518D"/>
    <w:rsid w:val="006B5637"/>
    <w:rsid w:val="006B5907"/>
    <w:rsid w:val="006B599E"/>
    <w:rsid w:val="006B6246"/>
    <w:rsid w:val="006B651D"/>
    <w:rsid w:val="006B6F8B"/>
    <w:rsid w:val="006B7048"/>
    <w:rsid w:val="006B70BC"/>
    <w:rsid w:val="006B7B66"/>
    <w:rsid w:val="006B7B81"/>
    <w:rsid w:val="006B7D03"/>
    <w:rsid w:val="006C0379"/>
    <w:rsid w:val="006C03B0"/>
    <w:rsid w:val="006C04E3"/>
    <w:rsid w:val="006C05B7"/>
    <w:rsid w:val="006C05B8"/>
    <w:rsid w:val="006C0865"/>
    <w:rsid w:val="006C0D54"/>
    <w:rsid w:val="006C12F8"/>
    <w:rsid w:val="006C1437"/>
    <w:rsid w:val="006C1469"/>
    <w:rsid w:val="006C1548"/>
    <w:rsid w:val="006C1A9B"/>
    <w:rsid w:val="006C1DCA"/>
    <w:rsid w:val="006C229D"/>
    <w:rsid w:val="006C250E"/>
    <w:rsid w:val="006C25C4"/>
    <w:rsid w:val="006C2675"/>
    <w:rsid w:val="006C2820"/>
    <w:rsid w:val="006C2A3E"/>
    <w:rsid w:val="006C3AC6"/>
    <w:rsid w:val="006C3AD2"/>
    <w:rsid w:val="006C3B29"/>
    <w:rsid w:val="006C40D3"/>
    <w:rsid w:val="006C4160"/>
    <w:rsid w:val="006C4580"/>
    <w:rsid w:val="006C4D29"/>
    <w:rsid w:val="006C500F"/>
    <w:rsid w:val="006C544C"/>
    <w:rsid w:val="006C5C88"/>
    <w:rsid w:val="006C5DD2"/>
    <w:rsid w:val="006C6098"/>
    <w:rsid w:val="006C63FF"/>
    <w:rsid w:val="006C65FC"/>
    <w:rsid w:val="006C6741"/>
    <w:rsid w:val="006C6AD0"/>
    <w:rsid w:val="006C6DF9"/>
    <w:rsid w:val="006C6E63"/>
    <w:rsid w:val="006C6E79"/>
    <w:rsid w:val="006C6EF9"/>
    <w:rsid w:val="006C793E"/>
    <w:rsid w:val="006C79DD"/>
    <w:rsid w:val="006C7EA3"/>
    <w:rsid w:val="006D00B2"/>
    <w:rsid w:val="006D0AA7"/>
    <w:rsid w:val="006D10A3"/>
    <w:rsid w:val="006D1AF7"/>
    <w:rsid w:val="006D1DB8"/>
    <w:rsid w:val="006D2048"/>
    <w:rsid w:val="006D25E2"/>
    <w:rsid w:val="006D28D5"/>
    <w:rsid w:val="006D294B"/>
    <w:rsid w:val="006D2ADD"/>
    <w:rsid w:val="006D2AF1"/>
    <w:rsid w:val="006D2F2C"/>
    <w:rsid w:val="006D2F79"/>
    <w:rsid w:val="006D2FF7"/>
    <w:rsid w:val="006D3563"/>
    <w:rsid w:val="006D35C2"/>
    <w:rsid w:val="006D373D"/>
    <w:rsid w:val="006D3910"/>
    <w:rsid w:val="006D3D48"/>
    <w:rsid w:val="006D4307"/>
    <w:rsid w:val="006D448A"/>
    <w:rsid w:val="006D458C"/>
    <w:rsid w:val="006D4ADE"/>
    <w:rsid w:val="006D4B02"/>
    <w:rsid w:val="006D4C21"/>
    <w:rsid w:val="006D5020"/>
    <w:rsid w:val="006D52F6"/>
    <w:rsid w:val="006D5533"/>
    <w:rsid w:val="006D59EC"/>
    <w:rsid w:val="006D5C71"/>
    <w:rsid w:val="006D5CB5"/>
    <w:rsid w:val="006D5D17"/>
    <w:rsid w:val="006D6399"/>
    <w:rsid w:val="006D63AB"/>
    <w:rsid w:val="006D74A4"/>
    <w:rsid w:val="006D7D26"/>
    <w:rsid w:val="006D7E6E"/>
    <w:rsid w:val="006D7EEE"/>
    <w:rsid w:val="006E01E2"/>
    <w:rsid w:val="006E0308"/>
    <w:rsid w:val="006E0361"/>
    <w:rsid w:val="006E083F"/>
    <w:rsid w:val="006E08EB"/>
    <w:rsid w:val="006E0911"/>
    <w:rsid w:val="006E0BE9"/>
    <w:rsid w:val="006E0C5E"/>
    <w:rsid w:val="006E0D52"/>
    <w:rsid w:val="006E0E1A"/>
    <w:rsid w:val="006E10C9"/>
    <w:rsid w:val="006E134C"/>
    <w:rsid w:val="006E1A40"/>
    <w:rsid w:val="006E1A55"/>
    <w:rsid w:val="006E1DA5"/>
    <w:rsid w:val="006E1E4E"/>
    <w:rsid w:val="006E1F2D"/>
    <w:rsid w:val="006E2041"/>
    <w:rsid w:val="006E216D"/>
    <w:rsid w:val="006E25DE"/>
    <w:rsid w:val="006E277C"/>
    <w:rsid w:val="006E2A94"/>
    <w:rsid w:val="006E2B57"/>
    <w:rsid w:val="006E2C22"/>
    <w:rsid w:val="006E2C65"/>
    <w:rsid w:val="006E3390"/>
    <w:rsid w:val="006E3576"/>
    <w:rsid w:val="006E3588"/>
    <w:rsid w:val="006E37E8"/>
    <w:rsid w:val="006E38B2"/>
    <w:rsid w:val="006E4146"/>
    <w:rsid w:val="006E417E"/>
    <w:rsid w:val="006E422A"/>
    <w:rsid w:val="006E4246"/>
    <w:rsid w:val="006E4778"/>
    <w:rsid w:val="006E4AB9"/>
    <w:rsid w:val="006E4CE9"/>
    <w:rsid w:val="006E52D2"/>
    <w:rsid w:val="006E52FD"/>
    <w:rsid w:val="006E5518"/>
    <w:rsid w:val="006E58BC"/>
    <w:rsid w:val="006E5F90"/>
    <w:rsid w:val="006E6350"/>
    <w:rsid w:val="006E65F4"/>
    <w:rsid w:val="006E65F6"/>
    <w:rsid w:val="006E68AA"/>
    <w:rsid w:val="006E68F5"/>
    <w:rsid w:val="006E6C82"/>
    <w:rsid w:val="006E6D89"/>
    <w:rsid w:val="006E6F17"/>
    <w:rsid w:val="006E75CF"/>
    <w:rsid w:val="006E798D"/>
    <w:rsid w:val="006E79D0"/>
    <w:rsid w:val="006E7A11"/>
    <w:rsid w:val="006E7CF3"/>
    <w:rsid w:val="006F040D"/>
    <w:rsid w:val="006F04E6"/>
    <w:rsid w:val="006F04E7"/>
    <w:rsid w:val="006F07A4"/>
    <w:rsid w:val="006F0859"/>
    <w:rsid w:val="006F0BBD"/>
    <w:rsid w:val="006F0BEC"/>
    <w:rsid w:val="006F0F7F"/>
    <w:rsid w:val="006F1118"/>
    <w:rsid w:val="006F14C9"/>
    <w:rsid w:val="006F152A"/>
    <w:rsid w:val="006F1601"/>
    <w:rsid w:val="006F1934"/>
    <w:rsid w:val="006F1ACF"/>
    <w:rsid w:val="006F1C8E"/>
    <w:rsid w:val="006F2122"/>
    <w:rsid w:val="006F2154"/>
    <w:rsid w:val="006F2158"/>
    <w:rsid w:val="006F216E"/>
    <w:rsid w:val="006F273F"/>
    <w:rsid w:val="006F2817"/>
    <w:rsid w:val="006F2AB9"/>
    <w:rsid w:val="006F32BC"/>
    <w:rsid w:val="006F3423"/>
    <w:rsid w:val="006F35AA"/>
    <w:rsid w:val="006F366E"/>
    <w:rsid w:val="006F3B46"/>
    <w:rsid w:val="006F3B8B"/>
    <w:rsid w:val="006F3EA0"/>
    <w:rsid w:val="006F3FA7"/>
    <w:rsid w:val="006F4109"/>
    <w:rsid w:val="006F42F2"/>
    <w:rsid w:val="006F4401"/>
    <w:rsid w:val="006F4706"/>
    <w:rsid w:val="006F4DF9"/>
    <w:rsid w:val="006F4EBE"/>
    <w:rsid w:val="006F5421"/>
    <w:rsid w:val="006F570A"/>
    <w:rsid w:val="006F5B4F"/>
    <w:rsid w:val="006F62D9"/>
    <w:rsid w:val="006F6A80"/>
    <w:rsid w:val="006F6D2C"/>
    <w:rsid w:val="006F6E29"/>
    <w:rsid w:val="006F6EED"/>
    <w:rsid w:val="006F7188"/>
    <w:rsid w:val="006F71B3"/>
    <w:rsid w:val="006F7262"/>
    <w:rsid w:val="006F7638"/>
    <w:rsid w:val="006F76A1"/>
    <w:rsid w:val="006F7933"/>
    <w:rsid w:val="006F7CF8"/>
    <w:rsid w:val="006F7D61"/>
    <w:rsid w:val="00700226"/>
    <w:rsid w:val="00700734"/>
    <w:rsid w:val="007008B9"/>
    <w:rsid w:val="0070138C"/>
    <w:rsid w:val="007013BF"/>
    <w:rsid w:val="007018AE"/>
    <w:rsid w:val="0070192F"/>
    <w:rsid w:val="00701AAF"/>
    <w:rsid w:val="00701BE8"/>
    <w:rsid w:val="00701EB5"/>
    <w:rsid w:val="007020C4"/>
    <w:rsid w:val="00702953"/>
    <w:rsid w:val="00702A20"/>
    <w:rsid w:val="00702A3E"/>
    <w:rsid w:val="00702BB4"/>
    <w:rsid w:val="007032A1"/>
    <w:rsid w:val="00703329"/>
    <w:rsid w:val="00703391"/>
    <w:rsid w:val="00703472"/>
    <w:rsid w:val="0070372C"/>
    <w:rsid w:val="00703B22"/>
    <w:rsid w:val="00703B2A"/>
    <w:rsid w:val="00703EE7"/>
    <w:rsid w:val="0070441F"/>
    <w:rsid w:val="00704589"/>
    <w:rsid w:val="0070460C"/>
    <w:rsid w:val="00704756"/>
    <w:rsid w:val="0070494C"/>
    <w:rsid w:val="00704C35"/>
    <w:rsid w:val="00704D52"/>
    <w:rsid w:val="00705002"/>
    <w:rsid w:val="007054D2"/>
    <w:rsid w:val="0070566B"/>
    <w:rsid w:val="007059ED"/>
    <w:rsid w:val="00705ABA"/>
    <w:rsid w:val="0070614E"/>
    <w:rsid w:val="0070631E"/>
    <w:rsid w:val="00706581"/>
    <w:rsid w:val="00706589"/>
    <w:rsid w:val="007065E8"/>
    <w:rsid w:val="00706839"/>
    <w:rsid w:val="00707652"/>
    <w:rsid w:val="007079F8"/>
    <w:rsid w:val="00707C49"/>
    <w:rsid w:val="00707C90"/>
    <w:rsid w:val="00707EC1"/>
    <w:rsid w:val="00707FDA"/>
    <w:rsid w:val="007103B5"/>
    <w:rsid w:val="007106A2"/>
    <w:rsid w:val="007107FA"/>
    <w:rsid w:val="00711211"/>
    <w:rsid w:val="00711217"/>
    <w:rsid w:val="0071197E"/>
    <w:rsid w:val="00711A83"/>
    <w:rsid w:val="00711ABB"/>
    <w:rsid w:val="00711B65"/>
    <w:rsid w:val="00711BDB"/>
    <w:rsid w:val="00711CC1"/>
    <w:rsid w:val="00712644"/>
    <w:rsid w:val="007126E5"/>
    <w:rsid w:val="00712876"/>
    <w:rsid w:val="00712882"/>
    <w:rsid w:val="007137A0"/>
    <w:rsid w:val="00713B0A"/>
    <w:rsid w:val="00714183"/>
    <w:rsid w:val="0071426F"/>
    <w:rsid w:val="0071432B"/>
    <w:rsid w:val="00714887"/>
    <w:rsid w:val="00714AE0"/>
    <w:rsid w:val="00714D7F"/>
    <w:rsid w:val="00714E61"/>
    <w:rsid w:val="00714EC8"/>
    <w:rsid w:val="0071510F"/>
    <w:rsid w:val="0071512A"/>
    <w:rsid w:val="00715289"/>
    <w:rsid w:val="0071549F"/>
    <w:rsid w:val="00715507"/>
    <w:rsid w:val="00715558"/>
    <w:rsid w:val="00715960"/>
    <w:rsid w:val="00715A16"/>
    <w:rsid w:val="00715E32"/>
    <w:rsid w:val="00715F80"/>
    <w:rsid w:val="00716495"/>
    <w:rsid w:val="0071674B"/>
    <w:rsid w:val="00716B81"/>
    <w:rsid w:val="00717287"/>
    <w:rsid w:val="007176DD"/>
    <w:rsid w:val="00717888"/>
    <w:rsid w:val="00717B11"/>
    <w:rsid w:val="00717D07"/>
    <w:rsid w:val="00717F5C"/>
    <w:rsid w:val="00720A0B"/>
    <w:rsid w:val="0072102E"/>
    <w:rsid w:val="007210C0"/>
    <w:rsid w:val="007210F5"/>
    <w:rsid w:val="00721288"/>
    <w:rsid w:val="007212C7"/>
    <w:rsid w:val="007213A8"/>
    <w:rsid w:val="00721A1B"/>
    <w:rsid w:val="00721A6C"/>
    <w:rsid w:val="00721C12"/>
    <w:rsid w:val="00721DBA"/>
    <w:rsid w:val="00721E85"/>
    <w:rsid w:val="00721F65"/>
    <w:rsid w:val="0072223A"/>
    <w:rsid w:val="00722325"/>
    <w:rsid w:val="00722364"/>
    <w:rsid w:val="00722A49"/>
    <w:rsid w:val="00722B38"/>
    <w:rsid w:val="00722B4A"/>
    <w:rsid w:val="00722BBC"/>
    <w:rsid w:val="00722C8C"/>
    <w:rsid w:val="00722D4C"/>
    <w:rsid w:val="00723212"/>
    <w:rsid w:val="00723715"/>
    <w:rsid w:val="0072371A"/>
    <w:rsid w:val="007238DF"/>
    <w:rsid w:val="00723ADA"/>
    <w:rsid w:val="00723B00"/>
    <w:rsid w:val="00723D8E"/>
    <w:rsid w:val="00724097"/>
    <w:rsid w:val="00724234"/>
    <w:rsid w:val="00724364"/>
    <w:rsid w:val="007243EC"/>
    <w:rsid w:val="007244CD"/>
    <w:rsid w:val="007244E6"/>
    <w:rsid w:val="007246A4"/>
    <w:rsid w:val="007248E4"/>
    <w:rsid w:val="00724C23"/>
    <w:rsid w:val="00725021"/>
    <w:rsid w:val="007250A3"/>
    <w:rsid w:val="0072556B"/>
    <w:rsid w:val="007255B6"/>
    <w:rsid w:val="007257A4"/>
    <w:rsid w:val="00725812"/>
    <w:rsid w:val="00725A06"/>
    <w:rsid w:val="0072633C"/>
    <w:rsid w:val="00726387"/>
    <w:rsid w:val="007265FB"/>
    <w:rsid w:val="0072664B"/>
    <w:rsid w:val="007266D2"/>
    <w:rsid w:val="00726827"/>
    <w:rsid w:val="00726B66"/>
    <w:rsid w:val="00726BB9"/>
    <w:rsid w:val="00726C9D"/>
    <w:rsid w:val="007272AF"/>
    <w:rsid w:val="007274C2"/>
    <w:rsid w:val="00727705"/>
    <w:rsid w:val="00727924"/>
    <w:rsid w:val="007301EF"/>
    <w:rsid w:val="00730412"/>
    <w:rsid w:val="0073041C"/>
    <w:rsid w:val="007305A0"/>
    <w:rsid w:val="00730862"/>
    <w:rsid w:val="00730919"/>
    <w:rsid w:val="00730939"/>
    <w:rsid w:val="00730B2E"/>
    <w:rsid w:val="00730EA0"/>
    <w:rsid w:val="007311A3"/>
    <w:rsid w:val="0073159E"/>
    <w:rsid w:val="00731719"/>
    <w:rsid w:val="0073185D"/>
    <w:rsid w:val="007319F4"/>
    <w:rsid w:val="00731A4C"/>
    <w:rsid w:val="00731C05"/>
    <w:rsid w:val="00731D78"/>
    <w:rsid w:val="00731F97"/>
    <w:rsid w:val="007320A1"/>
    <w:rsid w:val="007320F2"/>
    <w:rsid w:val="007322C1"/>
    <w:rsid w:val="00732414"/>
    <w:rsid w:val="00732817"/>
    <w:rsid w:val="00732860"/>
    <w:rsid w:val="00732DD4"/>
    <w:rsid w:val="0073311A"/>
    <w:rsid w:val="00733262"/>
    <w:rsid w:val="007332F4"/>
    <w:rsid w:val="00733350"/>
    <w:rsid w:val="00733B17"/>
    <w:rsid w:val="00733B30"/>
    <w:rsid w:val="00733CCC"/>
    <w:rsid w:val="00734475"/>
    <w:rsid w:val="007345E9"/>
    <w:rsid w:val="00734CDA"/>
    <w:rsid w:val="00734DFA"/>
    <w:rsid w:val="00735043"/>
    <w:rsid w:val="00735257"/>
    <w:rsid w:val="0073527C"/>
    <w:rsid w:val="007352B7"/>
    <w:rsid w:val="007352BC"/>
    <w:rsid w:val="00735447"/>
    <w:rsid w:val="007355B4"/>
    <w:rsid w:val="00735C93"/>
    <w:rsid w:val="00735CE4"/>
    <w:rsid w:val="00735E1A"/>
    <w:rsid w:val="007367DB"/>
    <w:rsid w:val="00736848"/>
    <w:rsid w:val="007369FD"/>
    <w:rsid w:val="00736CB0"/>
    <w:rsid w:val="00736F66"/>
    <w:rsid w:val="00736FB5"/>
    <w:rsid w:val="0073751D"/>
    <w:rsid w:val="007376CA"/>
    <w:rsid w:val="007378C6"/>
    <w:rsid w:val="00737A4D"/>
    <w:rsid w:val="00737B29"/>
    <w:rsid w:val="00737E2B"/>
    <w:rsid w:val="0074015D"/>
    <w:rsid w:val="007405BA"/>
    <w:rsid w:val="0074061E"/>
    <w:rsid w:val="0074063B"/>
    <w:rsid w:val="00740AC9"/>
    <w:rsid w:val="00740B75"/>
    <w:rsid w:val="00740B82"/>
    <w:rsid w:val="00740D18"/>
    <w:rsid w:val="00740DB8"/>
    <w:rsid w:val="00740DC5"/>
    <w:rsid w:val="00741EA8"/>
    <w:rsid w:val="00741FEB"/>
    <w:rsid w:val="0074245C"/>
    <w:rsid w:val="00742703"/>
    <w:rsid w:val="007428B1"/>
    <w:rsid w:val="00742FB3"/>
    <w:rsid w:val="007431FF"/>
    <w:rsid w:val="00743413"/>
    <w:rsid w:val="007435AE"/>
    <w:rsid w:val="007438A1"/>
    <w:rsid w:val="00743AB1"/>
    <w:rsid w:val="00743EAB"/>
    <w:rsid w:val="00744110"/>
    <w:rsid w:val="007444F5"/>
    <w:rsid w:val="007446F8"/>
    <w:rsid w:val="00744B9D"/>
    <w:rsid w:val="00744BF4"/>
    <w:rsid w:val="00744C4C"/>
    <w:rsid w:val="00744C76"/>
    <w:rsid w:val="00744DA0"/>
    <w:rsid w:val="00745AEC"/>
    <w:rsid w:val="00745CD5"/>
    <w:rsid w:val="00745E23"/>
    <w:rsid w:val="00745E2A"/>
    <w:rsid w:val="00745EFA"/>
    <w:rsid w:val="00746078"/>
    <w:rsid w:val="0074626E"/>
    <w:rsid w:val="007468DE"/>
    <w:rsid w:val="007468E3"/>
    <w:rsid w:val="00746995"/>
    <w:rsid w:val="00746CB8"/>
    <w:rsid w:val="00747179"/>
    <w:rsid w:val="007473FC"/>
    <w:rsid w:val="00747AA7"/>
    <w:rsid w:val="00747B08"/>
    <w:rsid w:val="00747C15"/>
    <w:rsid w:val="00747F29"/>
    <w:rsid w:val="00747F33"/>
    <w:rsid w:val="00747FE6"/>
    <w:rsid w:val="00750331"/>
    <w:rsid w:val="00750A1C"/>
    <w:rsid w:val="00750A2C"/>
    <w:rsid w:val="00750A89"/>
    <w:rsid w:val="00751304"/>
    <w:rsid w:val="0075146D"/>
    <w:rsid w:val="007518F8"/>
    <w:rsid w:val="00751B44"/>
    <w:rsid w:val="00751BDF"/>
    <w:rsid w:val="00751D52"/>
    <w:rsid w:val="00751DC1"/>
    <w:rsid w:val="0075214C"/>
    <w:rsid w:val="007525F1"/>
    <w:rsid w:val="007527A5"/>
    <w:rsid w:val="007527DA"/>
    <w:rsid w:val="00752D8F"/>
    <w:rsid w:val="00752F9A"/>
    <w:rsid w:val="00753075"/>
    <w:rsid w:val="00753136"/>
    <w:rsid w:val="00753189"/>
    <w:rsid w:val="007537DF"/>
    <w:rsid w:val="0075395C"/>
    <w:rsid w:val="007539CD"/>
    <w:rsid w:val="0075454C"/>
    <w:rsid w:val="007545F3"/>
    <w:rsid w:val="00754695"/>
    <w:rsid w:val="00754B45"/>
    <w:rsid w:val="00754B76"/>
    <w:rsid w:val="00754B8C"/>
    <w:rsid w:val="00754F61"/>
    <w:rsid w:val="007551D8"/>
    <w:rsid w:val="0075554D"/>
    <w:rsid w:val="00755634"/>
    <w:rsid w:val="00755641"/>
    <w:rsid w:val="0075569A"/>
    <w:rsid w:val="00755840"/>
    <w:rsid w:val="00755A04"/>
    <w:rsid w:val="00755B70"/>
    <w:rsid w:val="00755F45"/>
    <w:rsid w:val="0075648A"/>
    <w:rsid w:val="007567CE"/>
    <w:rsid w:val="00756A72"/>
    <w:rsid w:val="00756ABF"/>
    <w:rsid w:val="00756B6E"/>
    <w:rsid w:val="00756BF8"/>
    <w:rsid w:val="00756F97"/>
    <w:rsid w:val="0075725C"/>
    <w:rsid w:val="00757311"/>
    <w:rsid w:val="007574A9"/>
    <w:rsid w:val="00757782"/>
    <w:rsid w:val="00757814"/>
    <w:rsid w:val="00757DA8"/>
    <w:rsid w:val="00760095"/>
    <w:rsid w:val="00760324"/>
    <w:rsid w:val="00760424"/>
    <w:rsid w:val="00760B09"/>
    <w:rsid w:val="00760C4D"/>
    <w:rsid w:val="00760ECE"/>
    <w:rsid w:val="0076148E"/>
    <w:rsid w:val="0076150A"/>
    <w:rsid w:val="0076154F"/>
    <w:rsid w:val="007615E6"/>
    <w:rsid w:val="00761B84"/>
    <w:rsid w:val="00761C10"/>
    <w:rsid w:val="00762020"/>
    <w:rsid w:val="0076206D"/>
    <w:rsid w:val="007620D7"/>
    <w:rsid w:val="00762125"/>
    <w:rsid w:val="007625E8"/>
    <w:rsid w:val="00762762"/>
    <w:rsid w:val="00762872"/>
    <w:rsid w:val="00762E36"/>
    <w:rsid w:val="007633A5"/>
    <w:rsid w:val="00763C4D"/>
    <w:rsid w:val="007640AB"/>
    <w:rsid w:val="00764129"/>
    <w:rsid w:val="00764678"/>
    <w:rsid w:val="007647DD"/>
    <w:rsid w:val="00764C2B"/>
    <w:rsid w:val="00764D6C"/>
    <w:rsid w:val="007650E3"/>
    <w:rsid w:val="0076543A"/>
    <w:rsid w:val="007655F3"/>
    <w:rsid w:val="007655F8"/>
    <w:rsid w:val="00765CB6"/>
    <w:rsid w:val="00765E96"/>
    <w:rsid w:val="00766045"/>
    <w:rsid w:val="0076614D"/>
    <w:rsid w:val="0076644A"/>
    <w:rsid w:val="00766748"/>
    <w:rsid w:val="00766AD2"/>
    <w:rsid w:val="0076716B"/>
    <w:rsid w:val="0076742E"/>
    <w:rsid w:val="007676F1"/>
    <w:rsid w:val="007677E0"/>
    <w:rsid w:val="0076784C"/>
    <w:rsid w:val="00767983"/>
    <w:rsid w:val="00767A1A"/>
    <w:rsid w:val="00767B26"/>
    <w:rsid w:val="00770043"/>
    <w:rsid w:val="00770211"/>
    <w:rsid w:val="007702EB"/>
    <w:rsid w:val="00770780"/>
    <w:rsid w:val="00770ED3"/>
    <w:rsid w:val="00770FA2"/>
    <w:rsid w:val="007719E0"/>
    <w:rsid w:val="00771C84"/>
    <w:rsid w:val="00771CC2"/>
    <w:rsid w:val="00772173"/>
    <w:rsid w:val="00772873"/>
    <w:rsid w:val="00772EBE"/>
    <w:rsid w:val="00772F9C"/>
    <w:rsid w:val="00773307"/>
    <w:rsid w:val="007737E5"/>
    <w:rsid w:val="007738E7"/>
    <w:rsid w:val="00773920"/>
    <w:rsid w:val="00773A65"/>
    <w:rsid w:val="00773BD9"/>
    <w:rsid w:val="00774104"/>
    <w:rsid w:val="00774178"/>
    <w:rsid w:val="007741A4"/>
    <w:rsid w:val="007744F7"/>
    <w:rsid w:val="007744FD"/>
    <w:rsid w:val="00774530"/>
    <w:rsid w:val="007749F2"/>
    <w:rsid w:val="00774C96"/>
    <w:rsid w:val="00774F31"/>
    <w:rsid w:val="00774F36"/>
    <w:rsid w:val="00774F61"/>
    <w:rsid w:val="00775563"/>
    <w:rsid w:val="0077561A"/>
    <w:rsid w:val="007756EA"/>
    <w:rsid w:val="00775835"/>
    <w:rsid w:val="00775893"/>
    <w:rsid w:val="00775CF2"/>
    <w:rsid w:val="00775DCF"/>
    <w:rsid w:val="00776302"/>
    <w:rsid w:val="00776603"/>
    <w:rsid w:val="00776989"/>
    <w:rsid w:val="00776C1C"/>
    <w:rsid w:val="00776DE3"/>
    <w:rsid w:val="00776E47"/>
    <w:rsid w:val="00777141"/>
    <w:rsid w:val="00777551"/>
    <w:rsid w:val="00777700"/>
    <w:rsid w:val="00777749"/>
    <w:rsid w:val="00777B1C"/>
    <w:rsid w:val="00777B7E"/>
    <w:rsid w:val="00777D5B"/>
    <w:rsid w:val="00777E8E"/>
    <w:rsid w:val="00780123"/>
    <w:rsid w:val="00780134"/>
    <w:rsid w:val="0078019F"/>
    <w:rsid w:val="00780488"/>
    <w:rsid w:val="0078051D"/>
    <w:rsid w:val="00780AA4"/>
    <w:rsid w:val="00780E20"/>
    <w:rsid w:val="00780F04"/>
    <w:rsid w:val="0078131F"/>
    <w:rsid w:val="00781424"/>
    <w:rsid w:val="0078154E"/>
    <w:rsid w:val="00781DA9"/>
    <w:rsid w:val="007820CD"/>
    <w:rsid w:val="0078215D"/>
    <w:rsid w:val="007821AF"/>
    <w:rsid w:val="007821B3"/>
    <w:rsid w:val="007823FB"/>
    <w:rsid w:val="00782439"/>
    <w:rsid w:val="00782711"/>
    <w:rsid w:val="007827A2"/>
    <w:rsid w:val="007828B0"/>
    <w:rsid w:val="007828F2"/>
    <w:rsid w:val="00782FB3"/>
    <w:rsid w:val="00783281"/>
    <w:rsid w:val="00783803"/>
    <w:rsid w:val="00783811"/>
    <w:rsid w:val="00784223"/>
    <w:rsid w:val="007842C5"/>
    <w:rsid w:val="0078436E"/>
    <w:rsid w:val="007847A8"/>
    <w:rsid w:val="0078488C"/>
    <w:rsid w:val="00784A58"/>
    <w:rsid w:val="00784C17"/>
    <w:rsid w:val="00784E7D"/>
    <w:rsid w:val="00784FEE"/>
    <w:rsid w:val="00785094"/>
    <w:rsid w:val="00785258"/>
    <w:rsid w:val="0078570F"/>
    <w:rsid w:val="00785801"/>
    <w:rsid w:val="0078588A"/>
    <w:rsid w:val="00785893"/>
    <w:rsid w:val="00785927"/>
    <w:rsid w:val="007860FE"/>
    <w:rsid w:val="0078643A"/>
    <w:rsid w:val="0078647E"/>
    <w:rsid w:val="007864E1"/>
    <w:rsid w:val="007868CA"/>
    <w:rsid w:val="00786939"/>
    <w:rsid w:val="0078743F"/>
    <w:rsid w:val="007876C5"/>
    <w:rsid w:val="00787800"/>
    <w:rsid w:val="00787A8D"/>
    <w:rsid w:val="00787DA5"/>
    <w:rsid w:val="00787EF9"/>
    <w:rsid w:val="00787F19"/>
    <w:rsid w:val="007901C9"/>
    <w:rsid w:val="007902FD"/>
    <w:rsid w:val="0079041A"/>
    <w:rsid w:val="00790849"/>
    <w:rsid w:val="00790B6D"/>
    <w:rsid w:val="007915C7"/>
    <w:rsid w:val="0079175C"/>
    <w:rsid w:val="007917D7"/>
    <w:rsid w:val="00791F0F"/>
    <w:rsid w:val="0079217E"/>
    <w:rsid w:val="00792531"/>
    <w:rsid w:val="0079256B"/>
    <w:rsid w:val="00792E5F"/>
    <w:rsid w:val="00792FA1"/>
    <w:rsid w:val="00793046"/>
    <w:rsid w:val="00793206"/>
    <w:rsid w:val="007938C9"/>
    <w:rsid w:val="00793BFF"/>
    <w:rsid w:val="00793E1F"/>
    <w:rsid w:val="00794183"/>
    <w:rsid w:val="00794225"/>
    <w:rsid w:val="0079480D"/>
    <w:rsid w:val="00794B53"/>
    <w:rsid w:val="00794B8A"/>
    <w:rsid w:val="00794F48"/>
    <w:rsid w:val="00795199"/>
    <w:rsid w:val="0079526A"/>
    <w:rsid w:val="007952FA"/>
    <w:rsid w:val="007955A4"/>
    <w:rsid w:val="00795960"/>
    <w:rsid w:val="00795E91"/>
    <w:rsid w:val="00795EDD"/>
    <w:rsid w:val="00796306"/>
    <w:rsid w:val="00796451"/>
    <w:rsid w:val="007967FE"/>
    <w:rsid w:val="00796A07"/>
    <w:rsid w:val="00796A57"/>
    <w:rsid w:val="00796D6C"/>
    <w:rsid w:val="00797084"/>
    <w:rsid w:val="00797297"/>
    <w:rsid w:val="00797356"/>
    <w:rsid w:val="00797619"/>
    <w:rsid w:val="00797933"/>
    <w:rsid w:val="00797CE8"/>
    <w:rsid w:val="00797E4C"/>
    <w:rsid w:val="007A0201"/>
    <w:rsid w:val="007A03A9"/>
    <w:rsid w:val="007A0603"/>
    <w:rsid w:val="007A066C"/>
    <w:rsid w:val="007A073C"/>
    <w:rsid w:val="007A0860"/>
    <w:rsid w:val="007A0CAB"/>
    <w:rsid w:val="007A1072"/>
    <w:rsid w:val="007A13F5"/>
    <w:rsid w:val="007A173B"/>
    <w:rsid w:val="007A1A8A"/>
    <w:rsid w:val="007A1B6A"/>
    <w:rsid w:val="007A1E7D"/>
    <w:rsid w:val="007A1E87"/>
    <w:rsid w:val="007A2CE3"/>
    <w:rsid w:val="007A2D1D"/>
    <w:rsid w:val="007A2FBA"/>
    <w:rsid w:val="007A2FF0"/>
    <w:rsid w:val="007A3008"/>
    <w:rsid w:val="007A37FB"/>
    <w:rsid w:val="007A3B28"/>
    <w:rsid w:val="007A3C53"/>
    <w:rsid w:val="007A3C87"/>
    <w:rsid w:val="007A3CDB"/>
    <w:rsid w:val="007A3E81"/>
    <w:rsid w:val="007A413C"/>
    <w:rsid w:val="007A42DD"/>
    <w:rsid w:val="007A439C"/>
    <w:rsid w:val="007A4546"/>
    <w:rsid w:val="007A4868"/>
    <w:rsid w:val="007A498B"/>
    <w:rsid w:val="007A4A48"/>
    <w:rsid w:val="007A4BC2"/>
    <w:rsid w:val="007A4D9C"/>
    <w:rsid w:val="007A4DDE"/>
    <w:rsid w:val="007A50D3"/>
    <w:rsid w:val="007A5322"/>
    <w:rsid w:val="007A540D"/>
    <w:rsid w:val="007A589E"/>
    <w:rsid w:val="007A5D80"/>
    <w:rsid w:val="007A607C"/>
    <w:rsid w:val="007A609A"/>
    <w:rsid w:val="007A63BA"/>
    <w:rsid w:val="007A68B5"/>
    <w:rsid w:val="007A68EC"/>
    <w:rsid w:val="007A69CE"/>
    <w:rsid w:val="007A6D5A"/>
    <w:rsid w:val="007A6E80"/>
    <w:rsid w:val="007A6F48"/>
    <w:rsid w:val="007A6F80"/>
    <w:rsid w:val="007A7241"/>
    <w:rsid w:val="007A72F3"/>
    <w:rsid w:val="007A75D5"/>
    <w:rsid w:val="007A7693"/>
    <w:rsid w:val="007A798B"/>
    <w:rsid w:val="007A79E4"/>
    <w:rsid w:val="007A7A91"/>
    <w:rsid w:val="007B014E"/>
    <w:rsid w:val="007B04A8"/>
    <w:rsid w:val="007B04F7"/>
    <w:rsid w:val="007B0576"/>
    <w:rsid w:val="007B0EC4"/>
    <w:rsid w:val="007B179F"/>
    <w:rsid w:val="007B1B4C"/>
    <w:rsid w:val="007B1D8D"/>
    <w:rsid w:val="007B2354"/>
    <w:rsid w:val="007B2489"/>
    <w:rsid w:val="007B263A"/>
    <w:rsid w:val="007B28CE"/>
    <w:rsid w:val="007B291A"/>
    <w:rsid w:val="007B2C93"/>
    <w:rsid w:val="007B30D1"/>
    <w:rsid w:val="007B322F"/>
    <w:rsid w:val="007B34C5"/>
    <w:rsid w:val="007B354A"/>
    <w:rsid w:val="007B37F5"/>
    <w:rsid w:val="007B380F"/>
    <w:rsid w:val="007B397B"/>
    <w:rsid w:val="007B3D28"/>
    <w:rsid w:val="007B3F42"/>
    <w:rsid w:val="007B41CE"/>
    <w:rsid w:val="007B43CD"/>
    <w:rsid w:val="007B44B4"/>
    <w:rsid w:val="007B47DD"/>
    <w:rsid w:val="007B492A"/>
    <w:rsid w:val="007B4C3B"/>
    <w:rsid w:val="007B4D5D"/>
    <w:rsid w:val="007B50F7"/>
    <w:rsid w:val="007B527F"/>
    <w:rsid w:val="007B5526"/>
    <w:rsid w:val="007B5999"/>
    <w:rsid w:val="007B5C0B"/>
    <w:rsid w:val="007B6088"/>
    <w:rsid w:val="007B61C9"/>
    <w:rsid w:val="007B6313"/>
    <w:rsid w:val="007B648F"/>
    <w:rsid w:val="007B67F1"/>
    <w:rsid w:val="007B704E"/>
    <w:rsid w:val="007B775D"/>
    <w:rsid w:val="007B78AD"/>
    <w:rsid w:val="007B7BD6"/>
    <w:rsid w:val="007B7D9C"/>
    <w:rsid w:val="007C0092"/>
    <w:rsid w:val="007C033C"/>
    <w:rsid w:val="007C0432"/>
    <w:rsid w:val="007C0577"/>
    <w:rsid w:val="007C05D3"/>
    <w:rsid w:val="007C0733"/>
    <w:rsid w:val="007C09D0"/>
    <w:rsid w:val="007C0BF5"/>
    <w:rsid w:val="007C0F84"/>
    <w:rsid w:val="007C1080"/>
    <w:rsid w:val="007C17B4"/>
    <w:rsid w:val="007C18AD"/>
    <w:rsid w:val="007C1928"/>
    <w:rsid w:val="007C1F68"/>
    <w:rsid w:val="007C2146"/>
    <w:rsid w:val="007C21B3"/>
    <w:rsid w:val="007C24E9"/>
    <w:rsid w:val="007C2557"/>
    <w:rsid w:val="007C2632"/>
    <w:rsid w:val="007C2701"/>
    <w:rsid w:val="007C2892"/>
    <w:rsid w:val="007C28E7"/>
    <w:rsid w:val="007C2992"/>
    <w:rsid w:val="007C2A65"/>
    <w:rsid w:val="007C2E9C"/>
    <w:rsid w:val="007C3087"/>
    <w:rsid w:val="007C316B"/>
    <w:rsid w:val="007C32A2"/>
    <w:rsid w:val="007C3823"/>
    <w:rsid w:val="007C383F"/>
    <w:rsid w:val="007C3911"/>
    <w:rsid w:val="007C405D"/>
    <w:rsid w:val="007C416A"/>
    <w:rsid w:val="007C419F"/>
    <w:rsid w:val="007C455E"/>
    <w:rsid w:val="007C483C"/>
    <w:rsid w:val="007C49BA"/>
    <w:rsid w:val="007C5035"/>
    <w:rsid w:val="007C539E"/>
    <w:rsid w:val="007C55C3"/>
    <w:rsid w:val="007C5809"/>
    <w:rsid w:val="007C5886"/>
    <w:rsid w:val="007C592C"/>
    <w:rsid w:val="007C5B5C"/>
    <w:rsid w:val="007C6152"/>
    <w:rsid w:val="007C6355"/>
    <w:rsid w:val="007C63A5"/>
    <w:rsid w:val="007C67D6"/>
    <w:rsid w:val="007C6A2D"/>
    <w:rsid w:val="007C6CC3"/>
    <w:rsid w:val="007C75AB"/>
    <w:rsid w:val="007C76E2"/>
    <w:rsid w:val="007C7733"/>
    <w:rsid w:val="007C791E"/>
    <w:rsid w:val="007C79CD"/>
    <w:rsid w:val="007C7ABE"/>
    <w:rsid w:val="007C7BDB"/>
    <w:rsid w:val="007C7E58"/>
    <w:rsid w:val="007D0004"/>
    <w:rsid w:val="007D0360"/>
    <w:rsid w:val="007D0935"/>
    <w:rsid w:val="007D0A16"/>
    <w:rsid w:val="007D0A18"/>
    <w:rsid w:val="007D0B0E"/>
    <w:rsid w:val="007D0CA8"/>
    <w:rsid w:val="007D1320"/>
    <w:rsid w:val="007D1911"/>
    <w:rsid w:val="007D193E"/>
    <w:rsid w:val="007D19A2"/>
    <w:rsid w:val="007D1A9B"/>
    <w:rsid w:val="007D1C3D"/>
    <w:rsid w:val="007D1C55"/>
    <w:rsid w:val="007D236A"/>
    <w:rsid w:val="007D2689"/>
    <w:rsid w:val="007D26BD"/>
    <w:rsid w:val="007D297D"/>
    <w:rsid w:val="007D2B7B"/>
    <w:rsid w:val="007D2EB4"/>
    <w:rsid w:val="007D3291"/>
    <w:rsid w:val="007D34D4"/>
    <w:rsid w:val="007D3A8D"/>
    <w:rsid w:val="007D3D54"/>
    <w:rsid w:val="007D3F10"/>
    <w:rsid w:val="007D3F73"/>
    <w:rsid w:val="007D40A2"/>
    <w:rsid w:val="007D448D"/>
    <w:rsid w:val="007D4507"/>
    <w:rsid w:val="007D45D7"/>
    <w:rsid w:val="007D49D8"/>
    <w:rsid w:val="007D4A17"/>
    <w:rsid w:val="007D4D86"/>
    <w:rsid w:val="007D4ED0"/>
    <w:rsid w:val="007D4EF7"/>
    <w:rsid w:val="007D5067"/>
    <w:rsid w:val="007D51B2"/>
    <w:rsid w:val="007D5509"/>
    <w:rsid w:val="007D5982"/>
    <w:rsid w:val="007D5F84"/>
    <w:rsid w:val="007D6208"/>
    <w:rsid w:val="007D631C"/>
    <w:rsid w:val="007D64C7"/>
    <w:rsid w:val="007D6577"/>
    <w:rsid w:val="007D65A0"/>
    <w:rsid w:val="007D666A"/>
    <w:rsid w:val="007D682F"/>
    <w:rsid w:val="007D694F"/>
    <w:rsid w:val="007D69FB"/>
    <w:rsid w:val="007D6C3A"/>
    <w:rsid w:val="007D6C4F"/>
    <w:rsid w:val="007D6E5C"/>
    <w:rsid w:val="007D6F30"/>
    <w:rsid w:val="007D7364"/>
    <w:rsid w:val="007D757D"/>
    <w:rsid w:val="007D75D2"/>
    <w:rsid w:val="007D76F1"/>
    <w:rsid w:val="007D7807"/>
    <w:rsid w:val="007D7A7A"/>
    <w:rsid w:val="007E034D"/>
    <w:rsid w:val="007E04D4"/>
    <w:rsid w:val="007E0786"/>
    <w:rsid w:val="007E0966"/>
    <w:rsid w:val="007E1538"/>
    <w:rsid w:val="007E1602"/>
    <w:rsid w:val="007E177A"/>
    <w:rsid w:val="007E1911"/>
    <w:rsid w:val="007E1D08"/>
    <w:rsid w:val="007E24CD"/>
    <w:rsid w:val="007E2565"/>
    <w:rsid w:val="007E2AA2"/>
    <w:rsid w:val="007E2C8F"/>
    <w:rsid w:val="007E2DE7"/>
    <w:rsid w:val="007E302E"/>
    <w:rsid w:val="007E315B"/>
    <w:rsid w:val="007E3492"/>
    <w:rsid w:val="007E370D"/>
    <w:rsid w:val="007E3A8F"/>
    <w:rsid w:val="007E3F77"/>
    <w:rsid w:val="007E3FD1"/>
    <w:rsid w:val="007E4001"/>
    <w:rsid w:val="007E4797"/>
    <w:rsid w:val="007E49A0"/>
    <w:rsid w:val="007E4ADE"/>
    <w:rsid w:val="007E4C95"/>
    <w:rsid w:val="007E4D2F"/>
    <w:rsid w:val="007E50CC"/>
    <w:rsid w:val="007E52F7"/>
    <w:rsid w:val="007E5320"/>
    <w:rsid w:val="007E53D6"/>
    <w:rsid w:val="007E5DD9"/>
    <w:rsid w:val="007E5E2D"/>
    <w:rsid w:val="007E5F81"/>
    <w:rsid w:val="007E6183"/>
    <w:rsid w:val="007E644B"/>
    <w:rsid w:val="007E644C"/>
    <w:rsid w:val="007E64CD"/>
    <w:rsid w:val="007E693A"/>
    <w:rsid w:val="007E6BA7"/>
    <w:rsid w:val="007E70B7"/>
    <w:rsid w:val="007E70EA"/>
    <w:rsid w:val="007E7121"/>
    <w:rsid w:val="007E76AD"/>
    <w:rsid w:val="007E76F9"/>
    <w:rsid w:val="007E77CE"/>
    <w:rsid w:val="007E7956"/>
    <w:rsid w:val="007E7A96"/>
    <w:rsid w:val="007E7C47"/>
    <w:rsid w:val="007E7E29"/>
    <w:rsid w:val="007F0066"/>
    <w:rsid w:val="007F02FF"/>
    <w:rsid w:val="007F07E8"/>
    <w:rsid w:val="007F0A05"/>
    <w:rsid w:val="007F0BC1"/>
    <w:rsid w:val="007F0EF2"/>
    <w:rsid w:val="007F1090"/>
    <w:rsid w:val="007F135B"/>
    <w:rsid w:val="007F2029"/>
    <w:rsid w:val="007F2117"/>
    <w:rsid w:val="007F25DC"/>
    <w:rsid w:val="007F29A5"/>
    <w:rsid w:val="007F2F74"/>
    <w:rsid w:val="007F3009"/>
    <w:rsid w:val="007F3A44"/>
    <w:rsid w:val="007F3C1D"/>
    <w:rsid w:val="007F44C5"/>
    <w:rsid w:val="007F4A3E"/>
    <w:rsid w:val="007F4A50"/>
    <w:rsid w:val="007F4A94"/>
    <w:rsid w:val="007F5141"/>
    <w:rsid w:val="007F5B89"/>
    <w:rsid w:val="007F5D94"/>
    <w:rsid w:val="007F5DF8"/>
    <w:rsid w:val="007F6708"/>
    <w:rsid w:val="007F6A5D"/>
    <w:rsid w:val="007F7099"/>
    <w:rsid w:val="007F7299"/>
    <w:rsid w:val="007F772B"/>
    <w:rsid w:val="007F7B7E"/>
    <w:rsid w:val="007F7D64"/>
    <w:rsid w:val="008001A2"/>
    <w:rsid w:val="008002EE"/>
    <w:rsid w:val="008006B3"/>
    <w:rsid w:val="00800AEA"/>
    <w:rsid w:val="00801067"/>
    <w:rsid w:val="00801083"/>
    <w:rsid w:val="00801F69"/>
    <w:rsid w:val="0080208A"/>
    <w:rsid w:val="00802377"/>
    <w:rsid w:val="008027FF"/>
    <w:rsid w:val="00802848"/>
    <w:rsid w:val="00802A2F"/>
    <w:rsid w:val="00802A6A"/>
    <w:rsid w:val="00802C3D"/>
    <w:rsid w:val="00802C57"/>
    <w:rsid w:val="00802CC0"/>
    <w:rsid w:val="00803019"/>
    <w:rsid w:val="008036A9"/>
    <w:rsid w:val="00803827"/>
    <w:rsid w:val="00803997"/>
    <w:rsid w:val="008039B9"/>
    <w:rsid w:val="00803A49"/>
    <w:rsid w:val="00803A5A"/>
    <w:rsid w:val="00803B61"/>
    <w:rsid w:val="0080410D"/>
    <w:rsid w:val="008043AE"/>
    <w:rsid w:val="00804520"/>
    <w:rsid w:val="00804D5A"/>
    <w:rsid w:val="00804F94"/>
    <w:rsid w:val="00804FD9"/>
    <w:rsid w:val="00805110"/>
    <w:rsid w:val="0080557B"/>
    <w:rsid w:val="00805761"/>
    <w:rsid w:val="00805C03"/>
    <w:rsid w:val="00805F63"/>
    <w:rsid w:val="00805F6D"/>
    <w:rsid w:val="0080623A"/>
    <w:rsid w:val="008063AD"/>
    <w:rsid w:val="00806491"/>
    <w:rsid w:val="00806B37"/>
    <w:rsid w:val="00806D4A"/>
    <w:rsid w:val="00807316"/>
    <w:rsid w:val="008074F0"/>
    <w:rsid w:val="00807733"/>
    <w:rsid w:val="00807AE0"/>
    <w:rsid w:val="00807F2F"/>
    <w:rsid w:val="00810571"/>
    <w:rsid w:val="00810CF3"/>
    <w:rsid w:val="0081111E"/>
    <w:rsid w:val="00811242"/>
    <w:rsid w:val="008115A6"/>
    <w:rsid w:val="00811D6A"/>
    <w:rsid w:val="00812178"/>
    <w:rsid w:val="008124D1"/>
    <w:rsid w:val="0081306D"/>
    <w:rsid w:val="008131EE"/>
    <w:rsid w:val="0081330B"/>
    <w:rsid w:val="008135D2"/>
    <w:rsid w:val="008139AD"/>
    <w:rsid w:val="00813A50"/>
    <w:rsid w:val="00813C51"/>
    <w:rsid w:val="00813C80"/>
    <w:rsid w:val="00813D6F"/>
    <w:rsid w:val="00813D92"/>
    <w:rsid w:val="00813E4A"/>
    <w:rsid w:val="0081404A"/>
    <w:rsid w:val="00814182"/>
    <w:rsid w:val="0081441D"/>
    <w:rsid w:val="0081441E"/>
    <w:rsid w:val="008146E9"/>
    <w:rsid w:val="008148CB"/>
    <w:rsid w:val="008149FF"/>
    <w:rsid w:val="00814F1B"/>
    <w:rsid w:val="00815283"/>
    <w:rsid w:val="0081584E"/>
    <w:rsid w:val="00815E00"/>
    <w:rsid w:val="00815F8C"/>
    <w:rsid w:val="0081607F"/>
    <w:rsid w:val="008160CD"/>
    <w:rsid w:val="008163DD"/>
    <w:rsid w:val="00816426"/>
    <w:rsid w:val="00816515"/>
    <w:rsid w:val="00816610"/>
    <w:rsid w:val="00816840"/>
    <w:rsid w:val="00816C35"/>
    <w:rsid w:val="00816CB7"/>
    <w:rsid w:val="00816F2E"/>
    <w:rsid w:val="00817026"/>
    <w:rsid w:val="008171F5"/>
    <w:rsid w:val="00817219"/>
    <w:rsid w:val="00817AD1"/>
    <w:rsid w:val="00817B55"/>
    <w:rsid w:val="00817C3B"/>
    <w:rsid w:val="0082026E"/>
    <w:rsid w:val="008208F5"/>
    <w:rsid w:val="00820D94"/>
    <w:rsid w:val="0082113B"/>
    <w:rsid w:val="0082126F"/>
    <w:rsid w:val="008212DA"/>
    <w:rsid w:val="00821BF3"/>
    <w:rsid w:val="00821E46"/>
    <w:rsid w:val="00821FBF"/>
    <w:rsid w:val="008221B0"/>
    <w:rsid w:val="00822736"/>
    <w:rsid w:val="00822985"/>
    <w:rsid w:val="00822C6C"/>
    <w:rsid w:val="00823026"/>
    <w:rsid w:val="008230E3"/>
    <w:rsid w:val="00823292"/>
    <w:rsid w:val="00823428"/>
    <w:rsid w:val="008234CB"/>
    <w:rsid w:val="00823645"/>
    <w:rsid w:val="00823714"/>
    <w:rsid w:val="00823DDE"/>
    <w:rsid w:val="00823EB5"/>
    <w:rsid w:val="00823EC7"/>
    <w:rsid w:val="00824105"/>
    <w:rsid w:val="00824599"/>
    <w:rsid w:val="00824AAA"/>
    <w:rsid w:val="00824DFD"/>
    <w:rsid w:val="00824FD0"/>
    <w:rsid w:val="008250A4"/>
    <w:rsid w:val="00825212"/>
    <w:rsid w:val="00825432"/>
    <w:rsid w:val="00825F19"/>
    <w:rsid w:val="0082605B"/>
    <w:rsid w:val="008261CD"/>
    <w:rsid w:val="0082674E"/>
    <w:rsid w:val="0082686C"/>
    <w:rsid w:val="00826AD8"/>
    <w:rsid w:val="00826FBC"/>
    <w:rsid w:val="008274A7"/>
    <w:rsid w:val="00827A53"/>
    <w:rsid w:val="00827AD9"/>
    <w:rsid w:val="00827C6F"/>
    <w:rsid w:val="0083015C"/>
    <w:rsid w:val="0083094A"/>
    <w:rsid w:val="00830C0D"/>
    <w:rsid w:val="00830C4B"/>
    <w:rsid w:val="00830CDD"/>
    <w:rsid w:val="00830F0B"/>
    <w:rsid w:val="0083125C"/>
    <w:rsid w:val="0083159F"/>
    <w:rsid w:val="0083199D"/>
    <w:rsid w:val="00832035"/>
    <w:rsid w:val="00832BFF"/>
    <w:rsid w:val="00832F62"/>
    <w:rsid w:val="00833341"/>
    <w:rsid w:val="008333CE"/>
    <w:rsid w:val="0083349E"/>
    <w:rsid w:val="00833937"/>
    <w:rsid w:val="00833A73"/>
    <w:rsid w:val="00833B6C"/>
    <w:rsid w:val="00833F25"/>
    <w:rsid w:val="00833F3E"/>
    <w:rsid w:val="00833FD7"/>
    <w:rsid w:val="008340E5"/>
    <w:rsid w:val="008342BF"/>
    <w:rsid w:val="0083435E"/>
    <w:rsid w:val="00834457"/>
    <w:rsid w:val="008345A0"/>
    <w:rsid w:val="00834B86"/>
    <w:rsid w:val="00834C6C"/>
    <w:rsid w:val="00835168"/>
    <w:rsid w:val="008354CC"/>
    <w:rsid w:val="00835884"/>
    <w:rsid w:val="008358F8"/>
    <w:rsid w:val="00835902"/>
    <w:rsid w:val="0083636B"/>
    <w:rsid w:val="00836396"/>
    <w:rsid w:val="008366EC"/>
    <w:rsid w:val="00836786"/>
    <w:rsid w:val="00836789"/>
    <w:rsid w:val="00836A10"/>
    <w:rsid w:val="00836E76"/>
    <w:rsid w:val="00837132"/>
    <w:rsid w:val="00837308"/>
    <w:rsid w:val="008373AB"/>
    <w:rsid w:val="00837932"/>
    <w:rsid w:val="008379F4"/>
    <w:rsid w:val="008401D7"/>
    <w:rsid w:val="0084040E"/>
    <w:rsid w:val="00840525"/>
    <w:rsid w:val="00840911"/>
    <w:rsid w:val="00840A4D"/>
    <w:rsid w:val="00841070"/>
    <w:rsid w:val="0084189C"/>
    <w:rsid w:val="008419F2"/>
    <w:rsid w:val="00841A63"/>
    <w:rsid w:val="00841AF7"/>
    <w:rsid w:val="00841B34"/>
    <w:rsid w:val="00841B52"/>
    <w:rsid w:val="00841E23"/>
    <w:rsid w:val="00841F8D"/>
    <w:rsid w:val="00842199"/>
    <w:rsid w:val="0084251E"/>
    <w:rsid w:val="00842670"/>
    <w:rsid w:val="008428BB"/>
    <w:rsid w:val="00842A0A"/>
    <w:rsid w:val="00842CE0"/>
    <w:rsid w:val="00842F0D"/>
    <w:rsid w:val="00842FE6"/>
    <w:rsid w:val="0084344C"/>
    <w:rsid w:val="0084351B"/>
    <w:rsid w:val="00843633"/>
    <w:rsid w:val="00843675"/>
    <w:rsid w:val="00843710"/>
    <w:rsid w:val="00843857"/>
    <w:rsid w:val="00843C23"/>
    <w:rsid w:val="00844055"/>
    <w:rsid w:val="00844499"/>
    <w:rsid w:val="00844656"/>
    <w:rsid w:val="00844870"/>
    <w:rsid w:val="00844E63"/>
    <w:rsid w:val="00844EDA"/>
    <w:rsid w:val="00845203"/>
    <w:rsid w:val="008453CE"/>
    <w:rsid w:val="008456BE"/>
    <w:rsid w:val="00845774"/>
    <w:rsid w:val="00845841"/>
    <w:rsid w:val="00845A96"/>
    <w:rsid w:val="00845ACF"/>
    <w:rsid w:val="00845DF8"/>
    <w:rsid w:val="0084617A"/>
    <w:rsid w:val="008463FC"/>
    <w:rsid w:val="008464E2"/>
    <w:rsid w:val="00846501"/>
    <w:rsid w:val="008465B2"/>
    <w:rsid w:val="00846719"/>
    <w:rsid w:val="00846934"/>
    <w:rsid w:val="00846E63"/>
    <w:rsid w:val="008470C9"/>
    <w:rsid w:val="00847105"/>
    <w:rsid w:val="0084766F"/>
    <w:rsid w:val="00847A3C"/>
    <w:rsid w:val="00847B31"/>
    <w:rsid w:val="00847CD5"/>
    <w:rsid w:val="008500CE"/>
    <w:rsid w:val="00850149"/>
    <w:rsid w:val="00850455"/>
    <w:rsid w:val="008508CD"/>
    <w:rsid w:val="00850C16"/>
    <w:rsid w:val="0085145C"/>
    <w:rsid w:val="008514A6"/>
    <w:rsid w:val="008514CE"/>
    <w:rsid w:val="008517DC"/>
    <w:rsid w:val="008518F9"/>
    <w:rsid w:val="00851B4F"/>
    <w:rsid w:val="00851E86"/>
    <w:rsid w:val="008522CB"/>
    <w:rsid w:val="00852556"/>
    <w:rsid w:val="00852898"/>
    <w:rsid w:val="008528BA"/>
    <w:rsid w:val="00853174"/>
    <w:rsid w:val="0085317F"/>
    <w:rsid w:val="0085389F"/>
    <w:rsid w:val="00853AAA"/>
    <w:rsid w:val="00853ABD"/>
    <w:rsid w:val="00854B11"/>
    <w:rsid w:val="00854BFC"/>
    <w:rsid w:val="00854D50"/>
    <w:rsid w:val="0085533F"/>
    <w:rsid w:val="008556C9"/>
    <w:rsid w:val="008556F3"/>
    <w:rsid w:val="008557C0"/>
    <w:rsid w:val="00855956"/>
    <w:rsid w:val="00855A66"/>
    <w:rsid w:val="00855AAA"/>
    <w:rsid w:val="00855CDA"/>
    <w:rsid w:val="00855D03"/>
    <w:rsid w:val="00855F87"/>
    <w:rsid w:val="00856726"/>
    <w:rsid w:val="00856CEC"/>
    <w:rsid w:val="008570C8"/>
    <w:rsid w:val="008571BE"/>
    <w:rsid w:val="00857845"/>
    <w:rsid w:val="00857FB0"/>
    <w:rsid w:val="0086029A"/>
    <w:rsid w:val="0086051A"/>
    <w:rsid w:val="00860619"/>
    <w:rsid w:val="0086063C"/>
    <w:rsid w:val="00861445"/>
    <w:rsid w:val="00861705"/>
    <w:rsid w:val="0086170D"/>
    <w:rsid w:val="008617D7"/>
    <w:rsid w:val="00861873"/>
    <w:rsid w:val="00861BCB"/>
    <w:rsid w:val="00861C99"/>
    <w:rsid w:val="00861F0E"/>
    <w:rsid w:val="0086258A"/>
    <w:rsid w:val="00862970"/>
    <w:rsid w:val="00862A89"/>
    <w:rsid w:val="00862BBF"/>
    <w:rsid w:val="00862C3A"/>
    <w:rsid w:val="00863050"/>
    <w:rsid w:val="00863343"/>
    <w:rsid w:val="0086347F"/>
    <w:rsid w:val="00863920"/>
    <w:rsid w:val="00863F10"/>
    <w:rsid w:val="00863F5E"/>
    <w:rsid w:val="00863FD2"/>
    <w:rsid w:val="00864059"/>
    <w:rsid w:val="0086409B"/>
    <w:rsid w:val="008640C9"/>
    <w:rsid w:val="00864149"/>
    <w:rsid w:val="00864787"/>
    <w:rsid w:val="008648B2"/>
    <w:rsid w:val="008648BE"/>
    <w:rsid w:val="00864A61"/>
    <w:rsid w:val="00864A72"/>
    <w:rsid w:val="00864A73"/>
    <w:rsid w:val="00864BB2"/>
    <w:rsid w:val="008653DC"/>
    <w:rsid w:val="008655B9"/>
    <w:rsid w:val="00865735"/>
    <w:rsid w:val="0086581D"/>
    <w:rsid w:val="00865ABD"/>
    <w:rsid w:val="00865FE1"/>
    <w:rsid w:val="0086648C"/>
    <w:rsid w:val="00866D7E"/>
    <w:rsid w:val="00866DD9"/>
    <w:rsid w:val="00866E27"/>
    <w:rsid w:val="00866F85"/>
    <w:rsid w:val="008671D2"/>
    <w:rsid w:val="008671F0"/>
    <w:rsid w:val="0086747C"/>
    <w:rsid w:val="00867690"/>
    <w:rsid w:val="00867C87"/>
    <w:rsid w:val="0087008D"/>
    <w:rsid w:val="00870447"/>
    <w:rsid w:val="0087047B"/>
    <w:rsid w:val="00870E5D"/>
    <w:rsid w:val="0087134C"/>
    <w:rsid w:val="008714E2"/>
    <w:rsid w:val="00871725"/>
    <w:rsid w:val="00871CDE"/>
    <w:rsid w:val="00871E90"/>
    <w:rsid w:val="00872855"/>
    <w:rsid w:val="00872B3C"/>
    <w:rsid w:val="00872BF7"/>
    <w:rsid w:val="00872CA8"/>
    <w:rsid w:val="0087312C"/>
    <w:rsid w:val="0087355E"/>
    <w:rsid w:val="00873586"/>
    <w:rsid w:val="0087398F"/>
    <w:rsid w:val="00873B8E"/>
    <w:rsid w:val="00873C1B"/>
    <w:rsid w:val="00873F4E"/>
    <w:rsid w:val="00873F5D"/>
    <w:rsid w:val="00873FE5"/>
    <w:rsid w:val="00874066"/>
    <w:rsid w:val="008740F5"/>
    <w:rsid w:val="0087432E"/>
    <w:rsid w:val="00874B96"/>
    <w:rsid w:val="00874E83"/>
    <w:rsid w:val="00874F8D"/>
    <w:rsid w:val="0087516F"/>
    <w:rsid w:val="00875288"/>
    <w:rsid w:val="00875845"/>
    <w:rsid w:val="0087584E"/>
    <w:rsid w:val="00875BFC"/>
    <w:rsid w:val="00875EDD"/>
    <w:rsid w:val="0087603E"/>
    <w:rsid w:val="00876510"/>
    <w:rsid w:val="00876A0B"/>
    <w:rsid w:val="00876DD1"/>
    <w:rsid w:val="0087722A"/>
    <w:rsid w:val="00877E61"/>
    <w:rsid w:val="00880280"/>
    <w:rsid w:val="00880831"/>
    <w:rsid w:val="00881488"/>
    <w:rsid w:val="00881662"/>
    <w:rsid w:val="008819A0"/>
    <w:rsid w:val="00881AF8"/>
    <w:rsid w:val="00881EAA"/>
    <w:rsid w:val="00881ECC"/>
    <w:rsid w:val="0088219C"/>
    <w:rsid w:val="00882758"/>
    <w:rsid w:val="0088363E"/>
    <w:rsid w:val="008836AB"/>
    <w:rsid w:val="00883702"/>
    <w:rsid w:val="00883A78"/>
    <w:rsid w:val="00883D81"/>
    <w:rsid w:val="00884267"/>
    <w:rsid w:val="008842A0"/>
    <w:rsid w:val="00884481"/>
    <w:rsid w:val="008844A2"/>
    <w:rsid w:val="0088477E"/>
    <w:rsid w:val="0088482F"/>
    <w:rsid w:val="00885910"/>
    <w:rsid w:val="00885A4A"/>
    <w:rsid w:val="00885D4A"/>
    <w:rsid w:val="0088618C"/>
    <w:rsid w:val="008862AA"/>
    <w:rsid w:val="0088637A"/>
    <w:rsid w:val="008868CF"/>
    <w:rsid w:val="00886D3C"/>
    <w:rsid w:val="00886E71"/>
    <w:rsid w:val="00886F71"/>
    <w:rsid w:val="00887509"/>
    <w:rsid w:val="00887864"/>
    <w:rsid w:val="00887F54"/>
    <w:rsid w:val="00887F89"/>
    <w:rsid w:val="008900AC"/>
    <w:rsid w:val="008900F7"/>
    <w:rsid w:val="00890615"/>
    <w:rsid w:val="008906FE"/>
    <w:rsid w:val="008907BB"/>
    <w:rsid w:val="00890A8B"/>
    <w:rsid w:val="00890BC7"/>
    <w:rsid w:val="00890D02"/>
    <w:rsid w:val="00890D5D"/>
    <w:rsid w:val="00890F24"/>
    <w:rsid w:val="00890FEF"/>
    <w:rsid w:val="00892496"/>
    <w:rsid w:val="008924D4"/>
    <w:rsid w:val="00892796"/>
    <w:rsid w:val="00892EBD"/>
    <w:rsid w:val="00892EE1"/>
    <w:rsid w:val="00892F0A"/>
    <w:rsid w:val="00892F1B"/>
    <w:rsid w:val="00892F75"/>
    <w:rsid w:val="00893166"/>
    <w:rsid w:val="0089332D"/>
    <w:rsid w:val="008933EC"/>
    <w:rsid w:val="0089381A"/>
    <w:rsid w:val="00893908"/>
    <w:rsid w:val="00893B93"/>
    <w:rsid w:val="00893C52"/>
    <w:rsid w:val="00893D22"/>
    <w:rsid w:val="00893D81"/>
    <w:rsid w:val="008943E1"/>
    <w:rsid w:val="0089482C"/>
    <w:rsid w:val="008948AB"/>
    <w:rsid w:val="00894953"/>
    <w:rsid w:val="00894AD6"/>
    <w:rsid w:val="00894AF9"/>
    <w:rsid w:val="00894BA1"/>
    <w:rsid w:val="0089510E"/>
    <w:rsid w:val="00895724"/>
    <w:rsid w:val="008959A5"/>
    <w:rsid w:val="008959C0"/>
    <w:rsid w:val="00895C8A"/>
    <w:rsid w:val="00896107"/>
    <w:rsid w:val="00896223"/>
    <w:rsid w:val="0089677B"/>
    <w:rsid w:val="00896932"/>
    <w:rsid w:val="00896E3E"/>
    <w:rsid w:val="00896F3D"/>
    <w:rsid w:val="00897276"/>
    <w:rsid w:val="0089760F"/>
    <w:rsid w:val="00897752"/>
    <w:rsid w:val="008977D8"/>
    <w:rsid w:val="008978E9"/>
    <w:rsid w:val="0089796D"/>
    <w:rsid w:val="00897C6E"/>
    <w:rsid w:val="00897DF5"/>
    <w:rsid w:val="00897F47"/>
    <w:rsid w:val="008A0095"/>
    <w:rsid w:val="008A06E2"/>
    <w:rsid w:val="008A07E9"/>
    <w:rsid w:val="008A08F6"/>
    <w:rsid w:val="008A0A32"/>
    <w:rsid w:val="008A0ED0"/>
    <w:rsid w:val="008A1265"/>
    <w:rsid w:val="008A1298"/>
    <w:rsid w:val="008A12C1"/>
    <w:rsid w:val="008A1497"/>
    <w:rsid w:val="008A1C46"/>
    <w:rsid w:val="008A206E"/>
    <w:rsid w:val="008A29B3"/>
    <w:rsid w:val="008A2A00"/>
    <w:rsid w:val="008A2E3D"/>
    <w:rsid w:val="008A3D58"/>
    <w:rsid w:val="008A3F03"/>
    <w:rsid w:val="008A4970"/>
    <w:rsid w:val="008A4A25"/>
    <w:rsid w:val="008A4C79"/>
    <w:rsid w:val="008A5499"/>
    <w:rsid w:val="008A57E1"/>
    <w:rsid w:val="008A59F1"/>
    <w:rsid w:val="008A5A61"/>
    <w:rsid w:val="008A5FF7"/>
    <w:rsid w:val="008A6249"/>
    <w:rsid w:val="008A62B8"/>
    <w:rsid w:val="008A6712"/>
    <w:rsid w:val="008A6737"/>
    <w:rsid w:val="008A6905"/>
    <w:rsid w:val="008A726D"/>
    <w:rsid w:val="008A72C0"/>
    <w:rsid w:val="008A75D9"/>
    <w:rsid w:val="008A760B"/>
    <w:rsid w:val="008A766B"/>
    <w:rsid w:val="008A7802"/>
    <w:rsid w:val="008A79F7"/>
    <w:rsid w:val="008A7B70"/>
    <w:rsid w:val="008A7B7F"/>
    <w:rsid w:val="008A7DFA"/>
    <w:rsid w:val="008B000B"/>
    <w:rsid w:val="008B00C7"/>
    <w:rsid w:val="008B0118"/>
    <w:rsid w:val="008B0203"/>
    <w:rsid w:val="008B074C"/>
    <w:rsid w:val="008B0EE3"/>
    <w:rsid w:val="008B0F97"/>
    <w:rsid w:val="008B1430"/>
    <w:rsid w:val="008B1566"/>
    <w:rsid w:val="008B171F"/>
    <w:rsid w:val="008B18C4"/>
    <w:rsid w:val="008B18FB"/>
    <w:rsid w:val="008B1C26"/>
    <w:rsid w:val="008B1F4F"/>
    <w:rsid w:val="008B2754"/>
    <w:rsid w:val="008B28E8"/>
    <w:rsid w:val="008B2A73"/>
    <w:rsid w:val="008B2CD8"/>
    <w:rsid w:val="008B2E05"/>
    <w:rsid w:val="008B2E57"/>
    <w:rsid w:val="008B34CA"/>
    <w:rsid w:val="008B395D"/>
    <w:rsid w:val="008B3AC0"/>
    <w:rsid w:val="008B3BAF"/>
    <w:rsid w:val="008B3CDD"/>
    <w:rsid w:val="008B3CE6"/>
    <w:rsid w:val="008B3EB6"/>
    <w:rsid w:val="008B3F4F"/>
    <w:rsid w:val="008B432C"/>
    <w:rsid w:val="008B45E9"/>
    <w:rsid w:val="008B4F45"/>
    <w:rsid w:val="008B5896"/>
    <w:rsid w:val="008B5BA5"/>
    <w:rsid w:val="008B5C74"/>
    <w:rsid w:val="008B5DC1"/>
    <w:rsid w:val="008B64A5"/>
    <w:rsid w:val="008B6757"/>
    <w:rsid w:val="008B6AB6"/>
    <w:rsid w:val="008B6CBD"/>
    <w:rsid w:val="008B6D67"/>
    <w:rsid w:val="008B6E3C"/>
    <w:rsid w:val="008B71C4"/>
    <w:rsid w:val="008B729C"/>
    <w:rsid w:val="008B7573"/>
    <w:rsid w:val="008B7966"/>
    <w:rsid w:val="008B7A07"/>
    <w:rsid w:val="008B7B6F"/>
    <w:rsid w:val="008B7C8E"/>
    <w:rsid w:val="008B7D34"/>
    <w:rsid w:val="008B7E92"/>
    <w:rsid w:val="008B7FAB"/>
    <w:rsid w:val="008C014A"/>
    <w:rsid w:val="008C05B9"/>
    <w:rsid w:val="008C0842"/>
    <w:rsid w:val="008C0E30"/>
    <w:rsid w:val="008C0FD6"/>
    <w:rsid w:val="008C0FEB"/>
    <w:rsid w:val="008C11F6"/>
    <w:rsid w:val="008C1889"/>
    <w:rsid w:val="008C1BD6"/>
    <w:rsid w:val="008C1BD8"/>
    <w:rsid w:val="008C1DEE"/>
    <w:rsid w:val="008C1E56"/>
    <w:rsid w:val="008C1FFE"/>
    <w:rsid w:val="008C264E"/>
    <w:rsid w:val="008C271F"/>
    <w:rsid w:val="008C29DF"/>
    <w:rsid w:val="008C304B"/>
    <w:rsid w:val="008C30EB"/>
    <w:rsid w:val="008C3890"/>
    <w:rsid w:val="008C41ED"/>
    <w:rsid w:val="008C47E9"/>
    <w:rsid w:val="008C48AE"/>
    <w:rsid w:val="008C4C09"/>
    <w:rsid w:val="008C4C2B"/>
    <w:rsid w:val="008C4E87"/>
    <w:rsid w:val="008C4F30"/>
    <w:rsid w:val="008C5042"/>
    <w:rsid w:val="008C5669"/>
    <w:rsid w:val="008C5B2D"/>
    <w:rsid w:val="008C5C3A"/>
    <w:rsid w:val="008C6112"/>
    <w:rsid w:val="008C62F9"/>
    <w:rsid w:val="008C63B6"/>
    <w:rsid w:val="008C6424"/>
    <w:rsid w:val="008C66CB"/>
    <w:rsid w:val="008C6A6E"/>
    <w:rsid w:val="008C6DB0"/>
    <w:rsid w:val="008C6ECC"/>
    <w:rsid w:val="008C717F"/>
    <w:rsid w:val="008C7388"/>
    <w:rsid w:val="008C77DD"/>
    <w:rsid w:val="008C7BA0"/>
    <w:rsid w:val="008C7F6D"/>
    <w:rsid w:val="008D0206"/>
    <w:rsid w:val="008D047C"/>
    <w:rsid w:val="008D0C64"/>
    <w:rsid w:val="008D0F6A"/>
    <w:rsid w:val="008D10C4"/>
    <w:rsid w:val="008D10CF"/>
    <w:rsid w:val="008D149E"/>
    <w:rsid w:val="008D17FF"/>
    <w:rsid w:val="008D21B6"/>
    <w:rsid w:val="008D221B"/>
    <w:rsid w:val="008D252D"/>
    <w:rsid w:val="008D295B"/>
    <w:rsid w:val="008D29D7"/>
    <w:rsid w:val="008D3029"/>
    <w:rsid w:val="008D32E1"/>
    <w:rsid w:val="008D371A"/>
    <w:rsid w:val="008D3B62"/>
    <w:rsid w:val="008D3CA7"/>
    <w:rsid w:val="008D3D07"/>
    <w:rsid w:val="008D41C2"/>
    <w:rsid w:val="008D4256"/>
    <w:rsid w:val="008D45F1"/>
    <w:rsid w:val="008D478B"/>
    <w:rsid w:val="008D47C6"/>
    <w:rsid w:val="008D489A"/>
    <w:rsid w:val="008D4ABB"/>
    <w:rsid w:val="008D573E"/>
    <w:rsid w:val="008D58D7"/>
    <w:rsid w:val="008D5CA9"/>
    <w:rsid w:val="008D5CFE"/>
    <w:rsid w:val="008D5DCC"/>
    <w:rsid w:val="008D5EF9"/>
    <w:rsid w:val="008D61A4"/>
    <w:rsid w:val="008D65F0"/>
    <w:rsid w:val="008D66DE"/>
    <w:rsid w:val="008D671B"/>
    <w:rsid w:val="008D6B50"/>
    <w:rsid w:val="008D70F0"/>
    <w:rsid w:val="008D713E"/>
    <w:rsid w:val="008D7144"/>
    <w:rsid w:val="008D7339"/>
    <w:rsid w:val="008D7537"/>
    <w:rsid w:val="008D7C3F"/>
    <w:rsid w:val="008D7E17"/>
    <w:rsid w:val="008D7F28"/>
    <w:rsid w:val="008E0937"/>
    <w:rsid w:val="008E0AE8"/>
    <w:rsid w:val="008E0FA3"/>
    <w:rsid w:val="008E0FFB"/>
    <w:rsid w:val="008E12C4"/>
    <w:rsid w:val="008E1521"/>
    <w:rsid w:val="008E1596"/>
    <w:rsid w:val="008E1A9B"/>
    <w:rsid w:val="008E1BD9"/>
    <w:rsid w:val="008E30D2"/>
    <w:rsid w:val="008E3254"/>
    <w:rsid w:val="008E32E0"/>
    <w:rsid w:val="008E33B2"/>
    <w:rsid w:val="008E35C3"/>
    <w:rsid w:val="008E3B0F"/>
    <w:rsid w:val="008E3D59"/>
    <w:rsid w:val="008E4012"/>
    <w:rsid w:val="008E451C"/>
    <w:rsid w:val="008E4624"/>
    <w:rsid w:val="008E47B3"/>
    <w:rsid w:val="008E47E6"/>
    <w:rsid w:val="008E4968"/>
    <w:rsid w:val="008E4B07"/>
    <w:rsid w:val="008E4B24"/>
    <w:rsid w:val="008E4C85"/>
    <w:rsid w:val="008E4E44"/>
    <w:rsid w:val="008E5777"/>
    <w:rsid w:val="008E577F"/>
    <w:rsid w:val="008E5B19"/>
    <w:rsid w:val="008E5C6A"/>
    <w:rsid w:val="008E619A"/>
    <w:rsid w:val="008E6971"/>
    <w:rsid w:val="008E6BDB"/>
    <w:rsid w:val="008E6E5C"/>
    <w:rsid w:val="008E6FB0"/>
    <w:rsid w:val="008E7089"/>
    <w:rsid w:val="008E7196"/>
    <w:rsid w:val="008E75B4"/>
    <w:rsid w:val="008E7AF8"/>
    <w:rsid w:val="008E7E18"/>
    <w:rsid w:val="008F0262"/>
    <w:rsid w:val="008F030D"/>
    <w:rsid w:val="008F03A6"/>
    <w:rsid w:val="008F0402"/>
    <w:rsid w:val="008F080A"/>
    <w:rsid w:val="008F095C"/>
    <w:rsid w:val="008F0D93"/>
    <w:rsid w:val="008F0E04"/>
    <w:rsid w:val="008F115F"/>
    <w:rsid w:val="008F1344"/>
    <w:rsid w:val="008F13CF"/>
    <w:rsid w:val="008F15F3"/>
    <w:rsid w:val="008F1880"/>
    <w:rsid w:val="008F1FE5"/>
    <w:rsid w:val="008F211E"/>
    <w:rsid w:val="008F242E"/>
    <w:rsid w:val="008F2672"/>
    <w:rsid w:val="008F27D0"/>
    <w:rsid w:val="008F3235"/>
    <w:rsid w:val="008F325E"/>
    <w:rsid w:val="008F3272"/>
    <w:rsid w:val="008F361F"/>
    <w:rsid w:val="008F3666"/>
    <w:rsid w:val="008F3690"/>
    <w:rsid w:val="008F3B6E"/>
    <w:rsid w:val="008F3BE4"/>
    <w:rsid w:val="008F3D13"/>
    <w:rsid w:val="008F3EA5"/>
    <w:rsid w:val="008F4189"/>
    <w:rsid w:val="008F426E"/>
    <w:rsid w:val="008F4822"/>
    <w:rsid w:val="008F4A97"/>
    <w:rsid w:val="008F4B58"/>
    <w:rsid w:val="008F535F"/>
    <w:rsid w:val="008F54CE"/>
    <w:rsid w:val="008F55A8"/>
    <w:rsid w:val="008F6006"/>
    <w:rsid w:val="008F613F"/>
    <w:rsid w:val="008F6D78"/>
    <w:rsid w:val="008F6E61"/>
    <w:rsid w:val="008F706A"/>
    <w:rsid w:val="008F743B"/>
    <w:rsid w:val="008F74AD"/>
    <w:rsid w:val="008F78D9"/>
    <w:rsid w:val="008F79BE"/>
    <w:rsid w:val="008F7BD1"/>
    <w:rsid w:val="008F7EE8"/>
    <w:rsid w:val="008F7F1B"/>
    <w:rsid w:val="009001E1"/>
    <w:rsid w:val="0090031F"/>
    <w:rsid w:val="00900337"/>
    <w:rsid w:val="00900363"/>
    <w:rsid w:val="00900491"/>
    <w:rsid w:val="009005C7"/>
    <w:rsid w:val="009006E6"/>
    <w:rsid w:val="00900EC3"/>
    <w:rsid w:val="00901289"/>
    <w:rsid w:val="00901505"/>
    <w:rsid w:val="00901960"/>
    <w:rsid w:val="009020E6"/>
    <w:rsid w:val="00902318"/>
    <w:rsid w:val="0090244A"/>
    <w:rsid w:val="0090275F"/>
    <w:rsid w:val="009027CF"/>
    <w:rsid w:val="00902CDB"/>
    <w:rsid w:val="00902D12"/>
    <w:rsid w:val="009033AA"/>
    <w:rsid w:val="00903517"/>
    <w:rsid w:val="00903963"/>
    <w:rsid w:val="00903A40"/>
    <w:rsid w:val="00903B39"/>
    <w:rsid w:val="00903E0E"/>
    <w:rsid w:val="00904192"/>
    <w:rsid w:val="00904503"/>
    <w:rsid w:val="009048A7"/>
    <w:rsid w:val="009048E3"/>
    <w:rsid w:val="00904C6E"/>
    <w:rsid w:val="00904EA5"/>
    <w:rsid w:val="0090506F"/>
    <w:rsid w:val="00905439"/>
    <w:rsid w:val="009057E8"/>
    <w:rsid w:val="00905923"/>
    <w:rsid w:val="00905C47"/>
    <w:rsid w:val="00905F30"/>
    <w:rsid w:val="009060F4"/>
    <w:rsid w:val="009066E2"/>
    <w:rsid w:val="009066F5"/>
    <w:rsid w:val="009069C5"/>
    <w:rsid w:val="00906C79"/>
    <w:rsid w:val="00906CAD"/>
    <w:rsid w:val="00906CB6"/>
    <w:rsid w:val="00906CE5"/>
    <w:rsid w:val="00907531"/>
    <w:rsid w:val="00907766"/>
    <w:rsid w:val="00907DDB"/>
    <w:rsid w:val="009106C8"/>
    <w:rsid w:val="009109BF"/>
    <w:rsid w:val="00910D8C"/>
    <w:rsid w:val="00910E04"/>
    <w:rsid w:val="00910E73"/>
    <w:rsid w:val="00910F0C"/>
    <w:rsid w:val="00911435"/>
    <w:rsid w:val="0091146D"/>
    <w:rsid w:val="0091171A"/>
    <w:rsid w:val="00911B14"/>
    <w:rsid w:val="00911FFF"/>
    <w:rsid w:val="00912143"/>
    <w:rsid w:val="0091214A"/>
    <w:rsid w:val="00912150"/>
    <w:rsid w:val="00912B31"/>
    <w:rsid w:val="009135A1"/>
    <w:rsid w:val="0091388A"/>
    <w:rsid w:val="00913CCC"/>
    <w:rsid w:val="00913ECB"/>
    <w:rsid w:val="009143D4"/>
    <w:rsid w:val="00914C0B"/>
    <w:rsid w:val="00914D28"/>
    <w:rsid w:val="00914F0C"/>
    <w:rsid w:val="009151A3"/>
    <w:rsid w:val="00915740"/>
    <w:rsid w:val="00915991"/>
    <w:rsid w:val="00915D59"/>
    <w:rsid w:val="00916227"/>
    <w:rsid w:val="009162E6"/>
    <w:rsid w:val="00916777"/>
    <w:rsid w:val="00916786"/>
    <w:rsid w:val="0091684F"/>
    <w:rsid w:val="00916A0C"/>
    <w:rsid w:val="00916A52"/>
    <w:rsid w:val="00916BFA"/>
    <w:rsid w:val="00916CC2"/>
    <w:rsid w:val="00916D0F"/>
    <w:rsid w:val="009171A5"/>
    <w:rsid w:val="009174B6"/>
    <w:rsid w:val="009175E9"/>
    <w:rsid w:val="0091774B"/>
    <w:rsid w:val="00917862"/>
    <w:rsid w:val="00917D3C"/>
    <w:rsid w:val="00917DA9"/>
    <w:rsid w:val="00917E60"/>
    <w:rsid w:val="00917F05"/>
    <w:rsid w:val="009203D5"/>
    <w:rsid w:val="00920603"/>
    <w:rsid w:val="00920700"/>
    <w:rsid w:val="00920A17"/>
    <w:rsid w:val="00920D5F"/>
    <w:rsid w:val="00920F82"/>
    <w:rsid w:val="009216DF"/>
    <w:rsid w:val="009216FC"/>
    <w:rsid w:val="00921925"/>
    <w:rsid w:val="00922641"/>
    <w:rsid w:val="0092271D"/>
    <w:rsid w:val="00922889"/>
    <w:rsid w:val="0092291A"/>
    <w:rsid w:val="00922972"/>
    <w:rsid w:val="009229BB"/>
    <w:rsid w:val="00922A16"/>
    <w:rsid w:val="00922C90"/>
    <w:rsid w:val="00922CBB"/>
    <w:rsid w:val="00922D40"/>
    <w:rsid w:val="00923064"/>
    <w:rsid w:val="009230AA"/>
    <w:rsid w:val="00923125"/>
    <w:rsid w:val="00923A85"/>
    <w:rsid w:val="00923C45"/>
    <w:rsid w:val="00923C53"/>
    <w:rsid w:val="00923CA3"/>
    <w:rsid w:val="00923F6D"/>
    <w:rsid w:val="0092401E"/>
    <w:rsid w:val="00924050"/>
    <w:rsid w:val="0092442A"/>
    <w:rsid w:val="00924543"/>
    <w:rsid w:val="009245B5"/>
    <w:rsid w:val="009245E3"/>
    <w:rsid w:val="0092464C"/>
    <w:rsid w:val="0092469E"/>
    <w:rsid w:val="0092480B"/>
    <w:rsid w:val="00924AB2"/>
    <w:rsid w:val="00924DE2"/>
    <w:rsid w:val="00924E14"/>
    <w:rsid w:val="009250BE"/>
    <w:rsid w:val="0092537D"/>
    <w:rsid w:val="0092576D"/>
    <w:rsid w:val="00925814"/>
    <w:rsid w:val="00925A14"/>
    <w:rsid w:val="00925B05"/>
    <w:rsid w:val="00925EB9"/>
    <w:rsid w:val="0092602E"/>
    <w:rsid w:val="00926207"/>
    <w:rsid w:val="009268AA"/>
    <w:rsid w:val="009269DE"/>
    <w:rsid w:val="00926BE6"/>
    <w:rsid w:val="00926DD8"/>
    <w:rsid w:val="00926ECD"/>
    <w:rsid w:val="00926F54"/>
    <w:rsid w:val="00926F7C"/>
    <w:rsid w:val="0092735D"/>
    <w:rsid w:val="009275DA"/>
    <w:rsid w:val="00927976"/>
    <w:rsid w:val="00927A5C"/>
    <w:rsid w:val="00927C71"/>
    <w:rsid w:val="009300E0"/>
    <w:rsid w:val="00930413"/>
    <w:rsid w:val="009305E7"/>
    <w:rsid w:val="0093063B"/>
    <w:rsid w:val="00930706"/>
    <w:rsid w:val="00930740"/>
    <w:rsid w:val="00930F0E"/>
    <w:rsid w:val="009317AD"/>
    <w:rsid w:val="009317EC"/>
    <w:rsid w:val="0093197E"/>
    <w:rsid w:val="00931B63"/>
    <w:rsid w:val="00931EE7"/>
    <w:rsid w:val="00932054"/>
    <w:rsid w:val="00932076"/>
    <w:rsid w:val="009320CD"/>
    <w:rsid w:val="00932252"/>
    <w:rsid w:val="00932437"/>
    <w:rsid w:val="009324FA"/>
    <w:rsid w:val="00932A13"/>
    <w:rsid w:val="00932A51"/>
    <w:rsid w:val="009331D1"/>
    <w:rsid w:val="00933398"/>
    <w:rsid w:val="0093348D"/>
    <w:rsid w:val="00933569"/>
    <w:rsid w:val="009335E3"/>
    <w:rsid w:val="0093367B"/>
    <w:rsid w:val="00933A94"/>
    <w:rsid w:val="00933ADA"/>
    <w:rsid w:val="00933C00"/>
    <w:rsid w:val="00933D5A"/>
    <w:rsid w:val="00934077"/>
    <w:rsid w:val="009342E6"/>
    <w:rsid w:val="00934990"/>
    <w:rsid w:val="00934C86"/>
    <w:rsid w:val="00934E92"/>
    <w:rsid w:val="00934E9E"/>
    <w:rsid w:val="009350D4"/>
    <w:rsid w:val="009351BC"/>
    <w:rsid w:val="00935723"/>
    <w:rsid w:val="00935878"/>
    <w:rsid w:val="009358EC"/>
    <w:rsid w:val="00935913"/>
    <w:rsid w:val="00935A3B"/>
    <w:rsid w:val="00935A42"/>
    <w:rsid w:val="0093614E"/>
    <w:rsid w:val="00936318"/>
    <w:rsid w:val="009364AB"/>
    <w:rsid w:val="009365F3"/>
    <w:rsid w:val="00936991"/>
    <w:rsid w:val="00936B36"/>
    <w:rsid w:val="00936F11"/>
    <w:rsid w:val="00937592"/>
    <w:rsid w:val="00937627"/>
    <w:rsid w:val="009376D5"/>
    <w:rsid w:val="00937CB0"/>
    <w:rsid w:val="009404C8"/>
    <w:rsid w:val="00940974"/>
    <w:rsid w:val="00940A1B"/>
    <w:rsid w:val="00940C92"/>
    <w:rsid w:val="009410D3"/>
    <w:rsid w:val="0094110E"/>
    <w:rsid w:val="00941153"/>
    <w:rsid w:val="009411ED"/>
    <w:rsid w:val="00941237"/>
    <w:rsid w:val="00941455"/>
    <w:rsid w:val="00941728"/>
    <w:rsid w:val="00941956"/>
    <w:rsid w:val="00941A3B"/>
    <w:rsid w:val="00941DE9"/>
    <w:rsid w:val="00942006"/>
    <w:rsid w:val="009421AB"/>
    <w:rsid w:val="00942677"/>
    <w:rsid w:val="009429A7"/>
    <w:rsid w:val="00942ADF"/>
    <w:rsid w:val="00942FB3"/>
    <w:rsid w:val="009430AB"/>
    <w:rsid w:val="0094329E"/>
    <w:rsid w:val="009433DF"/>
    <w:rsid w:val="00943788"/>
    <w:rsid w:val="009438A3"/>
    <w:rsid w:val="00943B15"/>
    <w:rsid w:val="00943B88"/>
    <w:rsid w:val="00943BDF"/>
    <w:rsid w:val="00943DE4"/>
    <w:rsid w:val="00944168"/>
    <w:rsid w:val="0094479A"/>
    <w:rsid w:val="009448A0"/>
    <w:rsid w:val="0094491E"/>
    <w:rsid w:val="00944AC6"/>
    <w:rsid w:val="00944C82"/>
    <w:rsid w:val="00944CED"/>
    <w:rsid w:val="00944D2E"/>
    <w:rsid w:val="009450C8"/>
    <w:rsid w:val="00945503"/>
    <w:rsid w:val="0094550A"/>
    <w:rsid w:val="0094551C"/>
    <w:rsid w:val="009456A0"/>
    <w:rsid w:val="00945864"/>
    <w:rsid w:val="00945CB6"/>
    <w:rsid w:val="00945DC4"/>
    <w:rsid w:val="00945E7E"/>
    <w:rsid w:val="00945F3D"/>
    <w:rsid w:val="00945FB3"/>
    <w:rsid w:val="009463B9"/>
    <w:rsid w:val="009468A8"/>
    <w:rsid w:val="0094714C"/>
    <w:rsid w:val="0094719E"/>
    <w:rsid w:val="009476ED"/>
    <w:rsid w:val="00947CE1"/>
    <w:rsid w:val="00947CFB"/>
    <w:rsid w:val="00947D79"/>
    <w:rsid w:val="00947F0D"/>
    <w:rsid w:val="00947F4D"/>
    <w:rsid w:val="009500CC"/>
    <w:rsid w:val="00950497"/>
    <w:rsid w:val="009507B5"/>
    <w:rsid w:val="00950B0B"/>
    <w:rsid w:val="00950FFD"/>
    <w:rsid w:val="009511D7"/>
    <w:rsid w:val="00951220"/>
    <w:rsid w:val="009512FD"/>
    <w:rsid w:val="0095145B"/>
    <w:rsid w:val="009514FE"/>
    <w:rsid w:val="009516F5"/>
    <w:rsid w:val="0095172B"/>
    <w:rsid w:val="009520C9"/>
    <w:rsid w:val="009522BC"/>
    <w:rsid w:val="0095245F"/>
    <w:rsid w:val="00952855"/>
    <w:rsid w:val="00952E2A"/>
    <w:rsid w:val="0095340E"/>
    <w:rsid w:val="0095353E"/>
    <w:rsid w:val="0095385A"/>
    <w:rsid w:val="00953AAC"/>
    <w:rsid w:val="00953B8A"/>
    <w:rsid w:val="00953E9A"/>
    <w:rsid w:val="0095406B"/>
    <w:rsid w:val="0095427B"/>
    <w:rsid w:val="0095434D"/>
    <w:rsid w:val="0095454B"/>
    <w:rsid w:val="009545F2"/>
    <w:rsid w:val="0095499E"/>
    <w:rsid w:val="009552E4"/>
    <w:rsid w:val="0095545E"/>
    <w:rsid w:val="00955D7D"/>
    <w:rsid w:val="00955DE9"/>
    <w:rsid w:val="00956021"/>
    <w:rsid w:val="0095660E"/>
    <w:rsid w:val="00956650"/>
    <w:rsid w:val="00956846"/>
    <w:rsid w:val="00956C99"/>
    <w:rsid w:val="00956D27"/>
    <w:rsid w:val="00956D67"/>
    <w:rsid w:val="00956E66"/>
    <w:rsid w:val="00957368"/>
    <w:rsid w:val="0095760D"/>
    <w:rsid w:val="00957C62"/>
    <w:rsid w:val="009601F7"/>
    <w:rsid w:val="00960220"/>
    <w:rsid w:val="009610A8"/>
    <w:rsid w:val="00961161"/>
    <w:rsid w:val="00961338"/>
    <w:rsid w:val="0096165F"/>
    <w:rsid w:val="00961662"/>
    <w:rsid w:val="00961666"/>
    <w:rsid w:val="009616F3"/>
    <w:rsid w:val="00961B72"/>
    <w:rsid w:val="00961B88"/>
    <w:rsid w:val="00961CD0"/>
    <w:rsid w:val="00961E48"/>
    <w:rsid w:val="00962195"/>
    <w:rsid w:val="00962270"/>
    <w:rsid w:val="00962324"/>
    <w:rsid w:val="0096233A"/>
    <w:rsid w:val="009624C6"/>
    <w:rsid w:val="00962533"/>
    <w:rsid w:val="0096265E"/>
    <w:rsid w:val="00962768"/>
    <w:rsid w:val="00962851"/>
    <w:rsid w:val="00962FAA"/>
    <w:rsid w:val="009632C0"/>
    <w:rsid w:val="00963310"/>
    <w:rsid w:val="00963645"/>
    <w:rsid w:val="009649A4"/>
    <w:rsid w:val="009649E1"/>
    <w:rsid w:val="00964D2E"/>
    <w:rsid w:val="00965339"/>
    <w:rsid w:val="00965687"/>
    <w:rsid w:val="009656DD"/>
    <w:rsid w:val="00965A4A"/>
    <w:rsid w:val="00965A70"/>
    <w:rsid w:val="00965E0C"/>
    <w:rsid w:val="009663FD"/>
    <w:rsid w:val="009665B6"/>
    <w:rsid w:val="0096690C"/>
    <w:rsid w:val="00966A16"/>
    <w:rsid w:val="00966A3D"/>
    <w:rsid w:val="00966B7A"/>
    <w:rsid w:val="00966BA6"/>
    <w:rsid w:val="0096749B"/>
    <w:rsid w:val="0096775E"/>
    <w:rsid w:val="00967774"/>
    <w:rsid w:val="00967809"/>
    <w:rsid w:val="00967866"/>
    <w:rsid w:val="00967BD6"/>
    <w:rsid w:val="00967E11"/>
    <w:rsid w:val="00967EF8"/>
    <w:rsid w:val="0097046B"/>
    <w:rsid w:val="0097049A"/>
    <w:rsid w:val="00970A4A"/>
    <w:rsid w:val="00970B0D"/>
    <w:rsid w:val="009712C4"/>
    <w:rsid w:val="009714EB"/>
    <w:rsid w:val="00971F33"/>
    <w:rsid w:val="00972021"/>
    <w:rsid w:val="009721B9"/>
    <w:rsid w:val="009724AC"/>
    <w:rsid w:val="009726FD"/>
    <w:rsid w:val="0097276B"/>
    <w:rsid w:val="00972A63"/>
    <w:rsid w:val="00972B14"/>
    <w:rsid w:val="00972BB8"/>
    <w:rsid w:val="0097310B"/>
    <w:rsid w:val="009731BD"/>
    <w:rsid w:val="009735D8"/>
    <w:rsid w:val="0097368F"/>
    <w:rsid w:val="009736DA"/>
    <w:rsid w:val="00973748"/>
    <w:rsid w:val="009739E0"/>
    <w:rsid w:val="00973C87"/>
    <w:rsid w:val="00973D10"/>
    <w:rsid w:val="00973DAB"/>
    <w:rsid w:val="00973DF9"/>
    <w:rsid w:val="00973FB0"/>
    <w:rsid w:val="009743DD"/>
    <w:rsid w:val="00974653"/>
    <w:rsid w:val="00974A0E"/>
    <w:rsid w:val="00974B41"/>
    <w:rsid w:val="00974C98"/>
    <w:rsid w:val="00975405"/>
    <w:rsid w:val="009756B4"/>
    <w:rsid w:val="009756D9"/>
    <w:rsid w:val="00975829"/>
    <w:rsid w:val="009759DD"/>
    <w:rsid w:val="00975EF0"/>
    <w:rsid w:val="0097617D"/>
    <w:rsid w:val="00976228"/>
    <w:rsid w:val="0097678C"/>
    <w:rsid w:val="00976E84"/>
    <w:rsid w:val="0097776F"/>
    <w:rsid w:val="00977884"/>
    <w:rsid w:val="00977A1A"/>
    <w:rsid w:val="00977A6F"/>
    <w:rsid w:val="00977ACB"/>
    <w:rsid w:val="00977F6E"/>
    <w:rsid w:val="00980278"/>
    <w:rsid w:val="009802DA"/>
    <w:rsid w:val="00980444"/>
    <w:rsid w:val="00980996"/>
    <w:rsid w:val="00980A0F"/>
    <w:rsid w:val="00980B38"/>
    <w:rsid w:val="00980B3B"/>
    <w:rsid w:val="00980C27"/>
    <w:rsid w:val="0098111C"/>
    <w:rsid w:val="009812BC"/>
    <w:rsid w:val="00981D03"/>
    <w:rsid w:val="00981DF2"/>
    <w:rsid w:val="00981EB8"/>
    <w:rsid w:val="0098210B"/>
    <w:rsid w:val="009822BF"/>
    <w:rsid w:val="00982993"/>
    <w:rsid w:val="00982CC7"/>
    <w:rsid w:val="00982DD5"/>
    <w:rsid w:val="00983254"/>
    <w:rsid w:val="009832D8"/>
    <w:rsid w:val="009835CE"/>
    <w:rsid w:val="009835E1"/>
    <w:rsid w:val="00983F7F"/>
    <w:rsid w:val="00984144"/>
    <w:rsid w:val="00984363"/>
    <w:rsid w:val="009843D7"/>
    <w:rsid w:val="00984474"/>
    <w:rsid w:val="0098454A"/>
    <w:rsid w:val="0098482A"/>
    <w:rsid w:val="00984901"/>
    <w:rsid w:val="00984945"/>
    <w:rsid w:val="00984EF8"/>
    <w:rsid w:val="009852C2"/>
    <w:rsid w:val="0098580A"/>
    <w:rsid w:val="0098581B"/>
    <w:rsid w:val="00985A47"/>
    <w:rsid w:val="00985B70"/>
    <w:rsid w:val="00985D72"/>
    <w:rsid w:val="00986016"/>
    <w:rsid w:val="009863B0"/>
    <w:rsid w:val="0098653D"/>
    <w:rsid w:val="009865C3"/>
    <w:rsid w:val="0098690E"/>
    <w:rsid w:val="00986A48"/>
    <w:rsid w:val="00986A70"/>
    <w:rsid w:val="009874E2"/>
    <w:rsid w:val="009875F9"/>
    <w:rsid w:val="009877F0"/>
    <w:rsid w:val="00987C98"/>
    <w:rsid w:val="00987CB6"/>
    <w:rsid w:val="00987F13"/>
    <w:rsid w:val="00990291"/>
    <w:rsid w:val="00990604"/>
    <w:rsid w:val="0099066A"/>
    <w:rsid w:val="00990901"/>
    <w:rsid w:val="00990B0F"/>
    <w:rsid w:val="00990DB6"/>
    <w:rsid w:val="00990DEA"/>
    <w:rsid w:val="00990E8F"/>
    <w:rsid w:val="009910F3"/>
    <w:rsid w:val="009911CA"/>
    <w:rsid w:val="009918BE"/>
    <w:rsid w:val="00991965"/>
    <w:rsid w:val="00991AA1"/>
    <w:rsid w:val="00991CA1"/>
    <w:rsid w:val="0099231E"/>
    <w:rsid w:val="009924C9"/>
    <w:rsid w:val="009925E0"/>
    <w:rsid w:val="00992B05"/>
    <w:rsid w:val="00992D8C"/>
    <w:rsid w:val="00992F14"/>
    <w:rsid w:val="009930FB"/>
    <w:rsid w:val="009933BA"/>
    <w:rsid w:val="00993692"/>
    <w:rsid w:val="0099385B"/>
    <w:rsid w:val="0099386B"/>
    <w:rsid w:val="00993E7D"/>
    <w:rsid w:val="00994004"/>
    <w:rsid w:val="00994326"/>
    <w:rsid w:val="00994532"/>
    <w:rsid w:val="0099468D"/>
    <w:rsid w:val="00994C1E"/>
    <w:rsid w:val="00994C4E"/>
    <w:rsid w:val="00994C64"/>
    <w:rsid w:val="00994C7D"/>
    <w:rsid w:val="00994C96"/>
    <w:rsid w:val="00994DA9"/>
    <w:rsid w:val="00994E05"/>
    <w:rsid w:val="00994E0C"/>
    <w:rsid w:val="00994F18"/>
    <w:rsid w:val="00995011"/>
    <w:rsid w:val="009950BB"/>
    <w:rsid w:val="0099521E"/>
    <w:rsid w:val="009953D1"/>
    <w:rsid w:val="0099564A"/>
    <w:rsid w:val="00995954"/>
    <w:rsid w:val="00995A0D"/>
    <w:rsid w:val="00995BA4"/>
    <w:rsid w:val="00995D75"/>
    <w:rsid w:val="00995D81"/>
    <w:rsid w:val="009963FF"/>
    <w:rsid w:val="00996A6C"/>
    <w:rsid w:val="00996C58"/>
    <w:rsid w:val="00996D89"/>
    <w:rsid w:val="009976A3"/>
    <w:rsid w:val="0099771C"/>
    <w:rsid w:val="00997A22"/>
    <w:rsid w:val="00997A4E"/>
    <w:rsid w:val="00997BE8"/>
    <w:rsid w:val="00997FEB"/>
    <w:rsid w:val="009A034F"/>
    <w:rsid w:val="009A0475"/>
    <w:rsid w:val="009A1112"/>
    <w:rsid w:val="009A134F"/>
    <w:rsid w:val="009A162D"/>
    <w:rsid w:val="009A1642"/>
    <w:rsid w:val="009A196E"/>
    <w:rsid w:val="009A2357"/>
    <w:rsid w:val="009A2462"/>
    <w:rsid w:val="009A283B"/>
    <w:rsid w:val="009A2A4E"/>
    <w:rsid w:val="009A3325"/>
    <w:rsid w:val="009A38C3"/>
    <w:rsid w:val="009A3E6B"/>
    <w:rsid w:val="009A43A5"/>
    <w:rsid w:val="009A4444"/>
    <w:rsid w:val="009A4686"/>
    <w:rsid w:val="009A4AD1"/>
    <w:rsid w:val="009A4E3C"/>
    <w:rsid w:val="009A4F66"/>
    <w:rsid w:val="009A5136"/>
    <w:rsid w:val="009A55CE"/>
    <w:rsid w:val="009A571E"/>
    <w:rsid w:val="009A5A68"/>
    <w:rsid w:val="009A5AC1"/>
    <w:rsid w:val="009A60BE"/>
    <w:rsid w:val="009A61A9"/>
    <w:rsid w:val="009A63DF"/>
    <w:rsid w:val="009A64E6"/>
    <w:rsid w:val="009A68AB"/>
    <w:rsid w:val="009A69A9"/>
    <w:rsid w:val="009A6B5D"/>
    <w:rsid w:val="009A6F2B"/>
    <w:rsid w:val="009A7196"/>
    <w:rsid w:val="009A732C"/>
    <w:rsid w:val="009A740A"/>
    <w:rsid w:val="009A761A"/>
    <w:rsid w:val="009A7725"/>
    <w:rsid w:val="009A7E9E"/>
    <w:rsid w:val="009A7F14"/>
    <w:rsid w:val="009B0226"/>
    <w:rsid w:val="009B09BD"/>
    <w:rsid w:val="009B09D6"/>
    <w:rsid w:val="009B0F45"/>
    <w:rsid w:val="009B0FEA"/>
    <w:rsid w:val="009B1372"/>
    <w:rsid w:val="009B1450"/>
    <w:rsid w:val="009B169E"/>
    <w:rsid w:val="009B1DF4"/>
    <w:rsid w:val="009B1F0A"/>
    <w:rsid w:val="009B205E"/>
    <w:rsid w:val="009B269C"/>
    <w:rsid w:val="009B27D2"/>
    <w:rsid w:val="009B27FC"/>
    <w:rsid w:val="009B28B0"/>
    <w:rsid w:val="009B2B1A"/>
    <w:rsid w:val="009B2C04"/>
    <w:rsid w:val="009B2C52"/>
    <w:rsid w:val="009B2FDD"/>
    <w:rsid w:val="009B358C"/>
    <w:rsid w:val="009B36A4"/>
    <w:rsid w:val="009B37A7"/>
    <w:rsid w:val="009B3FB4"/>
    <w:rsid w:val="009B430A"/>
    <w:rsid w:val="009B455F"/>
    <w:rsid w:val="009B4ECA"/>
    <w:rsid w:val="009B4F0C"/>
    <w:rsid w:val="009B5779"/>
    <w:rsid w:val="009B5D61"/>
    <w:rsid w:val="009B62D3"/>
    <w:rsid w:val="009B64D9"/>
    <w:rsid w:val="009B65FE"/>
    <w:rsid w:val="009B6783"/>
    <w:rsid w:val="009B6832"/>
    <w:rsid w:val="009B683E"/>
    <w:rsid w:val="009B6AAF"/>
    <w:rsid w:val="009B7183"/>
    <w:rsid w:val="009B73E7"/>
    <w:rsid w:val="009B7503"/>
    <w:rsid w:val="009B7771"/>
    <w:rsid w:val="009B7E68"/>
    <w:rsid w:val="009B7FEE"/>
    <w:rsid w:val="009C0042"/>
    <w:rsid w:val="009C03C3"/>
    <w:rsid w:val="009C04A6"/>
    <w:rsid w:val="009C0642"/>
    <w:rsid w:val="009C0689"/>
    <w:rsid w:val="009C06B1"/>
    <w:rsid w:val="009C1094"/>
    <w:rsid w:val="009C1874"/>
    <w:rsid w:val="009C1C2A"/>
    <w:rsid w:val="009C1C88"/>
    <w:rsid w:val="009C1DA2"/>
    <w:rsid w:val="009C249D"/>
    <w:rsid w:val="009C277A"/>
    <w:rsid w:val="009C2AA5"/>
    <w:rsid w:val="009C2B98"/>
    <w:rsid w:val="009C2CD4"/>
    <w:rsid w:val="009C2DF1"/>
    <w:rsid w:val="009C3203"/>
    <w:rsid w:val="009C3261"/>
    <w:rsid w:val="009C326B"/>
    <w:rsid w:val="009C328B"/>
    <w:rsid w:val="009C3557"/>
    <w:rsid w:val="009C39EE"/>
    <w:rsid w:val="009C3CAE"/>
    <w:rsid w:val="009C3CF9"/>
    <w:rsid w:val="009C3E6F"/>
    <w:rsid w:val="009C3ED1"/>
    <w:rsid w:val="009C3EE8"/>
    <w:rsid w:val="009C4130"/>
    <w:rsid w:val="009C4353"/>
    <w:rsid w:val="009C45C6"/>
    <w:rsid w:val="009C4986"/>
    <w:rsid w:val="009C4C1D"/>
    <w:rsid w:val="009C4F0E"/>
    <w:rsid w:val="009C5423"/>
    <w:rsid w:val="009C576F"/>
    <w:rsid w:val="009C5B31"/>
    <w:rsid w:val="009C5D0A"/>
    <w:rsid w:val="009C5E3B"/>
    <w:rsid w:val="009C5FEF"/>
    <w:rsid w:val="009C6180"/>
    <w:rsid w:val="009C6468"/>
    <w:rsid w:val="009C679D"/>
    <w:rsid w:val="009C6954"/>
    <w:rsid w:val="009C6EF1"/>
    <w:rsid w:val="009C713D"/>
    <w:rsid w:val="009C7316"/>
    <w:rsid w:val="009C7546"/>
    <w:rsid w:val="009C77BE"/>
    <w:rsid w:val="009C798D"/>
    <w:rsid w:val="009C7FF3"/>
    <w:rsid w:val="009D0578"/>
    <w:rsid w:val="009D0C4D"/>
    <w:rsid w:val="009D0D08"/>
    <w:rsid w:val="009D0E1A"/>
    <w:rsid w:val="009D0E45"/>
    <w:rsid w:val="009D12AF"/>
    <w:rsid w:val="009D17AE"/>
    <w:rsid w:val="009D1FC7"/>
    <w:rsid w:val="009D216C"/>
    <w:rsid w:val="009D23E6"/>
    <w:rsid w:val="009D25CC"/>
    <w:rsid w:val="009D27B6"/>
    <w:rsid w:val="009D2F56"/>
    <w:rsid w:val="009D2FFA"/>
    <w:rsid w:val="009D3098"/>
    <w:rsid w:val="009D3135"/>
    <w:rsid w:val="009D393A"/>
    <w:rsid w:val="009D3EB5"/>
    <w:rsid w:val="009D3EDA"/>
    <w:rsid w:val="009D3F40"/>
    <w:rsid w:val="009D4073"/>
    <w:rsid w:val="009D4472"/>
    <w:rsid w:val="009D466B"/>
    <w:rsid w:val="009D47C0"/>
    <w:rsid w:val="009D4860"/>
    <w:rsid w:val="009D497C"/>
    <w:rsid w:val="009D4AC8"/>
    <w:rsid w:val="009D4B02"/>
    <w:rsid w:val="009D4C56"/>
    <w:rsid w:val="009D51BE"/>
    <w:rsid w:val="009D5213"/>
    <w:rsid w:val="009D549C"/>
    <w:rsid w:val="009D54FA"/>
    <w:rsid w:val="009D5891"/>
    <w:rsid w:val="009D5B1D"/>
    <w:rsid w:val="009D5E59"/>
    <w:rsid w:val="009D608C"/>
    <w:rsid w:val="009D66BD"/>
    <w:rsid w:val="009D6A67"/>
    <w:rsid w:val="009D6A7A"/>
    <w:rsid w:val="009D73A3"/>
    <w:rsid w:val="009D7497"/>
    <w:rsid w:val="009D77BD"/>
    <w:rsid w:val="009D78C5"/>
    <w:rsid w:val="009D7C1F"/>
    <w:rsid w:val="009D7CD3"/>
    <w:rsid w:val="009E01D0"/>
    <w:rsid w:val="009E02A9"/>
    <w:rsid w:val="009E0588"/>
    <w:rsid w:val="009E0806"/>
    <w:rsid w:val="009E10EB"/>
    <w:rsid w:val="009E1196"/>
    <w:rsid w:val="009E1523"/>
    <w:rsid w:val="009E158E"/>
    <w:rsid w:val="009E165E"/>
    <w:rsid w:val="009E1664"/>
    <w:rsid w:val="009E16AD"/>
    <w:rsid w:val="009E16E0"/>
    <w:rsid w:val="009E22AB"/>
    <w:rsid w:val="009E22AD"/>
    <w:rsid w:val="009E2F37"/>
    <w:rsid w:val="009E330F"/>
    <w:rsid w:val="009E3402"/>
    <w:rsid w:val="009E3494"/>
    <w:rsid w:val="009E36FC"/>
    <w:rsid w:val="009E398D"/>
    <w:rsid w:val="009E39EA"/>
    <w:rsid w:val="009E3A55"/>
    <w:rsid w:val="009E3FEF"/>
    <w:rsid w:val="009E41FB"/>
    <w:rsid w:val="009E425D"/>
    <w:rsid w:val="009E4274"/>
    <w:rsid w:val="009E42F8"/>
    <w:rsid w:val="009E4371"/>
    <w:rsid w:val="009E4451"/>
    <w:rsid w:val="009E44F2"/>
    <w:rsid w:val="009E4952"/>
    <w:rsid w:val="009E4D8E"/>
    <w:rsid w:val="009E4F2B"/>
    <w:rsid w:val="009E4FAF"/>
    <w:rsid w:val="009E5173"/>
    <w:rsid w:val="009E5365"/>
    <w:rsid w:val="009E5531"/>
    <w:rsid w:val="009E55C8"/>
    <w:rsid w:val="009E5801"/>
    <w:rsid w:val="009E59AC"/>
    <w:rsid w:val="009E5ABC"/>
    <w:rsid w:val="009E5ED7"/>
    <w:rsid w:val="009E63B0"/>
    <w:rsid w:val="009E64A9"/>
    <w:rsid w:val="009E6B4B"/>
    <w:rsid w:val="009E6C1F"/>
    <w:rsid w:val="009E7067"/>
    <w:rsid w:val="009E7203"/>
    <w:rsid w:val="009E7228"/>
    <w:rsid w:val="009E7582"/>
    <w:rsid w:val="009E7752"/>
    <w:rsid w:val="009E79CE"/>
    <w:rsid w:val="009E7D92"/>
    <w:rsid w:val="009E7F2F"/>
    <w:rsid w:val="009F0085"/>
    <w:rsid w:val="009F0341"/>
    <w:rsid w:val="009F036E"/>
    <w:rsid w:val="009F04D7"/>
    <w:rsid w:val="009F0612"/>
    <w:rsid w:val="009F0939"/>
    <w:rsid w:val="009F09A2"/>
    <w:rsid w:val="009F0C1F"/>
    <w:rsid w:val="009F0C81"/>
    <w:rsid w:val="009F0CE1"/>
    <w:rsid w:val="009F0E65"/>
    <w:rsid w:val="009F147A"/>
    <w:rsid w:val="009F16CC"/>
    <w:rsid w:val="009F1B2A"/>
    <w:rsid w:val="009F1B7C"/>
    <w:rsid w:val="009F1D98"/>
    <w:rsid w:val="009F1E23"/>
    <w:rsid w:val="009F1EA6"/>
    <w:rsid w:val="009F2011"/>
    <w:rsid w:val="009F2055"/>
    <w:rsid w:val="009F2168"/>
    <w:rsid w:val="009F25B1"/>
    <w:rsid w:val="009F2974"/>
    <w:rsid w:val="009F3480"/>
    <w:rsid w:val="009F392F"/>
    <w:rsid w:val="009F3E34"/>
    <w:rsid w:val="009F424E"/>
    <w:rsid w:val="009F467E"/>
    <w:rsid w:val="009F4B68"/>
    <w:rsid w:val="009F4BE9"/>
    <w:rsid w:val="009F4D36"/>
    <w:rsid w:val="009F4D90"/>
    <w:rsid w:val="009F5023"/>
    <w:rsid w:val="009F528C"/>
    <w:rsid w:val="009F5407"/>
    <w:rsid w:val="009F5657"/>
    <w:rsid w:val="009F56C5"/>
    <w:rsid w:val="009F5958"/>
    <w:rsid w:val="009F595C"/>
    <w:rsid w:val="009F5A8E"/>
    <w:rsid w:val="009F5CD4"/>
    <w:rsid w:val="009F5E45"/>
    <w:rsid w:val="009F5F33"/>
    <w:rsid w:val="009F6219"/>
    <w:rsid w:val="009F636D"/>
    <w:rsid w:val="009F6694"/>
    <w:rsid w:val="009F68BF"/>
    <w:rsid w:val="009F6DFF"/>
    <w:rsid w:val="009F6F06"/>
    <w:rsid w:val="009F716E"/>
    <w:rsid w:val="009F7298"/>
    <w:rsid w:val="009F72A2"/>
    <w:rsid w:val="009F7433"/>
    <w:rsid w:val="009F7941"/>
    <w:rsid w:val="009F7F47"/>
    <w:rsid w:val="00A003BD"/>
    <w:rsid w:val="00A004BF"/>
    <w:rsid w:val="00A00681"/>
    <w:rsid w:val="00A00792"/>
    <w:rsid w:val="00A007F3"/>
    <w:rsid w:val="00A0086B"/>
    <w:rsid w:val="00A00A24"/>
    <w:rsid w:val="00A00BFE"/>
    <w:rsid w:val="00A0112A"/>
    <w:rsid w:val="00A01229"/>
    <w:rsid w:val="00A01A75"/>
    <w:rsid w:val="00A01D28"/>
    <w:rsid w:val="00A021B1"/>
    <w:rsid w:val="00A02210"/>
    <w:rsid w:val="00A0234B"/>
    <w:rsid w:val="00A02352"/>
    <w:rsid w:val="00A0236C"/>
    <w:rsid w:val="00A02377"/>
    <w:rsid w:val="00A028E3"/>
    <w:rsid w:val="00A029E9"/>
    <w:rsid w:val="00A02A25"/>
    <w:rsid w:val="00A02C42"/>
    <w:rsid w:val="00A02DFA"/>
    <w:rsid w:val="00A03040"/>
    <w:rsid w:val="00A03090"/>
    <w:rsid w:val="00A0310C"/>
    <w:rsid w:val="00A03265"/>
    <w:rsid w:val="00A0352C"/>
    <w:rsid w:val="00A03659"/>
    <w:rsid w:val="00A037FC"/>
    <w:rsid w:val="00A03A65"/>
    <w:rsid w:val="00A049C3"/>
    <w:rsid w:val="00A05456"/>
    <w:rsid w:val="00A0573F"/>
    <w:rsid w:val="00A05953"/>
    <w:rsid w:val="00A05B0C"/>
    <w:rsid w:val="00A05BCC"/>
    <w:rsid w:val="00A05EBA"/>
    <w:rsid w:val="00A061BF"/>
    <w:rsid w:val="00A06586"/>
    <w:rsid w:val="00A0663D"/>
    <w:rsid w:val="00A06655"/>
    <w:rsid w:val="00A06A9E"/>
    <w:rsid w:val="00A06BAF"/>
    <w:rsid w:val="00A06F9D"/>
    <w:rsid w:val="00A07262"/>
    <w:rsid w:val="00A07290"/>
    <w:rsid w:val="00A07451"/>
    <w:rsid w:val="00A07A13"/>
    <w:rsid w:val="00A07F97"/>
    <w:rsid w:val="00A1009B"/>
    <w:rsid w:val="00A1057D"/>
    <w:rsid w:val="00A10786"/>
    <w:rsid w:val="00A108EB"/>
    <w:rsid w:val="00A10AC5"/>
    <w:rsid w:val="00A10F65"/>
    <w:rsid w:val="00A11016"/>
    <w:rsid w:val="00A11297"/>
    <w:rsid w:val="00A115B4"/>
    <w:rsid w:val="00A11B93"/>
    <w:rsid w:val="00A11BB8"/>
    <w:rsid w:val="00A11DDE"/>
    <w:rsid w:val="00A11E9B"/>
    <w:rsid w:val="00A12205"/>
    <w:rsid w:val="00A12324"/>
    <w:rsid w:val="00A124E3"/>
    <w:rsid w:val="00A124ED"/>
    <w:rsid w:val="00A127D2"/>
    <w:rsid w:val="00A128E8"/>
    <w:rsid w:val="00A13268"/>
    <w:rsid w:val="00A132D2"/>
    <w:rsid w:val="00A13390"/>
    <w:rsid w:val="00A135A4"/>
    <w:rsid w:val="00A13D61"/>
    <w:rsid w:val="00A140B7"/>
    <w:rsid w:val="00A140D4"/>
    <w:rsid w:val="00A143F2"/>
    <w:rsid w:val="00A14753"/>
    <w:rsid w:val="00A14C90"/>
    <w:rsid w:val="00A152AA"/>
    <w:rsid w:val="00A15516"/>
    <w:rsid w:val="00A15971"/>
    <w:rsid w:val="00A15EB7"/>
    <w:rsid w:val="00A16005"/>
    <w:rsid w:val="00A160FC"/>
    <w:rsid w:val="00A1652E"/>
    <w:rsid w:val="00A16543"/>
    <w:rsid w:val="00A16570"/>
    <w:rsid w:val="00A16729"/>
    <w:rsid w:val="00A16873"/>
    <w:rsid w:val="00A16AC1"/>
    <w:rsid w:val="00A16C2B"/>
    <w:rsid w:val="00A16D34"/>
    <w:rsid w:val="00A17859"/>
    <w:rsid w:val="00A17F70"/>
    <w:rsid w:val="00A20342"/>
    <w:rsid w:val="00A20E1F"/>
    <w:rsid w:val="00A210EF"/>
    <w:rsid w:val="00A21519"/>
    <w:rsid w:val="00A21542"/>
    <w:rsid w:val="00A215C1"/>
    <w:rsid w:val="00A21701"/>
    <w:rsid w:val="00A21874"/>
    <w:rsid w:val="00A218A6"/>
    <w:rsid w:val="00A22133"/>
    <w:rsid w:val="00A2275A"/>
    <w:rsid w:val="00A228AD"/>
    <w:rsid w:val="00A22F20"/>
    <w:rsid w:val="00A23166"/>
    <w:rsid w:val="00A23497"/>
    <w:rsid w:val="00A23831"/>
    <w:rsid w:val="00A23CC3"/>
    <w:rsid w:val="00A23D32"/>
    <w:rsid w:val="00A24077"/>
    <w:rsid w:val="00A24524"/>
    <w:rsid w:val="00A2488C"/>
    <w:rsid w:val="00A249AA"/>
    <w:rsid w:val="00A25124"/>
    <w:rsid w:val="00A2514F"/>
    <w:rsid w:val="00A25890"/>
    <w:rsid w:val="00A25B1D"/>
    <w:rsid w:val="00A25CFD"/>
    <w:rsid w:val="00A25D0C"/>
    <w:rsid w:val="00A25ED3"/>
    <w:rsid w:val="00A26306"/>
    <w:rsid w:val="00A2630E"/>
    <w:rsid w:val="00A2634A"/>
    <w:rsid w:val="00A263A0"/>
    <w:rsid w:val="00A264AE"/>
    <w:rsid w:val="00A26777"/>
    <w:rsid w:val="00A268C7"/>
    <w:rsid w:val="00A26D4F"/>
    <w:rsid w:val="00A26E5B"/>
    <w:rsid w:val="00A26FC5"/>
    <w:rsid w:val="00A26FF7"/>
    <w:rsid w:val="00A278E6"/>
    <w:rsid w:val="00A27DE0"/>
    <w:rsid w:val="00A30223"/>
    <w:rsid w:val="00A309BE"/>
    <w:rsid w:val="00A30C93"/>
    <w:rsid w:val="00A310AA"/>
    <w:rsid w:val="00A31120"/>
    <w:rsid w:val="00A313D5"/>
    <w:rsid w:val="00A3152F"/>
    <w:rsid w:val="00A31F51"/>
    <w:rsid w:val="00A3217B"/>
    <w:rsid w:val="00A3251E"/>
    <w:rsid w:val="00A326ED"/>
    <w:rsid w:val="00A32A3C"/>
    <w:rsid w:val="00A32A8F"/>
    <w:rsid w:val="00A32EA2"/>
    <w:rsid w:val="00A32EC7"/>
    <w:rsid w:val="00A32F0A"/>
    <w:rsid w:val="00A331BF"/>
    <w:rsid w:val="00A33687"/>
    <w:rsid w:val="00A3374F"/>
    <w:rsid w:val="00A33822"/>
    <w:rsid w:val="00A33905"/>
    <w:rsid w:val="00A339F9"/>
    <w:rsid w:val="00A344DC"/>
    <w:rsid w:val="00A34705"/>
    <w:rsid w:val="00A34B87"/>
    <w:rsid w:val="00A34E62"/>
    <w:rsid w:val="00A35563"/>
    <w:rsid w:val="00A355D1"/>
    <w:rsid w:val="00A35DB1"/>
    <w:rsid w:val="00A360EA"/>
    <w:rsid w:val="00A36611"/>
    <w:rsid w:val="00A3697C"/>
    <w:rsid w:val="00A36D71"/>
    <w:rsid w:val="00A36EDA"/>
    <w:rsid w:val="00A372A3"/>
    <w:rsid w:val="00A37464"/>
    <w:rsid w:val="00A37606"/>
    <w:rsid w:val="00A37958"/>
    <w:rsid w:val="00A37A79"/>
    <w:rsid w:val="00A37A8F"/>
    <w:rsid w:val="00A37C95"/>
    <w:rsid w:val="00A37CBF"/>
    <w:rsid w:val="00A37E2F"/>
    <w:rsid w:val="00A37ED3"/>
    <w:rsid w:val="00A37FEA"/>
    <w:rsid w:val="00A402D9"/>
    <w:rsid w:val="00A40637"/>
    <w:rsid w:val="00A407AD"/>
    <w:rsid w:val="00A41191"/>
    <w:rsid w:val="00A41464"/>
    <w:rsid w:val="00A415E1"/>
    <w:rsid w:val="00A41987"/>
    <w:rsid w:val="00A41D30"/>
    <w:rsid w:val="00A41D72"/>
    <w:rsid w:val="00A41DA9"/>
    <w:rsid w:val="00A41F87"/>
    <w:rsid w:val="00A41FEE"/>
    <w:rsid w:val="00A4213A"/>
    <w:rsid w:val="00A421CC"/>
    <w:rsid w:val="00A424FF"/>
    <w:rsid w:val="00A426C4"/>
    <w:rsid w:val="00A42A66"/>
    <w:rsid w:val="00A42C15"/>
    <w:rsid w:val="00A42C64"/>
    <w:rsid w:val="00A42DA4"/>
    <w:rsid w:val="00A430B7"/>
    <w:rsid w:val="00A431F7"/>
    <w:rsid w:val="00A43A91"/>
    <w:rsid w:val="00A43B1E"/>
    <w:rsid w:val="00A43CFF"/>
    <w:rsid w:val="00A43EB9"/>
    <w:rsid w:val="00A4432B"/>
    <w:rsid w:val="00A44493"/>
    <w:rsid w:val="00A447C2"/>
    <w:rsid w:val="00A44F0C"/>
    <w:rsid w:val="00A4508F"/>
    <w:rsid w:val="00A45122"/>
    <w:rsid w:val="00A45700"/>
    <w:rsid w:val="00A4583C"/>
    <w:rsid w:val="00A462B0"/>
    <w:rsid w:val="00A4667A"/>
    <w:rsid w:val="00A4695E"/>
    <w:rsid w:val="00A469AB"/>
    <w:rsid w:val="00A46BE8"/>
    <w:rsid w:val="00A46BFE"/>
    <w:rsid w:val="00A4728F"/>
    <w:rsid w:val="00A474FC"/>
    <w:rsid w:val="00A47581"/>
    <w:rsid w:val="00A47E52"/>
    <w:rsid w:val="00A47F92"/>
    <w:rsid w:val="00A5053E"/>
    <w:rsid w:val="00A50BD9"/>
    <w:rsid w:val="00A50D7C"/>
    <w:rsid w:val="00A50EC8"/>
    <w:rsid w:val="00A51017"/>
    <w:rsid w:val="00A51034"/>
    <w:rsid w:val="00A51650"/>
    <w:rsid w:val="00A5181E"/>
    <w:rsid w:val="00A5198A"/>
    <w:rsid w:val="00A51E28"/>
    <w:rsid w:val="00A51E50"/>
    <w:rsid w:val="00A51F01"/>
    <w:rsid w:val="00A51F96"/>
    <w:rsid w:val="00A52417"/>
    <w:rsid w:val="00A52471"/>
    <w:rsid w:val="00A524BB"/>
    <w:rsid w:val="00A52736"/>
    <w:rsid w:val="00A528D8"/>
    <w:rsid w:val="00A52987"/>
    <w:rsid w:val="00A52A3D"/>
    <w:rsid w:val="00A52ACC"/>
    <w:rsid w:val="00A52AE0"/>
    <w:rsid w:val="00A52B37"/>
    <w:rsid w:val="00A52DAE"/>
    <w:rsid w:val="00A52EF5"/>
    <w:rsid w:val="00A52FA0"/>
    <w:rsid w:val="00A53565"/>
    <w:rsid w:val="00A5358E"/>
    <w:rsid w:val="00A53858"/>
    <w:rsid w:val="00A539A5"/>
    <w:rsid w:val="00A53B3C"/>
    <w:rsid w:val="00A53EE8"/>
    <w:rsid w:val="00A54039"/>
    <w:rsid w:val="00A54245"/>
    <w:rsid w:val="00A542AA"/>
    <w:rsid w:val="00A54301"/>
    <w:rsid w:val="00A54440"/>
    <w:rsid w:val="00A54898"/>
    <w:rsid w:val="00A5491E"/>
    <w:rsid w:val="00A54A2C"/>
    <w:rsid w:val="00A54DE6"/>
    <w:rsid w:val="00A54E30"/>
    <w:rsid w:val="00A55038"/>
    <w:rsid w:val="00A5503D"/>
    <w:rsid w:val="00A551ED"/>
    <w:rsid w:val="00A55537"/>
    <w:rsid w:val="00A558E2"/>
    <w:rsid w:val="00A559A6"/>
    <w:rsid w:val="00A55A32"/>
    <w:rsid w:val="00A56054"/>
    <w:rsid w:val="00A560B2"/>
    <w:rsid w:val="00A563D2"/>
    <w:rsid w:val="00A56810"/>
    <w:rsid w:val="00A5691A"/>
    <w:rsid w:val="00A56D34"/>
    <w:rsid w:val="00A56D70"/>
    <w:rsid w:val="00A56DB4"/>
    <w:rsid w:val="00A56EAD"/>
    <w:rsid w:val="00A57170"/>
    <w:rsid w:val="00A577D5"/>
    <w:rsid w:val="00A57840"/>
    <w:rsid w:val="00A57C81"/>
    <w:rsid w:val="00A600FF"/>
    <w:rsid w:val="00A60137"/>
    <w:rsid w:val="00A6013C"/>
    <w:rsid w:val="00A6020B"/>
    <w:rsid w:val="00A60636"/>
    <w:rsid w:val="00A608F8"/>
    <w:rsid w:val="00A60A42"/>
    <w:rsid w:val="00A60CFB"/>
    <w:rsid w:val="00A60E3A"/>
    <w:rsid w:val="00A60E50"/>
    <w:rsid w:val="00A60F09"/>
    <w:rsid w:val="00A60F22"/>
    <w:rsid w:val="00A6110D"/>
    <w:rsid w:val="00A613F8"/>
    <w:rsid w:val="00A6154E"/>
    <w:rsid w:val="00A616D8"/>
    <w:rsid w:val="00A61736"/>
    <w:rsid w:val="00A619D1"/>
    <w:rsid w:val="00A619E4"/>
    <w:rsid w:val="00A61DED"/>
    <w:rsid w:val="00A62420"/>
    <w:rsid w:val="00A6265C"/>
    <w:rsid w:val="00A626D0"/>
    <w:rsid w:val="00A627B9"/>
    <w:rsid w:val="00A6303E"/>
    <w:rsid w:val="00A63122"/>
    <w:rsid w:val="00A636ED"/>
    <w:rsid w:val="00A63727"/>
    <w:rsid w:val="00A63A4F"/>
    <w:rsid w:val="00A63A51"/>
    <w:rsid w:val="00A63C3F"/>
    <w:rsid w:val="00A63CF1"/>
    <w:rsid w:val="00A63D04"/>
    <w:rsid w:val="00A6416F"/>
    <w:rsid w:val="00A641F7"/>
    <w:rsid w:val="00A6434C"/>
    <w:rsid w:val="00A6436A"/>
    <w:rsid w:val="00A644E1"/>
    <w:rsid w:val="00A64534"/>
    <w:rsid w:val="00A645A4"/>
    <w:rsid w:val="00A645FE"/>
    <w:rsid w:val="00A64955"/>
    <w:rsid w:val="00A64AD5"/>
    <w:rsid w:val="00A64BF7"/>
    <w:rsid w:val="00A64D06"/>
    <w:rsid w:val="00A64FCD"/>
    <w:rsid w:val="00A65468"/>
    <w:rsid w:val="00A65509"/>
    <w:rsid w:val="00A65879"/>
    <w:rsid w:val="00A6592E"/>
    <w:rsid w:val="00A659AA"/>
    <w:rsid w:val="00A65ACD"/>
    <w:rsid w:val="00A65F69"/>
    <w:rsid w:val="00A660A2"/>
    <w:rsid w:val="00A66475"/>
    <w:rsid w:val="00A665A2"/>
    <w:rsid w:val="00A668BF"/>
    <w:rsid w:val="00A66952"/>
    <w:rsid w:val="00A66CDB"/>
    <w:rsid w:val="00A66CEC"/>
    <w:rsid w:val="00A6774B"/>
    <w:rsid w:val="00A67962"/>
    <w:rsid w:val="00A67AB5"/>
    <w:rsid w:val="00A67BCA"/>
    <w:rsid w:val="00A707DD"/>
    <w:rsid w:val="00A7092E"/>
    <w:rsid w:val="00A70DA0"/>
    <w:rsid w:val="00A715CF"/>
    <w:rsid w:val="00A717AF"/>
    <w:rsid w:val="00A72129"/>
    <w:rsid w:val="00A72470"/>
    <w:rsid w:val="00A729EC"/>
    <w:rsid w:val="00A72D4F"/>
    <w:rsid w:val="00A72E84"/>
    <w:rsid w:val="00A730A4"/>
    <w:rsid w:val="00A73855"/>
    <w:rsid w:val="00A73E3A"/>
    <w:rsid w:val="00A74192"/>
    <w:rsid w:val="00A741FC"/>
    <w:rsid w:val="00A7434A"/>
    <w:rsid w:val="00A7453C"/>
    <w:rsid w:val="00A746EE"/>
    <w:rsid w:val="00A747DD"/>
    <w:rsid w:val="00A74A6E"/>
    <w:rsid w:val="00A74EB3"/>
    <w:rsid w:val="00A74EE4"/>
    <w:rsid w:val="00A74F78"/>
    <w:rsid w:val="00A750D0"/>
    <w:rsid w:val="00A7521C"/>
    <w:rsid w:val="00A7525E"/>
    <w:rsid w:val="00A754BE"/>
    <w:rsid w:val="00A7571B"/>
    <w:rsid w:val="00A75AFF"/>
    <w:rsid w:val="00A75B1E"/>
    <w:rsid w:val="00A761A8"/>
    <w:rsid w:val="00A764D4"/>
    <w:rsid w:val="00A768B7"/>
    <w:rsid w:val="00A76BE4"/>
    <w:rsid w:val="00A76E5C"/>
    <w:rsid w:val="00A76F7E"/>
    <w:rsid w:val="00A7714F"/>
    <w:rsid w:val="00A77362"/>
    <w:rsid w:val="00A774D3"/>
    <w:rsid w:val="00A77527"/>
    <w:rsid w:val="00A77958"/>
    <w:rsid w:val="00A77A4D"/>
    <w:rsid w:val="00A77BA4"/>
    <w:rsid w:val="00A77D5E"/>
    <w:rsid w:val="00A80026"/>
    <w:rsid w:val="00A80327"/>
    <w:rsid w:val="00A80597"/>
    <w:rsid w:val="00A80AC6"/>
    <w:rsid w:val="00A80D85"/>
    <w:rsid w:val="00A80DB0"/>
    <w:rsid w:val="00A81497"/>
    <w:rsid w:val="00A81918"/>
    <w:rsid w:val="00A8196F"/>
    <w:rsid w:val="00A81AF5"/>
    <w:rsid w:val="00A82496"/>
    <w:rsid w:val="00A824BA"/>
    <w:rsid w:val="00A82604"/>
    <w:rsid w:val="00A82769"/>
    <w:rsid w:val="00A82826"/>
    <w:rsid w:val="00A8282D"/>
    <w:rsid w:val="00A829A3"/>
    <w:rsid w:val="00A82B9E"/>
    <w:rsid w:val="00A83072"/>
    <w:rsid w:val="00A838E2"/>
    <w:rsid w:val="00A83A4B"/>
    <w:rsid w:val="00A83B8E"/>
    <w:rsid w:val="00A84155"/>
    <w:rsid w:val="00A841DB"/>
    <w:rsid w:val="00A8443A"/>
    <w:rsid w:val="00A84517"/>
    <w:rsid w:val="00A84811"/>
    <w:rsid w:val="00A84A98"/>
    <w:rsid w:val="00A84C29"/>
    <w:rsid w:val="00A84C2E"/>
    <w:rsid w:val="00A84C5E"/>
    <w:rsid w:val="00A84DA8"/>
    <w:rsid w:val="00A84E6E"/>
    <w:rsid w:val="00A8529C"/>
    <w:rsid w:val="00A8546A"/>
    <w:rsid w:val="00A857F7"/>
    <w:rsid w:val="00A85E50"/>
    <w:rsid w:val="00A85F51"/>
    <w:rsid w:val="00A86B6F"/>
    <w:rsid w:val="00A86D42"/>
    <w:rsid w:val="00A870E8"/>
    <w:rsid w:val="00A8728C"/>
    <w:rsid w:val="00A873E5"/>
    <w:rsid w:val="00A874C3"/>
    <w:rsid w:val="00A87B61"/>
    <w:rsid w:val="00A87BC0"/>
    <w:rsid w:val="00A9046B"/>
    <w:rsid w:val="00A90629"/>
    <w:rsid w:val="00A9081F"/>
    <w:rsid w:val="00A90995"/>
    <w:rsid w:val="00A909E8"/>
    <w:rsid w:val="00A91145"/>
    <w:rsid w:val="00A91153"/>
    <w:rsid w:val="00A91180"/>
    <w:rsid w:val="00A91837"/>
    <w:rsid w:val="00A91F80"/>
    <w:rsid w:val="00A9290D"/>
    <w:rsid w:val="00A92C58"/>
    <w:rsid w:val="00A92C90"/>
    <w:rsid w:val="00A92CD5"/>
    <w:rsid w:val="00A92CE0"/>
    <w:rsid w:val="00A92F3E"/>
    <w:rsid w:val="00A93019"/>
    <w:rsid w:val="00A93153"/>
    <w:rsid w:val="00A931A3"/>
    <w:rsid w:val="00A932A0"/>
    <w:rsid w:val="00A934E4"/>
    <w:rsid w:val="00A9369F"/>
    <w:rsid w:val="00A93DD9"/>
    <w:rsid w:val="00A9435A"/>
    <w:rsid w:val="00A944B9"/>
    <w:rsid w:val="00A94589"/>
    <w:rsid w:val="00A9470D"/>
    <w:rsid w:val="00A94FD3"/>
    <w:rsid w:val="00A9503C"/>
    <w:rsid w:val="00A954E1"/>
    <w:rsid w:val="00A95625"/>
    <w:rsid w:val="00A9581D"/>
    <w:rsid w:val="00A95B97"/>
    <w:rsid w:val="00A95BB6"/>
    <w:rsid w:val="00A95CCE"/>
    <w:rsid w:val="00A96045"/>
    <w:rsid w:val="00A9642E"/>
    <w:rsid w:val="00A96520"/>
    <w:rsid w:val="00A96632"/>
    <w:rsid w:val="00A9689D"/>
    <w:rsid w:val="00A96FE5"/>
    <w:rsid w:val="00A9739D"/>
    <w:rsid w:val="00A974A8"/>
    <w:rsid w:val="00A974DF"/>
    <w:rsid w:val="00A9799E"/>
    <w:rsid w:val="00A97CF5"/>
    <w:rsid w:val="00A97DAB"/>
    <w:rsid w:val="00AA018D"/>
    <w:rsid w:val="00AA028E"/>
    <w:rsid w:val="00AA081E"/>
    <w:rsid w:val="00AA127B"/>
    <w:rsid w:val="00AA1679"/>
    <w:rsid w:val="00AA179D"/>
    <w:rsid w:val="00AA180A"/>
    <w:rsid w:val="00AA1A1F"/>
    <w:rsid w:val="00AA1AED"/>
    <w:rsid w:val="00AA1B86"/>
    <w:rsid w:val="00AA1FD1"/>
    <w:rsid w:val="00AA2275"/>
    <w:rsid w:val="00AA234A"/>
    <w:rsid w:val="00AA24DC"/>
    <w:rsid w:val="00AA27D6"/>
    <w:rsid w:val="00AA2C3B"/>
    <w:rsid w:val="00AA2C40"/>
    <w:rsid w:val="00AA2D83"/>
    <w:rsid w:val="00AA303E"/>
    <w:rsid w:val="00AA3132"/>
    <w:rsid w:val="00AA31CB"/>
    <w:rsid w:val="00AA35DC"/>
    <w:rsid w:val="00AA3AED"/>
    <w:rsid w:val="00AA4869"/>
    <w:rsid w:val="00AA4BBE"/>
    <w:rsid w:val="00AA50C3"/>
    <w:rsid w:val="00AA5A47"/>
    <w:rsid w:val="00AA5D69"/>
    <w:rsid w:val="00AA5E29"/>
    <w:rsid w:val="00AA5E93"/>
    <w:rsid w:val="00AA5EEF"/>
    <w:rsid w:val="00AA60BE"/>
    <w:rsid w:val="00AA6277"/>
    <w:rsid w:val="00AA63C2"/>
    <w:rsid w:val="00AA6EDD"/>
    <w:rsid w:val="00AA7365"/>
    <w:rsid w:val="00AA7371"/>
    <w:rsid w:val="00AA75A7"/>
    <w:rsid w:val="00AA76BF"/>
    <w:rsid w:val="00AA76CF"/>
    <w:rsid w:val="00AA7719"/>
    <w:rsid w:val="00AA7A03"/>
    <w:rsid w:val="00AA7A4D"/>
    <w:rsid w:val="00AA7AA9"/>
    <w:rsid w:val="00AB0378"/>
    <w:rsid w:val="00AB03E1"/>
    <w:rsid w:val="00AB0941"/>
    <w:rsid w:val="00AB0A83"/>
    <w:rsid w:val="00AB0E04"/>
    <w:rsid w:val="00AB11F0"/>
    <w:rsid w:val="00AB11FC"/>
    <w:rsid w:val="00AB1621"/>
    <w:rsid w:val="00AB1795"/>
    <w:rsid w:val="00AB1988"/>
    <w:rsid w:val="00AB1AB9"/>
    <w:rsid w:val="00AB1FA6"/>
    <w:rsid w:val="00AB20BF"/>
    <w:rsid w:val="00AB219E"/>
    <w:rsid w:val="00AB2563"/>
    <w:rsid w:val="00AB282C"/>
    <w:rsid w:val="00AB284B"/>
    <w:rsid w:val="00AB2B06"/>
    <w:rsid w:val="00AB2BA4"/>
    <w:rsid w:val="00AB2DBF"/>
    <w:rsid w:val="00AB3048"/>
    <w:rsid w:val="00AB3380"/>
    <w:rsid w:val="00AB3677"/>
    <w:rsid w:val="00AB3853"/>
    <w:rsid w:val="00AB3A9C"/>
    <w:rsid w:val="00AB3E69"/>
    <w:rsid w:val="00AB4052"/>
    <w:rsid w:val="00AB40FA"/>
    <w:rsid w:val="00AB42B5"/>
    <w:rsid w:val="00AB4965"/>
    <w:rsid w:val="00AB4E77"/>
    <w:rsid w:val="00AB52FD"/>
    <w:rsid w:val="00AB5C01"/>
    <w:rsid w:val="00AB5D0D"/>
    <w:rsid w:val="00AB5FC2"/>
    <w:rsid w:val="00AB5FD0"/>
    <w:rsid w:val="00AB61A5"/>
    <w:rsid w:val="00AB7217"/>
    <w:rsid w:val="00AB721A"/>
    <w:rsid w:val="00AB761D"/>
    <w:rsid w:val="00AB7C60"/>
    <w:rsid w:val="00AB7CC5"/>
    <w:rsid w:val="00AB7D3D"/>
    <w:rsid w:val="00AC010A"/>
    <w:rsid w:val="00AC02F0"/>
    <w:rsid w:val="00AC0495"/>
    <w:rsid w:val="00AC050D"/>
    <w:rsid w:val="00AC06E5"/>
    <w:rsid w:val="00AC07AA"/>
    <w:rsid w:val="00AC09F2"/>
    <w:rsid w:val="00AC0B8D"/>
    <w:rsid w:val="00AC0CD8"/>
    <w:rsid w:val="00AC116A"/>
    <w:rsid w:val="00AC1193"/>
    <w:rsid w:val="00AC1223"/>
    <w:rsid w:val="00AC145E"/>
    <w:rsid w:val="00AC14C2"/>
    <w:rsid w:val="00AC1513"/>
    <w:rsid w:val="00AC1C67"/>
    <w:rsid w:val="00AC1D5A"/>
    <w:rsid w:val="00AC1F9B"/>
    <w:rsid w:val="00AC203A"/>
    <w:rsid w:val="00AC20CA"/>
    <w:rsid w:val="00AC2618"/>
    <w:rsid w:val="00AC27E3"/>
    <w:rsid w:val="00AC2FCC"/>
    <w:rsid w:val="00AC30D3"/>
    <w:rsid w:val="00AC39D5"/>
    <w:rsid w:val="00AC3AAD"/>
    <w:rsid w:val="00AC3CA8"/>
    <w:rsid w:val="00AC3D83"/>
    <w:rsid w:val="00AC3F59"/>
    <w:rsid w:val="00AC40AA"/>
    <w:rsid w:val="00AC4732"/>
    <w:rsid w:val="00AC479E"/>
    <w:rsid w:val="00AC4DF7"/>
    <w:rsid w:val="00AC529F"/>
    <w:rsid w:val="00AC5444"/>
    <w:rsid w:val="00AC54C3"/>
    <w:rsid w:val="00AC558A"/>
    <w:rsid w:val="00AC5609"/>
    <w:rsid w:val="00AC5811"/>
    <w:rsid w:val="00AC5A5C"/>
    <w:rsid w:val="00AC5EF1"/>
    <w:rsid w:val="00AC6220"/>
    <w:rsid w:val="00AC667C"/>
    <w:rsid w:val="00AC68C8"/>
    <w:rsid w:val="00AC69F8"/>
    <w:rsid w:val="00AC6B0B"/>
    <w:rsid w:val="00AC70AF"/>
    <w:rsid w:val="00AC7127"/>
    <w:rsid w:val="00AC7B53"/>
    <w:rsid w:val="00AC7B9B"/>
    <w:rsid w:val="00AC7D68"/>
    <w:rsid w:val="00AC7DDD"/>
    <w:rsid w:val="00AD024F"/>
    <w:rsid w:val="00AD08B2"/>
    <w:rsid w:val="00AD0C9F"/>
    <w:rsid w:val="00AD0D75"/>
    <w:rsid w:val="00AD0D95"/>
    <w:rsid w:val="00AD0E76"/>
    <w:rsid w:val="00AD11B9"/>
    <w:rsid w:val="00AD122F"/>
    <w:rsid w:val="00AD14AA"/>
    <w:rsid w:val="00AD1752"/>
    <w:rsid w:val="00AD18BE"/>
    <w:rsid w:val="00AD1973"/>
    <w:rsid w:val="00AD1A49"/>
    <w:rsid w:val="00AD1A4E"/>
    <w:rsid w:val="00AD1CC7"/>
    <w:rsid w:val="00AD1FCB"/>
    <w:rsid w:val="00AD215C"/>
    <w:rsid w:val="00AD25BF"/>
    <w:rsid w:val="00AD25DE"/>
    <w:rsid w:val="00AD268D"/>
    <w:rsid w:val="00AD26DC"/>
    <w:rsid w:val="00AD2734"/>
    <w:rsid w:val="00AD2940"/>
    <w:rsid w:val="00AD2B4E"/>
    <w:rsid w:val="00AD2CE5"/>
    <w:rsid w:val="00AD3083"/>
    <w:rsid w:val="00AD30E0"/>
    <w:rsid w:val="00AD3155"/>
    <w:rsid w:val="00AD3279"/>
    <w:rsid w:val="00AD36C2"/>
    <w:rsid w:val="00AD3996"/>
    <w:rsid w:val="00AD3B57"/>
    <w:rsid w:val="00AD4343"/>
    <w:rsid w:val="00AD444B"/>
    <w:rsid w:val="00AD4672"/>
    <w:rsid w:val="00AD470A"/>
    <w:rsid w:val="00AD48E4"/>
    <w:rsid w:val="00AD4920"/>
    <w:rsid w:val="00AD4A4D"/>
    <w:rsid w:val="00AD4A82"/>
    <w:rsid w:val="00AD4C8D"/>
    <w:rsid w:val="00AD531F"/>
    <w:rsid w:val="00AD53D5"/>
    <w:rsid w:val="00AD54F2"/>
    <w:rsid w:val="00AD56B3"/>
    <w:rsid w:val="00AD5A40"/>
    <w:rsid w:val="00AD5DC3"/>
    <w:rsid w:val="00AD5FB9"/>
    <w:rsid w:val="00AD6192"/>
    <w:rsid w:val="00AD61DA"/>
    <w:rsid w:val="00AD6933"/>
    <w:rsid w:val="00AD6A05"/>
    <w:rsid w:val="00AD6CAF"/>
    <w:rsid w:val="00AD6CDA"/>
    <w:rsid w:val="00AD6F2D"/>
    <w:rsid w:val="00AD703D"/>
    <w:rsid w:val="00AD75B9"/>
    <w:rsid w:val="00AD7974"/>
    <w:rsid w:val="00AD7B5C"/>
    <w:rsid w:val="00AD7BCB"/>
    <w:rsid w:val="00AD7C68"/>
    <w:rsid w:val="00AD7DA3"/>
    <w:rsid w:val="00AD7F9B"/>
    <w:rsid w:val="00AE0045"/>
    <w:rsid w:val="00AE03C3"/>
    <w:rsid w:val="00AE03C6"/>
    <w:rsid w:val="00AE09E3"/>
    <w:rsid w:val="00AE0B82"/>
    <w:rsid w:val="00AE0CA3"/>
    <w:rsid w:val="00AE0EF2"/>
    <w:rsid w:val="00AE11D6"/>
    <w:rsid w:val="00AE1391"/>
    <w:rsid w:val="00AE1574"/>
    <w:rsid w:val="00AE1597"/>
    <w:rsid w:val="00AE1931"/>
    <w:rsid w:val="00AE1A69"/>
    <w:rsid w:val="00AE1E2F"/>
    <w:rsid w:val="00AE1EC1"/>
    <w:rsid w:val="00AE1EE4"/>
    <w:rsid w:val="00AE1FB3"/>
    <w:rsid w:val="00AE297E"/>
    <w:rsid w:val="00AE2B5A"/>
    <w:rsid w:val="00AE2B60"/>
    <w:rsid w:val="00AE2B65"/>
    <w:rsid w:val="00AE2C0A"/>
    <w:rsid w:val="00AE2D02"/>
    <w:rsid w:val="00AE3334"/>
    <w:rsid w:val="00AE3576"/>
    <w:rsid w:val="00AE371D"/>
    <w:rsid w:val="00AE376B"/>
    <w:rsid w:val="00AE38E7"/>
    <w:rsid w:val="00AE3A11"/>
    <w:rsid w:val="00AE3B29"/>
    <w:rsid w:val="00AE3D20"/>
    <w:rsid w:val="00AE3DD0"/>
    <w:rsid w:val="00AE4037"/>
    <w:rsid w:val="00AE4273"/>
    <w:rsid w:val="00AE457F"/>
    <w:rsid w:val="00AE45FA"/>
    <w:rsid w:val="00AE474D"/>
    <w:rsid w:val="00AE4BF0"/>
    <w:rsid w:val="00AE4E61"/>
    <w:rsid w:val="00AE51E1"/>
    <w:rsid w:val="00AE520E"/>
    <w:rsid w:val="00AE52DB"/>
    <w:rsid w:val="00AE5439"/>
    <w:rsid w:val="00AE5ADF"/>
    <w:rsid w:val="00AE5CF5"/>
    <w:rsid w:val="00AE5F49"/>
    <w:rsid w:val="00AE613D"/>
    <w:rsid w:val="00AE6629"/>
    <w:rsid w:val="00AE66F5"/>
    <w:rsid w:val="00AE6862"/>
    <w:rsid w:val="00AE6B3D"/>
    <w:rsid w:val="00AE6BAF"/>
    <w:rsid w:val="00AE6C76"/>
    <w:rsid w:val="00AE6EFE"/>
    <w:rsid w:val="00AE72BB"/>
    <w:rsid w:val="00AE7724"/>
    <w:rsid w:val="00AE7962"/>
    <w:rsid w:val="00AE7CE8"/>
    <w:rsid w:val="00AE7EF1"/>
    <w:rsid w:val="00AF04B9"/>
    <w:rsid w:val="00AF04CF"/>
    <w:rsid w:val="00AF06A9"/>
    <w:rsid w:val="00AF0A94"/>
    <w:rsid w:val="00AF0B1F"/>
    <w:rsid w:val="00AF0F58"/>
    <w:rsid w:val="00AF0F79"/>
    <w:rsid w:val="00AF11EF"/>
    <w:rsid w:val="00AF1303"/>
    <w:rsid w:val="00AF15C8"/>
    <w:rsid w:val="00AF16A7"/>
    <w:rsid w:val="00AF17A2"/>
    <w:rsid w:val="00AF1A63"/>
    <w:rsid w:val="00AF1C3E"/>
    <w:rsid w:val="00AF1C85"/>
    <w:rsid w:val="00AF2393"/>
    <w:rsid w:val="00AF2AA5"/>
    <w:rsid w:val="00AF2FF4"/>
    <w:rsid w:val="00AF3344"/>
    <w:rsid w:val="00AF33E2"/>
    <w:rsid w:val="00AF3592"/>
    <w:rsid w:val="00AF410B"/>
    <w:rsid w:val="00AF4254"/>
    <w:rsid w:val="00AF43E9"/>
    <w:rsid w:val="00AF446F"/>
    <w:rsid w:val="00AF4AD3"/>
    <w:rsid w:val="00AF4B42"/>
    <w:rsid w:val="00AF4C9C"/>
    <w:rsid w:val="00AF53A0"/>
    <w:rsid w:val="00AF59C9"/>
    <w:rsid w:val="00AF5CC5"/>
    <w:rsid w:val="00AF62B4"/>
    <w:rsid w:val="00AF631D"/>
    <w:rsid w:val="00AF6842"/>
    <w:rsid w:val="00AF68C3"/>
    <w:rsid w:val="00AF6A7E"/>
    <w:rsid w:val="00AF6C23"/>
    <w:rsid w:val="00AF6CCA"/>
    <w:rsid w:val="00AF6E16"/>
    <w:rsid w:val="00AF6EA1"/>
    <w:rsid w:val="00AF6F48"/>
    <w:rsid w:val="00AF70D1"/>
    <w:rsid w:val="00AF7160"/>
    <w:rsid w:val="00AF7389"/>
    <w:rsid w:val="00AF74D3"/>
    <w:rsid w:val="00AF7A27"/>
    <w:rsid w:val="00AF7B88"/>
    <w:rsid w:val="00AF7EB8"/>
    <w:rsid w:val="00AF7FAA"/>
    <w:rsid w:val="00B00215"/>
    <w:rsid w:val="00B0024F"/>
    <w:rsid w:val="00B003D7"/>
    <w:rsid w:val="00B00544"/>
    <w:rsid w:val="00B006E4"/>
    <w:rsid w:val="00B006EB"/>
    <w:rsid w:val="00B007A9"/>
    <w:rsid w:val="00B00966"/>
    <w:rsid w:val="00B00AB0"/>
    <w:rsid w:val="00B00D08"/>
    <w:rsid w:val="00B0116F"/>
    <w:rsid w:val="00B01190"/>
    <w:rsid w:val="00B01373"/>
    <w:rsid w:val="00B0141F"/>
    <w:rsid w:val="00B018C5"/>
    <w:rsid w:val="00B01B16"/>
    <w:rsid w:val="00B01B9C"/>
    <w:rsid w:val="00B01D90"/>
    <w:rsid w:val="00B01D93"/>
    <w:rsid w:val="00B01DED"/>
    <w:rsid w:val="00B01FC4"/>
    <w:rsid w:val="00B01FE3"/>
    <w:rsid w:val="00B0233F"/>
    <w:rsid w:val="00B02537"/>
    <w:rsid w:val="00B028BD"/>
    <w:rsid w:val="00B028D3"/>
    <w:rsid w:val="00B03A83"/>
    <w:rsid w:val="00B03D06"/>
    <w:rsid w:val="00B044E9"/>
    <w:rsid w:val="00B04DDD"/>
    <w:rsid w:val="00B04F47"/>
    <w:rsid w:val="00B04FFE"/>
    <w:rsid w:val="00B05087"/>
    <w:rsid w:val="00B058E3"/>
    <w:rsid w:val="00B05C4E"/>
    <w:rsid w:val="00B05D2D"/>
    <w:rsid w:val="00B06391"/>
    <w:rsid w:val="00B0660D"/>
    <w:rsid w:val="00B06F0D"/>
    <w:rsid w:val="00B06F52"/>
    <w:rsid w:val="00B07480"/>
    <w:rsid w:val="00B07560"/>
    <w:rsid w:val="00B07935"/>
    <w:rsid w:val="00B07AC6"/>
    <w:rsid w:val="00B07C0E"/>
    <w:rsid w:val="00B07D1D"/>
    <w:rsid w:val="00B1005E"/>
    <w:rsid w:val="00B103E7"/>
    <w:rsid w:val="00B107D4"/>
    <w:rsid w:val="00B10877"/>
    <w:rsid w:val="00B108D9"/>
    <w:rsid w:val="00B109F2"/>
    <w:rsid w:val="00B10BA3"/>
    <w:rsid w:val="00B10CD3"/>
    <w:rsid w:val="00B11252"/>
    <w:rsid w:val="00B1126E"/>
    <w:rsid w:val="00B115DE"/>
    <w:rsid w:val="00B1200B"/>
    <w:rsid w:val="00B120C2"/>
    <w:rsid w:val="00B12204"/>
    <w:rsid w:val="00B12285"/>
    <w:rsid w:val="00B12486"/>
    <w:rsid w:val="00B12A81"/>
    <w:rsid w:val="00B12AAC"/>
    <w:rsid w:val="00B12FB2"/>
    <w:rsid w:val="00B13357"/>
    <w:rsid w:val="00B1337B"/>
    <w:rsid w:val="00B13613"/>
    <w:rsid w:val="00B13637"/>
    <w:rsid w:val="00B13F0B"/>
    <w:rsid w:val="00B14035"/>
    <w:rsid w:val="00B14215"/>
    <w:rsid w:val="00B1423E"/>
    <w:rsid w:val="00B142E9"/>
    <w:rsid w:val="00B147DF"/>
    <w:rsid w:val="00B14EF4"/>
    <w:rsid w:val="00B150CE"/>
    <w:rsid w:val="00B154A7"/>
    <w:rsid w:val="00B15A0F"/>
    <w:rsid w:val="00B15AD5"/>
    <w:rsid w:val="00B15E61"/>
    <w:rsid w:val="00B160B3"/>
    <w:rsid w:val="00B16118"/>
    <w:rsid w:val="00B161F9"/>
    <w:rsid w:val="00B1646A"/>
    <w:rsid w:val="00B16595"/>
    <w:rsid w:val="00B16BD8"/>
    <w:rsid w:val="00B16D79"/>
    <w:rsid w:val="00B17051"/>
    <w:rsid w:val="00B172E8"/>
    <w:rsid w:val="00B177DC"/>
    <w:rsid w:val="00B17D29"/>
    <w:rsid w:val="00B17DC4"/>
    <w:rsid w:val="00B200E5"/>
    <w:rsid w:val="00B20631"/>
    <w:rsid w:val="00B210F4"/>
    <w:rsid w:val="00B2114D"/>
    <w:rsid w:val="00B21153"/>
    <w:rsid w:val="00B217AF"/>
    <w:rsid w:val="00B218CA"/>
    <w:rsid w:val="00B219DF"/>
    <w:rsid w:val="00B21B1A"/>
    <w:rsid w:val="00B21D66"/>
    <w:rsid w:val="00B220DF"/>
    <w:rsid w:val="00B220E9"/>
    <w:rsid w:val="00B22156"/>
    <w:rsid w:val="00B2266B"/>
    <w:rsid w:val="00B22A40"/>
    <w:rsid w:val="00B22BBB"/>
    <w:rsid w:val="00B22D6C"/>
    <w:rsid w:val="00B22EF0"/>
    <w:rsid w:val="00B231ED"/>
    <w:rsid w:val="00B23219"/>
    <w:rsid w:val="00B2343E"/>
    <w:rsid w:val="00B235C1"/>
    <w:rsid w:val="00B23D42"/>
    <w:rsid w:val="00B24128"/>
    <w:rsid w:val="00B243E8"/>
    <w:rsid w:val="00B24B1C"/>
    <w:rsid w:val="00B24DC4"/>
    <w:rsid w:val="00B24F7D"/>
    <w:rsid w:val="00B2529A"/>
    <w:rsid w:val="00B2566D"/>
    <w:rsid w:val="00B25FD5"/>
    <w:rsid w:val="00B26250"/>
    <w:rsid w:val="00B262EC"/>
    <w:rsid w:val="00B26499"/>
    <w:rsid w:val="00B266A4"/>
    <w:rsid w:val="00B26A75"/>
    <w:rsid w:val="00B26EC0"/>
    <w:rsid w:val="00B26F46"/>
    <w:rsid w:val="00B273D1"/>
    <w:rsid w:val="00B276E3"/>
    <w:rsid w:val="00B27859"/>
    <w:rsid w:val="00B27D27"/>
    <w:rsid w:val="00B27E73"/>
    <w:rsid w:val="00B27ED9"/>
    <w:rsid w:val="00B27FAA"/>
    <w:rsid w:val="00B302FD"/>
    <w:rsid w:val="00B3039A"/>
    <w:rsid w:val="00B30572"/>
    <w:rsid w:val="00B30813"/>
    <w:rsid w:val="00B30819"/>
    <w:rsid w:val="00B308F1"/>
    <w:rsid w:val="00B31141"/>
    <w:rsid w:val="00B31242"/>
    <w:rsid w:val="00B31460"/>
    <w:rsid w:val="00B318A0"/>
    <w:rsid w:val="00B318E3"/>
    <w:rsid w:val="00B31A8F"/>
    <w:rsid w:val="00B320A2"/>
    <w:rsid w:val="00B322DB"/>
    <w:rsid w:val="00B323A6"/>
    <w:rsid w:val="00B324DE"/>
    <w:rsid w:val="00B32597"/>
    <w:rsid w:val="00B328F5"/>
    <w:rsid w:val="00B32AF5"/>
    <w:rsid w:val="00B32B1C"/>
    <w:rsid w:val="00B32FD4"/>
    <w:rsid w:val="00B339F2"/>
    <w:rsid w:val="00B33C3F"/>
    <w:rsid w:val="00B33CF7"/>
    <w:rsid w:val="00B340B4"/>
    <w:rsid w:val="00B3411B"/>
    <w:rsid w:val="00B3418A"/>
    <w:rsid w:val="00B343B5"/>
    <w:rsid w:val="00B343C8"/>
    <w:rsid w:val="00B34C8D"/>
    <w:rsid w:val="00B35235"/>
    <w:rsid w:val="00B35A23"/>
    <w:rsid w:val="00B35AA0"/>
    <w:rsid w:val="00B35B44"/>
    <w:rsid w:val="00B35E0D"/>
    <w:rsid w:val="00B35EB5"/>
    <w:rsid w:val="00B35F25"/>
    <w:rsid w:val="00B36153"/>
    <w:rsid w:val="00B3650E"/>
    <w:rsid w:val="00B365EC"/>
    <w:rsid w:val="00B36A67"/>
    <w:rsid w:val="00B36EB3"/>
    <w:rsid w:val="00B37045"/>
    <w:rsid w:val="00B37109"/>
    <w:rsid w:val="00B373BE"/>
    <w:rsid w:val="00B37420"/>
    <w:rsid w:val="00B37828"/>
    <w:rsid w:val="00B37A92"/>
    <w:rsid w:val="00B37D3A"/>
    <w:rsid w:val="00B37DC5"/>
    <w:rsid w:val="00B37F3B"/>
    <w:rsid w:val="00B37FD8"/>
    <w:rsid w:val="00B40056"/>
    <w:rsid w:val="00B4014E"/>
    <w:rsid w:val="00B40418"/>
    <w:rsid w:val="00B40565"/>
    <w:rsid w:val="00B40705"/>
    <w:rsid w:val="00B407C3"/>
    <w:rsid w:val="00B40A13"/>
    <w:rsid w:val="00B40A6D"/>
    <w:rsid w:val="00B41060"/>
    <w:rsid w:val="00B412C0"/>
    <w:rsid w:val="00B416B7"/>
    <w:rsid w:val="00B41999"/>
    <w:rsid w:val="00B41B54"/>
    <w:rsid w:val="00B41BDC"/>
    <w:rsid w:val="00B41D06"/>
    <w:rsid w:val="00B41F9C"/>
    <w:rsid w:val="00B41FCA"/>
    <w:rsid w:val="00B4237B"/>
    <w:rsid w:val="00B42414"/>
    <w:rsid w:val="00B4286B"/>
    <w:rsid w:val="00B429B2"/>
    <w:rsid w:val="00B42C1C"/>
    <w:rsid w:val="00B42CD3"/>
    <w:rsid w:val="00B42DFC"/>
    <w:rsid w:val="00B43150"/>
    <w:rsid w:val="00B43479"/>
    <w:rsid w:val="00B434CA"/>
    <w:rsid w:val="00B434F6"/>
    <w:rsid w:val="00B435D8"/>
    <w:rsid w:val="00B4387E"/>
    <w:rsid w:val="00B43A34"/>
    <w:rsid w:val="00B43A79"/>
    <w:rsid w:val="00B43CBD"/>
    <w:rsid w:val="00B43D30"/>
    <w:rsid w:val="00B443B5"/>
    <w:rsid w:val="00B44462"/>
    <w:rsid w:val="00B44500"/>
    <w:rsid w:val="00B4451A"/>
    <w:rsid w:val="00B44643"/>
    <w:rsid w:val="00B44781"/>
    <w:rsid w:val="00B44910"/>
    <w:rsid w:val="00B44C79"/>
    <w:rsid w:val="00B44D0D"/>
    <w:rsid w:val="00B44E18"/>
    <w:rsid w:val="00B450F0"/>
    <w:rsid w:val="00B45192"/>
    <w:rsid w:val="00B45797"/>
    <w:rsid w:val="00B45830"/>
    <w:rsid w:val="00B458E7"/>
    <w:rsid w:val="00B45A76"/>
    <w:rsid w:val="00B45C62"/>
    <w:rsid w:val="00B45C8F"/>
    <w:rsid w:val="00B46028"/>
    <w:rsid w:val="00B46096"/>
    <w:rsid w:val="00B46393"/>
    <w:rsid w:val="00B46626"/>
    <w:rsid w:val="00B4681B"/>
    <w:rsid w:val="00B46A72"/>
    <w:rsid w:val="00B46C78"/>
    <w:rsid w:val="00B4713A"/>
    <w:rsid w:val="00B471DF"/>
    <w:rsid w:val="00B47EA5"/>
    <w:rsid w:val="00B5020C"/>
    <w:rsid w:val="00B503C7"/>
    <w:rsid w:val="00B50562"/>
    <w:rsid w:val="00B505ED"/>
    <w:rsid w:val="00B506E4"/>
    <w:rsid w:val="00B50EFA"/>
    <w:rsid w:val="00B51131"/>
    <w:rsid w:val="00B519FC"/>
    <w:rsid w:val="00B52A6C"/>
    <w:rsid w:val="00B52A7D"/>
    <w:rsid w:val="00B52C02"/>
    <w:rsid w:val="00B52C73"/>
    <w:rsid w:val="00B53353"/>
    <w:rsid w:val="00B53818"/>
    <w:rsid w:val="00B53F08"/>
    <w:rsid w:val="00B54112"/>
    <w:rsid w:val="00B543A3"/>
    <w:rsid w:val="00B544F1"/>
    <w:rsid w:val="00B547C3"/>
    <w:rsid w:val="00B54CD7"/>
    <w:rsid w:val="00B54DFF"/>
    <w:rsid w:val="00B55056"/>
    <w:rsid w:val="00B553D0"/>
    <w:rsid w:val="00B555D5"/>
    <w:rsid w:val="00B55821"/>
    <w:rsid w:val="00B559F1"/>
    <w:rsid w:val="00B55D3F"/>
    <w:rsid w:val="00B56278"/>
    <w:rsid w:val="00B564F9"/>
    <w:rsid w:val="00B56553"/>
    <w:rsid w:val="00B56709"/>
    <w:rsid w:val="00B5693C"/>
    <w:rsid w:val="00B56A09"/>
    <w:rsid w:val="00B56FEA"/>
    <w:rsid w:val="00B570C9"/>
    <w:rsid w:val="00B571B6"/>
    <w:rsid w:val="00B572E6"/>
    <w:rsid w:val="00B574E5"/>
    <w:rsid w:val="00B57BDB"/>
    <w:rsid w:val="00B60178"/>
    <w:rsid w:val="00B60213"/>
    <w:rsid w:val="00B6035A"/>
    <w:rsid w:val="00B6040B"/>
    <w:rsid w:val="00B604C2"/>
    <w:rsid w:val="00B61593"/>
    <w:rsid w:val="00B615F2"/>
    <w:rsid w:val="00B617B5"/>
    <w:rsid w:val="00B617E7"/>
    <w:rsid w:val="00B62034"/>
    <w:rsid w:val="00B621F4"/>
    <w:rsid w:val="00B624A7"/>
    <w:rsid w:val="00B62866"/>
    <w:rsid w:val="00B62879"/>
    <w:rsid w:val="00B62A87"/>
    <w:rsid w:val="00B62A89"/>
    <w:rsid w:val="00B62AFA"/>
    <w:rsid w:val="00B62BCA"/>
    <w:rsid w:val="00B62E87"/>
    <w:rsid w:val="00B632B2"/>
    <w:rsid w:val="00B63349"/>
    <w:rsid w:val="00B63950"/>
    <w:rsid w:val="00B63A57"/>
    <w:rsid w:val="00B63AD8"/>
    <w:rsid w:val="00B6403B"/>
    <w:rsid w:val="00B64054"/>
    <w:rsid w:val="00B642D5"/>
    <w:rsid w:val="00B64C64"/>
    <w:rsid w:val="00B651FE"/>
    <w:rsid w:val="00B655B8"/>
    <w:rsid w:val="00B656C2"/>
    <w:rsid w:val="00B65A0B"/>
    <w:rsid w:val="00B65B52"/>
    <w:rsid w:val="00B66313"/>
    <w:rsid w:val="00B663EE"/>
    <w:rsid w:val="00B666D5"/>
    <w:rsid w:val="00B66999"/>
    <w:rsid w:val="00B66AAF"/>
    <w:rsid w:val="00B66AE0"/>
    <w:rsid w:val="00B66DBF"/>
    <w:rsid w:val="00B66DD3"/>
    <w:rsid w:val="00B6710C"/>
    <w:rsid w:val="00B675D2"/>
    <w:rsid w:val="00B6763B"/>
    <w:rsid w:val="00B70318"/>
    <w:rsid w:val="00B70465"/>
    <w:rsid w:val="00B70758"/>
    <w:rsid w:val="00B70D09"/>
    <w:rsid w:val="00B7130E"/>
    <w:rsid w:val="00B715D4"/>
    <w:rsid w:val="00B716F5"/>
    <w:rsid w:val="00B7215F"/>
    <w:rsid w:val="00B726BF"/>
    <w:rsid w:val="00B728EE"/>
    <w:rsid w:val="00B72A27"/>
    <w:rsid w:val="00B72BA6"/>
    <w:rsid w:val="00B72BFA"/>
    <w:rsid w:val="00B72EF7"/>
    <w:rsid w:val="00B732AE"/>
    <w:rsid w:val="00B733F0"/>
    <w:rsid w:val="00B734FF"/>
    <w:rsid w:val="00B7353B"/>
    <w:rsid w:val="00B73628"/>
    <w:rsid w:val="00B73791"/>
    <w:rsid w:val="00B73B59"/>
    <w:rsid w:val="00B73DEF"/>
    <w:rsid w:val="00B74183"/>
    <w:rsid w:val="00B7435D"/>
    <w:rsid w:val="00B74944"/>
    <w:rsid w:val="00B74D65"/>
    <w:rsid w:val="00B750CE"/>
    <w:rsid w:val="00B7512E"/>
    <w:rsid w:val="00B7554A"/>
    <w:rsid w:val="00B7569F"/>
    <w:rsid w:val="00B759C8"/>
    <w:rsid w:val="00B759FD"/>
    <w:rsid w:val="00B75A08"/>
    <w:rsid w:val="00B75AF9"/>
    <w:rsid w:val="00B75CCF"/>
    <w:rsid w:val="00B75F37"/>
    <w:rsid w:val="00B76078"/>
    <w:rsid w:val="00B762A1"/>
    <w:rsid w:val="00B76681"/>
    <w:rsid w:val="00B76DCB"/>
    <w:rsid w:val="00B77150"/>
    <w:rsid w:val="00B7742E"/>
    <w:rsid w:val="00B778EF"/>
    <w:rsid w:val="00B77D86"/>
    <w:rsid w:val="00B77D99"/>
    <w:rsid w:val="00B77DE7"/>
    <w:rsid w:val="00B8025E"/>
    <w:rsid w:val="00B80893"/>
    <w:rsid w:val="00B80A21"/>
    <w:rsid w:val="00B8137D"/>
    <w:rsid w:val="00B81742"/>
    <w:rsid w:val="00B81898"/>
    <w:rsid w:val="00B825E0"/>
    <w:rsid w:val="00B8260B"/>
    <w:rsid w:val="00B82B29"/>
    <w:rsid w:val="00B8313D"/>
    <w:rsid w:val="00B8377C"/>
    <w:rsid w:val="00B839EE"/>
    <w:rsid w:val="00B83A1E"/>
    <w:rsid w:val="00B83A64"/>
    <w:rsid w:val="00B83BB3"/>
    <w:rsid w:val="00B83C62"/>
    <w:rsid w:val="00B83DF0"/>
    <w:rsid w:val="00B83E4E"/>
    <w:rsid w:val="00B83EA4"/>
    <w:rsid w:val="00B843DE"/>
    <w:rsid w:val="00B8465E"/>
    <w:rsid w:val="00B84669"/>
    <w:rsid w:val="00B84873"/>
    <w:rsid w:val="00B84AFE"/>
    <w:rsid w:val="00B84C6B"/>
    <w:rsid w:val="00B84E0E"/>
    <w:rsid w:val="00B84E10"/>
    <w:rsid w:val="00B84F2D"/>
    <w:rsid w:val="00B84F5D"/>
    <w:rsid w:val="00B85010"/>
    <w:rsid w:val="00B85037"/>
    <w:rsid w:val="00B850C9"/>
    <w:rsid w:val="00B851F0"/>
    <w:rsid w:val="00B85303"/>
    <w:rsid w:val="00B85333"/>
    <w:rsid w:val="00B856E9"/>
    <w:rsid w:val="00B858A8"/>
    <w:rsid w:val="00B85C69"/>
    <w:rsid w:val="00B85ECC"/>
    <w:rsid w:val="00B86218"/>
    <w:rsid w:val="00B863F8"/>
    <w:rsid w:val="00B86484"/>
    <w:rsid w:val="00B86988"/>
    <w:rsid w:val="00B8699E"/>
    <w:rsid w:val="00B86AC3"/>
    <w:rsid w:val="00B86DB9"/>
    <w:rsid w:val="00B87133"/>
    <w:rsid w:val="00B87463"/>
    <w:rsid w:val="00B87866"/>
    <w:rsid w:val="00B903A4"/>
    <w:rsid w:val="00B91193"/>
    <w:rsid w:val="00B91483"/>
    <w:rsid w:val="00B91573"/>
    <w:rsid w:val="00B91891"/>
    <w:rsid w:val="00B918CF"/>
    <w:rsid w:val="00B91A0D"/>
    <w:rsid w:val="00B9254B"/>
    <w:rsid w:val="00B92A0C"/>
    <w:rsid w:val="00B92D2F"/>
    <w:rsid w:val="00B9352E"/>
    <w:rsid w:val="00B9359A"/>
    <w:rsid w:val="00B936B3"/>
    <w:rsid w:val="00B938DC"/>
    <w:rsid w:val="00B93B7C"/>
    <w:rsid w:val="00B93E15"/>
    <w:rsid w:val="00B93E20"/>
    <w:rsid w:val="00B93EBE"/>
    <w:rsid w:val="00B9429C"/>
    <w:rsid w:val="00B94A5B"/>
    <w:rsid w:val="00B94BEC"/>
    <w:rsid w:val="00B94C2F"/>
    <w:rsid w:val="00B94C7A"/>
    <w:rsid w:val="00B94F3B"/>
    <w:rsid w:val="00B95511"/>
    <w:rsid w:val="00B955E2"/>
    <w:rsid w:val="00B956A3"/>
    <w:rsid w:val="00B956EC"/>
    <w:rsid w:val="00B959C0"/>
    <w:rsid w:val="00B959D1"/>
    <w:rsid w:val="00B95CCB"/>
    <w:rsid w:val="00B95E90"/>
    <w:rsid w:val="00B961B7"/>
    <w:rsid w:val="00B962E4"/>
    <w:rsid w:val="00B963E2"/>
    <w:rsid w:val="00B96502"/>
    <w:rsid w:val="00B96525"/>
    <w:rsid w:val="00B966C6"/>
    <w:rsid w:val="00B96919"/>
    <w:rsid w:val="00B96DF2"/>
    <w:rsid w:val="00B96F7C"/>
    <w:rsid w:val="00B97559"/>
    <w:rsid w:val="00B976A3"/>
    <w:rsid w:val="00B976BC"/>
    <w:rsid w:val="00B97A97"/>
    <w:rsid w:val="00B97D01"/>
    <w:rsid w:val="00BA0590"/>
    <w:rsid w:val="00BA08DB"/>
    <w:rsid w:val="00BA0AD3"/>
    <w:rsid w:val="00BA0D21"/>
    <w:rsid w:val="00BA104C"/>
    <w:rsid w:val="00BA1052"/>
    <w:rsid w:val="00BA124C"/>
    <w:rsid w:val="00BA15C1"/>
    <w:rsid w:val="00BA17C8"/>
    <w:rsid w:val="00BA185B"/>
    <w:rsid w:val="00BA1B38"/>
    <w:rsid w:val="00BA1C6B"/>
    <w:rsid w:val="00BA1DAD"/>
    <w:rsid w:val="00BA1E0A"/>
    <w:rsid w:val="00BA238C"/>
    <w:rsid w:val="00BA245B"/>
    <w:rsid w:val="00BA24B4"/>
    <w:rsid w:val="00BA2961"/>
    <w:rsid w:val="00BA2D45"/>
    <w:rsid w:val="00BA2E6F"/>
    <w:rsid w:val="00BA30C9"/>
    <w:rsid w:val="00BA3169"/>
    <w:rsid w:val="00BA3504"/>
    <w:rsid w:val="00BA36E6"/>
    <w:rsid w:val="00BA379D"/>
    <w:rsid w:val="00BA3CA1"/>
    <w:rsid w:val="00BA3D96"/>
    <w:rsid w:val="00BA3DDF"/>
    <w:rsid w:val="00BA4233"/>
    <w:rsid w:val="00BA43BC"/>
    <w:rsid w:val="00BA452B"/>
    <w:rsid w:val="00BA474B"/>
    <w:rsid w:val="00BA4EC9"/>
    <w:rsid w:val="00BA4ED6"/>
    <w:rsid w:val="00BA540E"/>
    <w:rsid w:val="00BA575C"/>
    <w:rsid w:val="00BA580D"/>
    <w:rsid w:val="00BA5ABF"/>
    <w:rsid w:val="00BA5CC7"/>
    <w:rsid w:val="00BA5E38"/>
    <w:rsid w:val="00BA5ECD"/>
    <w:rsid w:val="00BA6306"/>
    <w:rsid w:val="00BA638C"/>
    <w:rsid w:val="00BA6581"/>
    <w:rsid w:val="00BA690F"/>
    <w:rsid w:val="00BA698D"/>
    <w:rsid w:val="00BA6CBE"/>
    <w:rsid w:val="00BA6D03"/>
    <w:rsid w:val="00BA6D96"/>
    <w:rsid w:val="00BA6EB2"/>
    <w:rsid w:val="00BA705C"/>
    <w:rsid w:val="00BA70F7"/>
    <w:rsid w:val="00BA7354"/>
    <w:rsid w:val="00BA7CEE"/>
    <w:rsid w:val="00BA7D57"/>
    <w:rsid w:val="00BA7EAA"/>
    <w:rsid w:val="00BA7F8C"/>
    <w:rsid w:val="00BA7FEE"/>
    <w:rsid w:val="00BB0173"/>
    <w:rsid w:val="00BB053D"/>
    <w:rsid w:val="00BB05F7"/>
    <w:rsid w:val="00BB138A"/>
    <w:rsid w:val="00BB1487"/>
    <w:rsid w:val="00BB1908"/>
    <w:rsid w:val="00BB1A89"/>
    <w:rsid w:val="00BB1BDD"/>
    <w:rsid w:val="00BB1FDD"/>
    <w:rsid w:val="00BB2171"/>
    <w:rsid w:val="00BB2499"/>
    <w:rsid w:val="00BB2554"/>
    <w:rsid w:val="00BB2825"/>
    <w:rsid w:val="00BB2997"/>
    <w:rsid w:val="00BB2E04"/>
    <w:rsid w:val="00BB31B3"/>
    <w:rsid w:val="00BB35C2"/>
    <w:rsid w:val="00BB3B92"/>
    <w:rsid w:val="00BB412C"/>
    <w:rsid w:val="00BB42D4"/>
    <w:rsid w:val="00BB43BC"/>
    <w:rsid w:val="00BB44EF"/>
    <w:rsid w:val="00BB457B"/>
    <w:rsid w:val="00BB4769"/>
    <w:rsid w:val="00BB487C"/>
    <w:rsid w:val="00BB48BE"/>
    <w:rsid w:val="00BB4928"/>
    <w:rsid w:val="00BB49DC"/>
    <w:rsid w:val="00BB4BBD"/>
    <w:rsid w:val="00BB4C01"/>
    <w:rsid w:val="00BB4E18"/>
    <w:rsid w:val="00BB4E57"/>
    <w:rsid w:val="00BB5490"/>
    <w:rsid w:val="00BB5935"/>
    <w:rsid w:val="00BB5FE9"/>
    <w:rsid w:val="00BB6145"/>
    <w:rsid w:val="00BB6499"/>
    <w:rsid w:val="00BB6524"/>
    <w:rsid w:val="00BB6575"/>
    <w:rsid w:val="00BB68F3"/>
    <w:rsid w:val="00BB6C05"/>
    <w:rsid w:val="00BB6E3E"/>
    <w:rsid w:val="00BB7696"/>
    <w:rsid w:val="00BB7904"/>
    <w:rsid w:val="00BB7976"/>
    <w:rsid w:val="00BB7F17"/>
    <w:rsid w:val="00BB7FCF"/>
    <w:rsid w:val="00BC0358"/>
    <w:rsid w:val="00BC055E"/>
    <w:rsid w:val="00BC07CD"/>
    <w:rsid w:val="00BC0D93"/>
    <w:rsid w:val="00BC1057"/>
    <w:rsid w:val="00BC112A"/>
    <w:rsid w:val="00BC11E7"/>
    <w:rsid w:val="00BC1331"/>
    <w:rsid w:val="00BC1443"/>
    <w:rsid w:val="00BC1587"/>
    <w:rsid w:val="00BC17F1"/>
    <w:rsid w:val="00BC1886"/>
    <w:rsid w:val="00BC18F0"/>
    <w:rsid w:val="00BC1BBF"/>
    <w:rsid w:val="00BC1BEA"/>
    <w:rsid w:val="00BC1C8A"/>
    <w:rsid w:val="00BC1CEE"/>
    <w:rsid w:val="00BC1D99"/>
    <w:rsid w:val="00BC1FFB"/>
    <w:rsid w:val="00BC2356"/>
    <w:rsid w:val="00BC23BB"/>
    <w:rsid w:val="00BC25E6"/>
    <w:rsid w:val="00BC28EF"/>
    <w:rsid w:val="00BC2AC5"/>
    <w:rsid w:val="00BC2B50"/>
    <w:rsid w:val="00BC2ED2"/>
    <w:rsid w:val="00BC2FB4"/>
    <w:rsid w:val="00BC3049"/>
    <w:rsid w:val="00BC3377"/>
    <w:rsid w:val="00BC39AF"/>
    <w:rsid w:val="00BC3B74"/>
    <w:rsid w:val="00BC3B8E"/>
    <w:rsid w:val="00BC3BE2"/>
    <w:rsid w:val="00BC3F3B"/>
    <w:rsid w:val="00BC4B34"/>
    <w:rsid w:val="00BC4C80"/>
    <w:rsid w:val="00BC4F13"/>
    <w:rsid w:val="00BC5137"/>
    <w:rsid w:val="00BC57CE"/>
    <w:rsid w:val="00BC59CB"/>
    <w:rsid w:val="00BC5CE7"/>
    <w:rsid w:val="00BC5E5C"/>
    <w:rsid w:val="00BC613A"/>
    <w:rsid w:val="00BC6234"/>
    <w:rsid w:val="00BC6357"/>
    <w:rsid w:val="00BC66A8"/>
    <w:rsid w:val="00BC695F"/>
    <w:rsid w:val="00BC6A1D"/>
    <w:rsid w:val="00BC6BCB"/>
    <w:rsid w:val="00BC6C58"/>
    <w:rsid w:val="00BC6CFA"/>
    <w:rsid w:val="00BC701C"/>
    <w:rsid w:val="00BC771B"/>
    <w:rsid w:val="00BD008E"/>
    <w:rsid w:val="00BD0643"/>
    <w:rsid w:val="00BD07CA"/>
    <w:rsid w:val="00BD0822"/>
    <w:rsid w:val="00BD08A8"/>
    <w:rsid w:val="00BD0924"/>
    <w:rsid w:val="00BD0C05"/>
    <w:rsid w:val="00BD0D12"/>
    <w:rsid w:val="00BD103F"/>
    <w:rsid w:val="00BD1088"/>
    <w:rsid w:val="00BD11B4"/>
    <w:rsid w:val="00BD12E0"/>
    <w:rsid w:val="00BD150C"/>
    <w:rsid w:val="00BD1854"/>
    <w:rsid w:val="00BD1ABB"/>
    <w:rsid w:val="00BD1CB5"/>
    <w:rsid w:val="00BD22E0"/>
    <w:rsid w:val="00BD2369"/>
    <w:rsid w:val="00BD24D8"/>
    <w:rsid w:val="00BD2738"/>
    <w:rsid w:val="00BD2870"/>
    <w:rsid w:val="00BD29AA"/>
    <w:rsid w:val="00BD2E54"/>
    <w:rsid w:val="00BD2E8E"/>
    <w:rsid w:val="00BD3813"/>
    <w:rsid w:val="00BD3A0F"/>
    <w:rsid w:val="00BD3A5E"/>
    <w:rsid w:val="00BD3D16"/>
    <w:rsid w:val="00BD3DDA"/>
    <w:rsid w:val="00BD44B5"/>
    <w:rsid w:val="00BD4659"/>
    <w:rsid w:val="00BD4D77"/>
    <w:rsid w:val="00BD4DA9"/>
    <w:rsid w:val="00BD4DD0"/>
    <w:rsid w:val="00BD517A"/>
    <w:rsid w:val="00BD5303"/>
    <w:rsid w:val="00BD5385"/>
    <w:rsid w:val="00BD5420"/>
    <w:rsid w:val="00BD5A35"/>
    <w:rsid w:val="00BD5B0D"/>
    <w:rsid w:val="00BD5C4F"/>
    <w:rsid w:val="00BD5D2C"/>
    <w:rsid w:val="00BD5F9B"/>
    <w:rsid w:val="00BD6167"/>
    <w:rsid w:val="00BD67BD"/>
    <w:rsid w:val="00BD6CCE"/>
    <w:rsid w:val="00BD705B"/>
    <w:rsid w:val="00BD734F"/>
    <w:rsid w:val="00BD75EA"/>
    <w:rsid w:val="00BD76F4"/>
    <w:rsid w:val="00BD7BA3"/>
    <w:rsid w:val="00BD7E1A"/>
    <w:rsid w:val="00BE020A"/>
    <w:rsid w:val="00BE0251"/>
    <w:rsid w:val="00BE02DD"/>
    <w:rsid w:val="00BE0410"/>
    <w:rsid w:val="00BE0481"/>
    <w:rsid w:val="00BE067C"/>
    <w:rsid w:val="00BE082D"/>
    <w:rsid w:val="00BE0B03"/>
    <w:rsid w:val="00BE0E66"/>
    <w:rsid w:val="00BE112B"/>
    <w:rsid w:val="00BE12C1"/>
    <w:rsid w:val="00BE1495"/>
    <w:rsid w:val="00BE15E8"/>
    <w:rsid w:val="00BE1C0C"/>
    <w:rsid w:val="00BE1CCC"/>
    <w:rsid w:val="00BE1FC1"/>
    <w:rsid w:val="00BE20CF"/>
    <w:rsid w:val="00BE21A4"/>
    <w:rsid w:val="00BE24D5"/>
    <w:rsid w:val="00BE252A"/>
    <w:rsid w:val="00BE278D"/>
    <w:rsid w:val="00BE2BC0"/>
    <w:rsid w:val="00BE351D"/>
    <w:rsid w:val="00BE3615"/>
    <w:rsid w:val="00BE374D"/>
    <w:rsid w:val="00BE3949"/>
    <w:rsid w:val="00BE3F2A"/>
    <w:rsid w:val="00BE43ED"/>
    <w:rsid w:val="00BE44F4"/>
    <w:rsid w:val="00BE4539"/>
    <w:rsid w:val="00BE455D"/>
    <w:rsid w:val="00BE46A7"/>
    <w:rsid w:val="00BE4954"/>
    <w:rsid w:val="00BE4B5E"/>
    <w:rsid w:val="00BE5003"/>
    <w:rsid w:val="00BE563F"/>
    <w:rsid w:val="00BE5695"/>
    <w:rsid w:val="00BE56F7"/>
    <w:rsid w:val="00BE5A0F"/>
    <w:rsid w:val="00BE5C0E"/>
    <w:rsid w:val="00BE5CEA"/>
    <w:rsid w:val="00BE5F54"/>
    <w:rsid w:val="00BE61D8"/>
    <w:rsid w:val="00BE661A"/>
    <w:rsid w:val="00BE6904"/>
    <w:rsid w:val="00BE7327"/>
    <w:rsid w:val="00BE7656"/>
    <w:rsid w:val="00BF0074"/>
    <w:rsid w:val="00BF0101"/>
    <w:rsid w:val="00BF02CE"/>
    <w:rsid w:val="00BF11D1"/>
    <w:rsid w:val="00BF1534"/>
    <w:rsid w:val="00BF1E04"/>
    <w:rsid w:val="00BF1E34"/>
    <w:rsid w:val="00BF2855"/>
    <w:rsid w:val="00BF2944"/>
    <w:rsid w:val="00BF2951"/>
    <w:rsid w:val="00BF2AF2"/>
    <w:rsid w:val="00BF3123"/>
    <w:rsid w:val="00BF313D"/>
    <w:rsid w:val="00BF3330"/>
    <w:rsid w:val="00BF3438"/>
    <w:rsid w:val="00BF35F3"/>
    <w:rsid w:val="00BF37C9"/>
    <w:rsid w:val="00BF3815"/>
    <w:rsid w:val="00BF3881"/>
    <w:rsid w:val="00BF3B2E"/>
    <w:rsid w:val="00BF4071"/>
    <w:rsid w:val="00BF441B"/>
    <w:rsid w:val="00BF47CF"/>
    <w:rsid w:val="00BF4889"/>
    <w:rsid w:val="00BF48BD"/>
    <w:rsid w:val="00BF4B88"/>
    <w:rsid w:val="00BF4D68"/>
    <w:rsid w:val="00BF50EC"/>
    <w:rsid w:val="00BF50FE"/>
    <w:rsid w:val="00BF5258"/>
    <w:rsid w:val="00BF6017"/>
    <w:rsid w:val="00BF6039"/>
    <w:rsid w:val="00BF6200"/>
    <w:rsid w:val="00BF6352"/>
    <w:rsid w:val="00BF66E4"/>
    <w:rsid w:val="00BF6AE5"/>
    <w:rsid w:val="00BF6DB0"/>
    <w:rsid w:val="00BF7598"/>
    <w:rsid w:val="00BF76FD"/>
    <w:rsid w:val="00BF7871"/>
    <w:rsid w:val="00BF7AE5"/>
    <w:rsid w:val="00C00174"/>
    <w:rsid w:val="00C0035C"/>
    <w:rsid w:val="00C0059F"/>
    <w:rsid w:val="00C00D63"/>
    <w:rsid w:val="00C00FF4"/>
    <w:rsid w:val="00C0104F"/>
    <w:rsid w:val="00C012A3"/>
    <w:rsid w:val="00C01323"/>
    <w:rsid w:val="00C0132C"/>
    <w:rsid w:val="00C01553"/>
    <w:rsid w:val="00C01D61"/>
    <w:rsid w:val="00C01EE4"/>
    <w:rsid w:val="00C0239F"/>
    <w:rsid w:val="00C023F5"/>
    <w:rsid w:val="00C02586"/>
    <w:rsid w:val="00C02A09"/>
    <w:rsid w:val="00C03323"/>
    <w:rsid w:val="00C03387"/>
    <w:rsid w:val="00C03919"/>
    <w:rsid w:val="00C040FD"/>
    <w:rsid w:val="00C04521"/>
    <w:rsid w:val="00C04853"/>
    <w:rsid w:val="00C048FE"/>
    <w:rsid w:val="00C04AAB"/>
    <w:rsid w:val="00C04B21"/>
    <w:rsid w:val="00C04D33"/>
    <w:rsid w:val="00C04F0D"/>
    <w:rsid w:val="00C04F22"/>
    <w:rsid w:val="00C050C3"/>
    <w:rsid w:val="00C05306"/>
    <w:rsid w:val="00C05361"/>
    <w:rsid w:val="00C05C8D"/>
    <w:rsid w:val="00C0602B"/>
    <w:rsid w:val="00C061E4"/>
    <w:rsid w:val="00C062BB"/>
    <w:rsid w:val="00C0653C"/>
    <w:rsid w:val="00C06714"/>
    <w:rsid w:val="00C067C6"/>
    <w:rsid w:val="00C06831"/>
    <w:rsid w:val="00C06A65"/>
    <w:rsid w:val="00C06CA6"/>
    <w:rsid w:val="00C06EB9"/>
    <w:rsid w:val="00C06FD6"/>
    <w:rsid w:val="00C07073"/>
    <w:rsid w:val="00C0707A"/>
    <w:rsid w:val="00C07106"/>
    <w:rsid w:val="00C072B6"/>
    <w:rsid w:val="00C072F6"/>
    <w:rsid w:val="00C074EA"/>
    <w:rsid w:val="00C07822"/>
    <w:rsid w:val="00C0792A"/>
    <w:rsid w:val="00C07B50"/>
    <w:rsid w:val="00C07C00"/>
    <w:rsid w:val="00C07D19"/>
    <w:rsid w:val="00C07F3A"/>
    <w:rsid w:val="00C07FA1"/>
    <w:rsid w:val="00C10578"/>
    <w:rsid w:val="00C1084B"/>
    <w:rsid w:val="00C1097A"/>
    <w:rsid w:val="00C10B57"/>
    <w:rsid w:val="00C110C0"/>
    <w:rsid w:val="00C114DC"/>
    <w:rsid w:val="00C117F8"/>
    <w:rsid w:val="00C121AB"/>
    <w:rsid w:val="00C12D95"/>
    <w:rsid w:val="00C1333D"/>
    <w:rsid w:val="00C13580"/>
    <w:rsid w:val="00C13688"/>
    <w:rsid w:val="00C13907"/>
    <w:rsid w:val="00C14023"/>
    <w:rsid w:val="00C1402B"/>
    <w:rsid w:val="00C14486"/>
    <w:rsid w:val="00C1454E"/>
    <w:rsid w:val="00C145B8"/>
    <w:rsid w:val="00C145F7"/>
    <w:rsid w:val="00C146CA"/>
    <w:rsid w:val="00C15383"/>
    <w:rsid w:val="00C1541E"/>
    <w:rsid w:val="00C1557D"/>
    <w:rsid w:val="00C15A32"/>
    <w:rsid w:val="00C15A82"/>
    <w:rsid w:val="00C15AE4"/>
    <w:rsid w:val="00C15B23"/>
    <w:rsid w:val="00C15C48"/>
    <w:rsid w:val="00C15CC1"/>
    <w:rsid w:val="00C16126"/>
    <w:rsid w:val="00C16189"/>
    <w:rsid w:val="00C165FE"/>
    <w:rsid w:val="00C1663E"/>
    <w:rsid w:val="00C167EB"/>
    <w:rsid w:val="00C16D1E"/>
    <w:rsid w:val="00C1740C"/>
    <w:rsid w:val="00C176A6"/>
    <w:rsid w:val="00C17746"/>
    <w:rsid w:val="00C17BFA"/>
    <w:rsid w:val="00C17C6F"/>
    <w:rsid w:val="00C17E75"/>
    <w:rsid w:val="00C201C6"/>
    <w:rsid w:val="00C20316"/>
    <w:rsid w:val="00C2058E"/>
    <w:rsid w:val="00C20960"/>
    <w:rsid w:val="00C20C81"/>
    <w:rsid w:val="00C20C98"/>
    <w:rsid w:val="00C20CA7"/>
    <w:rsid w:val="00C21075"/>
    <w:rsid w:val="00C212FF"/>
    <w:rsid w:val="00C21360"/>
    <w:rsid w:val="00C217A5"/>
    <w:rsid w:val="00C21826"/>
    <w:rsid w:val="00C219B4"/>
    <w:rsid w:val="00C21AD5"/>
    <w:rsid w:val="00C21B25"/>
    <w:rsid w:val="00C21D8F"/>
    <w:rsid w:val="00C21F47"/>
    <w:rsid w:val="00C21FE9"/>
    <w:rsid w:val="00C22083"/>
    <w:rsid w:val="00C2261B"/>
    <w:rsid w:val="00C23747"/>
    <w:rsid w:val="00C237EF"/>
    <w:rsid w:val="00C2396F"/>
    <w:rsid w:val="00C239AB"/>
    <w:rsid w:val="00C24837"/>
    <w:rsid w:val="00C24B85"/>
    <w:rsid w:val="00C24F13"/>
    <w:rsid w:val="00C25026"/>
    <w:rsid w:val="00C25308"/>
    <w:rsid w:val="00C25669"/>
    <w:rsid w:val="00C2569F"/>
    <w:rsid w:val="00C256AF"/>
    <w:rsid w:val="00C2583B"/>
    <w:rsid w:val="00C25AB8"/>
    <w:rsid w:val="00C2619C"/>
    <w:rsid w:val="00C26362"/>
    <w:rsid w:val="00C26B5C"/>
    <w:rsid w:val="00C26C63"/>
    <w:rsid w:val="00C26E0E"/>
    <w:rsid w:val="00C26F0C"/>
    <w:rsid w:val="00C27278"/>
    <w:rsid w:val="00C27806"/>
    <w:rsid w:val="00C278F8"/>
    <w:rsid w:val="00C279CB"/>
    <w:rsid w:val="00C27A1A"/>
    <w:rsid w:val="00C27B10"/>
    <w:rsid w:val="00C27EC1"/>
    <w:rsid w:val="00C3011F"/>
    <w:rsid w:val="00C30651"/>
    <w:rsid w:val="00C308FA"/>
    <w:rsid w:val="00C309A9"/>
    <w:rsid w:val="00C309C5"/>
    <w:rsid w:val="00C30B2E"/>
    <w:rsid w:val="00C317CE"/>
    <w:rsid w:val="00C318CB"/>
    <w:rsid w:val="00C31BDD"/>
    <w:rsid w:val="00C32316"/>
    <w:rsid w:val="00C3264C"/>
    <w:rsid w:val="00C3268B"/>
    <w:rsid w:val="00C32DB4"/>
    <w:rsid w:val="00C33159"/>
    <w:rsid w:val="00C333CF"/>
    <w:rsid w:val="00C33557"/>
    <w:rsid w:val="00C343CD"/>
    <w:rsid w:val="00C34406"/>
    <w:rsid w:val="00C3469A"/>
    <w:rsid w:val="00C34C41"/>
    <w:rsid w:val="00C34D99"/>
    <w:rsid w:val="00C34EF1"/>
    <w:rsid w:val="00C3507B"/>
    <w:rsid w:val="00C352D3"/>
    <w:rsid w:val="00C358B1"/>
    <w:rsid w:val="00C35BDD"/>
    <w:rsid w:val="00C35BE0"/>
    <w:rsid w:val="00C35CC5"/>
    <w:rsid w:val="00C35E5D"/>
    <w:rsid w:val="00C36177"/>
    <w:rsid w:val="00C36846"/>
    <w:rsid w:val="00C3728E"/>
    <w:rsid w:val="00C374C3"/>
    <w:rsid w:val="00C377E3"/>
    <w:rsid w:val="00C37AB6"/>
    <w:rsid w:val="00C37CDC"/>
    <w:rsid w:val="00C37EA1"/>
    <w:rsid w:val="00C401E7"/>
    <w:rsid w:val="00C406B7"/>
    <w:rsid w:val="00C406CC"/>
    <w:rsid w:val="00C40AFC"/>
    <w:rsid w:val="00C40BF2"/>
    <w:rsid w:val="00C40F64"/>
    <w:rsid w:val="00C40FB0"/>
    <w:rsid w:val="00C410AC"/>
    <w:rsid w:val="00C412A5"/>
    <w:rsid w:val="00C413CA"/>
    <w:rsid w:val="00C41544"/>
    <w:rsid w:val="00C41730"/>
    <w:rsid w:val="00C41952"/>
    <w:rsid w:val="00C41A09"/>
    <w:rsid w:val="00C41C5E"/>
    <w:rsid w:val="00C41E9F"/>
    <w:rsid w:val="00C41F31"/>
    <w:rsid w:val="00C42112"/>
    <w:rsid w:val="00C42726"/>
    <w:rsid w:val="00C42B94"/>
    <w:rsid w:val="00C42C23"/>
    <w:rsid w:val="00C42C74"/>
    <w:rsid w:val="00C432DF"/>
    <w:rsid w:val="00C435CE"/>
    <w:rsid w:val="00C43A3A"/>
    <w:rsid w:val="00C43F57"/>
    <w:rsid w:val="00C44129"/>
    <w:rsid w:val="00C4412B"/>
    <w:rsid w:val="00C44254"/>
    <w:rsid w:val="00C4436B"/>
    <w:rsid w:val="00C4441C"/>
    <w:rsid w:val="00C44771"/>
    <w:rsid w:val="00C44A1B"/>
    <w:rsid w:val="00C44CC7"/>
    <w:rsid w:val="00C44D30"/>
    <w:rsid w:val="00C44DC0"/>
    <w:rsid w:val="00C44DD0"/>
    <w:rsid w:val="00C44ED3"/>
    <w:rsid w:val="00C45590"/>
    <w:rsid w:val="00C45BB3"/>
    <w:rsid w:val="00C45CDA"/>
    <w:rsid w:val="00C460DC"/>
    <w:rsid w:val="00C461DD"/>
    <w:rsid w:val="00C462D0"/>
    <w:rsid w:val="00C4670B"/>
    <w:rsid w:val="00C46807"/>
    <w:rsid w:val="00C46887"/>
    <w:rsid w:val="00C46B3C"/>
    <w:rsid w:val="00C46DC6"/>
    <w:rsid w:val="00C46FD4"/>
    <w:rsid w:val="00C47328"/>
    <w:rsid w:val="00C475C9"/>
    <w:rsid w:val="00C4760D"/>
    <w:rsid w:val="00C478A7"/>
    <w:rsid w:val="00C47C92"/>
    <w:rsid w:val="00C47E49"/>
    <w:rsid w:val="00C47EC7"/>
    <w:rsid w:val="00C500DC"/>
    <w:rsid w:val="00C50287"/>
    <w:rsid w:val="00C50DAD"/>
    <w:rsid w:val="00C51021"/>
    <w:rsid w:val="00C51081"/>
    <w:rsid w:val="00C51153"/>
    <w:rsid w:val="00C511DB"/>
    <w:rsid w:val="00C516DE"/>
    <w:rsid w:val="00C5170A"/>
    <w:rsid w:val="00C51967"/>
    <w:rsid w:val="00C51CD2"/>
    <w:rsid w:val="00C51E34"/>
    <w:rsid w:val="00C5217A"/>
    <w:rsid w:val="00C52185"/>
    <w:rsid w:val="00C521E9"/>
    <w:rsid w:val="00C523FB"/>
    <w:rsid w:val="00C52555"/>
    <w:rsid w:val="00C526D4"/>
    <w:rsid w:val="00C52787"/>
    <w:rsid w:val="00C52B84"/>
    <w:rsid w:val="00C52DD6"/>
    <w:rsid w:val="00C52EF6"/>
    <w:rsid w:val="00C53017"/>
    <w:rsid w:val="00C530F6"/>
    <w:rsid w:val="00C53500"/>
    <w:rsid w:val="00C53887"/>
    <w:rsid w:val="00C53990"/>
    <w:rsid w:val="00C53D18"/>
    <w:rsid w:val="00C540FA"/>
    <w:rsid w:val="00C5435E"/>
    <w:rsid w:val="00C54392"/>
    <w:rsid w:val="00C54411"/>
    <w:rsid w:val="00C5452A"/>
    <w:rsid w:val="00C54776"/>
    <w:rsid w:val="00C54780"/>
    <w:rsid w:val="00C54841"/>
    <w:rsid w:val="00C55034"/>
    <w:rsid w:val="00C55861"/>
    <w:rsid w:val="00C5589D"/>
    <w:rsid w:val="00C5599E"/>
    <w:rsid w:val="00C56053"/>
    <w:rsid w:val="00C5682D"/>
    <w:rsid w:val="00C568FF"/>
    <w:rsid w:val="00C5693B"/>
    <w:rsid w:val="00C56FA2"/>
    <w:rsid w:val="00C57015"/>
    <w:rsid w:val="00C570AB"/>
    <w:rsid w:val="00C5725D"/>
    <w:rsid w:val="00C574B5"/>
    <w:rsid w:val="00C57640"/>
    <w:rsid w:val="00C57A5F"/>
    <w:rsid w:val="00C57A9D"/>
    <w:rsid w:val="00C57CBE"/>
    <w:rsid w:val="00C57F46"/>
    <w:rsid w:val="00C57F97"/>
    <w:rsid w:val="00C60031"/>
    <w:rsid w:val="00C6033C"/>
    <w:rsid w:val="00C60B5F"/>
    <w:rsid w:val="00C60BC7"/>
    <w:rsid w:val="00C60D7F"/>
    <w:rsid w:val="00C60E65"/>
    <w:rsid w:val="00C60EEF"/>
    <w:rsid w:val="00C60F40"/>
    <w:rsid w:val="00C611E1"/>
    <w:rsid w:val="00C61560"/>
    <w:rsid w:val="00C61A93"/>
    <w:rsid w:val="00C61CA1"/>
    <w:rsid w:val="00C61D48"/>
    <w:rsid w:val="00C61E63"/>
    <w:rsid w:val="00C62022"/>
    <w:rsid w:val="00C6218A"/>
    <w:rsid w:val="00C62806"/>
    <w:rsid w:val="00C62A98"/>
    <w:rsid w:val="00C63082"/>
    <w:rsid w:val="00C63280"/>
    <w:rsid w:val="00C6343F"/>
    <w:rsid w:val="00C63682"/>
    <w:rsid w:val="00C63D7E"/>
    <w:rsid w:val="00C63FB5"/>
    <w:rsid w:val="00C6498A"/>
    <w:rsid w:val="00C64F60"/>
    <w:rsid w:val="00C65159"/>
    <w:rsid w:val="00C65172"/>
    <w:rsid w:val="00C652A4"/>
    <w:rsid w:val="00C65352"/>
    <w:rsid w:val="00C6561C"/>
    <w:rsid w:val="00C6570A"/>
    <w:rsid w:val="00C657BB"/>
    <w:rsid w:val="00C657DA"/>
    <w:rsid w:val="00C65B42"/>
    <w:rsid w:val="00C6649F"/>
    <w:rsid w:val="00C667C6"/>
    <w:rsid w:val="00C667E8"/>
    <w:rsid w:val="00C667E9"/>
    <w:rsid w:val="00C66A6A"/>
    <w:rsid w:val="00C66DD6"/>
    <w:rsid w:val="00C6744C"/>
    <w:rsid w:val="00C6770B"/>
    <w:rsid w:val="00C67A33"/>
    <w:rsid w:val="00C67ABF"/>
    <w:rsid w:val="00C704AB"/>
    <w:rsid w:val="00C707AA"/>
    <w:rsid w:val="00C70BC0"/>
    <w:rsid w:val="00C70CC8"/>
    <w:rsid w:val="00C70D81"/>
    <w:rsid w:val="00C7119E"/>
    <w:rsid w:val="00C712C6"/>
    <w:rsid w:val="00C71F6D"/>
    <w:rsid w:val="00C72424"/>
    <w:rsid w:val="00C725F4"/>
    <w:rsid w:val="00C727F4"/>
    <w:rsid w:val="00C729BA"/>
    <w:rsid w:val="00C72AF5"/>
    <w:rsid w:val="00C72BEC"/>
    <w:rsid w:val="00C72CED"/>
    <w:rsid w:val="00C72DF6"/>
    <w:rsid w:val="00C72E09"/>
    <w:rsid w:val="00C72E27"/>
    <w:rsid w:val="00C7381C"/>
    <w:rsid w:val="00C73F1E"/>
    <w:rsid w:val="00C740F7"/>
    <w:rsid w:val="00C74820"/>
    <w:rsid w:val="00C74A5E"/>
    <w:rsid w:val="00C74AE6"/>
    <w:rsid w:val="00C74AFF"/>
    <w:rsid w:val="00C7507D"/>
    <w:rsid w:val="00C75154"/>
    <w:rsid w:val="00C75531"/>
    <w:rsid w:val="00C75A4B"/>
    <w:rsid w:val="00C75B74"/>
    <w:rsid w:val="00C75D78"/>
    <w:rsid w:val="00C75E97"/>
    <w:rsid w:val="00C766FF"/>
    <w:rsid w:val="00C76987"/>
    <w:rsid w:val="00C76EC3"/>
    <w:rsid w:val="00C76F1D"/>
    <w:rsid w:val="00C7703D"/>
    <w:rsid w:val="00C77261"/>
    <w:rsid w:val="00C774AF"/>
    <w:rsid w:val="00C7796A"/>
    <w:rsid w:val="00C80104"/>
    <w:rsid w:val="00C8014D"/>
    <w:rsid w:val="00C80315"/>
    <w:rsid w:val="00C80690"/>
    <w:rsid w:val="00C807AB"/>
    <w:rsid w:val="00C80A46"/>
    <w:rsid w:val="00C80AF9"/>
    <w:rsid w:val="00C811EC"/>
    <w:rsid w:val="00C813B7"/>
    <w:rsid w:val="00C8184E"/>
    <w:rsid w:val="00C81A66"/>
    <w:rsid w:val="00C81B70"/>
    <w:rsid w:val="00C81C9D"/>
    <w:rsid w:val="00C82159"/>
    <w:rsid w:val="00C8219D"/>
    <w:rsid w:val="00C823B3"/>
    <w:rsid w:val="00C824DC"/>
    <w:rsid w:val="00C82915"/>
    <w:rsid w:val="00C82B0C"/>
    <w:rsid w:val="00C82FBB"/>
    <w:rsid w:val="00C8326E"/>
    <w:rsid w:val="00C83298"/>
    <w:rsid w:val="00C83731"/>
    <w:rsid w:val="00C83A1A"/>
    <w:rsid w:val="00C83A9B"/>
    <w:rsid w:val="00C83AD3"/>
    <w:rsid w:val="00C83BB3"/>
    <w:rsid w:val="00C83D42"/>
    <w:rsid w:val="00C841C3"/>
    <w:rsid w:val="00C8486E"/>
    <w:rsid w:val="00C84F0E"/>
    <w:rsid w:val="00C85393"/>
    <w:rsid w:val="00C85A94"/>
    <w:rsid w:val="00C85AA9"/>
    <w:rsid w:val="00C85BB0"/>
    <w:rsid w:val="00C8604B"/>
    <w:rsid w:val="00C861C0"/>
    <w:rsid w:val="00C86AF8"/>
    <w:rsid w:val="00C87044"/>
    <w:rsid w:val="00C87099"/>
    <w:rsid w:val="00C87F04"/>
    <w:rsid w:val="00C90176"/>
    <w:rsid w:val="00C901B8"/>
    <w:rsid w:val="00C902B9"/>
    <w:rsid w:val="00C9043C"/>
    <w:rsid w:val="00C90468"/>
    <w:rsid w:val="00C909B3"/>
    <w:rsid w:val="00C90DD2"/>
    <w:rsid w:val="00C91175"/>
    <w:rsid w:val="00C912E7"/>
    <w:rsid w:val="00C917BF"/>
    <w:rsid w:val="00C91A04"/>
    <w:rsid w:val="00C91AF4"/>
    <w:rsid w:val="00C91C43"/>
    <w:rsid w:val="00C92655"/>
    <w:rsid w:val="00C92EC8"/>
    <w:rsid w:val="00C92EDD"/>
    <w:rsid w:val="00C92F08"/>
    <w:rsid w:val="00C93011"/>
    <w:rsid w:val="00C93019"/>
    <w:rsid w:val="00C930F0"/>
    <w:rsid w:val="00C93509"/>
    <w:rsid w:val="00C9357D"/>
    <w:rsid w:val="00C935A0"/>
    <w:rsid w:val="00C93749"/>
    <w:rsid w:val="00C93A8B"/>
    <w:rsid w:val="00C93EBE"/>
    <w:rsid w:val="00C94004"/>
    <w:rsid w:val="00C9424C"/>
    <w:rsid w:val="00C9453B"/>
    <w:rsid w:val="00C949B8"/>
    <w:rsid w:val="00C94D39"/>
    <w:rsid w:val="00C94D59"/>
    <w:rsid w:val="00C94F32"/>
    <w:rsid w:val="00C94F46"/>
    <w:rsid w:val="00C952F3"/>
    <w:rsid w:val="00C9542B"/>
    <w:rsid w:val="00C954F4"/>
    <w:rsid w:val="00C95530"/>
    <w:rsid w:val="00C958A2"/>
    <w:rsid w:val="00C95C2B"/>
    <w:rsid w:val="00C95F24"/>
    <w:rsid w:val="00C95F8D"/>
    <w:rsid w:val="00C95FAD"/>
    <w:rsid w:val="00C95FB5"/>
    <w:rsid w:val="00C95FE8"/>
    <w:rsid w:val="00C96050"/>
    <w:rsid w:val="00C96B1F"/>
    <w:rsid w:val="00C96C79"/>
    <w:rsid w:val="00C97720"/>
    <w:rsid w:val="00C977F0"/>
    <w:rsid w:val="00C97A96"/>
    <w:rsid w:val="00C97E3B"/>
    <w:rsid w:val="00CA050E"/>
    <w:rsid w:val="00CA0D1C"/>
    <w:rsid w:val="00CA1097"/>
    <w:rsid w:val="00CA12E4"/>
    <w:rsid w:val="00CA1536"/>
    <w:rsid w:val="00CA1573"/>
    <w:rsid w:val="00CA195F"/>
    <w:rsid w:val="00CA1A6E"/>
    <w:rsid w:val="00CA2347"/>
    <w:rsid w:val="00CA25F7"/>
    <w:rsid w:val="00CA2B2B"/>
    <w:rsid w:val="00CA2B2C"/>
    <w:rsid w:val="00CA2BA8"/>
    <w:rsid w:val="00CA2D55"/>
    <w:rsid w:val="00CA3006"/>
    <w:rsid w:val="00CA3112"/>
    <w:rsid w:val="00CA33F6"/>
    <w:rsid w:val="00CA35CF"/>
    <w:rsid w:val="00CA3653"/>
    <w:rsid w:val="00CA36F6"/>
    <w:rsid w:val="00CA37B6"/>
    <w:rsid w:val="00CA3A43"/>
    <w:rsid w:val="00CA4034"/>
    <w:rsid w:val="00CA4736"/>
    <w:rsid w:val="00CA47B7"/>
    <w:rsid w:val="00CA4B5E"/>
    <w:rsid w:val="00CA4D7F"/>
    <w:rsid w:val="00CA4F8F"/>
    <w:rsid w:val="00CA4FDA"/>
    <w:rsid w:val="00CA5160"/>
    <w:rsid w:val="00CA5250"/>
    <w:rsid w:val="00CA5406"/>
    <w:rsid w:val="00CA547A"/>
    <w:rsid w:val="00CA54BC"/>
    <w:rsid w:val="00CA57AB"/>
    <w:rsid w:val="00CA581A"/>
    <w:rsid w:val="00CA5983"/>
    <w:rsid w:val="00CA5C74"/>
    <w:rsid w:val="00CA5D47"/>
    <w:rsid w:val="00CA5F5E"/>
    <w:rsid w:val="00CA5FDB"/>
    <w:rsid w:val="00CA65FE"/>
    <w:rsid w:val="00CA6C02"/>
    <w:rsid w:val="00CA6CAE"/>
    <w:rsid w:val="00CA6D5C"/>
    <w:rsid w:val="00CA773E"/>
    <w:rsid w:val="00CA78D1"/>
    <w:rsid w:val="00CA7C18"/>
    <w:rsid w:val="00CA7D99"/>
    <w:rsid w:val="00CB03A3"/>
    <w:rsid w:val="00CB0601"/>
    <w:rsid w:val="00CB06DE"/>
    <w:rsid w:val="00CB0AD0"/>
    <w:rsid w:val="00CB0DFA"/>
    <w:rsid w:val="00CB10B2"/>
    <w:rsid w:val="00CB10B3"/>
    <w:rsid w:val="00CB1275"/>
    <w:rsid w:val="00CB138A"/>
    <w:rsid w:val="00CB1541"/>
    <w:rsid w:val="00CB1597"/>
    <w:rsid w:val="00CB16C0"/>
    <w:rsid w:val="00CB17F8"/>
    <w:rsid w:val="00CB19A6"/>
    <w:rsid w:val="00CB19DB"/>
    <w:rsid w:val="00CB1BDF"/>
    <w:rsid w:val="00CB2064"/>
    <w:rsid w:val="00CB2536"/>
    <w:rsid w:val="00CB282F"/>
    <w:rsid w:val="00CB2BF2"/>
    <w:rsid w:val="00CB307C"/>
    <w:rsid w:val="00CB3089"/>
    <w:rsid w:val="00CB3334"/>
    <w:rsid w:val="00CB380E"/>
    <w:rsid w:val="00CB3858"/>
    <w:rsid w:val="00CB3947"/>
    <w:rsid w:val="00CB3AC4"/>
    <w:rsid w:val="00CB3AE3"/>
    <w:rsid w:val="00CB3EA5"/>
    <w:rsid w:val="00CB47C3"/>
    <w:rsid w:val="00CB4859"/>
    <w:rsid w:val="00CB4F24"/>
    <w:rsid w:val="00CB5034"/>
    <w:rsid w:val="00CB5063"/>
    <w:rsid w:val="00CB56BC"/>
    <w:rsid w:val="00CB5B96"/>
    <w:rsid w:val="00CB5D2A"/>
    <w:rsid w:val="00CB5D70"/>
    <w:rsid w:val="00CB5E96"/>
    <w:rsid w:val="00CB5EA0"/>
    <w:rsid w:val="00CB63B6"/>
    <w:rsid w:val="00CB6407"/>
    <w:rsid w:val="00CB661B"/>
    <w:rsid w:val="00CB6D3D"/>
    <w:rsid w:val="00CB71B1"/>
    <w:rsid w:val="00CB7287"/>
    <w:rsid w:val="00CB7457"/>
    <w:rsid w:val="00CB786E"/>
    <w:rsid w:val="00CB7A84"/>
    <w:rsid w:val="00CB7ED8"/>
    <w:rsid w:val="00CC001B"/>
    <w:rsid w:val="00CC02A0"/>
    <w:rsid w:val="00CC0626"/>
    <w:rsid w:val="00CC0636"/>
    <w:rsid w:val="00CC064B"/>
    <w:rsid w:val="00CC07EF"/>
    <w:rsid w:val="00CC08B5"/>
    <w:rsid w:val="00CC0963"/>
    <w:rsid w:val="00CC0CDC"/>
    <w:rsid w:val="00CC139C"/>
    <w:rsid w:val="00CC161D"/>
    <w:rsid w:val="00CC1F55"/>
    <w:rsid w:val="00CC1F7D"/>
    <w:rsid w:val="00CC2100"/>
    <w:rsid w:val="00CC2249"/>
    <w:rsid w:val="00CC22CC"/>
    <w:rsid w:val="00CC252E"/>
    <w:rsid w:val="00CC2585"/>
    <w:rsid w:val="00CC29C7"/>
    <w:rsid w:val="00CC2AB3"/>
    <w:rsid w:val="00CC2E89"/>
    <w:rsid w:val="00CC2FD2"/>
    <w:rsid w:val="00CC2FFB"/>
    <w:rsid w:val="00CC3402"/>
    <w:rsid w:val="00CC3457"/>
    <w:rsid w:val="00CC3492"/>
    <w:rsid w:val="00CC3726"/>
    <w:rsid w:val="00CC3823"/>
    <w:rsid w:val="00CC3846"/>
    <w:rsid w:val="00CC3C03"/>
    <w:rsid w:val="00CC3C40"/>
    <w:rsid w:val="00CC3EC2"/>
    <w:rsid w:val="00CC42C2"/>
    <w:rsid w:val="00CC4E18"/>
    <w:rsid w:val="00CC51EF"/>
    <w:rsid w:val="00CC521E"/>
    <w:rsid w:val="00CC5248"/>
    <w:rsid w:val="00CC52DD"/>
    <w:rsid w:val="00CC567E"/>
    <w:rsid w:val="00CC58C8"/>
    <w:rsid w:val="00CC5BB3"/>
    <w:rsid w:val="00CC6BFC"/>
    <w:rsid w:val="00CC73DB"/>
    <w:rsid w:val="00CC77F2"/>
    <w:rsid w:val="00CC7A07"/>
    <w:rsid w:val="00CC7F1F"/>
    <w:rsid w:val="00CD0965"/>
    <w:rsid w:val="00CD0A92"/>
    <w:rsid w:val="00CD0D39"/>
    <w:rsid w:val="00CD1401"/>
    <w:rsid w:val="00CD144C"/>
    <w:rsid w:val="00CD15D6"/>
    <w:rsid w:val="00CD18A8"/>
    <w:rsid w:val="00CD191A"/>
    <w:rsid w:val="00CD1CB5"/>
    <w:rsid w:val="00CD1EA3"/>
    <w:rsid w:val="00CD2186"/>
    <w:rsid w:val="00CD22B6"/>
    <w:rsid w:val="00CD230C"/>
    <w:rsid w:val="00CD2313"/>
    <w:rsid w:val="00CD243B"/>
    <w:rsid w:val="00CD2507"/>
    <w:rsid w:val="00CD2545"/>
    <w:rsid w:val="00CD282F"/>
    <w:rsid w:val="00CD289C"/>
    <w:rsid w:val="00CD2996"/>
    <w:rsid w:val="00CD2BA1"/>
    <w:rsid w:val="00CD3196"/>
    <w:rsid w:val="00CD33F8"/>
    <w:rsid w:val="00CD35F9"/>
    <w:rsid w:val="00CD3642"/>
    <w:rsid w:val="00CD42BC"/>
    <w:rsid w:val="00CD48BE"/>
    <w:rsid w:val="00CD4AAC"/>
    <w:rsid w:val="00CD4AE5"/>
    <w:rsid w:val="00CD4B55"/>
    <w:rsid w:val="00CD4DED"/>
    <w:rsid w:val="00CD4ED3"/>
    <w:rsid w:val="00CD4F24"/>
    <w:rsid w:val="00CD5166"/>
    <w:rsid w:val="00CD538F"/>
    <w:rsid w:val="00CD58BA"/>
    <w:rsid w:val="00CD5EAB"/>
    <w:rsid w:val="00CD6024"/>
    <w:rsid w:val="00CD60C9"/>
    <w:rsid w:val="00CD60D7"/>
    <w:rsid w:val="00CD62A4"/>
    <w:rsid w:val="00CD62CD"/>
    <w:rsid w:val="00CD6302"/>
    <w:rsid w:val="00CD6606"/>
    <w:rsid w:val="00CD67EA"/>
    <w:rsid w:val="00CD6A25"/>
    <w:rsid w:val="00CD7683"/>
    <w:rsid w:val="00CD7722"/>
    <w:rsid w:val="00CD776F"/>
    <w:rsid w:val="00CD7A47"/>
    <w:rsid w:val="00CD7C4C"/>
    <w:rsid w:val="00CD7F3C"/>
    <w:rsid w:val="00CE036D"/>
    <w:rsid w:val="00CE0589"/>
    <w:rsid w:val="00CE0A13"/>
    <w:rsid w:val="00CE0B0E"/>
    <w:rsid w:val="00CE12E9"/>
    <w:rsid w:val="00CE15D3"/>
    <w:rsid w:val="00CE16D8"/>
    <w:rsid w:val="00CE1927"/>
    <w:rsid w:val="00CE1CB2"/>
    <w:rsid w:val="00CE1DB6"/>
    <w:rsid w:val="00CE1E5C"/>
    <w:rsid w:val="00CE1F27"/>
    <w:rsid w:val="00CE1F38"/>
    <w:rsid w:val="00CE2686"/>
    <w:rsid w:val="00CE270F"/>
    <w:rsid w:val="00CE2D43"/>
    <w:rsid w:val="00CE2F30"/>
    <w:rsid w:val="00CE33C7"/>
    <w:rsid w:val="00CE3698"/>
    <w:rsid w:val="00CE3AD9"/>
    <w:rsid w:val="00CE44A6"/>
    <w:rsid w:val="00CE493E"/>
    <w:rsid w:val="00CE4C99"/>
    <w:rsid w:val="00CE4E71"/>
    <w:rsid w:val="00CE4F21"/>
    <w:rsid w:val="00CE50FD"/>
    <w:rsid w:val="00CE55F0"/>
    <w:rsid w:val="00CE57BC"/>
    <w:rsid w:val="00CE5DEA"/>
    <w:rsid w:val="00CE5E4D"/>
    <w:rsid w:val="00CE5F9D"/>
    <w:rsid w:val="00CE63D4"/>
    <w:rsid w:val="00CE64C6"/>
    <w:rsid w:val="00CE673E"/>
    <w:rsid w:val="00CE687A"/>
    <w:rsid w:val="00CE6C05"/>
    <w:rsid w:val="00CE70D7"/>
    <w:rsid w:val="00CE72EA"/>
    <w:rsid w:val="00CE73E3"/>
    <w:rsid w:val="00CE744B"/>
    <w:rsid w:val="00CE7551"/>
    <w:rsid w:val="00CE79B7"/>
    <w:rsid w:val="00CF08A8"/>
    <w:rsid w:val="00CF09FC"/>
    <w:rsid w:val="00CF0C64"/>
    <w:rsid w:val="00CF0E88"/>
    <w:rsid w:val="00CF0E8B"/>
    <w:rsid w:val="00CF14E7"/>
    <w:rsid w:val="00CF1536"/>
    <w:rsid w:val="00CF15F7"/>
    <w:rsid w:val="00CF1955"/>
    <w:rsid w:val="00CF1A19"/>
    <w:rsid w:val="00CF206B"/>
    <w:rsid w:val="00CF218A"/>
    <w:rsid w:val="00CF2269"/>
    <w:rsid w:val="00CF2369"/>
    <w:rsid w:val="00CF273D"/>
    <w:rsid w:val="00CF2E48"/>
    <w:rsid w:val="00CF333D"/>
    <w:rsid w:val="00CF3429"/>
    <w:rsid w:val="00CF3458"/>
    <w:rsid w:val="00CF3A18"/>
    <w:rsid w:val="00CF3B78"/>
    <w:rsid w:val="00CF3DF3"/>
    <w:rsid w:val="00CF411D"/>
    <w:rsid w:val="00CF419E"/>
    <w:rsid w:val="00CF41AB"/>
    <w:rsid w:val="00CF42CF"/>
    <w:rsid w:val="00CF437F"/>
    <w:rsid w:val="00CF44B2"/>
    <w:rsid w:val="00CF4520"/>
    <w:rsid w:val="00CF46C6"/>
    <w:rsid w:val="00CF48EF"/>
    <w:rsid w:val="00CF497A"/>
    <w:rsid w:val="00CF4AAB"/>
    <w:rsid w:val="00CF4ACB"/>
    <w:rsid w:val="00CF5113"/>
    <w:rsid w:val="00CF51F4"/>
    <w:rsid w:val="00CF555F"/>
    <w:rsid w:val="00CF597F"/>
    <w:rsid w:val="00CF5BCE"/>
    <w:rsid w:val="00CF5D1F"/>
    <w:rsid w:val="00CF5D5A"/>
    <w:rsid w:val="00CF6555"/>
    <w:rsid w:val="00CF67F3"/>
    <w:rsid w:val="00CF6CF4"/>
    <w:rsid w:val="00CF6F15"/>
    <w:rsid w:val="00CF7287"/>
    <w:rsid w:val="00CF728B"/>
    <w:rsid w:val="00CF7364"/>
    <w:rsid w:val="00CF73BD"/>
    <w:rsid w:val="00CF74C7"/>
    <w:rsid w:val="00CF758B"/>
    <w:rsid w:val="00CF7B58"/>
    <w:rsid w:val="00CF7F29"/>
    <w:rsid w:val="00D00B25"/>
    <w:rsid w:val="00D010ED"/>
    <w:rsid w:val="00D013D4"/>
    <w:rsid w:val="00D0194B"/>
    <w:rsid w:val="00D01AF0"/>
    <w:rsid w:val="00D01BAF"/>
    <w:rsid w:val="00D027B0"/>
    <w:rsid w:val="00D0299F"/>
    <w:rsid w:val="00D029ED"/>
    <w:rsid w:val="00D02A20"/>
    <w:rsid w:val="00D02A7E"/>
    <w:rsid w:val="00D02B0B"/>
    <w:rsid w:val="00D0315D"/>
    <w:rsid w:val="00D03BE2"/>
    <w:rsid w:val="00D03BF7"/>
    <w:rsid w:val="00D03C1B"/>
    <w:rsid w:val="00D03C39"/>
    <w:rsid w:val="00D03EDE"/>
    <w:rsid w:val="00D042D8"/>
    <w:rsid w:val="00D0432E"/>
    <w:rsid w:val="00D04330"/>
    <w:rsid w:val="00D04421"/>
    <w:rsid w:val="00D04481"/>
    <w:rsid w:val="00D04586"/>
    <w:rsid w:val="00D045E7"/>
    <w:rsid w:val="00D04927"/>
    <w:rsid w:val="00D049A6"/>
    <w:rsid w:val="00D04FF6"/>
    <w:rsid w:val="00D051F9"/>
    <w:rsid w:val="00D052C4"/>
    <w:rsid w:val="00D0533B"/>
    <w:rsid w:val="00D05F2E"/>
    <w:rsid w:val="00D0611D"/>
    <w:rsid w:val="00D062E8"/>
    <w:rsid w:val="00D0632A"/>
    <w:rsid w:val="00D068C8"/>
    <w:rsid w:val="00D06B59"/>
    <w:rsid w:val="00D06CDC"/>
    <w:rsid w:val="00D071E8"/>
    <w:rsid w:val="00D07216"/>
    <w:rsid w:val="00D07967"/>
    <w:rsid w:val="00D07A5B"/>
    <w:rsid w:val="00D07A65"/>
    <w:rsid w:val="00D07A87"/>
    <w:rsid w:val="00D07C76"/>
    <w:rsid w:val="00D07F01"/>
    <w:rsid w:val="00D101EC"/>
    <w:rsid w:val="00D105D0"/>
    <w:rsid w:val="00D105E0"/>
    <w:rsid w:val="00D108DB"/>
    <w:rsid w:val="00D10B7C"/>
    <w:rsid w:val="00D11146"/>
    <w:rsid w:val="00D118CB"/>
    <w:rsid w:val="00D1192A"/>
    <w:rsid w:val="00D11B40"/>
    <w:rsid w:val="00D11D2D"/>
    <w:rsid w:val="00D11E47"/>
    <w:rsid w:val="00D11E60"/>
    <w:rsid w:val="00D1218B"/>
    <w:rsid w:val="00D1281A"/>
    <w:rsid w:val="00D12843"/>
    <w:rsid w:val="00D128DE"/>
    <w:rsid w:val="00D128E1"/>
    <w:rsid w:val="00D12C4D"/>
    <w:rsid w:val="00D12CA9"/>
    <w:rsid w:val="00D12E71"/>
    <w:rsid w:val="00D12FEA"/>
    <w:rsid w:val="00D13049"/>
    <w:rsid w:val="00D13167"/>
    <w:rsid w:val="00D13302"/>
    <w:rsid w:val="00D1352D"/>
    <w:rsid w:val="00D136E4"/>
    <w:rsid w:val="00D13714"/>
    <w:rsid w:val="00D1384E"/>
    <w:rsid w:val="00D13C8F"/>
    <w:rsid w:val="00D13F74"/>
    <w:rsid w:val="00D14011"/>
    <w:rsid w:val="00D14603"/>
    <w:rsid w:val="00D14648"/>
    <w:rsid w:val="00D14EB6"/>
    <w:rsid w:val="00D1547F"/>
    <w:rsid w:val="00D15486"/>
    <w:rsid w:val="00D15813"/>
    <w:rsid w:val="00D15C2F"/>
    <w:rsid w:val="00D1618A"/>
    <w:rsid w:val="00D161A4"/>
    <w:rsid w:val="00D167A9"/>
    <w:rsid w:val="00D16931"/>
    <w:rsid w:val="00D16EB4"/>
    <w:rsid w:val="00D16FF6"/>
    <w:rsid w:val="00D1704B"/>
    <w:rsid w:val="00D17560"/>
    <w:rsid w:val="00D178AC"/>
    <w:rsid w:val="00D17968"/>
    <w:rsid w:val="00D17FB6"/>
    <w:rsid w:val="00D20694"/>
    <w:rsid w:val="00D206C4"/>
    <w:rsid w:val="00D207DE"/>
    <w:rsid w:val="00D212CD"/>
    <w:rsid w:val="00D21529"/>
    <w:rsid w:val="00D21619"/>
    <w:rsid w:val="00D217D7"/>
    <w:rsid w:val="00D219A5"/>
    <w:rsid w:val="00D21F26"/>
    <w:rsid w:val="00D221BF"/>
    <w:rsid w:val="00D22590"/>
    <w:rsid w:val="00D225D9"/>
    <w:rsid w:val="00D2271A"/>
    <w:rsid w:val="00D2296F"/>
    <w:rsid w:val="00D22AC5"/>
    <w:rsid w:val="00D23121"/>
    <w:rsid w:val="00D2314B"/>
    <w:rsid w:val="00D2324E"/>
    <w:rsid w:val="00D23299"/>
    <w:rsid w:val="00D23723"/>
    <w:rsid w:val="00D23749"/>
    <w:rsid w:val="00D23813"/>
    <w:rsid w:val="00D23B73"/>
    <w:rsid w:val="00D247B7"/>
    <w:rsid w:val="00D24802"/>
    <w:rsid w:val="00D248BC"/>
    <w:rsid w:val="00D249A2"/>
    <w:rsid w:val="00D24A80"/>
    <w:rsid w:val="00D24F4E"/>
    <w:rsid w:val="00D25069"/>
    <w:rsid w:val="00D250D9"/>
    <w:rsid w:val="00D252DD"/>
    <w:rsid w:val="00D25F19"/>
    <w:rsid w:val="00D26002"/>
    <w:rsid w:val="00D261EA"/>
    <w:rsid w:val="00D26452"/>
    <w:rsid w:val="00D2693D"/>
    <w:rsid w:val="00D269D6"/>
    <w:rsid w:val="00D26ACD"/>
    <w:rsid w:val="00D26C22"/>
    <w:rsid w:val="00D26CFB"/>
    <w:rsid w:val="00D26D5E"/>
    <w:rsid w:val="00D26F8B"/>
    <w:rsid w:val="00D27217"/>
    <w:rsid w:val="00D27750"/>
    <w:rsid w:val="00D2782D"/>
    <w:rsid w:val="00D27BCE"/>
    <w:rsid w:val="00D3034A"/>
    <w:rsid w:val="00D3046E"/>
    <w:rsid w:val="00D306AE"/>
    <w:rsid w:val="00D30906"/>
    <w:rsid w:val="00D30B0F"/>
    <w:rsid w:val="00D30C02"/>
    <w:rsid w:val="00D30D2D"/>
    <w:rsid w:val="00D30DFD"/>
    <w:rsid w:val="00D31023"/>
    <w:rsid w:val="00D312F4"/>
    <w:rsid w:val="00D31498"/>
    <w:rsid w:val="00D314B7"/>
    <w:rsid w:val="00D315F6"/>
    <w:rsid w:val="00D31831"/>
    <w:rsid w:val="00D318AE"/>
    <w:rsid w:val="00D3197C"/>
    <w:rsid w:val="00D31A6E"/>
    <w:rsid w:val="00D31F1F"/>
    <w:rsid w:val="00D31F34"/>
    <w:rsid w:val="00D320E4"/>
    <w:rsid w:val="00D324EC"/>
    <w:rsid w:val="00D326F4"/>
    <w:rsid w:val="00D329EA"/>
    <w:rsid w:val="00D32BC9"/>
    <w:rsid w:val="00D32C49"/>
    <w:rsid w:val="00D32DD9"/>
    <w:rsid w:val="00D3310A"/>
    <w:rsid w:val="00D33332"/>
    <w:rsid w:val="00D3359C"/>
    <w:rsid w:val="00D33807"/>
    <w:rsid w:val="00D33AC7"/>
    <w:rsid w:val="00D33B75"/>
    <w:rsid w:val="00D33D38"/>
    <w:rsid w:val="00D342BF"/>
    <w:rsid w:val="00D34333"/>
    <w:rsid w:val="00D343B6"/>
    <w:rsid w:val="00D3464C"/>
    <w:rsid w:val="00D3499E"/>
    <w:rsid w:val="00D34B72"/>
    <w:rsid w:val="00D34E0F"/>
    <w:rsid w:val="00D353E8"/>
    <w:rsid w:val="00D356BB"/>
    <w:rsid w:val="00D356C9"/>
    <w:rsid w:val="00D357DB"/>
    <w:rsid w:val="00D3597C"/>
    <w:rsid w:val="00D35D28"/>
    <w:rsid w:val="00D35F09"/>
    <w:rsid w:val="00D35F4A"/>
    <w:rsid w:val="00D3619E"/>
    <w:rsid w:val="00D36258"/>
    <w:rsid w:val="00D36693"/>
    <w:rsid w:val="00D36753"/>
    <w:rsid w:val="00D36A81"/>
    <w:rsid w:val="00D36AE9"/>
    <w:rsid w:val="00D36C34"/>
    <w:rsid w:val="00D36CAB"/>
    <w:rsid w:val="00D373B9"/>
    <w:rsid w:val="00D37538"/>
    <w:rsid w:val="00D375D2"/>
    <w:rsid w:val="00D378DF"/>
    <w:rsid w:val="00D37E20"/>
    <w:rsid w:val="00D37EDA"/>
    <w:rsid w:val="00D4055D"/>
    <w:rsid w:val="00D408BF"/>
    <w:rsid w:val="00D40EAF"/>
    <w:rsid w:val="00D41EAB"/>
    <w:rsid w:val="00D42081"/>
    <w:rsid w:val="00D42321"/>
    <w:rsid w:val="00D42533"/>
    <w:rsid w:val="00D42567"/>
    <w:rsid w:val="00D426AB"/>
    <w:rsid w:val="00D42D84"/>
    <w:rsid w:val="00D43087"/>
    <w:rsid w:val="00D4314D"/>
    <w:rsid w:val="00D4314E"/>
    <w:rsid w:val="00D436F4"/>
    <w:rsid w:val="00D43E9B"/>
    <w:rsid w:val="00D43EF4"/>
    <w:rsid w:val="00D43F79"/>
    <w:rsid w:val="00D442F6"/>
    <w:rsid w:val="00D443D7"/>
    <w:rsid w:val="00D443E9"/>
    <w:rsid w:val="00D44410"/>
    <w:rsid w:val="00D44790"/>
    <w:rsid w:val="00D448D5"/>
    <w:rsid w:val="00D44A42"/>
    <w:rsid w:val="00D44A56"/>
    <w:rsid w:val="00D44B10"/>
    <w:rsid w:val="00D45302"/>
    <w:rsid w:val="00D45400"/>
    <w:rsid w:val="00D45452"/>
    <w:rsid w:val="00D455D3"/>
    <w:rsid w:val="00D459A7"/>
    <w:rsid w:val="00D45BDA"/>
    <w:rsid w:val="00D45EB3"/>
    <w:rsid w:val="00D45FA9"/>
    <w:rsid w:val="00D4645B"/>
    <w:rsid w:val="00D464A5"/>
    <w:rsid w:val="00D46710"/>
    <w:rsid w:val="00D46751"/>
    <w:rsid w:val="00D46759"/>
    <w:rsid w:val="00D4719E"/>
    <w:rsid w:val="00D471E8"/>
    <w:rsid w:val="00D473FE"/>
    <w:rsid w:val="00D479B5"/>
    <w:rsid w:val="00D479F6"/>
    <w:rsid w:val="00D47B5D"/>
    <w:rsid w:val="00D50088"/>
    <w:rsid w:val="00D5036A"/>
    <w:rsid w:val="00D506A8"/>
    <w:rsid w:val="00D508ED"/>
    <w:rsid w:val="00D50CAA"/>
    <w:rsid w:val="00D50FD1"/>
    <w:rsid w:val="00D511A2"/>
    <w:rsid w:val="00D5123A"/>
    <w:rsid w:val="00D5163E"/>
    <w:rsid w:val="00D51A4A"/>
    <w:rsid w:val="00D51E88"/>
    <w:rsid w:val="00D52524"/>
    <w:rsid w:val="00D52D69"/>
    <w:rsid w:val="00D52F50"/>
    <w:rsid w:val="00D53481"/>
    <w:rsid w:val="00D5394B"/>
    <w:rsid w:val="00D53999"/>
    <w:rsid w:val="00D53D53"/>
    <w:rsid w:val="00D540CC"/>
    <w:rsid w:val="00D54135"/>
    <w:rsid w:val="00D54446"/>
    <w:rsid w:val="00D545B3"/>
    <w:rsid w:val="00D5487A"/>
    <w:rsid w:val="00D5489B"/>
    <w:rsid w:val="00D548AA"/>
    <w:rsid w:val="00D548DD"/>
    <w:rsid w:val="00D549EE"/>
    <w:rsid w:val="00D54AC6"/>
    <w:rsid w:val="00D54B7D"/>
    <w:rsid w:val="00D54FB1"/>
    <w:rsid w:val="00D550A1"/>
    <w:rsid w:val="00D55634"/>
    <w:rsid w:val="00D556E0"/>
    <w:rsid w:val="00D55B78"/>
    <w:rsid w:val="00D55CD3"/>
    <w:rsid w:val="00D5655A"/>
    <w:rsid w:val="00D5692E"/>
    <w:rsid w:val="00D56984"/>
    <w:rsid w:val="00D56D8E"/>
    <w:rsid w:val="00D57575"/>
    <w:rsid w:val="00D57A31"/>
    <w:rsid w:val="00D57D77"/>
    <w:rsid w:val="00D57D8A"/>
    <w:rsid w:val="00D57FFE"/>
    <w:rsid w:val="00D602AE"/>
    <w:rsid w:val="00D605B8"/>
    <w:rsid w:val="00D6062E"/>
    <w:rsid w:val="00D60630"/>
    <w:rsid w:val="00D60A35"/>
    <w:rsid w:val="00D60E38"/>
    <w:rsid w:val="00D61151"/>
    <w:rsid w:val="00D6135E"/>
    <w:rsid w:val="00D613C3"/>
    <w:rsid w:val="00D61AD6"/>
    <w:rsid w:val="00D61E43"/>
    <w:rsid w:val="00D624A6"/>
    <w:rsid w:val="00D62D2C"/>
    <w:rsid w:val="00D62E00"/>
    <w:rsid w:val="00D63061"/>
    <w:rsid w:val="00D63273"/>
    <w:rsid w:val="00D6329B"/>
    <w:rsid w:val="00D63303"/>
    <w:rsid w:val="00D633E4"/>
    <w:rsid w:val="00D63A79"/>
    <w:rsid w:val="00D63D1A"/>
    <w:rsid w:val="00D63E08"/>
    <w:rsid w:val="00D63E64"/>
    <w:rsid w:val="00D64033"/>
    <w:rsid w:val="00D640B5"/>
    <w:rsid w:val="00D640C3"/>
    <w:rsid w:val="00D640F4"/>
    <w:rsid w:val="00D642BD"/>
    <w:rsid w:val="00D647BB"/>
    <w:rsid w:val="00D64A2B"/>
    <w:rsid w:val="00D64A7C"/>
    <w:rsid w:val="00D65216"/>
    <w:rsid w:val="00D653A5"/>
    <w:rsid w:val="00D653E1"/>
    <w:rsid w:val="00D65502"/>
    <w:rsid w:val="00D65A5C"/>
    <w:rsid w:val="00D65D9A"/>
    <w:rsid w:val="00D65E86"/>
    <w:rsid w:val="00D65FD1"/>
    <w:rsid w:val="00D661E7"/>
    <w:rsid w:val="00D666E7"/>
    <w:rsid w:val="00D667C4"/>
    <w:rsid w:val="00D6692D"/>
    <w:rsid w:val="00D66CBE"/>
    <w:rsid w:val="00D670F8"/>
    <w:rsid w:val="00D674F6"/>
    <w:rsid w:val="00D6782C"/>
    <w:rsid w:val="00D67E71"/>
    <w:rsid w:val="00D67F24"/>
    <w:rsid w:val="00D67FB8"/>
    <w:rsid w:val="00D70486"/>
    <w:rsid w:val="00D70582"/>
    <w:rsid w:val="00D70AC7"/>
    <w:rsid w:val="00D70FA7"/>
    <w:rsid w:val="00D70FC4"/>
    <w:rsid w:val="00D71061"/>
    <w:rsid w:val="00D71385"/>
    <w:rsid w:val="00D7154B"/>
    <w:rsid w:val="00D71709"/>
    <w:rsid w:val="00D7181A"/>
    <w:rsid w:val="00D71AB5"/>
    <w:rsid w:val="00D71ACA"/>
    <w:rsid w:val="00D71C19"/>
    <w:rsid w:val="00D72232"/>
    <w:rsid w:val="00D722DD"/>
    <w:rsid w:val="00D72F5A"/>
    <w:rsid w:val="00D735ED"/>
    <w:rsid w:val="00D735F4"/>
    <w:rsid w:val="00D7395B"/>
    <w:rsid w:val="00D73E19"/>
    <w:rsid w:val="00D744E1"/>
    <w:rsid w:val="00D749A5"/>
    <w:rsid w:val="00D751E9"/>
    <w:rsid w:val="00D751F8"/>
    <w:rsid w:val="00D753B5"/>
    <w:rsid w:val="00D755B3"/>
    <w:rsid w:val="00D758F1"/>
    <w:rsid w:val="00D75B8B"/>
    <w:rsid w:val="00D75CD2"/>
    <w:rsid w:val="00D75D20"/>
    <w:rsid w:val="00D75DB0"/>
    <w:rsid w:val="00D75E80"/>
    <w:rsid w:val="00D7646D"/>
    <w:rsid w:val="00D76578"/>
    <w:rsid w:val="00D76AEA"/>
    <w:rsid w:val="00D76D4D"/>
    <w:rsid w:val="00D76F5D"/>
    <w:rsid w:val="00D773A8"/>
    <w:rsid w:val="00D77449"/>
    <w:rsid w:val="00D77925"/>
    <w:rsid w:val="00D77AF5"/>
    <w:rsid w:val="00D805D3"/>
    <w:rsid w:val="00D8118A"/>
    <w:rsid w:val="00D8136E"/>
    <w:rsid w:val="00D81731"/>
    <w:rsid w:val="00D8182B"/>
    <w:rsid w:val="00D81878"/>
    <w:rsid w:val="00D8200A"/>
    <w:rsid w:val="00D822A9"/>
    <w:rsid w:val="00D8298B"/>
    <w:rsid w:val="00D829F1"/>
    <w:rsid w:val="00D82DAB"/>
    <w:rsid w:val="00D83B0E"/>
    <w:rsid w:val="00D83DC9"/>
    <w:rsid w:val="00D83E32"/>
    <w:rsid w:val="00D83EB8"/>
    <w:rsid w:val="00D8422B"/>
    <w:rsid w:val="00D846CE"/>
    <w:rsid w:val="00D84740"/>
    <w:rsid w:val="00D849D8"/>
    <w:rsid w:val="00D84A84"/>
    <w:rsid w:val="00D85535"/>
    <w:rsid w:val="00D855E7"/>
    <w:rsid w:val="00D85A29"/>
    <w:rsid w:val="00D85A2D"/>
    <w:rsid w:val="00D85DC2"/>
    <w:rsid w:val="00D861E5"/>
    <w:rsid w:val="00D86463"/>
    <w:rsid w:val="00D865D3"/>
    <w:rsid w:val="00D86823"/>
    <w:rsid w:val="00D86A91"/>
    <w:rsid w:val="00D86C18"/>
    <w:rsid w:val="00D86C84"/>
    <w:rsid w:val="00D86FE3"/>
    <w:rsid w:val="00D871E6"/>
    <w:rsid w:val="00D876C7"/>
    <w:rsid w:val="00D87827"/>
    <w:rsid w:val="00D878E0"/>
    <w:rsid w:val="00D90040"/>
    <w:rsid w:val="00D90120"/>
    <w:rsid w:val="00D90A2D"/>
    <w:rsid w:val="00D90ECE"/>
    <w:rsid w:val="00D917F7"/>
    <w:rsid w:val="00D920B0"/>
    <w:rsid w:val="00D925AC"/>
    <w:rsid w:val="00D92671"/>
    <w:rsid w:val="00D92A14"/>
    <w:rsid w:val="00D92AA5"/>
    <w:rsid w:val="00D92DF8"/>
    <w:rsid w:val="00D93320"/>
    <w:rsid w:val="00D93476"/>
    <w:rsid w:val="00D939B4"/>
    <w:rsid w:val="00D93A16"/>
    <w:rsid w:val="00D93BF8"/>
    <w:rsid w:val="00D93CCF"/>
    <w:rsid w:val="00D93D3C"/>
    <w:rsid w:val="00D94941"/>
    <w:rsid w:val="00D94957"/>
    <w:rsid w:val="00D94BC6"/>
    <w:rsid w:val="00D94FD7"/>
    <w:rsid w:val="00D94FF5"/>
    <w:rsid w:val="00D9512D"/>
    <w:rsid w:val="00D95184"/>
    <w:rsid w:val="00D9525C"/>
    <w:rsid w:val="00D9535A"/>
    <w:rsid w:val="00D958B6"/>
    <w:rsid w:val="00D95DC9"/>
    <w:rsid w:val="00D9609B"/>
    <w:rsid w:val="00D962CB"/>
    <w:rsid w:val="00D96AFC"/>
    <w:rsid w:val="00D96CA4"/>
    <w:rsid w:val="00D97071"/>
    <w:rsid w:val="00D97134"/>
    <w:rsid w:val="00D97352"/>
    <w:rsid w:val="00D9761D"/>
    <w:rsid w:val="00D9777E"/>
    <w:rsid w:val="00D9784B"/>
    <w:rsid w:val="00D97D14"/>
    <w:rsid w:val="00DA01C7"/>
    <w:rsid w:val="00DA01CD"/>
    <w:rsid w:val="00DA027E"/>
    <w:rsid w:val="00DA0511"/>
    <w:rsid w:val="00DA05C3"/>
    <w:rsid w:val="00DA0827"/>
    <w:rsid w:val="00DA0CCD"/>
    <w:rsid w:val="00DA1121"/>
    <w:rsid w:val="00DA140B"/>
    <w:rsid w:val="00DA1B44"/>
    <w:rsid w:val="00DA2008"/>
    <w:rsid w:val="00DA201A"/>
    <w:rsid w:val="00DA254B"/>
    <w:rsid w:val="00DA271E"/>
    <w:rsid w:val="00DA275A"/>
    <w:rsid w:val="00DA2D3B"/>
    <w:rsid w:val="00DA2DD4"/>
    <w:rsid w:val="00DA337D"/>
    <w:rsid w:val="00DA395E"/>
    <w:rsid w:val="00DA39D6"/>
    <w:rsid w:val="00DA3E1B"/>
    <w:rsid w:val="00DA3ED3"/>
    <w:rsid w:val="00DA3F4C"/>
    <w:rsid w:val="00DA4372"/>
    <w:rsid w:val="00DA437C"/>
    <w:rsid w:val="00DA474F"/>
    <w:rsid w:val="00DA4A8B"/>
    <w:rsid w:val="00DA4C5D"/>
    <w:rsid w:val="00DA4CAD"/>
    <w:rsid w:val="00DA4CB9"/>
    <w:rsid w:val="00DA4CF8"/>
    <w:rsid w:val="00DA5437"/>
    <w:rsid w:val="00DA585F"/>
    <w:rsid w:val="00DA5879"/>
    <w:rsid w:val="00DA5DCE"/>
    <w:rsid w:val="00DA6368"/>
    <w:rsid w:val="00DA65AC"/>
    <w:rsid w:val="00DA67AD"/>
    <w:rsid w:val="00DA6A38"/>
    <w:rsid w:val="00DA6C26"/>
    <w:rsid w:val="00DA6D1A"/>
    <w:rsid w:val="00DA6DF4"/>
    <w:rsid w:val="00DA6E60"/>
    <w:rsid w:val="00DA758D"/>
    <w:rsid w:val="00DA77F0"/>
    <w:rsid w:val="00DA7B8C"/>
    <w:rsid w:val="00DA7D99"/>
    <w:rsid w:val="00DA7F24"/>
    <w:rsid w:val="00DB0030"/>
    <w:rsid w:val="00DB0378"/>
    <w:rsid w:val="00DB04F0"/>
    <w:rsid w:val="00DB0637"/>
    <w:rsid w:val="00DB080D"/>
    <w:rsid w:val="00DB0B1B"/>
    <w:rsid w:val="00DB0B85"/>
    <w:rsid w:val="00DB0C2F"/>
    <w:rsid w:val="00DB0E94"/>
    <w:rsid w:val="00DB135C"/>
    <w:rsid w:val="00DB1A25"/>
    <w:rsid w:val="00DB1DEF"/>
    <w:rsid w:val="00DB1FA2"/>
    <w:rsid w:val="00DB2059"/>
    <w:rsid w:val="00DB20AD"/>
    <w:rsid w:val="00DB2169"/>
    <w:rsid w:val="00DB26F8"/>
    <w:rsid w:val="00DB304C"/>
    <w:rsid w:val="00DB3379"/>
    <w:rsid w:val="00DB3519"/>
    <w:rsid w:val="00DB3556"/>
    <w:rsid w:val="00DB3BD1"/>
    <w:rsid w:val="00DB3D2C"/>
    <w:rsid w:val="00DB40C2"/>
    <w:rsid w:val="00DB4642"/>
    <w:rsid w:val="00DB484C"/>
    <w:rsid w:val="00DB495C"/>
    <w:rsid w:val="00DB49B6"/>
    <w:rsid w:val="00DB4C02"/>
    <w:rsid w:val="00DB4C41"/>
    <w:rsid w:val="00DB4D30"/>
    <w:rsid w:val="00DB4D64"/>
    <w:rsid w:val="00DB4FFD"/>
    <w:rsid w:val="00DB5314"/>
    <w:rsid w:val="00DB5ACE"/>
    <w:rsid w:val="00DB5D6B"/>
    <w:rsid w:val="00DB5ED7"/>
    <w:rsid w:val="00DB6120"/>
    <w:rsid w:val="00DB632C"/>
    <w:rsid w:val="00DB64F1"/>
    <w:rsid w:val="00DB679F"/>
    <w:rsid w:val="00DB6967"/>
    <w:rsid w:val="00DB7133"/>
    <w:rsid w:val="00DB730A"/>
    <w:rsid w:val="00DC0055"/>
    <w:rsid w:val="00DC016E"/>
    <w:rsid w:val="00DC01B0"/>
    <w:rsid w:val="00DC0845"/>
    <w:rsid w:val="00DC0CA9"/>
    <w:rsid w:val="00DC0E56"/>
    <w:rsid w:val="00DC0E64"/>
    <w:rsid w:val="00DC11C3"/>
    <w:rsid w:val="00DC12C5"/>
    <w:rsid w:val="00DC1AFC"/>
    <w:rsid w:val="00DC1F97"/>
    <w:rsid w:val="00DC2054"/>
    <w:rsid w:val="00DC23D0"/>
    <w:rsid w:val="00DC254F"/>
    <w:rsid w:val="00DC26CC"/>
    <w:rsid w:val="00DC29BB"/>
    <w:rsid w:val="00DC2E60"/>
    <w:rsid w:val="00DC3141"/>
    <w:rsid w:val="00DC315D"/>
    <w:rsid w:val="00DC3307"/>
    <w:rsid w:val="00DC342D"/>
    <w:rsid w:val="00DC3727"/>
    <w:rsid w:val="00DC3752"/>
    <w:rsid w:val="00DC3A80"/>
    <w:rsid w:val="00DC3AC8"/>
    <w:rsid w:val="00DC3BF7"/>
    <w:rsid w:val="00DC3C45"/>
    <w:rsid w:val="00DC3E36"/>
    <w:rsid w:val="00DC40E9"/>
    <w:rsid w:val="00DC4231"/>
    <w:rsid w:val="00DC4387"/>
    <w:rsid w:val="00DC438F"/>
    <w:rsid w:val="00DC462B"/>
    <w:rsid w:val="00DC483F"/>
    <w:rsid w:val="00DC4B56"/>
    <w:rsid w:val="00DC5330"/>
    <w:rsid w:val="00DC541F"/>
    <w:rsid w:val="00DC55E3"/>
    <w:rsid w:val="00DC5F9E"/>
    <w:rsid w:val="00DC6239"/>
    <w:rsid w:val="00DC6313"/>
    <w:rsid w:val="00DC684C"/>
    <w:rsid w:val="00DC6A63"/>
    <w:rsid w:val="00DC6AFB"/>
    <w:rsid w:val="00DC6C7E"/>
    <w:rsid w:val="00DC6FA0"/>
    <w:rsid w:val="00DC7048"/>
    <w:rsid w:val="00DC74A2"/>
    <w:rsid w:val="00DC77CB"/>
    <w:rsid w:val="00DC7A05"/>
    <w:rsid w:val="00DD040F"/>
    <w:rsid w:val="00DD0616"/>
    <w:rsid w:val="00DD06B5"/>
    <w:rsid w:val="00DD08AD"/>
    <w:rsid w:val="00DD0A16"/>
    <w:rsid w:val="00DD0A43"/>
    <w:rsid w:val="00DD0F96"/>
    <w:rsid w:val="00DD12F5"/>
    <w:rsid w:val="00DD150B"/>
    <w:rsid w:val="00DD171E"/>
    <w:rsid w:val="00DD17A8"/>
    <w:rsid w:val="00DD198A"/>
    <w:rsid w:val="00DD19D0"/>
    <w:rsid w:val="00DD1AFC"/>
    <w:rsid w:val="00DD1BD5"/>
    <w:rsid w:val="00DD1F2B"/>
    <w:rsid w:val="00DD1F3D"/>
    <w:rsid w:val="00DD218D"/>
    <w:rsid w:val="00DD22F9"/>
    <w:rsid w:val="00DD2354"/>
    <w:rsid w:val="00DD23FE"/>
    <w:rsid w:val="00DD240E"/>
    <w:rsid w:val="00DD2486"/>
    <w:rsid w:val="00DD2627"/>
    <w:rsid w:val="00DD2F1E"/>
    <w:rsid w:val="00DD306C"/>
    <w:rsid w:val="00DD350D"/>
    <w:rsid w:val="00DD399C"/>
    <w:rsid w:val="00DD3C06"/>
    <w:rsid w:val="00DD3E12"/>
    <w:rsid w:val="00DD41DC"/>
    <w:rsid w:val="00DD433E"/>
    <w:rsid w:val="00DD43B5"/>
    <w:rsid w:val="00DD4429"/>
    <w:rsid w:val="00DD447F"/>
    <w:rsid w:val="00DD4AE2"/>
    <w:rsid w:val="00DD4C00"/>
    <w:rsid w:val="00DD4C49"/>
    <w:rsid w:val="00DD4CEB"/>
    <w:rsid w:val="00DD4DC7"/>
    <w:rsid w:val="00DD5077"/>
    <w:rsid w:val="00DD5116"/>
    <w:rsid w:val="00DD52C2"/>
    <w:rsid w:val="00DD5A63"/>
    <w:rsid w:val="00DD5B31"/>
    <w:rsid w:val="00DD5BE8"/>
    <w:rsid w:val="00DD5F75"/>
    <w:rsid w:val="00DD5FF8"/>
    <w:rsid w:val="00DD6137"/>
    <w:rsid w:val="00DD6204"/>
    <w:rsid w:val="00DD65A5"/>
    <w:rsid w:val="00DD67F6"/>
    <w:rsid w:val="00DD7267"/>
    <w:rsid w:val="00DD74EE"/>
    <w:rsid w:val="00DD7CFE"/>
    <w:rsid w:val="00DD7E2D"/>
    <w:rsid w:val="00DD7E6A"/>
    <w:rsid w:val="00DE01A1"/>
    <w:rsid w:val="00DE0244"/>
    <w:rsid w:val="00DE02B3"/>
    <w:rsid w:val="00DE06F9"/>
    <w:rsid w:val="00DE070C"/>
    <w:rsid w:val="00DE09E4"/>
    <w:rsid w:val="00DE0AA1"/>
    <w:rsid w:val="00DE0FA3"/>
    <w:rsid w:val="00DE1041"/>
    <w:rsid w:val="00DE1056"/>
    <w:rsid w:val="00DE1281"/>
    <w:rsid w:val="00DE161A"/>
    <w:rsid w:val="00DE16B4"/>
    <w:rsid w:val="00DE19AD"/>
    <w:rsid w:val="00DE2835"/>
    <w:rsid w:val="00DE29CB"/>
    <w:rsid w:val="00DE2AA4"/>
    <w:rsid w:val="00DE2AB1"/>
    <w:rsid w:val="00DE3118"/>
    <w:rsid w:val="00DE3BCF"/>
    <w:rsid w:val="00DE3D5C"/>
    <w:rsid w:val="00DE3E91"/>
    <w:rsid w:val="00DE4031"/>
    <w:rsid w:val="00DE4115"/>
    <w:rsid w:val="00DE41D4"/>
    <w:rsid w:val="00DE4273"/>
    <w:rsid w:val="00DE454A"/>
    <w:rsid w:val="00DE47B3"/>
    <w:rsid w:val="00DE4A62"/>
    <w:rsid w:val="00DE4B88"/>
    <w:rsid w:val="00DE5132"/>
    <w:rsid w:val="00DE5152"/>
    <w:rsid w:val="00DE5581"/>
    <w:rsid w:val="00DE5918"/>
    <w:rsid w:val="00DE5C62"/>
    <w:rsid w:val="00DE5F1D"/>
    <w:rsid w:val="00DE6199"/>
    <w:rsid w:val="00DE621F"/>
    <w:rsid w:val="00DE66E2"/>
    <w:rsid w:val="00DE6936"/>
    <w:rsid w:val="00DE6BC1"/>
    <w:rsid w:val="00DE7147"/>
    <w:rsid w:val="00DE715E"/>
    <w:rsid w:val="00DE7590"/>
    <w:rsid w:val="00DE768F"/>
    <w:rsid w:val="00DE795A"/>
    <w:rsid w:val="00DE79AD"/>
    <w:rsid w:val="00DE7C23"/>
    <w:rsid w:val="00DE7EA5"/>
    <w:rsid w:val="00DF0406"/>
    <w:rsid w:val="00DF0670"/>
    <w:rsid w:val="00DF08FD"/>
    <w:rsid w:val="00DF0DD9"/>
    <w:rsid w:val="00DF0E05"/>
    <w:rsid w:val="00DF2AB2"/>
    <w:rsid w:val="00DF2E7F"/>
    <w:rsid w:val="00DF307C"/>
    <w:rsid w:val="00DF3332"/>
    <w:rsid w:val="00DF3615"/>
    <w:rsid w:val="00DF3928"/>
    <w:rsid w:val="00DF4062"/>
    <w:rsid w:val="00DF4083"/>
    <w:rsid w:val="00DF4103"/>
    <w:rsid w:val="00DF42E4"/>
    <w:rsid w:val="00DF4877"/>
    <w:rsid w:val="00DF49C3"/>
    <w:rsid w:val="00DF49CE"/>
    <w:rsid w:val="00DF4D3A"/>
    <w:rsid w:val="00DF4E19"/>
    <w:rsid w:val="00DF4E36"/>
    <w:rsid w:val="00DF4EA7"/>
    <w:rsid w:val="00DF50DA"/>
    <w:rsid w:val="00DF5361"/>
    <w:rsid w:val="00DF537B"/>
    <w:rsid w:val="00DF67E8"/>
    <w:rsid w:val="00DF6A15"/>
    <w:rsid w:val="00DF6B09"/>
    <w:rsid w:val="00DF6CDF"/>
    <w:rsid w:val="00DF6D1F"/>
    <w:rsid w:val="00DF6D84"/>
    <w:rsid w:val="00DF6EA8"/>
    <w:rsid w:val="00DF7073"/>
    <w:rsid w:val="00DF7197"/>
    <w:rsid w:val="00DF72B4"/>
    <w:rsid w:val="00DF7381"/>
    <w:rsid w:val="00DF743A"/>
    <w:rsid w:val="00DF79BA"/>
    <w:rsid w:val="00DF7DA8"/>
    <w:rsid w:val="00DF7F0E"/>
    <w:rsid w:val="00E00347"/>
    <w:rsid w:val="00E0092C"/>
    <w:rsid w:val="00E00B9D"/>
    <w:rsid w:val="00E01232"/>
    <w:rsid w:val="00E01424"/>
    <w:rsid w:val="00E01888"/>
    <w:rsid w:val="00E01892"/>
    <w:rsid w:val="00E01F8B"/>
    <w:rsid w:val="00E02317"/>
    <w:rsid w:val="00E02426"/>
    <w:rsid w:val="00E025C5"/>
    <w:rsid w:val="00E025EF"/>
    <w:rsid w:val="00E02821"/>
    <w:rsid w:val="00E02998"/>
    <w:rsid w:val="00E02B2A"/>
    <w:rsid w:val="00E02FA5"/>
    <w:rsid w:val="00E030DF"/>
    <w:rsid w:val="00E0318D"/>
    <w:rsid w:val="00E03773"/>
    <w:rsid w:val="00E03843"/>
    <w:rsid w:val="00E03A10"/>
    <w:rsid w:val="00E03A9B"/>
    <w:rsid w:val="00E03B57"/>
    <w:rsid w:val="00E03B6F"/>
    <w:rsid w:val="00E03B9F"/>
    <w:rsid w:val="00E03CED"/>
    <w:rsid w:val="00E03F37"/>
    <w:rsid w:val="00E041A7"/>
    <w:rsid w:val="00E04614"/>
    <w:rsid w:val="00E04999"/>
    <w:rsid w:val="00E04D23"/>
    <w:rsid w:val="00E0534D"/>
    <w:rsid w:val="00E05D30"/>
    <w:rsid w:val="00E06189"/>
    <w:rsid w:val="00E061C8"/>
    <w:rsid w:val="00E06669"/>
    <w:rsid w:val="00E069AD"/>
    <w:rsid w:val="00E0722B"/>
    <w:rsid w:val="00E0755A"/>
    <w:rsid w:val="00E0764F"/>
    <w:rsid w:val="00E0778A"/>
    <w:rsid w:val="00E07963"/>
    <w:rsid w:val="00E07E72"/>
    <w:rsid w:val="00E10235"/>
    <w:rsid w:val="00E10316"/>
    <w:rsid w:val="00E105E2"/>
    <w:rsid w:val="00E1060C"/>
    <w:rsid w:val="00E107CB"/>
    <w:rsid w:val="00E10930"/>
    <w:rsid w:val="00E109A2"/>
    <w:rsid w:val="00E10BE6"/>
    <w:rsid w:val="00E10C13"/>
    <w:rsid w:val="00E10C2C"/>
    <w:rsid w:val="00E10CBE"/>
    <w:rsid w:val="00E114FA"/>
    <w:rsid w:val="00E117F6"/>
    <w:rsid w:val="00E11AF4"/>
    <w:rsid w:val="00E11B50"/>
    <w:rsid w:val="00E1208E"/>
    <w:rsid w:val="00E12626"/>
    <w:rsid w:val="00E1262D"/>
    <w:rsid w:val="00E12707"/>
    <w:rsid w:val="00E12718"/>
    <w:rsid w:val="00E127EA"/>
    <w:rsid w:val="00E127F5"/>
    <w:rsid w:val="00E12AF5"/>
    <w:rsid w:val="00E12BC8"/>
    <w:rsid w:val="00E12C76"/>
    <w:rsid w:val="00E12E27"/>
    <w:rsid w:val="00E12E91"/>
    <w:rsid w:val="00E134DC"/>
    <w:rsid w:val="00E1389D"/>
    <w:rsid w:val="00E13B12"/>
    <w:rsid w:val="00E13CC7"/>
    <w:rsid w:val="00E13D95"/>
    <w:rsid w:val="00E14002"/>
    <w:rsid w:val="00E1425F"/>
    <w:rsid w:val="00E142F7"/>
    <w:rsid w:val="00E14661"/>
    <w:rsid w:val="00E14C8A"/>
    <w:rsid w:val="00E14F35"/>
    <w:rsid w:val="00E1530E"/>
    <w:rsid w:val="00E155A0"/>
    <w:rsid w:val="00E15867"/>
    <w:rsid w:val="00E163CC"/>
    <w:rsid w:val="00E1644D"/>
    <w:rsid w:val="00E16EAA"/>
    <w:rsid w:val="00E16F87"/>
    <w:rsid w:val="00E17114"/>
    <w:rsid w:val="00E17441"/>
    <w:rsid w:val="00E174B4"/>
    <w:rsid w:val="00E1753C"/>
    <w:rsid w:val="00E17A57"/>
    <w:rsid w:val="00E17CC7"/>
    <w:rsid w:val="00E17CE1"/>
    <w:rsid w:val="00E17FFD"/>
    <w:rsid w:val="00E2033D"/>
    <w:rsid w:val="00E207AA"/>
    <w:rsid w:val="00E20B28"/>
    <w:rsid w:val="00E20B78"/>
    <w:rsid w:val="00E20B82"/>
    <w:rsid w:val="00E20C88"/>
    <w:rsid w:val="00E212A6"/>
    <w:rsid w:val="00E214CB"/>
    <w:rsid w:val="00E2151E"/>
    <w:rsid w:val="00E2188F"/>
    <w:rsid w:val="00E21B5D"/>
    <w:rsid w:val="00E21B66"/>
    <w:rsid w:val="00E21C2D"/>
    <w:rsid w:val="00E21D02"/>
    <w:rsid w:val="00E2238C"/>
    <w:rsid w:val="00E2274D"/>
    <w:rsid w:val="00E22AA8"/>
    <w:rsid w:val="00E233A7"/>
    <w:rsid w:val="00E233BA"/>
    <w:rsid w:val="00E2355E"/>
    <w:rsid w:val="00E235C9"/>
    <w:rsid w:val="00E23611"/>
    <w:rsid w:val="00E23922"/>
    <w:rsid w:val="00E23988"/>
    <w:rsid w:val="00E2399D"/>
    <w:rsid w:val="00E23B36"/>
    <w:rsid w:val="00E23B8D"/>
    <w:rsid w:val="00E23F76"/>
    <w:rsid w:val="00E2418D"/>
    <w:rsid w:val="00E2478C"/>
    <w:rsid w:val="00E24ABA"/>
    <w:rsid w:val="00E25206"/>
    <w:rsid w:val="00E252DE"/>
    <w:rsid w:val="00E25A4B"/>
    <w:rsid w:val="00E25AE6"/>
    <w:rsid w:val="00E25C2F"/>
    <w:rsid w:val="00E25FCA"/>
    <w:rsid w:val="00E2663F"/>
    <w:rsid w:val="00E2664A"/>
    <w:rsid w:val="00E26B05"/>
    <w:rsid w:val="00E26D04"/>
    <w:rsid w:val="00E27139"/>
    <w:rsid w:val="00E271EF"/>
    <w:rsid w:val="00E27275"/>
    <w:rsid w:val="00E275BC"/>
    <w:rsid w:val="00E276EF"/>
    <w:rsid w:val="00E276F1"/>
    <w:rsid w:val="00E300BB"/>
    <w:rsid w:val="00E30246"/>
    <w:rsid w:val="00E30727"/>
    <w:rsid w:val="00E308F4"/>
    <w:rsid w:val="00E30CB4"/>
    <w:rsid w:val="00E312F2"/>
    <w:rsid w:val="00E31452"/>
    <w:rsid w:val="00E314C4"/>
    <w:rsid w:val="00E314D4"/>
    <w:rsid w:val="00E316C5"/>
    <w:rsid w:val="00E320CF"/>
    <w:rsid w:val="00E32539"/>
    <w:rsid w:val="00E32592"/>
    <w:rsid w:val="00E3267C"/>
    <w:rsid w:val="00E329C4"/>
    <w:rsid w:val="00E32D03"/>
    <w:rsid w:val="00E32FDD"/>
    <w:rsid w:val="00E330E6"/>
    <w:rsid w:val="00E33181"/>
    <w:rsid w:val="00E33220"/>
    <w:rsid w:val="00E33CD8"/>
    <w:rsid w:val="00E33D4C"/>
    <w:rsid w:val="00E34542"/>
    <w:rsid w:val="00E347D8"/>
    <w:rsid w:val="00E34CDD"/>
    <w:rsid w:val="00E34F2B"/>
    <w:rsid w:val="00E3510E"/>
    <w:rsid w:val="00E3538C"/>
    <w:rsid w:val="00E35590"/>
    <w:rsid w:val="00E35A38"/>
    <w:rsid w:val="00E35D3B"/>
    <w:rsid w:val="00E35DCB"/>
    <w:rsid w:val="00E36266"/>
    <w:rsid w:val="00E3697A"/>
    <w:rsid w:val="00E36987"/>
    <w:rsid w:val="00E369C4"/>
    <w:rsid w:val="00E36CB5"/>
    <w:rsid w:val="00E40629"/>
    <w:rsid w:val="00E40F5C"/>
    <w:rsid w:val="00E40FA5"/>
    <w:rsid w:val="00E41332"/>
    <w:rsid w:val="00E4142F"/>
    <w:rsid w:val="00E41514"/>
    <w:rsid w:val="00E4155B"/>
    <w:rsid w:val="00E41BC6"/>
    <w:rsid w:val="00E41C38"/>
    <w:rsid w:val="00E41D7C"/>
    <w:rsid w:val="00E4245E"/>
    <w:rsid w:val="00E42542"/>
    <w:rsid w:val="00E4300B"/>
    <w:rsid w:val="00E43060"/>
    <w:rsid w:val="00E4316E"/>
    <w:rsid w:val="00E4318D"/>
    <w:rsid w:val="00E43307"/>
    <w:rsid w:val="00E43340"/>
    <w:rsid w:val="00E4336C"/>
    <w:rsid w:val="00E436D8"/>
    <w:rsid w:val="00E436DF"/>
    <w:rsid w:val="00E43872"/>
    <w:rsid w:val="00E4394D"/>
    <w:rsid w:val="00E43A63"/>
    <w:rsid w:val="00E43D21"/>
    <w:rsid w:val="00E43F2B"/>
    <w:rsid w:val="00E44720"/>
    <w:rsid w:val="00E4483A"/>
    <w:rsid w:val="00E449EE"/>
    <w:rsid w:val="00E44B55"/>
    <w:rsid w:val="00E44DF1"/>
    <w:rsid w:val="00E44E8E"/>
    <w:rsid w:val="00E44F78"/>
    <w:rsid w:val="00E452E3"/>
    <w:rsid w:val="00E4562C"/>
    <w:rsid w:val="00E456F7"/>
    <w:rsid w:val="00E45834"/>
    <w:rsid w:val="00E45AC3"/>
    <w:rsid w:val="00E45F3E"/>
    <w:rsid w:val="00E46088"/>
    <w:rsid w:val="00E464DB"/>
    <w:rsid w:val="00E46934"/>
    <w:rsid w:val="00E46CE3"/>
    <w:rsid w:val="00E471BB"/>
    <w:rsid w:val="00E479F6"/>
    <w:rsid w:val="00E47B9D"/>
    <w:rsid w:val="00E47CDB"/>
    <w:rsid w:val="00E50310"/>
    <w:rsid w:val="00E5038A"/>
    <w:rsid w:val="00E50834"/>
    <w:rsid w:val="00E508EC"/>
    <w:rsid w:val="00E50A26"/>
    <w:rsid w:val="00E50F20"/>
    <w:rsid w:val="00E50FC6"/>
    <w:rsid w:val="00E51051"/>
    <w:rsid w:val="00E511B4"/>
    <w:rsid w:val="00E512B2"/>
    <w:rsid w:val="00E513E3"/>
    <w:rsid w:val="00E513EF"/>
    <w:rsid w:val="00E51925"/>
    <w:rsid w:val="00E51A6E"/>
    <w:rsid w:val="00E51B8A"/>
    <w:rsid w:val="00E52686"/>
    <w:rsid w:val="00E5288F"/>
    <w:rsid w:val="00E528D7"/>
    <w:rsid w:val="00E52B9C"/>
    <w:rsid w:val="00E52D05"/>
    <w:rsid w:val="00E535E8"/>
    <w:rsid w:val="00E53888"/>
    <w:rsid w:val="00E538BD"/>
    <w:rsid w:val="00E538EF"/>
    <w:rsid w:val="00E54041"/>
    <w:rsid w:val="00E541F5"/>
    <w:rsid w:val="00E54566"/>
    <w:rsid w:val="00E546A2"/>
    <w:rsid w:val="00E54C19"/>
    <w:rsid w:val="00E54F06"/>
    <w:rsid w:val="00E551C9"/>
    <w:rsid w:val="00E55292"/>
    <w:rsid w:val="00E5552E"/>
    <w:rsid w:val="00E5596E"/>
    <w:rsid w:val="00E55974"/>
    <w:rsid w:val="00E55D73"/>
    <w:rsid w:val="00E55F1B"/>
    <w:rsid w:val="00E561BE"/>
    <w:rsid w:val="00E56262"/>
    <w:rsid w:val="00E56483"/>
    <w:rsid w:val="00E564BF"/>
    <w:rsid w:val="00E567D3"/>
    <w:rsid w:val="00E570D8"/>
    <w:rsid w:val="00E5718F"/>
    <w:rsid w:val="00E57194"/>
    <w:rsid w:val="00E57414"/>
    <w:rsid w:val="00E57885"/>
    <w:rsid w:val="00E57977"/>
    <w:rsid w:val="00E57CD6"/>
    <w:rsid w:val="00E57D00"/>
    <w:rsid w:val="00E602F3"/>
    <w:rsid w:val="00E603C6"/>
    <w:rsid w:val="00E607EB"/>
    <w:rsid w:val="00E60B71"/>
    <w:rsid w:val="00E60E5D"/>
    <w:rsid w:val="00E6115B"/>
    <w:rsid w:val="00E613DD"/>
    <w:rsid w:val="00E614D2"/>
    <w:rsid w:val="00E614D8"/>
    <w:rsid w:val="00E617FC"/>
    <w:rsid w:val="00E61ADD"/>
    <w:rsid w:val="00E61FCE"/>
    <w:rsid w:val="00E620A4"/>
    <w:rsid w:val="00E6269D"/>
    <w:rsid w:val="00E62F17"/>
    <w:rsid w:val="00E63433"/>
    <w:rsid w:val="00E6345D"/>
    <w:rsid w:val="00E63533"/>
    <w:rsid w:val="00E63E3A"/>
    <w:rsid w:val="00E63E94"/>
    <w:rsid w:val="00E63F96"/>
    <w:rsid w:val="00E6426F"/>
    <w:rsid w:val="00E643FD"/>
    <w:rsid w:val="00E6452F"/>
    <w:rsid w:val="00E64614"/>
    <w:rsid w:val="00E64E2A"/>
    <w:rsid w:val="00E64F29"/>
    <w:rsid w:val="00E65051"/>
    <w:rsid w:val="00E65450"/>
    <w:rsid w:val="00E65CDE"/>
    <w:rsid w:val="00E65FFA"/>
    <w:rsid w:val="00E66540"/>
    <w:rsid w:val="00E66658"/>
    <w:rsid w:val="00E666E2"/>
    <w:rsid w:val="00E66C94"/>
    <w:rsid w:val="00E6712C"/>
    <w:rsid w:val="00E67393"/>
    <w:rsid w:val="00E675AC"/>
    <w:rsid w:val="00E67974"/>
    <w:rsid w:val="00E67A1D"/>
    <w:rsid w:val="00E67D65"/>
    <w:rsid w:val="00E7063F"/>
    <w:rsid w:val="00E70822"/>
    <w:rsid w:val="00E70F9A"/>
    <w:rsid w:val="00E71192"/>
    <w:rsid w:val="00E71231"/>
    <w:rsid w:val="00E7162D"/>
    <w:rsid w:val="00E717C3"/>
    <w:rsid w:val="00E71A97"/>
    <w:rsid w:val="00E71CAE"/>
    <w:rsid w:val="00E71DAE"/>
    <w:rsid w:val="00E71F05"/>
    <w:rsid w:val="00E71FCC"/>
    <w:rsid w:val="00E721C5"/>
    <w:rsid w:val="00E72478"/>
    <w:rsid w:val="00E72969"/>
    <w:rsid w:val="00E72A02"/>
    <w:rsid w:val="00E7305C"/>
    <w:rsid w:val="00E7306E"/>
    <w:rsid w:val="00E732CA"/>
    <w:rsid w:val="00E734F4"/>
    <w:rsid w:val="00E738FE"/>
    <w:rsid w:val="00E739F5"/>
    <w:rsid w:val="00E73BE4"/>
    <w:rsid w:val="00E73CBD"/>
    <w:rsid w:val="00E73E6D"/>
    <w:rsid w:val="00E74298"/>
    <w:rsid w:val="00E7444C"/>
    <w:rsid w:val="00E749D6"/>
    <w:rsid w:val="00E74A14"/>
    <w:rsid w:val="00E74FF6"/>
    <w:rsid w:val="00E75414"/>
    <w:rsid w:val="00E7551D"/>
    <w:rsid w:val="00E75C3E"/>
    <w:rsid w:val="00E7608F"/>
    <w:rsid w:val="00E76265"/>
    <w:rsid w:val="00E76328"/>
    <w:rsid w:val="00E763A8"/>
    <w:rsid w:val="00E7660D"/>
    <w:rsid w:val="00E766BE"/>
    <w:rsid w:val="00E767DB"/>
    <w:rsid w:val="00E80098"/>
    <w:rsid w:val="00E80D2A"/>
    <w:rsid w:val="00E80D82"/>
    <w:rsid w:val="00E81081"/>
    <w:rsid w:val="00E810AC"/>
    <w:rsid w:val="00E81438"/>
    <w:rsid w:val="00E81481"/>
    <w:rsid w:val="00E81487"/>
    <w:rsid w:val="00E81BAA"/>
    <w:rsid w:val="00E81DE8"/>
    <w:rsid w:val="00E81F7E"/>
    <w:rsid w:val="00E8251D"/>
    <w:rsid w:val="00E82814"/>
    <w:rsid w:val="00E828DB"/>
    <w:rsid w:val="00E82926"/>
    <w:rsid w:val="00E8305D"/>
    <w:rsid w:val="00E831C7"/>
    <w:rsid w:val="00E8333E"/>
    <w:rsid w:val="00E83546"/>
    <w:rsid w:val="00E83691"/>
    <w:rsid w:val="00E83783"/>
    <w:rsid w:val="00E83C14"/>
    <w:rsid w:val="00E8405D"/>
    <w:rsid w:val="00E842F5"/>
    <w:rsid w:val="00E8433C"/>
    <w:rsid w:val="00E8451C"/>
    <w:rsid w:val="00E846F2"/>
    <w:rsid w:val="00E84E12"/>
    <w:rsid w:val="00E84ED4"/>
    <w:rsid w:val="00E84EEE"/>
    <w:rsid w:val="00E84F93"/>
    <w:rsid w:val="00E852A4"/>
    <w:rsid w:val="00E856A3"/>
    <w:rsid w:val="00E8576E"/>
    <w:rsid w:val="00E85920"/>
    <w:rsid w:val="00E85BF3"/>
    <w:rsid w:val="00E85C5F"/>
    <w:rsid w:val="00E85CAD"/>
    <w:rsid w:val="00E86FCB"/>
    <w:rsid w:val="00E86FE1"/>
    <w:rsid w:val="00E872DA"/>
    <w:rsid w:val="00E873F4"/>
    <w:rsid w:val="00E87652"/>
    <w:rsid w:val="00E8766F"/>
    <w:rsid w:val="00E87A34"/>
    <w:rsid w:val="00E90011"/>
    <w:rsid w:val="00E900B4"/>
    <w:rsid w:val="00E9011E"/>
    <w:rsid w:val="00E901A6"/>
    <w:rsid w:val="00E9041D"/>
    <w:rsid w:val="00E907A6"/>
    <w:rsid w:val="00E90912"/>
    <w:rsid w:val="00E90AEC"/>
    <w:rsid w:val="00E90F76"/>
    <w:rsid w:val="00E91084"/>
    <w:rsid w:val="00E91805"/>
    <w:rsid w:val="00E91905"/>
    <w:rsid w:val="00E91D68"/>
    <w:rsid w:val="00E9227F"/>
    <w:rsid w:val="00E9235E"/>
    <w:rsid w:val="00E9242E"/>
    <w:rsid w:val="00E926F7"/>
    <w:rsid w:val="00E92C09"/>
    <w:rsid w:val="00E931E4"/>
    <w:rsid w:val="00E934D4"/>
    <w:rsid w:val="00E9352F"/>
    <w:rsid w:val="00E93534"/>
    <w:rsid w:val="00E936E0"/>
    <w:rsid w:val="00E93786"/>
    <w:rsid w:val="00E93888"/>
    <w:rsid w:val="00E9389C"/>
    <w:rsid w:val="00E93B4A"/>
    <w:rsid w:val="00E93CAD"/>
    <w:rsid w:val="00E93F60"/>
    <w:rsid w:val="00E93F9D"/>
    <w:rsid w:val="00E9422B"/>
    <w:rsid w:val="00E948EB"/>
    <w:rsid w:val="00E94B4B"/>
    <w:rsid w:val="00E95078"/>
    <w:rsid w:val="00E950F7"/>
    <w:rsid w:val="00E95238"/>
    <w:rsid w:val="00E95280"/>
    <w:rsid w:val="00E95319"/>
    <w:rsid w:val="00E9535D"/>
    <w:rsid w:val="00E96464"/>
    <w:rsid w:val="00E964E7"/>
    <w:rsid w:val="00E968AB"/>
    <w:rsid w:val="00E96A6C"/>
    <w:rsid w:val="00E96CAA"/>
    <w:rsid w:val="00E96F35"/>
    <w:rsid w:val="00E973ED"/>
    <w:rsid w:val="00E9791E"/>
    <w:rsid w:val="00E979B3"/>
    <w:rsid w:val="00E97ABD"/>
    <w:rsid w:val="00E97D1D"/>
    <w:rsid w:val="00EA00B9"/>
    <w:rsid w:val="00EA0224"/>
    <w:rsid w:val="00EA032C"/>
    <w:rsid w:val="00EA04EF"/>
    <w:rsid w:val="00EA051D"/>
    <w:rsid w:val="00EA09E7"/>
    <w:rsid w:val="00EA0D36"/>
    <w:rsid w:val="00EA0F1E"/>
    <w:rsid w:val="00EA0F82"/>
    <w:rsid w:val="00EA13FD"/>
    <w:rsid w:val="00EA1565"/>
    <w:rsid w:val="00EA185B"/>
    <w:rsid w:val="00EA19FE"/>
    <w:rsid w:val="00EA1E6D"/>
    <w:rsid w:val="00EA1EB1"/>
    <w:rsid w:val="00EA1F42"/>
    <w:rsid w:val="00EA206B"/>
    <w:rsid w:val="00EA239E"/>
    <w:rsid w:val="00EA268E"/>
    <w:rsid w:val="00EA2A97"/>
    <w:rsid w:val="00EA30EF"/>
    <w:rsid w:val="00EA32EE"/>
    <w:rsid w:val="00EA33E4"/>
    <w:rsid w:val="00EA3563"/>
    <w:rsid w:val="00EA394A"/>
    <w:rsid w:val="00EA3CEF"/>
    <w:rsid w:val="00EA43C7"/>
    <w:rsid w:val="00EA4691"/>
    <w:rsid w:val="00EA46A4"/>
    <w:rsid w:val="00EA48C9"/>
    <w:rsid w:val="00EA48FE"/>
    <w:rsid w:val="00EA4A63"/>
    <w:rsid w:val="00EA4DB6"/>
    <w:rsid w:val="00EA4E46"/>
    <w:rsid w:val="00EA4F64"/>
    <w:rsid w:val="00EA50A3"/>
    <w:rsid w:val="00EA511C"/>
    <w:rsid w:val="00EA5428"/>
    <w:rsid w:val="00EA56CF"/>
    <w:rsid w:val="00EA5B33"/>
    <w:rsid w:val="00EA5C67"/>
    <w:rsid w:val="00EA69E6"/>
    <w:rsid w:val="00EA6DF6"/>
    <w:rsid w:val="00EA6E53"/>
    <w:rsid w:val="00EA6F70"/>
    <w:rsid w:val="00EA7A8B"/>
    <w:rsid w:val="00EA7CA9"/>
    <w:rsid w:val="00EA7E00"/>
    <w:rsid w:val="00EB040A"/>
    <w:rsid w:val="00EB0471"/>
    <w:rsid w:val="00EB0CE7"/>
    <w:rsid w:val="00EB0D5C"/>
    <w:rsid w:val="00EB10CE"/>
    <w:rsid w:val="00EB10DD"/>
    <w:rsid w:val="00EB10F2"/>
    <w:rsid w:val="00EB1151"/>
    <w:rsid w:val="00EB1420"/>
    <w:rsid w:val="00EB1495"/>
    <w:rsid w:val="00EB196E"/>
    <w:rsid w:val="00EB1B1A"/>
    <w:rsid w:val="00EB22E1"/>
    <w:rsid w:val="00EB23DA"/>
    <w:rsid w:val="00EB23DD"/>
    <w:rsid w:val="00EB2F35"/>
    <w:rsid w:val="00EB3048"/>
    <w:rsid w:val="00EB3068"/>
    <w:rsid w:val="00EB3C4C"/>
    <w:rsid w:val="00EB409F"/>
    <w:rsid w:val="00EB4336"/>
    <w:rsid w:val="00EB48A3"/>
    <w:rsid w:val="00EB4BA1"/>
    <w:rsid w:val="00EB4F56"/>
    <w:rsid w:val="00EB50D7"/>
    <w:rsid w:val="00EB5223"/>
    <w:rsid w:val="00EB5293"/>
    <w:rsid w:val="00EB5580"/>
    <w:rsid w:val="00EB57BC"/>
    <w:rsid w:val="00EB5A0E"/>
    <w:rsid w:val="00EB5B01"/>
    <w:rsid w:val="00EB5D60"/>
    <w:rsid w:val="00EB5FF1"/>
    <w:rsid w:val="00EB6659"/>
    <w:rsid w:val="00EB6730"/>
    <w:rsid w:val="00EB6A08"/>
    <w:rsid w:val="00EB7047"/>
    <w:rsid w:val="00EB712D"/>
    <w:rsid w:val="00EB7316"/>
    <w:rsid w:val="00EB7683"/>
    <w:rsid w:val="00EB7755"/>
    <w:rsid w:val="00EB78C3"/>
    <w:rsid w:val="00EB79B4"/>
    <w:rsid w:val="00EB7A82"/>
    <w:rsid w:val="00EC06DB"/>
    <w:rsid w:val="00EC09E6"/>
    <w:rsid w:val="00EC0AA0"/>
    <w:rsid w:val="00EC0DC4"/>
    <w:rsid w:val="00EC0DF6"/>
    <w:rsid w:val="00EC1408"/>
    <w:rsid w:val="00EC22AA"/>
    <w:rsid w:val="00EC23E4"/>
    <w:rsid w:val="00EC26BB"/>
    <w:rsid w:val="00EC2C98"/>
    <w:rsid w:val="00EC2CE4"/>
    <w:rsid w:val="00EC2D93"/>
    <w:rsid w:val="00EC3111"/>
    <w:rsid w:val="00EC324B"/>
    <w:rsid w:val="00EC3647"/>
    <w:rsid w:val="00EC3795"/>
    <w:rsid w:val="00EC38D5"/>
    <w:rsid w:val="00EC3BF9"/>
    <w:rsid w:val="00EC40AB"/>
    <w:rsid w:val="00EC41F0"/>
    <w:rsid w:val="00EC4244"/>
    <w:rsid w:val="00EC44DF"/>
    <w:rsid w:val="00EC471C"/>
    <w:rsid w:val="00EC4AE5"/>
    <w:rsid w:val="00EC4DA2"/>
    <w:rsid w:val="00EC52FC"/>
    <w:rsid w:val="00EC5648"/>
    <w:rsid w:val="00EC57F4"/>
    <w:rsid w:val="00EC59CA"/>
    <w:rsid w:val="00EC5C34"/>
    <w:rsid w:val="00EC5C3D"/>
    <w:rsid w:val="00EC5E52"/>
    <w:rsid w:val="00EC5F0A"/>
    <w:rsid w:val="00EC61E7"/>
    <w:rsid w:val="00EC6612"/>
    <w:rsid w:val="00EC66AA"/>
    <w:rsid w:val="00EC6760"/>
    <w:rsid w:val="00EC6765"/>
    <w:rsid w:val="00EC6889"/>
    <w:rsid w:val="00EC6989"/>
    <w:rsid w:val="00EC6B83"/>
    <w:rsid w:val="00EC70D8"/>
    <w:rsid w:val="00EC7135"/>
    <w:rsid w:val="00EC74C6"/>
    <w:rsid w:val="00EC7655"/>
    <w:rsid w:val="00EC78E5"/>
    <w:rsid w:val="00EC79C3"/>
    <w:rsid w:val="00EC7DF1"/>
    <w:rsid w:val="00EC7F88"/>
    <w:rsid w:val="00ED0247"/>
    <w:rsid w:val="00ED02E8"/>
    <w:rsid w:val="00ED0A19"/>
    <w:rsid w:val="00ED0A59"/>
    <w:rsid w:val="00ED0FAF"/>
    <w:rsid w:val="00ED0FC4"/>
    <w:rsid w:val="00ED12DD"/>
    <w:rsid w:val="00ED13F1"/>
    <w:rsid w:val="00ED15DE"/>
    <w:rsid w:val="00ED1618"/>
    <w:rsid w:val="00ED1772"/>
    <w:rsid w:val="00ED17AA"/>
    <w:rsid w:val="00ED1ECC"/>
    <w:rsid w:val="00ED1EE1"/>
    <w:rsid w:val="00ED1FCD"/>
    <w:rsid w:val="00ED22C4"/>
    <w:rsid w:val="00ED2774"/>
    <w:rsid w:val="00ED27C1"/>
    <w:rsid w:val="00ED33C5"/>
    <w:rsid w:val="00ED357D"/>
    <w:rsid w:val="00ED391E"/>
    <w:rsid w:val="00ED3B09"/>
    <w:rsid w:val="00ED3DA7"/>
    <w:rsid w:val="00ED4036"/>
    <w:rsid w:val="00ED4077"/>
    <w:rsid w:val="00ED4230"/>
    <w:rsid w:val="00ED45A7"/>
    <w:rsid w:val="00ED46C9"/>
    <w:rsid w:val="00ED47D8"/>
    <w:rsid w:val="00ED4884"/>
    <w:rsid w:val="00ED51CB"/>
    <w:rsid w:val="00ED54C2"/>
    <w:rsid w:val="00ED60A8"/>
    <w:rsid w:val="00ED62F7"/>
    <w:rsid w:val="00ED6574"/>
    <w:rsid w:val="00ED66D1"/>
    <w:rsid w:val="00ED679B"/>
    <w:rsid w:val="00ED6A22"/>
    <w:rsid w:val="00ED6FED"/>
    <w:rsid w:val="00ED715F"/>
    <w:rsid w:val="00ED71EF"/>
    <w:rsid w:val="00ED727D"/>
    <w:rsid w:val="00ED72C8"/>
    <w:rsid w:val="00ED7787"/>
    <w:rsid w:val="00ED77F2"/>
    <w:rsid w:val="00ED79C4"/>
    <w:rsid w:val="00EE03BA"/>
    <w:rsid w:val="00EE07DE"/>
    <w:rsid w:val="00EE107C"/>
    <w:rsid w:val="00EE17F1"/>
    <w:rsid w:val="00EE19B7"/>
    <w:rsid w:val="00EE1CB8"/>
    <w:rsid w:val="00EE1DAC"/>
    <w:rsid w:val="00EE205D"/>
    <w:rsid w:val="00EE21E3"/>
    <w:rsid w:val="00EE254D"/>
    <w:rsid w:val="00EE26AB"/>
    <w:rsid w:val="00EE2830"/>
    <w:rsid w:val="00EE2B0E"/>
    <w:rsid w:val="00EE2F78"/>
    <w:rsid w:val="00EE31D5"/>
    <w:rsid w:val="00EE37D2"/>
    <w:rsid w:val="00EE3914"/>
    <w:rsid w:val="00EE3A5E"/>
    <w:rsid w:val="00EE3FB2"/>
    <w:rsid w:val="00EE4038"/>
    <w:rsid w:val="00EE4491"/>
    <w:rsid w:val="00EE45A7"/>
    <w:rsid w:val="00EE45F5"/>
    <w:rsid w:val="00EE46BE"/>
    <w:rsid w:val="00EE47DE"/>
    <w:rsid w:val="00EE4ACA"/>
    <w:rsid w:val="00EE521D"/>
    <w:rsid w:val="00EE524B"/>
    <w:rsid w:val="00EE56D9"/>
    <w:rsid w:val="00EE59C2"/>
    <w:rsid w:val="00EE5B64"/>
    <w:rsid w:val="00EE5C7D"/>
    <w:rsid w:val="00EE647A"/>
    <w:rsid w:val="00EE6D4E"/>
    <w:rsid w:val="00EE7276"/>
    <w:rsid w:val="00EE7555"/>
    <w:rsid w:val="00EE761D"/>
    <w:rsid w:val="00EE78F7"/>
    <w:rsid w:val="00EE7AD7"/>
    <w:rsid w:val="00EF00A5"/>
    <w:rsid w:val="00EF00EF"/>
    <w:rsid w:val="00EF00FA"/>
    <w:rsid w:val="00EF0582"/>
    <w:rsid w:val="00EF06C1"/>
    <w:rsid w:val="00EF0898"/>
    <w:rsid w:val="00EF09F0"/>
    <w:rsid w:val="00EF09FC"/>
    <w:rsid w:val="00EF0A39"/>
    <w:rsid w:val="00EF0A95"/>
    <w:rsid w:val="00EF0C40"/>
    <w:rsid w:val="00EF0D31"/>
    <w:rsid w:val="00EF0EA5"/>
    <w:rsid w:val="00EF1916"/>
    <w:rsid w:val="00EF199A"/>
    <w:rsid w:val="00EF19E5"/>
    <w:rsid w:val="00EF1F00"/>
    <w:rsid w:val="00EF1F85"/>
    <w:rsid w:val="00EF211D"/>
    <w:rsid w:val="00EF2195"/>
    <w:rsid w:val="00EF2249"/>
    <w:rsid w:val="00EF22A4"/>
    <w:rsid w:val="00EF243A"/>
    <w:rsid w:val="00EF2577"/>
    <w:rsid w:val="00EF298C"/>
    <w:rsid w:val="00EF3023"/>
    <w:rsid w:val="00EF3059"/>
    <w:rsid w:val="00EF3185"/>
    <w:rsid w:val="00EF31DF"/>
    <w:rsid w:val="00EF33E1"/>
    <w:rsid w:val="00EF37B5"/>
    <w:rsid w:val="00EF3AAD"/>
    <w:rsid w:val="00EF3CB7"/>
    <w:rsid w:val="00EF3E80"/>
    <w:rsid w:val="00EF3F95"/>
    <w:rsid w:val="00EF3FDC"/>
    <w:rsid w:val="00EF4201"/>
    <w:rsid w:val="00EF490B"/>
    <w:rsid w:val="00EF4C80"/>
    <w:rsid w:val="00EF4DFC"/>
    <w:rsid w:val="00EF4EEE"/>
    <w:rsid w:val="00EF565D"/>
    <w:rsid w:val="00EF5693"/>
    <w:rsid w:val="00EF5783"/>
    <w:rsid w:val="00EF58CC"/>
    <w:rsid w:val="00EF5BAD"/>
    <w:rsid w:val="00EF5C45"/>
    <w:rsid w:val="00EF5D18"/>
    <w:rsid w:val="00EF5E15"/>
    <w:rsid w:val="00EF5F82"/>
    <w:rsid w:val="00EF6120"/>
    <w:rsid w:val="00EF65C0"/>
    <w:rsid w:val="00EF690C"/>
    <w:rsid w:val="00EF73F5"/>
    <w:rsid w:val="00EF7764"/>
    <w:rsid w:val="00EF7B3A"/>
    <w:rsid w:val="00EF7D97"/>
    <w:rsid w:val="00F0048A"/>
    <w:rsid w:val="00F004A9"/>
    <w:rsid w:val="00F0061D"/>
    <w:rsid w:val="00F008E5"/>
    <w:rsid w:val="00F00C1E"/>
    <w:rsid w:val="00F00EE6"/>
    <w:rsid w:val="00F013D8"/>
    <w:rsid w:val="00F01CD0"/>
    <w:rsid w:val="00F01F59"/>
    <w:rsid w:val="00F0236A"/>
    <w:rsid w:val="00F02420"/>
    <w:rsid w:val="00F029A1"/>
    <w:rsid w:val="00F02A5A"/>
    <w:rsid w:val="00F02F69"/>
    <w:rsid w:val="00F030D6"/>
    <w:rsid w:val="00F03119"/>
    <w:rsid w:val="00F0338F"/>
    <w:rsid w:val="00F03529"/>
    <w:rsid w:val="00F0370A"/>
    <w:rsid w:val="00F03726"/>
    <w:rsid w:val="00F03769"/>
    <w:rsid w:val="00F03C7A"/>
    <w:rsid w:val="00F0411A"/>
    <w:rsid w:val="00F04233"/>
    <w:rsid w:val="00F0424A"/>
    <w:rsid w:val="00F04A17"/>
    <w:rsid w:val="00F04D78"/>
    <w:rsid w:val="00F04EAB"/>
    <w:rsid w:val="00F0574D"/>
    <w:rsid w:val="00F057F6"/>
    <w:rsid w:val="00F062AF"/>
    <w:rsid w:val="00F06442"/>
    <w:rsid w:val="00F066FF"/>
    <w:rsid w:val="00F06722"/>
    <w:rsid w:val="00F06B34"/>
    <w:rsid w:val="00F06DE1"/>
    <w:rsid w:val="00F06F16"/>
    <w:rsid w:val="00F07732"/>
    <w:rsid w:val="00F0773E"/>
    <w:rsid w:val="00F0791B"/>
    <w:rsid w:val="00F07B07"/>
    <w:rsid w:val="00F07B56"/>
    <w:rsid w:val="00F07D76"/>
    <w:rsid w:val="00F07FF3"/>
    <w:rsid w:val="00F1037A"/>
    <w:rsid w:val="00F104EA"/>
    <w:rsid w:val="00F1050A"/>
    <w:rsid w:val="00F10957"/>
    <w:rsid w:val="00F10F31"/>
    <w:rsid w:val="00F10FD5"/>
    <w:rsid w:val="00F11029"/>
    <w:rsid w:val="00F1106F"/>
    <w:rsid w:val="00F1128C"/>
    <w:rsid w:val="00F1135A"/>
    <w:rsid w:val="00F11404"/>
    <w:rsid w:val="00F115E4"/>
    <w:rsid w:val="00F1176A"/>
    <w:rsid w:val="00F11AC3"/>
    <w:rsid w:val="00F11FF0"/>
    <w:rsid w:val="00F1203B"/>
    <w:rsid w:val="00F12615"/>
    <w:rsid w:val="00F12649"/>
    <w:rsid w:val="00F126C5"/>
    <w:rsid w:val="00F12B97"/>
    <w:rsid w:val="00F12BC6"/>
    <w:rsid w:val="00F12D12"/>
    <w:rsid w:val="00F12D25"/>
    <w:rsid w:val="00F131F0"/>
    <w:rsid w:val="00F1336F"/>
    <w:rsid w:val="00F1349B"/>
    <w:rsid w:val="00F13520"/>
    <w:rsid w:val="00F13523"/>
    <w:rsid w:val="00F13607"/>
    <w:rsid w:val="00F13A7D"/>
    <w:rsid w:val="00F13BB1"/>
    <w:rsid w:val="00F14462"/>
    <w:rsid w:val="00F14876"/>
    <w:rsid w:val="00F149AD"/>
    <w:rsid w:val="00F14C85"/>
    <w:rsid w:val="00F14E17"/>
    <w:rsid w:val="00F15174"/>
    <w:rsid w:val="00F15868"/>
    <w:rsid w:val="00F15EC9"/>
    <w:rsid w:val="00F15EEB"/>
    <w:rsid w:val="00F15F61"/>
    <w:rsid w:val="00F16180"/>
    <w:rsid w:val="00F16567"/>
    <w:rsid w:val="00F16764"/>
    <w:rsid w:val="00F168C5"/>
    <w:rsid w:val="00F16931"/>
    <w:rsid w:val="00F16A1F"/>
    <w:rsid w:val="00F16BA6"/>
    <w:rsid w:val="00F174A8"/>
    <w:rsid w:val="00F1776C"/>
    <w:rsid w:val="00F177F7"/>
    <w:rsid w:val="00F17F6D"/>
    <w:rsid w:val="00F20010"/>
    <w:rsid w:val="00F200A7"/>
    <w:rsid w:val="00F20211"/>
    <w:rsid w:val="00F20297"/>
    <w:rsid w:val="00F2048B"/>
    <w:rsid w:val="00F204F5"/>
    <w:rsid w:val="00F2083E"/>
    <w:rsid w:val="00F208F5"/>
    <w:rsid w:val="00F20930"/>
    <w:rsid w:val="00F20B51"/>
    <w:rsid w:val="00F20BE0"/>
    <w:rsid w:val="00F20C1E"/>
    <w:rsid w:val="00F20EA3"/>
    <w:rsid w:val="00F21493"/>
    <w:rsid w:val="00F215F9"/>
    <w:rsid w:val="00F21622"/>
    <w:rsid w:val="00F21AB1"/>
    <w:rsid w:val="00F21BED"/>
    <w:rsid w:val="00F21C0B"/>
    <w:rsid w:val="00F222F6"/>
    <w:rsid w:val="00F223BB"/>
    <w:rsid w:val="00F225A8"/>
    <w:rsid w:val="00F22824"/>
    <w:rsid w:val="00F229A3"/>
    <w:rsid w:val="00F22BB8"/>
    <w:rsid w:val="00F22CE3"/>
    <w:rsid w:val="00F230B3"/>
    <w:rsid w:val="00F2320F"/>
    <w:rsid w:val="00F23243"/>
    <w:rsid w:val="00F2344A"/>
    <w:rsid w:val="00F23856"/>
    <w:rsid w:val="00F23A22"/>
    <w:rsid w:val="00F241BC"/>
    <w:rsid w:val="00F24406"/>
    <w:rsid w:val="00F244D7"/>
    <w:rsid w:val="00F24506"/>
    <w:rsid w:val="00F2459E"/>
    <w:rsid w:val="00F2493B"/>
    <w:rsid w:val="00F249E4"/>
    <w:rsid w:val="00F24A13"/>
    <w:rsid w:val="00F24AF4"/>
    <w:rsid w:val="00F24CA2"/>
    <w:rsid w:val="00F24EC9"/>
    <w:rsid w:val="00F24F1E"/>
    <w:rsid w:val="00F25007"/>
    <w:rsid w:val="00F25163"/>
    <w:rsid w:val="00F253D0"/>
    <w:rsid w:val="00F256A1"/>
    <w:rsid w:val="00F25BB9"/>
    <w:rsid w:val="00F25BC9"/>
    <w:rsid w:val="00F25CA5"/>
    <w:rsid w:val="00F25FC3"/>
    <w:rsid w:val="00F262EE"/>
    <w:rsid w:val="00F263B8"/>
    <w:rsid w:val="00F26890"/>
    <w:rsid w:val="00F26DB2"/>
    <w:rsid w:val="00F26ED9"/>
    <w:rsid w:val="00F2761D"/>
    <w:rsid w:val="00F27789"/>
    <w:rsid w:val="00F27AF7"/>
    <w:rsid w:val="00F27D6B"/>
    <w:rsid w:val="00F27E68"/>
    <w:rsid w:val="00F30298"/>
    <w:rsid w:val="00F302BC"/>
    <w:rsid w:val="00F302E3"/>
    <w:rsid w:val="00F30442"/>
    <w:rsid w:val="00F30509"/>
    <w:rsid w:val="00F309B1"/>
    <w:rsid w:val="00F30C7F"/>
    <w:rsid w:val="00F30C89"/>
    <w:rsid w:val="00F30D7A"/>
    <w:rsid w:val="00F31297"/>
    <w:rsid w:val="00F315D6"/>
    <w:rsid w:val="00F31677"/>
    <w:rsid w:val="00F3168C"/>
    <w:rsid w:val="00F3168E"/>
    <w:rsid w:val="00F3176B"/>
    <w:rsid w:val="00F319FA"/>
    <w:rsid w:val="00F31AF7"/>
    <w:rsid w:val="00F31BAD"/>
    <w:rsid w:val="00F3224C"/>
    <w:rsid w:val="00F325E9"/>
    <w:rsid w:val="00F32952"/>
    <w:rsid w:val="00F33082"/>
    <w:rsid w:val="00F3310C"/>
    <w:rsid w:val="00F33613"/>
    <w:rsid w:val="00F33FA2"/>
    <w:rsid w:val="00F344A4"/>
    <w:rsid w:val="00F34844"/>
    <w:rsid w:val="00F34952"/>
    <w:rsid w:val="00F34B78"/>
    <w:rsid w:val="00F35315"/>
    <w:rsid w:val="00F354A0"/>
    <w:rsid w:val="00F354E2"/>
    <w:rsid w:val="00F3557B"/>
    <w:rsid w:val="00F35637"/>
    <w:rsid w:val="00F35874"/>
    <w:rsid w:val="00F358F4"/>
    <w:rsid w:val="00F35A7B"/>
    <w:rsid w:val="00F35B19"/>
    <w:rsid w:val="00F35C0A"/>
    <w:rsid w:val="00F35E03"/>
    <w:rsid w:val="00F36169"/>
    <w:rsid w:val="00F3619B"/>
    <w:rsid w:val="00F36421"/>
    <w:rsid w:val="00F36848"/>
    <w:rsid w:val="00F36A92"/>
    <w:rsid w:val="00F36FD3"/>
    <w:rsid w:val="00F37351"/>
    <w:rsid w:val="00F374DB"/>
    <w:rsid w:val="00F375C9"/>
    <w:rsid w:val="00F376BC"/>
    <w:rsid w:val="00F37B41"/>
    <w:rsid w:val="00F37BD2"/>
    <w:rsid w:val="00F37C04"/>
    <w:rsid w:val="00F37F82"/>
    <w:rsid w:val="00F37F92"/>
    <w:rsid w:val="00F403DB"/>
    <w:rsid w:val="00F40A50"/>
    <w:rsid w:val="00F40BD3"/>
    <w:rsid w:val="00F40F26"/>
    <w:rsid w:val="00F41302"/>
    <w:rsid w:val="00F41390"/>
    <w:rsid w:val="00F414DC"/>
    <w:rsid w:val="00F4165D"/>
    <w:rsid w:val="00F41DE3"/>
    <w:rsid w:val="00F41E24"/>
    <w:rsid w:val="00F41F85"/>
    <w:rsid w:val="00F4200C"/>
    <w:rsid w:val="00F4213C"/>
    <w:rsid w:val="00F42424"/>
    <w:rsid w:val="00F42710"/>
    <w:rsid w:val="00F42A4F"/>
    <w:rsid w:val="00F42A83"/>
    <w:rsid w:val="00F42CD7"/>
    <w:rsid w:val="00F42E24"/>
    <w:rsid w:val="00F42EA9"/>
    <w:rsid w:val="00F4325A"/>
    <w:rsid w:val="00F432B1"/>
    <w:rsid w:val="00F43375"/>
    <w:rsid w:val="00F43484"/>
    <w:rsid w:val="00F43567"/>
    <w:rsid w:val="00F4388B"/>
    <w:rsid w:val="00F43894"/>
    <w:rsid w:val="00F43A87"/>
    <w:rsid w:val="00F43ABB"/>
    <w:rsid w:val="00F43D73"/>
    <w:rsid w:val="00F43FF0"/>
    <w:rsid w:val="00F4401D"/>
    <w:rsid w:val="00F4441F"/>
    <w:rsid w:val="00F44445"/>
    <w:rsid w:val="00F444B8"/>
    <w:rsid w:val="00F44927"/>
    <w:rsid w:val="00F4527A"/>
    <w:rsid w:val="00F452C0"/>
    <w:rsid w:val="00F452E7"/>
    <w:rsid w:val="00F452F4"/>
    <w:rsid w:val="00F45793"/>
    <w:rsid w:val="00F45D1E"/>
    <w:rsid w:val="00F45EB3"/>
    <w:rsid w:val="00F4608E"/>
    <w:rsid w:val="00F4636A"/>
    <w:rsid w:val="00F465D8"/>
    <w:rsid w:val="00F467F6"/>
    <w:rsid w:val="00F46F4E"/>
    <w:rsid w:val="00F46FB1"/>
    <w:rsid w:val="00F472E0"/>
    <w:rsid w:val="00F4736F"/>
    <w:rsid w:val="00F47873"/>
    <w:rsid w:val="00F479FF"/>
    <w:rsid w:val="00F47B27"/>
    <w:rsid w:val="00F47DCD"/>
    <w:rsid w:val="00F50483"/>
    <w:rsid w:val="00F50FAA"/>
    <w:rsid w:val="00F515C3"/>
    <w:rsid w:val="00F51921"/>
    <w:rsid w:val="00F51997"/>
    <w:rsid w:val="00F519A4"/>
    <w:rsid w:val="00F51BCB"/>
    <w:rsid w:val="00F51C75"/>
    <w:rsid w:val="00F51CFF"/>
    <w:rsid w:val="00F5233F"/>
    <w:rsid w:val="00F52452"/>
    <w:rsid w:val="00F53033"/>
    <w:rsid w:val="00F5343C"/>
    <w:rsid w:val="00F5364B"/>
    <w:rsid w:val="00F5368D"/>
    <w:rsid w:val="00F53800"/>
    <w:rsid w:val="00F53EB9"/>
    <w:rsid w:val="00F54215"/>
    <w:rsid w:val="00F5427C"/>
    <w:rsid w:val="00F542A1"/>
    <w:rsid w:val="00F54347"/>
    <w:rsid w:val="00F548D3"/>
    <w:rsid w:val="00F5492B"/>
    <w:rsid w:val="00F54BBE"/>
    <w:rsid w:val="00F5537E"/>
    <w:rsid w:val="00F55497"/>
    <w:rsid w:val="00F55873"/>
    <w:rsid w:val="00F5597C"/>
    <w:rsid w:val="00F55A0A"/>
    <w:rsid w:val="00F55B8C"/>
    <w:rsid w:val="00F56310"/>
    <w:rsid w:val="00F56332"/>
    <w:rsid w:val="00F5635F"/>
    <w:rsid w:val="00F564A3"/>
    <w:rsid w:val="00F564EF"/>
    <w:rsid w:val="00F566D6"/>
    <w:rsid w:val="00F569A7"/>
    <w:rsid w:val="00F56BA4"/>
    <w:rsid w:val="00F56C8D"/>
    <w:rsid w:val="00F571FC"/>
    <w:rsid w:val="00F5749B"/>
    <w:rsid w:val="00F57599"/>
    <w:rsid w:val="00F57994"/>
    <w:rsid w:val="00F57CAF"/>
    <w:rsid w:val="00F57CFA"/>
    <w:rsid w:val="00F57FA2"/>
    <w:rsid w:val="00F60083"/>
    <w:rsid w:val="00F60A58"/>
    <w:rsid w:val="00F60B88"/>
    <w:rsid w:val="00F60C26"/>
    <w:rsid w:val="00F61701"/>
    <w:rsid w:val="00F61AB5"/>
    <w:rsid w:val="00F62179"/>
    <w:rsid w:val="00F621BA"/>
    <w:rsid w:val="00F621BE"/>
    <w:rsid w:val="00F623DA"/>
    <w:rsid w:val="00F62B98"/>
    <w:rsid w:val="00F62B9A"/>
    <w:rsid w:val="00F62CF3"/>
    <w:rsid w:val="00F62D53"/>
    <w:rsid w:val="00F62E14"/>
    <w:rsid w:val="00F6312D"/>
    <w:rsid w:val="00F63150"/>
    <w:rsid w:val="00F63258"/>
    <w:rsid w:val="00F6369C"/>
    <w:rsid w:val="00F63963"/>
    <w:rsid w:val="00F63AAA"/>
    <w:rsid w:val="00F64290"/>
    <w:rsid w:val="00F643F4"/>
    <w:rsid w:val="00F6479F"/>
    <w:rsid w:val="00F6480E"/>
    <w:rsid w:val="00F648DC"/>
    <w:rsid w:val="00F64D51"/>
    <w:rsid w:val="00F64FEC"/>
    <w:rsid w:val="00F65741"/>
    <w:rsid w:val="00F65793"/>
    <w:rsid w:val="00F658FD"/>
    <w:rsid w:val="00F659C8"/>
    <w:rsid w:val="00F65D9E"/>
    <w:rsid w:val="00F65DB3"/>
    <w:rsid w:val="00F65EE6"/>
    <w:rsid w:val="00F65F55"/>
    <w:rsid w:val="00F6624B"/>
    <w:rsid w:val="00F662E8"/>
    <w:rsid w:val="00F66384"/>
    <w:rsid w:val="00F66A82"/>
    <w:rsid w:val="00F67003"/>
    <w:rsid w:val="00F67AED"/>
    <w:rsid w:val="00F67C1C"/>
    <w:rsid w:val="00F67D5C"/>
    <w:rsid w:val="00F67E51"/>
    <w:rsid w:val="00F70141"/>
    <w:rsid w:val="00F70453"/>
    <w:rsid w:val="00F704CA"/>
    <w:rsid w:val="00F70597"/>
    <w:rsid w:val="00F7065C"/>
    <w:rsid w:val="00F7065D"/>
    <w:rsid w:val="00F706F3"/>
    <w:rsid w:val="00F70AAC"/>
    <w:rsid w:val="00F70FB0"/>
    <w:rsid w:val="00F71018"/>
    <w:rsid w:val="00F71378"/>
    <w:rsid w:val="00F71543"/>
    <w:rsid w:val="00F717F3"/>
    <w:rsid w:val="00F71907"/>
    <w:rsid w:val="00F71B2C"/>
    <w:rsid w:val="00F71C7C"/>
    <w:rsid w:val="00F71C88"/>
    <w:rsid w:val="00F71D3F"/>
    <w:rsid w:val="00F71F3F"/>
    <w:rsid w:val="00F72071"/>
    <w:rsid w:val="00F723D4"/>
    <w:rsid w:val="00F72414"/>
    <w:rsid w:val="00F72696"/>
    <w:rsid w:val="00F7295C"/>
    <w:rsid w:val="00F72CE6"/>
    <w:rsid w:val="00F72D5A"/>
    <w:rsid w:val="00F72F22"/>
    <w:rsid w:val="00F7319A"/>
    <w:rsid w:val="00F7355D"/>
    <w:rsid w:val="00F735D2"/>
    <w:rsid w:val="00F735D4"/>
    <w:rsid w:val="00F738DE"/>
    <w:rsid w:val="00F74470"/>
    <w:rsid w:val="00F7452A"/>
    <w:rsid w:val="00F74B3F"/>
    <w:rsid w:val="00F74B41"/>
    <w:rsid w:val="00F750A3"/>
    <w:rsid w:val="00F7560C"/>
    <w:rsid w:val="00F75815"/>
    <w:rsid w:val="00F7587A"/>
    <w:rsid w:val="00F75D84"/>
    <w:rsid w:val="00F75E00"/>
    <w:rsid w:val="00F7603A"/>
    <w:rsid w:val="00F7624C"/>
    <w:rsid w:val="00F76384"/>
    <w:rsid w:val="00F7693D"/>
    <w:rsid w:val="00F76B42"/>
    <w:rsid w:val="00F76BA2"/>
    <w:rsid w:val="00F76DED"/>
    <w:rsid w:val="00F77208"/>
    <w:rsid w:val="00F7740B"/>
    <w:rsid w:val="00F774DE"/>
    <w:rsid w:val="00F77A4B"/>
    <w:rsid w:val="00F77CF3"/>
    <w:rsid w:val="00F77D11"/>
    <w:rsid w:val="00F77D52"/>
    <w:rsid w:val="00F80009"/>
    <w:rsid w:val="00F80103"/>
    <w:rsid w:val="00F80583"/>
    <w:rsid w:val="00F806D7"/>
    <w:rsid w:val="00F80848"/>
    <w:rsid w:val="00F80B8B"/>
    <w:rsid w:val="00F81261"/>
    <w:rsid w:val="00F81289"/>
    <w:rsid w:val="00F8157F"/>
    <w:rsid w:val="00F819AF"/>
    <w:rsid w:val="00F81D0B"/>
    <w:rsid w:val="00F81D15"/>
    <w:rsid w:val="00F82732"/>
    <w:rsid w:val="00F8277B"/>
    <w:rsid w:val="00F827B7"/>
    <w:rsid w:val="00F828F2"/>
    <w:rsid w:val="00F82B31"/>
    <w:rsid w:val="00F82D50"/>
    <w:rsid w:val="00F82E4D"/>
    <w:rsid w:val="00F8342C"/>
    <w:rsid w:val="00F836B2"/>
    <w:rsid w:val="00F8399F"/>
    <w:rsid w:val="00F83A89"/>
    <w:rsid w:val="00F83FA8"/>
    <w:rsid w:val="00F841DE"/>
    <w:rsid w:val="00F84319"/>
    <w:rsid w:val="00F84603"/>
    <w:rsid w:val="00F84613"/>
    <w:rsid w:val="00F84627"/>
    <w:rsid w:val="00F8472D"/>
    <w:rsid w:val="00F853B9"/>
    <w:rsid w:val="00F853BE"/>
    <w:rsid w:val="00F85524"/>
    <w:rsid w:val="00F85772"/>
    <w:rsid w:val="00F85793"/>
    <w:rsid w:val="00F8588E"/>
    <w:rsid w:val="00F85B49"/>
    <w:rsid w:val="00F85BDC"/>
    <w:rsid w:val="00F85F1C"/>
    <w:rsid w:val="00F85FD8"/>
    <w:rsid w:val="00F8647F"/>
    <w:rsid w:val="00F86747"/>
    <w:rsid w:val="00F86AE8"/>
    <w:rsid w:val="00F86E42"/>
    <w:rsid w:val="00F87001"/>
    <w:rsid w:val="00F87309"/>
    <w:rsid w:val="00F8730C"/>
    <w:rsid w:val="00F87377"/>
    <w:rsid w:val="00F875A0"/>
    <w:rsid w:val="00F87818"/>
    <w:rsid w:val="00F87B48"/>
    <w:rsid w:val="00F9056E"/>
    <w:rsid w:val="00F907B3"/>
    <w:rsid w:val="00F91298"/>
    <w:rsid w:val="00F91393"/>
    <w:rsid w:val="00F9164E"/>
    <w:rsid w:val="00F91A7F"/>
    <w:rsid w:val="00F92023"/>
    <w:rsid w:val="00F922E5"/>
    <w:rsid w:val="00F92493"/>
    <w:rsid w:val="00F924DE"/>
    <w:rsid w:val="00F92724"/>
    <w:rsid w:val="00F9276A"/>
    <w:rsid w:val="00F92962"/>
    <w:rsid w:val="00F92D43"/>
    <w:rsid w:val="00F92E80"/>
    <w:rsid w:val="00F9315F"/>
    <w:rsid w:val="00F93719"/>
    <w:rsid w:val="00F93B9A"/>
    <w:rsid w:val="00F93BCF"/>
    <w:rsid w:val="00F93D2F"/>
    <w:rsid w:val="00F94049"/>
    <w:rsid w:val="00F94056"/>
    <w:rsid w:val="00F9422D"/>
    <w:rsid w:val="00F945A4"/>
    <w:rsid w:val="00F9460B"/>
    <w:rsid w:val="00F949C2"/>
    <w:rsid w:val="00F94CE1"/>
    <w:rsid w:val="00F95116"/>
    <w:rsid w:val="00F9546B"/>
    <w:rsid w:val="00F954B9"/>
    <w:rsid w:val="00F95648"/>
    <w:rsid w:val="00F95ADE"/>
    <w:rsid w:val="00F95EF4"/>
    <w:rsid w:val="00F9618A"/>
    <w:rsid w:val="00F96336"/>
    <w:rsid w:val="00F9635C"/>
    <w:rsid w:val="00F9657A"/>
    <w:rsid w:val="00F96EE6"/>
    <w:rsid w:val="00F97166"/>
    <w:rsid w:val="00F97334"/>
    <w:rsid w:val="00F9747E"/>
    <w:rsid w:val="00F9751E"/>
    <w:rsid w:val="00F97613"/>
    <w:rsid w:val="00F97686"/>
    <w:rsid w:val="00F97747"/>
    <w:rsid w:val="00FA01CC"/>
    <w:rsid w:val="00FA0C80"/>
    <w:rsid w:val="00FA0F85"/>
    <w:rsid w:val="00FA1339"/>
    <w:rsid w:val="00FA145C"/>
    <w:rsid w:val="00FA15D2"/>
    <w:rsid w:val="00FA1A24"/>
    <w:rsid w:val="00FA1BFA"/>
    <w:rsid w:val="00FA1C26"/>
    <w:rsid w:val="00FA1E45"/>
    <w:rsid w:val="00FA1F4B"/>
    <w:rsid w:val="00FA22C9"/>
    <w:rsid w:val="00FA2953"/>
    <w:rsid w:val="00FA2B7E"/>
    <w:rsid w:val="00FA300C"/>
    <w:rsid w:val="00FA32E7"/>
    <w:rsid w:val="00FA3B78"/>
    <w:rsid w:val="00FA3DB0"/>
    <w:rsid w:val="00FA3FA0"/>
    <w:rsid w:val="00FA45BD"/>
    <w:rsid w:val="00FA4B97"/>
    <w:rsid w:val="00FA4DCB"/>
    <w:rsid w:val="00FA4E2F"/>
    <w:rsid w:val="00FA4EA1"/>
    <w:rsid w:val="00FA4F86"/>
    <w:rsid w:val="00FA549F"/>
    <w:rsid w:val="00FA5DE7"/>
    <w:rsid w:val="00FA6612"/>
    <w:rsid w:val="00FA706C"/>
    <w:rsid w:val="00FA733E"/>
    <w:rsid w:val="00FA7566"/>
    <w:rsid w:val="00FA7849"/>
    <w:rsid w:val="00FA78AE"/>
    <w:rsid w:val="00FA7901"/>
    <w:rsid w:val="00FA7A6D"/>
    <w:rsid w:val="00FA7B6E"/>
    <w:rsid w:val="00FA7B77"/>
    <w:rsid w:val="00FA7D46"/>
    <w:rsid w:val="00FA7D62"/>
    <w:rsid w:val="00FA7F02"/>
    <w:rsid w:val="00FB00D8"/>
    <w:rsid w:val="00FB01E5"/>
    <w:rsid w:val="00FB0212"/>
    <w:rsid w:val="00FB039D"/>
    <w:rsid w:val="00FB04AF"/>
    <w:rsid w:val="00FB0C94"/>
    <w:rsid w:val="00FB0DC7"/>
    <w:rsid w:val="00FB0F61"/>
    <w:rsid w:val="00FB187F"/>
    <w:rsid w:val="00FB1BFE"/>
    <w:rsid w:val="00FB1CEF"/>
    <w:rsid w:val="00FB2419"/>
    <w:rsid w:val="00FB24D9"/>
    <w:rsid w:val="00FB280F"/>
    <w:rsid w:val="00FB2D30"/>
    <w:rsid w:val="00FB2FBC"/>
    <w:rsid w:val="00FB30C9"/>
    <w:rsid w:val="00FB4014"/>
    <w:rsid w:val="00FB4085"/>
    <w:rsid w:val="00FB40E3"/>
    <w:rsid w:val="00FB4439"/>
    <w:rsid w:val="00FB44FB"/>
    <w:rsid w:val="00FB4651"/>
    <w:rsid w:val="00FB4652"/>
    <w:rsid w:val="00FB4ABE"/>
    <w:rsid w:val="00FB5244"/>
    <w:rsid w:val="00FB538A"/>
    <w:rsid w:val="00FB56EC"/>
    <w:rsid w:val="00FB5821"/>
    <w:rsid w:val="00FB5AAD"/>
    <w:rsid w:val="00FB5C35"/>
    <w:rsid w:val="00FB5C49"/>
    <w:rsid w:val="00FB5C98"/>
    <w:rsid w:val="00FB61B8"/>
    <w:rsid w:val="00FB62DF"/>
    <w:rsid w:val="00FB64C9"/>
    <w:rsid w:val="00FB6810"/>
    <w:rsid w:val="00FB6D42"/>
    <w:rsid w:val="00FB6D74"/>
    <w:rsid w:val="00FB7141"/>
    <w:rsid w:val="00FB7184"/>
    <w:rsid w:val="00FB7390"/>
    <w:rsid w:val="00FB7406"/>
    <w:rsid w:val="00FB76CB"/>
    <w:rsid w:val="00FB7793"/>
    <w:rsid w:val="00FB7A17"/>
    <w:rsid w:val="00FB7A4E"/>
    <w:rsid w:val="00FB7A9F"/>
    <w:rsid w:val="00FB7AF8"/>
    <w:rsid w:val="00FB7C1C"/>
    <w:rsid w:val="00FB7CD7"/>
    <w:rsid w:val="00FB7FE9"/>
    <w:rsid w:val="00FC026B"/>
    <w:rsid w:val="00FC0B1D"/>
    <w:rsid w:val="00FC0DBD"/>
    <w:rsid w:val="00FC13B3"/>
    <w:rsid w:val="00FC157E"/>
    <w:rsid w:val="00FC15D4"/>
    <w:rsid w:val="00FC1A8E"/>
    <w:rsid w:val="00FC1B06"/>
    <w:rsid w:val="00FC1BE2"/>
    <w:rsid w:val="00FC1FBC"/>
    <w:rsid w:val="00FC2008"/>
    <w:rsid w:val="00FC20CF"/>
    <w:rsid w:val="00FC22DB"/>
    <w:rsid w:val="00FC2455"/>
    <w:rsid w:val="00FC2D80"/>
    <w:rsid w:val="00FC30D0"/>
    <w:rsid w:val="00FC3D90"/>
    <w:rsid w:val="00FC422D"/>
    <w:rsid w:val="00FC49D4"/>
    <w:rsid w:val="00FC4C78"/>
    <w:rsid w:val="00FC4FCB"/>
    <w:rsid w:val="00FC5329"/>
    <w:rsid w:val="00FC543B"/>
    <w:rsid w:val="00FC556B"/>
    <w:rsid w:val="00FC56D6"/>
    <w:rsid w:val="00FC5BFD"/>
    <w:rsid w:val="00FC5C58"/>
    <w:rsid w:val="00FC5DF5"/>
    <w:rsid w:val="00FC6552"/>
    <w:rsid w:val="00FC656D"/>
    <w:rsid w:val="00FC695A"/>
    <w:rsid w:val="00FC69A2"/>
    <w:rsid w:val="00FC6A3B"/>
    <w:rsid w:val="00FC6A7F"/>
    <w:rsid w:val="00FC6D06"/>
    <w:rsid w:val="00FC70B5"/>
    <w:rsid w:val="00FC76FC"/>
    <w:rsid w:val="00FC78A8"/>
    <w:rsid w:val="00FC7BF5"/>
    <w:rsid w:val="00FC7C7F"/>
    <w:rsid w:val="00FC7D85"/>
    <w:rsid w:val="00FD0742"/>
    <w:rsid w:val="00FD07D5"/>
    <w:rsid w:val="00FD082B"/>
    <w:rsid w:val="00FD0EF4"/>
    <w:rsid w:val="00FD127F"/>
    <w:rsid w:val="00FD1495"/>
    <w:rsid w:val="00FD16B7"/>
    <w:rsid w:val="00FD175C"/>
    <w:rsid w:val="00FD17EE"/>
    <w:rsid w:val="00FD1B43"/>
    <w:rsid w:val="00FD1F95"/>
    <w:rsid w:val="00FD220C"/>
    <w:rsid w:val="00FD275D"/>
    <w:rsid w:val="00FD27EF"/>
    <w:rsid w:val="00FD2FB6"/>
    <w:rsid w:val="00FD30D4"/>
    <w:rsid w:val="00FD38CF"/>
    <w:rsid w:val="00FD3918"/>
    <w:rsid w:val="00FD3A2B"/>
    <w:rsid w:val="00FD3B24"/>
    <w:rsid w:val="00FD3C4E"/>
    <w:rsid w:val="00FD44A8"/>
    <w:rsid w:val="00FD4A36"/>
    <w:rsid w:val="00FD4B7A"/>
    <w:rsid w:val="00FD540F"/>
    <w:rsid w:val="00FD545D"/>
    <w:rsid w:val="00FD57A5"/>
    <w:rsid w:val="00FD582F"/>
    <w:rsid w:val="00FD5BD2"/>
    <w:rsid w:val="00FD5BF0"/>
    <w:rsid w:val="00FD62B9"/>
    <w:rsid w:val="00FD63CC"/>
    <w:rsid w:val="00FD6467"/>
    <w:rsid w:val="00FD6540"/>
    <w:rsid w:val="00FD66E3"/>
    <w:rsid w:val="00FD683C"/>
    <w:rsid w:val="00FD6A3E"/>
    <w:rsid w:val="00FD6DF8"/>
    <w:rsid w:val="00FD6E50"/>
    <w:rsid w:val="00FD6ECE"/>
    <w:rsid w:val="00FD76B8"/>
    <w:rsid w:val="00FD7709"/>
    <w:rsid w:val="00FD7B0F"/>
    <w:rsid w:val="00FE06D5"/>
    <w:rsid w:val="00FE084C"/>
    <w:rsid w:val="00FE0AC7"/>
    <w:rsid w:val="00FE1447"/>
    <w:rsid w:val="00FE1721"/>
    <w:rsid w:val="00FE193D"/>
    <w:rsid w:val="00FE1B57"/>
    <w:rsid w:val="00FE1D21"/>
    <w:rsid w:val="00FE22A9"/>
    <w:rsid w:val="00FE25AA"/>
    <w:rsid w:val="00FE25D9"/>
    <w:rsid w:val="00FE26CF"/>
    <w:rsid w:val="00FE2D40"/>
    <w:rsid w:val="00FE2E3F"/>
    <w:rsid w:val="00FE305F"/>
    <w:rsid w:val="00FE329D"/>
    <w:rsid w:val="00FE3BA8"/>
    <w:rsid w:val="00FE3CC3"/>
    <w:rsid w:val="00FE3D96"/>
    <w:rsid w:val="00FE3DE4"/>
    <w:rsid w:val="00FE3F39"/>
    <w:rsid w:val="00FE44AF"/>
    <w:rsid w:val="00FE44CF"/>
    <w:rsid w:val="00FE4514"/>
    <w:rsid w:val="00FE46DF"/>
    <w:rsid w:val="00FE4E0F"/>
    <w:rsid w:val="00FE5135"/>
    <w:rsid w:val="00FE5184"/>
    <w:rsid w:val="00FE54EE"/>
    <w:rsid w:val="00FE563A"/>
    <w:rsid w:val="00FE5667"/>
    <w:rsid w:val="00FE5990"/>
    <w:rsid w:val="00FE5C0D"/>
    <w:rsid w:val="00FE5C6E"/>
    <w:rsid w:val="00FE5F8B"/>
    <w:rsid w:val="00FE61B0"/>
    <w:rsid w:val="00FE662E"/>
    <w:rsid w:val="00FE678F"/>
    <w:rsid w:val="00FE68E4"/>
    <w:rsid w:val="00FE6986"/>
    <w:rsid w:val="00FE6BFC"/>
    <w:rsid w:val="00FE6C43"/>
    <w:rsid w:val="00FE6CD1"/>
    <w:rsid w:val="00FE6D55"/>
    <w:rsid w:val="00FE6ED3"/>
    <w:rsid w:val="00FE7021"/>
    <w:rsid w:val="00FE7024"/>
    <w:rsid w:val="00FE716B"/>
    <w:rsid w:val="00FE75A0"/>
    <w:rsid w:val="00FE77B1"/>
    <w:rsid w:val="00FE78E9"/>
    <w:rsid w:val="00FE7CBD"/>
    <w:rsid w:val="00FE7E0D"/>
    <w:rsid w:val="00FF019B"/>
    <w:rsid w:val="00FF08A0"/>
    <w:rsid w:val="00FF0B13"/>
    <w:rsid w:val="00FF1027"/>
    <w:rsid w:val="00FF1059"/>
    <w:rsid w:val="00FF15DF"/>
    <w:rsid w:val="00FF19FA"/>
    <w:rsid w:val="00FF1A78"/>
    <w:rsid w:val="00FF1C4E"/>
    <w:rsid w:val="00FF21CD"/>
    <w:rsid w:val="00FF238C"/>
    <w:rsid w:val="00FF2483"/>
    <w:rsid w:val="00FF2897"/>
    <w:rsid w:val="00FF2A59"/>
    <w:rsid w:val="00FF2CFB"/>
    <w:rsid w:val="00FF31DF"/>
    <w:rsid w:val="00FF3218"/>
    <w:rsid w:val="00FF32EA"/>
    <w:rsid w:val="00FF3488"/>
    <w:rsid w:val="00FF3571"/>
    <w:rsid w:val="00FF362C"/>
    <w:rsid w:val="00FF36A8"/>
    <w:rsid w:val="00FF37F1"/>
    <w:rsid w:val="00FF3BA4"/>
    <w:rsid w:val="00FF3D87"/>
    <w:rsid w:val="00FF3DA3"/>
    <w:rsid w:val="00FF406B"/>
    <w:rsid w:val="00FF41E9"/>
    <w:rsid w:val="00FF4255"/>
    <w:rsid w:val="00FF4265"/>
    <w:rsid w:val="00FF4327"/>
    <w:rsid w:val="00FF4363"/>
    <w:rsid w:val="00FF4657"/>
    <w:rsid w:val="00FF487E"/>
    <w:rsid w:val="00FF48C1"/>
    <w:rsid w:val="00FF4ACC"/>
    <w:rsid w:val="00FF4C70"/>
    <w:rsid w:val="00FF509A"/>
    <w:rsid w:val="00FF52F3"/>
    <w:rsid w:val="00FF5441"/>
    <w:rsid w:val="00FF5516"/>
    <w:rsid w:val="00FF5846"/>
    <w:rsid w:val="00FF58EB"/>
    <w:rsid w:val="00FF592E"/>
    <w:rsid w:val="00FF5B48"/>
    <w:rsid w:val="00FF5CA1"/>
    <w:rsid w:val="00FF63B5"/>
    <w:rsid w:val="00FF6502"/>
    <w:rsid w:val="00FF6958"/>
    <w:rsid w:val="00FF6C14"/>
    <w:rsid w:val="00FF6C2C"/>
    <w:rsid w:val="00FF6F28"/>
    <w:rsid w:val="00FF7221"/>
    <w:rsid w:val="00FF733F"/>
    <w:rsid w:val="00FF747B"/>
    <w:rsid w:val="00FF750C"/>
    <w:rsid w:val="00FF765A"/>
    <w:rsid w:val="00FF7694"/>
    <w:rsid w:val="00FF7CD9"/>
    <w:rsid w:val="00FF7DA7"/>
    <w:rsid w:val="00FF7F58"/>
    <w:rsid w:val="00FF7FE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6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354E2"/>
    <w:pPr>
      <w:spacing w:after="14" w:line="247" w:lineRule="auto"/>
      <w:ind w:left="67" w:right="211" w:hanging="5"/>
      <w:jc w:val="both"/>
    </w:pPr>
    <w:rPr>
      <w:rFonts w:ascii="Times New Roman" w:eastAsia="Times New Roman" w:hAnsi="Times New Roman" w:cs="Times New Roman"/>
      <w:color w:val="000000"/>
      <w:lang w:eastAsia="cs-CZ"/>
    </w:rPr>
  </w:style>
  <w:style w:type="paragraph" w:styleId="Nadpis1">
    <w:name w:val="heading 1"/>
    <w:next w:val="Normln"/>
    <w:link w:val="Nadpis1Char"/>
    <w:uiPriority w:val="9"/>
    <w:qFormat/>
    <w:rsid w:val="00A66475"/>
    <w:pPr>
      <w:keepNext/>
      <w:keepLines/>
      <w:spacing w:after="124" w:line="256" w:lineRule="auto"/>
      <w:ind w:right="341"/>
      <w:jc w:val="center"/>
      <w:outlineLvl w:val="0"/>
    </w:pPr>
    <w:rPr>
      <w:rFonts w:ascii="Times New Roman" w:eastAsia="Times New Roman" w:hAnsi="Times New Roman" w:cs="Times New Roman"/>
      <w:color w:val="000000"/>
      <w:sz w:val="48"/>
      <w:lang w:eastAsia="cs-CZ"/>
    </w:rPr>
  </w:style>
  <w:style w:type="paragraph" w:styleId="Nadpis3">
    <w:name w:val="heading 3"/>
    <w:basedOn w:val="Normln"/>
    <w:next w:val="Normln"/>
    <w:link w:val="Nadpis3Char"/>
    <w:uiPriority w:val="9"/>
    <w:semiHidden/>
    <w:unhideWhenUsed/>
    <w:qFormat/>
    <w:rsid w:val="00A757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D87827"/>
    <w:pPr>
      <w:spacing w:after="0" w:line="240" w:lineRule="auto"/>
      <w:ind w:left="720" w:right="0" w:firstLine="0"/>
      <w:contextualSpacing/>
      <w:jc w:val="left"/>
    </w:pPr>
    <w:rPr>
      <w:rFonts w:ascii="Calibri" w:eastAsia="Calibri" w:hAnsi="Calibri"/>
      <w:color w:val="auto"/>
      <w:lang w:eastAsia="en-US"/>
    </w:rPr>
  </w:style>
  <w:style w:type="character" w:customStyle="1" w:styleId="Nadpis1Char">
    <w:name w:val="Nadpis 1 Char"/>
    <w:basedOn w:val="Standardnpsmoodstavce"/>
    <w:link w:val="Nadpis1"/>
    <w:uiPriority w:val="9"/>
    <w:rsid w:val="00A66475"/>
    <w:rPr>
      <w:rFonts w:ascii="Times New Roman" w:eastAsia="Times New Roman" w:hAnsi="Times New Roman" w:cs="Times New Roman"/>
      <w:color w:val="000000"/>
      <w:sz w:val="48"/>
      <w:lang w:eastAsia="cs-CZ"/>
    </w:rPr>
  </w:style>
  <w:style w:type="character" w:styleId="Hypertextovodkaz">
    <w:name w:val="Hyperlink"/>
    <w:basedOn w:val="Standardnpsmoodstavce"/>
    <w:uiPriority w:val="99"/>
    <w:unhideWhenUsed/>
    <w:rsid w:val="00A66475"/>
    <w:rPr>
      <w:color w:val="0000FF" w:themeColor="hyperlink"/>
      <w:u w:val="single"/>
    </w:rPr>
  </w:style>
  <w:style w:type="character" w:styleId="Odkaznakoment">
    <w:name w:val="annotation reference"/>
    <w:basedOn w:val="Standardnpsmoodstavce"/>
    <w:uiPriority w:val="99"/>
    <w:semiHidden/>
    <w:unhideWhenUsed/>
    <w:rsid w:val="00C07106"/>
    <w:rPr>
      <w:sz w:val="16"/>
      <w:szCs w:val="16"/>
    </w:rPr>
  </w:style>
  <w:style w:type="paragraph" w:styleId="Textkomente">
    <w:name w:val="annotation text"/>
    <w:basedOn w:val="Normln"/>
    <w:link w:val="TextkomenteChar"/>
    <w:uiPriority w:val="99"/>
    <w:semiHidden/>
    <w:unhideWhenUsed/>
    <w:rsid w:val="00C07106"/>
    <w:pPr>
      <w:spacing w:line="240" w:lineRule="auto"/>
    </w:pPr>
    <w:rPr>
      <w:sz w:val="20"/>
      <w:szCs w:val="20"/>
    </w:rPr>
  </w:style>
  <w:style w:type="character" w:customStyle="1" w:styleId="TextkomenteChar">
    <w:name w:val="Text komentáře Char"/>
    <w:basedOn w:val="Standardnpsmoodstavce"/>
    <w:link w:val="Textkomente"/>
    <w:uiPriority w:val="99"/>
    <w:semiHidden/>
    <w:rsid w:val="00C07106"/>
    <w:rPr>
      <w:rFonts w:ascii="Times New Roman" w:eastAsia="Times New Roman" w:hAnsi="Times New Roman" w:cs="Times New Roman"/>
      <w:color w:val="000000"/>
      <w:sz w:val="20"/>
      <w:szCs w:val="20"/>
      <w:lang w:eastAsia="cs-CZ"/>
    </w:rPr>
  </w:style>
  <w:style w:type="paragraph" w:styleId="Pedmtkomente">
    <w:name w:val="annotation subject"/>
    <w:basedOn w:val="Textkomente"/>
    <w:next w:val="Textkomente"/>
    <w:link w:val="PedmtkomenteChar"/>
    <w:uiPriority w:val="99"/>
    <w:semiHidden/>
    <w:unhideWhenUsed/>
    <w:rsid w:val="00C07106"/>
    <w:rPr>
      <w:b/>
      <w:bCs/>
    </w:rPr>
  </w:style>
  <w:style w:type="character" w:customStyle="1" w:styleId="PedmtkomenteChar">
    <w:name w:val="Předmět komentáře Char"/>
    <w:basedOn w:val="TextkomenteChar"/>
    <w:link w:val="Pedmtkomente"/>
    <w:uiPriority w:val="99"/>
    <w:semiHidden/>
    <w:rsid w:val="00C07106"/>
    <w:rPr>
      <w:rFonts w:ascii="Times New Roman" w:eastAsia="Times New Roman" w:hAnsi="Times New Roman" w:cs="Times New Roman"/>
      <w:b/>
      <w:bCs/>
      <w:color w:val="000000"/>
      <w:sz w:val="20"/>
      <w:szCs w:val="20"/>
      <w:lang w:eastAsia="cs-CZ"/>
    </w:rPr>
  </w:style>
  <w:style w:type="paragraph" w:styleId="Textbubliny">
    <w:name w:val="Balloon Text"/>
    <w:basedOn w:val="Normln"/>
    <w:link w:val="TextbublinyChar"/>
    <w:uiPriority w:val="99"/>
    <w:semiHidden/>
    <w:unhideWhenUsed/>
    <w:rsid w:val="00C0710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07106"/>
    <w:rPr>
      <w:rFonts w:ascii="Tahoma" w:eastAsia="Times New Roman" w:hAnsi="Tahoma" w:cs="Tahoma"/>
      <w:color w:val="000000"/>
      <w:sz w:val="16"/>
      <w:szCs w:val="16"/>
      <w:lang w:eastAsia="cs-CZ"/>
    </w:rPr>
  </w:style>
  <w:style w:type="character" w:customStyle="1" w:styleId="Nadpis3Char">
    <w:name w:val="Nadpis 3 Char"/>
    <w:basedOn w:val="Standardnpsmoodstavce"/>
    <w:link w:val="Nadpis3"/>
    <w:uiPriority w:val="9"/>
    <w:semiHidden/>
    <w:rsid w:val="00A7571B"/>
    <w:rPr>
      <w:rFonts w:asciiTheme="majorHAnsi" w:eastAsiaTheme="majorEastAsia" w:hAnsiTheme="majorHAnsi" w:cstheme="majorBidi"/>
      <w:color w:val="243F60" w:themeColor="accent1" w:themeShade="7F"/>
      <w:sz w:val="24"/>
      <w:szCs w:val="24"/>
      <w:lang w:eastAsia="cs-CZ"/>
    </w:rPr>
  </w:style>
  <w:style w:type="paragraph" w:styleId="Zkladntextodsazen">
    <w:name w:val="Body Text Indent"/>
    <w:basedOn w:val="Normln"/>
    <w:link w:val="ZkladntextodsazenChar"/>
    <w:rsid w:val="00A7571B"/>
    <w:pPr>
      <w:spacing w:after="0" w:line="360" w:lineRule="auto"/>
      <w:ind w:left="360" w:right="0" w:firstLine="0"/>
    </w:pPr>
    <w:rPr>
      <w:color w:val="auto"/>
      <w:sz w:val="24"/>
      <w:szCs w:val="20"/>
      <w:u w:val="single"/>
    </w:rPr>
  </w:style>
  <w:style w:type="character" w:customStyle="1" w:styleId="ZkladntextodsazenChar">
    <w:name w:val="Základní text odsazený Char"/>
    <w:basedOn w:val="Standardnpsmoodstavce"/>
    <w:link w:val="Zkladntextodsazen"/>
    <w:rsid w:val="00A7571B"/>
    <w:rPr>
      <w:rFonts w:ascii="Times New Roman" w:eastAsia="Times New Roman" w:hAnsi="Times New Roman" w:cs="Times New Roman"/>
      <w:sz w:val="24"/>
      <w:szCs w:val="20"/>
      <w:u w:val="single"/>
      <w:lang w:eastAsia="cs-CZ"/>
    </w:rPr>
  </w:style>
  <w:style w:type="paragraph" w:styleId="Revize">
    <w:name w:val="Revision"/>
    <w:hidden/>
    <w:uiPriority w:val="99"/>
    <w:semiHidden/>
    <w:rsid w:val="003830B6"/>
    <w:pPr>
      <w:spacing w:after="0" w:line="240" w:lineRule="auto"/>
    </w:pPr>
    <w:rPr>
      <w:rFonts w:ascii="Times New Roman" w:eastAsia="Times New Roman" w:hAnsi="Times New Roman" w:cs="Times New Roman"/>
      <w:color w:val="000000"/>
      <w:lang w:eastAsia="cs-CZ"/>
    </w:rPr>
  </w:style>
  <w:style w:type="character" w:customStyle="1" w:styleId="UnresolvedMention">
    <w:name w:val="Unresolved Mention"/>
    <w:basedOn w:val="Standardnpsmoodstavce"/>
    <w:uiPriority w:val="99"/>
    <w:semiHidden/>
    <w:unhideWhenUsed/>
    <w:rsid w:val="00F354E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354E2"/>
    <w:pPr>
      <w:spacing w:after="14" w:line="247" w:lineRule="auto"/>
      <w:ind w:left="67" w:right="211" w:hanging="5"/>
      <w:jc w:val="both"/>
    </w:pPr>
    <w:rPr>
      <w:rFonts w:ascii="Times New Roman" w:eastAsia="Times New Roman" w:hAnsi="Times New Roman" w:cs="Times New Roman"/>
      <w:color w:val="000000"/>
      <w:lang w:eastAsia="cs-CZ"/>
    </w:rPr>
  </w:style>
  <w:style w:type="paragraph" w:styleId="Nadpis1">
    <w:name w:val="heading 1"/>
    <w:next w:val="Normln"/>
    <w:link w:val="Nadpis1Char"/>
    <w:uiPriority w:val="9"/>
    <w:qFormat/>
    <w:rsid w:val="00A66475"/>
    <w:pPr>
      <w:keepNext/>
      <w:keepLines/>
      <w:spacing w:after="124" w:line="256" w:lineRule="auto"/>
      <w:ind w:right="341"/>
      <w:jc w:val="center"/>
      <w:outlineLvl w:val="0"/>
    </w:pPr>
    <w:rPr>
      <w:rFonts w:ascii="Times New Roman" w:eastAsia="Times New Roman" w:hAnsi="Times New Roman" w:cs="Times New Roman"/>
      <w:color w:val="000000"/>
      <w:sz w:val="48"/>
      <w:lang w:eastAsia="cs-CZ"/>
    </w:rPr>
  </w:style>
  <w:style w:type="paragraph" w:styleId="Nadpis3">
    <w:name w:val="heading 3"/>
    <w:basedOn w:val="Normln"/>
    <w:next w:val="Normln"/>
    <w:link w:val="Nadpis3Char"/>
    <w:uiPriority w:val="9"/>
    <w:semiHidden/>
    <w:unhideWhenUsed/>
    <w:qFormat/>
    <w:rsid w:val="00A757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D87827"/>
    <w:pPr>
      <w:spacing w:after="0" w:line="240" w:lineRule="auto"/>
      <w:ind w:left="720" w:right="0" w:firstLine="0"/>
      <w:contextualSpacing/>
      <w:jc w:val="left"/>
    </w:pPr>
    <w:rPr>
      <w:rFonts w:ascii="Calibri" w:eastAsia="Calibri" w:hAnsi="Calibri"/>
      <w:color w:val="auto"/>
      <w:lang w:eastAsia="en-US"/>
    </w:rPr>
  </w:style>
  <w:style w:type="character" w:customStyle="1" w:styleId="Nadpis1Char">
    <w:name w:val="Nadpis 1 Char"/>
    <w:basedOn w:val="Standardnpsmoodstavce"/>
    <w:link w:val="Nadpis1"/>
    <w:uiPriority w:val="9"/>
    <w:rsid w:val="00A66475"/>
    <w:rPr>
      <w:rFonts w:ascii="Times New Roman" w:eastAsia="Times New Roman" w:hAnsi="Times New Roman" w:cs="Times New Roman"/>
      <w:color w:val="000000"/>
      <w:sz w:val="48"/>
      <w:lang w:eastAsia="cs-CZ"/>
    </w:rPr>
  </w:style>
  <w:style w:type="character" w:styleId="Hypertextovodkaz">
    <w:name w:val="Hyperlink"/>
    <w:basedOn w:val="Standardnpsmoodstavce"/>
    <w:uiPriority w:val="99"/>
    <w:unhideWhenUsed/>
    <w:rsid w:val="00A66475"/>
    <w:rPr>
      <w:color w:val="0000FF" w:themeColor="hyperlink"/>
      <w:u w:val="single"/>
    </w:rPr>
  </w:style>
  <w:style w:type="character" w:styleId="Odkaznakoment">
    <w:name w:val="annotation reference"/>
    <w:basedOn w:val="Standardnpsmoodstavce"/>
    <w:uiPriority w:val="99"/>
    <w:semiHidden/>
    <w:unhideWhenUsed/>
    <w:rsid w:val="00C07106"/>
    <w:rPr>
      <w:sz w:val="16"/>
      <w:szCs w:val="16"/>
    </w:rPr>
  </w:style>
  <w:style w:type="paragraph" w:styleId="Textkomente">
    <w:name w:val="annotation text"/>
    <w:basedOn w:val="Normln"/>
    <w:link w:val="TextkomenteChar"/>
    <w:uiPriority w:val="99"/>
    <w:semiHidden/>
    <w:unhideWhenUsed/>
    <w:rsid w:val="00C07106"/>
    <w:pPr>
      <w:spacing w:line="240" w:lineRule="auto"/>
    </w:pPr>
    <w:rPr>
      <w:sz w:val="20"/>
      <w:szCs w:val="20"/>
    </w:rPr>
  </w:style>
  <w:style w:type="character" w:customStyle="1" w:styleId="TextkomenteChar">
    <w:name w:val="Text komentáře Char"/>
    <w:basedOn w:val="Standardnpsmoodstavce"/>
    <w:link w:val="Textkomente"/>
    <w:uiPriority w:val="99"/>
    <w:semiHidden/>
    <w:rsid w:val="00C07106"/>
    <w:rPr>
      <w:rFonts w:ascii="Times New Roman" w:eastAsia="Times New Roman" w:hAnsi="Times New Roman" w:cs="Times New Roman"/>
      <w:color w:val="000000"/>
      <w:sz w:val="20"/>
      <w:szCs w:val="20"/>
      <w:lang w:eastAsia="cs-CZ"/>
    </w:rPr>
  </w:style>
  <w:style w:type="paragraph" w:styleId="Pedmtkomente">
    <w:name w:val="annotation subject"/>
    <w:basedOn w:val="Textkomente"/>
    <w:next w:val="Textkomente"/>
    <w:link w:val="PedmtkomenteChar"/>
    <w:uiPriority w:val="99"/>
    <w:semiHidden/>
    <w:unhideWhenUsed/>
    <w:rsid w:val="00C07106"/>
    <w:rPr>
      <w:b/>
      <w:bCs/>
    </w:rPr>
  </w:style>
  <w:style w:type="character" w:customStyle="1" w:styleId="PedmtkomenteChar">
    <w:name w:val="Předmět komentáře Char"/>
    <w:basedOn w:val="TextkomenteChar"/>
    <w:link w:val="Pedmtkomente"/>
    <w:uiPriority w:val="99"/>
    <w:semiHidden/>
    <w:rsid w:val="00C07106"/>
    <w:rPr>
      <w:rFonts w:ascii="Times New Roman" w:eastAsia="Times New Roman" w:hAnsi="Times New Roman" w:cs="Times New Roman"/>
      <w:b/>
      <w:bCs/>
      <w:color w:val="000000"/>
      <w:sz w:val="20"/>
      <w:szCs w:val="20"/>
      <w:lang w:eastAsia="cs-CZ"/>
    </w:rPr>
  </w:style>
  <w:style w:type="paragraph" w:styleId="Textbubliny">
    <w:name w:val="Balloon Text"/>
    <w:basedOn w:val="Normln"/>
    <w:link w:val="TextbublinyChar"/>
    <w:uiPriority w:val="99"/>
    <w:semiHidden/>
    <w:unhideWhenUsed/>
    <w:rsid w:val="00C0710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07106"/>
    <w:rPr>
      <w:rFonts w:ascii="Tahoma" w:eastAsia="Times New Roman" w:hAnsi="Tahoma" w:cs="Tahoma"/>
      <w:color w:val="000000"/>
      <w:sz w:val="16"/>
      <w:szCs w:val="16"/>
      <w:lang w:eastAsia="cs-CZ"/>
    </w:rPr>
  </w:style>
  <w:style w:type="character" w:customStyle="1" w:styleId="Nadpis3Char">
    <w:name w:val="Nadpis 3 Char"/>
    <w:basedOn w:val="Standardnpsmoodstavce"/>
    <w:link w:val="Nadpis3"/>
    <w:uiPriority w:val="9"/>
    <w:semiHidden/>
    <w:rsid w:val="00A7571B"/>
    <w:rPr>
      <w:rFonts w:asciiTheme="majorHAnsi" w:eastAsiaTheme="majorEastAsia" w:hAnsiTheme="majorHAnsi" w:cstheme="majorBidi"/>
      <w:color w:val="243F60" w:themeColor="accent1" w:themeShade="7F"/>
      <w:sz w:val="24"/>
      <w:szCs w:val="24"/>
      <w:lang w:eastAsia="cs-CZ"/>
    </w:rPr>
  </w:style>
  <w:style w:type="paragraph" w:styleId="Zkladntextodsazen">
    <w:name w:val="Body Text Indent"/>
    <w:basedOn w:val="Normln"/>
    <w:link w:val="ZkladntextodsazenChar"/>
    <w:rsid w:val="00A7571B"/>
    <w:pPr>
      <w:spacing w:after="0" w:line="360" w:lineRule="auto"/>
      <w:ind w:left="360" w:right="0" w:firstLine="0"/>
    </w:pPr>
    <w:rPr>
      <w:color w:val="auto"/>
      <w:sz w:val="24"/>
      <w:szCs w:val="20"/>
      <w:u w:val="single"/>
    </w:rPr>
  </w:style>
  <w:style w:type="character" w:customStyle="1" w:styleId="ZkladntextodsazenChar">
    <w:name w:val="Základní text odsazený Char"/>
    <w:basedOn w:val="Standardnpsmoodstavce"/>
    <w:link w:val="Zkladntextodsazen"/>
    <w:rsid w:val="00A7571B"/>
    <w:rPr>
      <w:rFonts w:ascii="Times New Roman" w:eastAsia="Times New Roman" w:hAnsi="Times New Roman" w:cs="Times New Roman"/>
      <w:sz w:val="24"/>
      <w:szCs w:val="20"/>
      <w:u w:val="single"/>
      <w:lang w:eastAsia="cs-CZ"/>
    </w:rPr>
  </w:style>
  <w:style w:type="paragraph" w:styleId="Revize">
    <w:name w:val="Revision"/>
    <w:hidden/>
    <w:uiPriority w:val="99"/>
    <w:semiHidden/>
    <w:rsid w:val="003830B6"/>
    <w:pPr>
      <w:spacing w:after="0" w:line="240" w:lineRule="auto"/>
    </w:pPr>
    <w:rPr>
      <w:rFonts w:ascii="Times New Roman" w:eastAsia="Times New Roman" w:hAnsi="Times New Roman" w:cs="Times New Roman"/>
      <w:color w:val="000000"/>
      <w:lang w:eastAsia="cs-CZ"/>
    </w:rPr>
  </w:style>
  <w:style w:type="character" w:customStyle="1" w:styleId="UnresolvedMention">
    <w:name w:val="Unresolved Mention"/>
    <w:basedOn w:val="Standardnpsmoodstavce"/>
    <w:uiPriority w:val="99"/>
    <w:semiHidden/>
    <w:unhideWhenUsed/>
    <w:rsid w:val="00F354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93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kretariat@szpnj.cz" TargetMode="External"/><Relationship Id="rId3" Type="http://schemas.openxmlformats.org/officeDocument/2006/relationships/styles" Target="styles.xml"/><Relationship Id="rId7" Type="http://schemas.openxmlformats.org/officeDocument/2006/relationships/hyperlink" Target="mailto:haas@szpnj.c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F40A9-7B56-44A3-9FE9-86A79C319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7</Pages>
  <Words>2452</Words>
  <Characters>14471</Characters>
  <Application>Microsoft Office Word</Application>
  <DocSecurity>0</DocSecurity>
  <Lines>120</Lines>
  <Paragraphs>3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ilová</dc:creator>
  <cp:lastModifiedBy>szp@applet.cz</cp:lastModifiedBy>
  <cp:revision>17</cp:revision>
  <cp:lastPrinted>2021-01-11T12:47:00Z</cp:lastPrinted>
  <dcterms:created xsi:type="dcterms:W3CDTF">2022-11-04T08:15:00Z</dcterms:created>
  <dcterms:modified xsi:type="dcterms:W3CDTF">2022-11-04T11:25:00Z</dcterms:modified>
</cp:coreProperties>
</file>